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38255" w14:textId="77777777" w:rsidR="00951F43" w:rsidRDefault="00951F43" w:rsidP="00951F43">
      <w:pPr>
        <w:jc w:val="center"/>
        <w:rPr>
          <w:rFonts w:ascii="Calibri" w:hAnsi="Calibri"/>
          <w:b/>
          <w:bCs/>
        </w:rPr>
      </w:pPr>
      <w:r>
        <w:rPr>
          <w:rFonts w:ascii="Calibri" w:hAnsi="Calibri"/>
          <w:b/>
          <w:bCs/>
        </w:rPr>
        <w:t xml:space="preserve">CHECK LIST FOR THE </w:t>
      </w:r>
      <w:r w:rsidRPr="00951F43">
        <w:rPr>
          <w:rFonts w:ascii="Calibri" w:hAnsi="Calibri"/>
          <w:b/>
          <w:bCs/>
        </w:rPr>
        <w:t>APPLICATION FORM FOR INDIVIDUAL COMPANIES</w:t>
      </w:r>
      <w:r w:rsidR="00370C45">
        <w:rPr>
          <w:rFonts w:ascii="Calibri" w:hAnsi="Calibri"/>
          <w:b/>
          <w:bCs/>
        </w:rPr>
        <w:t xml:space="preserve"> – 2019/</w:t>
      </w:r>
      <w:r w:rsidR="003336AB">
        <w:rPr>
          <w:rFonts w:ascii="Calibri" w:hAnsi="Calibri"/>
          <w:b/>
          <w:bCs/>
        </w:rPr>
        <w:t>20</w:t>
      </w:r>
      <w:r w:rsidR="00370C45">
        <w:rPr>
          <w:rFonts w:ascii="Calibri" w:hAnsi="Calibri"/>
          <w:b/>
          <w:bCs/>
        </w:rPr>
        <w:t>20</w:t>
      </w:r>
    </w:p>
    <w:p w14:paraId="229BC5DB" w14:textId="77777777" w:rsidR="00951F43" w:rsidRPr="00951F43" w:rsidRDefault="00951F43" w:rsidP="00951F43">
      <w:pPr>
        <w:jc w:val="center"/>
        <w:rPr>
          <w:rFonts w:ascii="Calibri" w:hAnsi="Calibri"/>
          <w:b/>
          <w:bCs/>
        </w:rPr>
      </w:pPr>
    </w:p>
    <w:tbl>
      <w:tblPr>
        <w:tblStyle w:val="GridTable4"/>
        <w:tblW w:w="10250" w:type="dxa"/>
        <w:tblLayout w:type="fixed"/>
        <w:tblLook w:val="04A0" w:firstRow="1" w:lastRow="0" w:firstColumn="1" w:lastColumn="0" w:noHBand="0" w:noVBand="1"/>
      </w:tblPr>
      <w:tblGrid>
        <w:gridCol w:w="550"/>
        <w:gridCol w:w="8254"/>
        <w:gridCol w:w="793"/>
        <w:gridCol w:w="653"/>
      </w:tblGrid>
      <w:tr w:rsidR="00951F43" w:rsidRPr="00482729" w14:paraId="680769EA" w14:textId="77777777" w:rsidTr="00AF4360">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550" w:type="dxa"/>
            <w:hideMark/>
          </w:tcPr>
          <w:p w14:paraId="4D022744" w14:textId="77777777" w:rsidR="00951F43" w:rsidRPr="00482729" w:rsidRDefault="00951F43" w:rsidP="00951F43">
            <w:pPr>
              <w:spacing w:line="276" w:lineRule="auto"/>
              <w:jc w:val="center"/>
              <w:rPr>
                <w:rFonts w:cstheme="minorHAnsi"/>
                <w:b w:val="0"/>
                <w:bCs w:val="0"/>
              </w:rPr>
            </w:pPr>
            <w:r w:rsidRPr="00482729">
              <w:rPr>
                <w:rFonts w:cstheme="minorHAnsi"/>
                <w:b w:val="0"/>
                <w:bCs w:val="0"/>
              </w:rPr>
              <w:t>No</w:t>
            </w:r>
          </w:p>
        </w:tc>
        <w:tc>
          <w:tcPr>
            <w:tcW w:w="8254" w:type="dxa"/>
          </w:tcPr>
          <w:p w14:paraId="66A94B32" w14:textId="77777777" w:rsidR="00951F43" w:rsidRPr="00482729" w:rsidRDefault="00951F43" w:rsidP="00951F43">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482729">
              <w:rPr>
                <w:rFonts w:cstheme="minorHAnsi"/>
                <w:b w:val="0"/>
                <w:bCs w:val="0"/>
              </w:rPr>
              <w:t>Check List</w:t>
            </w:r>
          </w:p>
        </w:tc>
        <w:tc>
          <w:tcPr>
            <w:tcW w:w="793" w:type="dxa"/>
            <w:hideMark/>
          </w:tcPr>
          <w:p w14:paraId="07B6A1CC" w14:textId="77777777" w:rsidR="00951F43" w:rsidRPr="00482729" w:rsidRDefault="00951F43" w:rsidP="00951F43">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482729">
              <w:rPr>
                <w:rFonts w:cstheme="minorHAnsi"/>
                <w:b w:val="0"/>
                <w:bCs w:val="0"/>
              </w:rPr>
              <w:t>Yes</w:t>
            </w:r>
          </w:p>
        </w:tc>
        <w:tc>
          <w:tcPr>
            <w:tcW w:w="653" w:type="dxa"/>
            <w:hideMark/>
          </w:tcPr>
          <w:p w14:paraId="0469C06B" w14:textId="77777777" w:rsidR="00951F43" w:rsidRPr="00482729" w:rsidRDefault="00951F43" w:rsidP="00951F43">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482729">
              <w:rPr>
                <w:rFonts w:cstheme="minorHAnsi"/>
                <w:b w:val="0"/>
                <w:bCs w:val="0"/>
              </w:rPr>
              <w:t>No</w:t>
            </w:r>
          </w:p>
        </w:tc>
      </w:tr>
      <w:tr w:rsidR="00951F43" w:rsidRPr="00482729" w14:paraId="251B8E4F" w14:textId="77777777" w:rsidTr="00AF436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550" w:type="dxa"/>
            <w:hideMark/>
          </w:tcPr>
          <w:p w14:paraId="7F7713D1" w14:textId="77777777" w:rsidR="00951F43" w:rsidRPr="00482729" w:rsidRDefault="00951F43" w:rsidP="00951F43">
            <w:pPr>
              <w:spacing w:line="276" w:lineRule="auto"/>
              <w:jc w:val="center"/>
              <w:rPr>
                <w:rFonts w:cstheme="minorHAnsi"/>
                <w:bCs w:val="0"/>
                <w:iCs/>
              </w:rPr>
            </w:pPr>
            <w:r w:rsidRPr="00482729">
              <w:rPr>
                <w:rFonts w:cstheme="minorHAnsi"/>
                <w:bCs w:val="0"/>
                <w:iCs/>
              </w:rPr>
              <w:t>1</w:t>
            </w:r>
          </w:p>
        </w:tc>
        <w:tc>
          <w:tcPr>
            <w:tcW w:w="8254" w:type="dxa"/>
            <w:hideMark/>
          </w:tcPr>
          <w:p w14:paraId="164022A7" w14:textId="77777777" w:rsidR="00951F43" w:rsidRPr="00482729"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i/>
                <w:iCs/>
              </w:rPr>
            </w:pPr>
            <w:r w:rsidRPr="00482729">
              <w:rPr>
                <w:rFonts w:cstheme="minorHAnsi"/>
              </w:rPr>
              <w:t>Duly completed Application</w:t>
            </w:r>
            <w:r w:rsidR="00370C45" w:rsidRPr="00482729">
              <w:rPr>
                <w:rFonts w:cstheme="minorHAnsi"/>
              </w:rPr>
              <w:t xml:space="preserve"> for Individual Companies 2019/</w:t>
            </w:r>
            <w:r w:rsidR="003336AB">
              <w:rPr>
                <w:rFonts w:cstheme="minorHAnsi"/>
              </w:rPr>
              <w:t>20</w:t>
            </w:r>
            <w:r w:rsidR="00370C45" w:rsidRPr="00482729">
              <w:rPr>
                <w:rFonts w:cstheme="minorHAnsi"/>
              </w:rPr>
              <w:t>20</w:t>
            </w:r>
          </w:p>
        </w:tc>
        <w:tc>
          <w:tcPr>
            <w:tcW w:w="793" w:type="dxa"/>
          </w:tcPr>
          <w:p w14:paraId="357E1F89" w14:textId="77777777" w:rsidR="00951F43" w:rsidRPr="00482729" w:rsidRDefault="00951F43" w:rsidP="00951F43">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bCs/>
                <w:i/>
                <w:iCs/>
              </w:rPr>
            </w:pPr>
          </w:p>
        </w:tc>
        <w:tc>
          <w:tcPr>
            <w:tcW w:w="653" w:type="dxa"/>
          </w:tcPr>
          <w:p w14:paraId="428C8D75" w14:textId="77777777" w:rsidR="00951F43" w:rsidRPr="00482729"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i/>
                <w:iCs/>
              </w:rPr>
            </w:pPr>
          </w:p>
        </w:tc>
      </w:tr>
      <w:tr w:rsidR="00482729" w:rsidRPr="00482729" w14:paraId="364DEBC1" w14:textId="77777777" w:rsidTr="00AF4360">
        <w:trPr>
          <w:trHeight w:val="377"/>
        </w:trPr>
        <w:tc>
          <w:tcPr>
            <w:cnfStyle w:val="001000000000" w:firstRow="0" w:lastRow="0" w:firstColumn="1" w:lastColumn="0" w:oddVBand="0" w:evenVBand="0" w:oddHBand="0" w:evenHBand="0" w:firstRowFirstColumn="0" w:firstRowLastColumn="0" w:lastRowFirstColumn="0" w:lastRowLastColumn="0"/>
            <w:tcW w:w="550" w:type="dxa"/>
          </w:tcPr>
          <w:p w14:paraId="2D2F2725" w14:textId="77777777" w:rsidR="00482729" w:rsidRPr="00482729" w:rsidRDefault="00482729" w:rsidP="00951F43">
            <w:pPr>
              <w:spacing w:line="276" w:lineRule="auto"/>
              <w:jc w:val="center"/>
              <w:rPr>
                <w:rFonts w:cstheme="minorHAnsi"/>
                <w:bCs w:val="0"/>
                <w:iCs/>
              </w:rPr>
            </w:pPr>
            <w:r w:rsidRPr="00482729">
              <w:rPr>
                <w:rFonts w:cstheme="minorHAnsi"/>
                <w:bCs w:val="0"/>
                <w:iCs/>
              </w:rPr>
              <w:t>2</w:t>
            </w:r>
          </w:p>
        </w:tc>
        <w:tc>
          <w:tcPr>
            <w:tcW w:w="8254" w:type="dxa"/>
          </w:tcPr>
          <w:p w14:paraId="04FD83FF" w14:textId="77777777" w:rsidR="00482729" w:rsidRPr="00482729" w:rsidRDefault="00482729"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482729">
              <w:rPr>
                <w:rFonts w:cstheme="minorHAnsi"/>
              </w:rPr>
              <w:t>Copy of Business Registration</w:t>
            </w:r>
          </w:p>
        </w:tc>
        <w:tc>
          <w:tcPr>
            <w:tcW w:w="793" w:type="dxa"/>
          </w:tcPr>
          <w:p w14:paraId="0CBD810A" w14:textId="77777777" w:rsidR="00482729" w:rsidRPr="00482729" w:rsidRDefault="00482729" w:rsidP="00951F43">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14:paraId="5D0C2756" w14:textId="77777777" w:rsidR="00482729" w:rsidRPr="00482729" w:rsidRDefault="00482729"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951F43" w:rsidRPr="00482729" w14:paraId="48C40ADD" w14:textId="77777777" w:rsidTr="00AF4360">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550" w:type="dxa"/>
            <w:hideMark/>
          </w:tcPr>
          <w:p w14:paraId="665A18F6" w14:textId="77777777" w:rsidR="00951F43" w:rsidRPr="00482729" w:rsidRDefault="00482729" w:rsidP="00951F43">
            <w:pPr>
              <w:spacing w:line="276" w:lineRule="auto"/>
              <w:jc w:val="center"/>
              <w:rPr>
                <w:rFonts w:cstheme="minorHAnsi"/>
                <w:bCs w:val="0"/>
                <w:iCs/>
              </w:rPr>
            </w:pPr>
            <w:r w:rsidRPr="00482729">
              <w:rPr>
                <w:rFonts w:cstheme="minorHAnsi"/>
                <w:bCs w:val="0"/>
                <w:iCs/>
              </w:rPr>
              <w:t>3</w:t>
            </w:r>
          </w:p>
        </w:tc>
        <w:tc>
          <w:tcPr>
            <w:tcW w:w="8254" w:type="dxa"/>
            <w:hideMark/>
          </w:tcPr>
          <w:p w14:paraId="297C8B02" w14:textId="77777777" w:rsidR="00951F43" w:rsidRPr="00482729"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r w:rsidRPr="00482729">
              <w:rPr>
                <w:rFonts w:cstheme="minorHAnsi"/>
              </w:rPr>
              <w:t xml:space="preserve">Audited Accounts </w:t>
            </w:r>
            <w:r w:rsidR="00D5432A" w:rsidRPr="00482729">
              <w:rPr>
                <w:rFonts w:cstheme="minorHAnsi"/>
              </w:rPr>
              <w:t xml:space="preserve">for the </w:t>
            </w:r>
            <w:r w:rsidRPr="00482729">
              <w:rPr>
                <w:rFonts w:cstheme="minorHAnsi"/>
              </w:rPr>
              <w:t>financial year ending 31</w:t>
            </w:r>
            <w:r w:rsidRPr="00482729">
              <w:rPr>
                <w:rFonts w:cstheme="minorHAnsi"/>
                <w:vertAlign w:val="superscript"/>
              </w:rPr>
              <w:t>st</w:t>
            </w:r>
            <w:r w:rsidRPr="00482729">
              <w:rPr>
                <w:rFonts w:cstheme="minorHAnsi"/>
              </w:rPr>
              <w:t xml:space="preserve"> March 2020</w:t>
            </w:r>
          </w:p>
        </w:tc>
        <w:tc>
          <w:tcPr>
            <w:tcW w:w="793" w:type="dxa"/>
          </w:tcPr>
          <w:p w14:paraId="29ED85F3" w14:textId="77777777" w:rsidR="00951F43" w:rsidRPr="00482729" w:rsidRDefault="00951F43" w:rsidP="00951F43">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14:paraId="183873ED" w14:textId="77777777" w:rsidR="00951F43" w:rsidRPr="00482729"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951F43" w:rsidRPr="00482729" w14:paraId="62E11FE8" w14:textId="77777777" w:rsidTr="00AF4360">
        <w:trPr>
          <w:trHeight w:val="390"/>
        </w:trPr>
        <w:tc>
          <w:tcPr>
            <w:cnfStyle w:val="001000000000" w:firstRow="0" w:lastRow="0" w:firstColumn="1" w:lastColumn="0" w:oddVBand="0" w:evenVBand="0" w:oddHBand="0" w:evenHBand="0" w:firstRowFirstColumn="0" w:firstRowLastColumn="0" w:lastRowFirstColumn="0" w:lastRowLastColumn="0"/>
            <w:tcW w:w="550" w:type="dxa"/>
            <w:hideMark/>
          </w:tcPr>
          <w:p w14:paraId="79B81DB7" w14:textId="20D304BB" w:rsidR="00951F43" w:rsidRPr="00482729" w:rsidRDefault="00EF23B6" w:rsidP="00951F43">
            <w:pPr>
              <w:spacing w:line="276" w:lineRule="auto"/>
              <w:jc w:val="center"/>
              <w:rPr>
                <w:rFonts w:cstheme="minorHAnsi"/>
                <w:bCs w:val="0"/>
                <w:iCs/>
              </w:rPr>
            </w:pPr>
            <w:r>
              <w:rPr>
                <w:rFonts w:cstheme="minorHAnsi"/>
                <w:bCs w:val="0"/>
                <w:iCs/>
              </w:rPr>
              <w:t>4</w:t>
            </w:r>
          </w:p>
        </w:tc>
        <w:tc>
          <w:tcPr>
            <w:tcW w:w="8254" w:type="dxa"/>
            <w:hideMark/>
          </w:tcPr>
          <w:p w14:paraId="2758E86C" w14:textId="77777777" w:rsidR="00951F43" w:rsidRPr="00482729" w:rsidRDefault="00370C45"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r w:rsidRPr="00482729">
              <w:rPr>
                <w:rFonts w:cstheme="minorHAnsi"/>
              </w:rPr>
              <w:t>Copy of the Form C1 in respect of month of March 2020 issued by the EPF/ETF</w:t>
            </w:r>
          </w:p>
        </w:tc>
        <w:tc>
          <w:tcPr>
            <w:tcW w:w="793" w:type="dxa"/>
          </w:tcPr>
          <w:p w14:paraId="18D9434A" w14:textId="77777777" w:rsidR="00951F43" w:rsidRPr="00482729" w:rsidRDefault="00951F43" w:rsidP="00951F43">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14:paraId="61F72F5E" w14:textId="77777777" w:rsidR="00951F43" w:rsidRPr="00482729" w:rsidRDefault="00951F43"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EF23B6" w:rsidRPr="00482729" w14:paraId="2F74F2EE" w14:textId="77777777" w:rsidTr="00AF436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550" w:type="dxa"/>
          </w:tcPr>
          <w:p w14:paraId="3816B633" w14:textId="55C6BD6A" w:rsidR="00EF23B6" w:rsidRDefault="00EF23B6" w:rsidP="00951F43">
            <w:pPr>
              <w:spacing w:line="276" w:lineRule="auto"/>
              <w:jc w:val="center"/>
              <w:rPr>
                <w:rFonts w:cstheme="minorHAnsi"/>
                <w:bCs w:val="0"/>
                <w:iCs/>
              </w:rPr>
            </w:pPr>
            <w:r>
              <w:rPr>
                <w:rFonts w:cstheme="minorHAnsi"/>
                <w:bCs w:val="0"/>
                <w:iCs/>
              </w:rPr>
              <w:t>5</w:t>
            </w:r>
          </w:p>
        </w:tc>
        <w:tc>
          <w:tcPr>
            <w:tcW w:w="8254" w:type="dxa"/>
          </w:tcPr>
          <w:p w14:paraId="5A58940C" w14:textId="34A1995D" w:rsidR="00EF23B6" w:rsidRPr="00482729" w:rsidRDefault="00EF23B6" w:rsidP="005B7428">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t>Duly submitt</w:t>
            </w:r>
            <w:r w:rsidR="005B7428">
              <w:t>ed Income Tax Return for</w:t>
            </w:r>
            <w:r>
              <w:t xml:space="preserve"> 2019/</w:t>
            </w:r>
            <w:r w:rsidR="005B7428">
              <w:t>20</w:t>
            </w:r>
            <w:r>
              <w:t xml:space="preserve">20 </w:t>
            </w:r>
          </w:p>
        </w:tc>
        <w:tc>
          <w:tcPr>
            <w:tcW w:w="793" w:type="dxa"/>
          </w:tcPr>
          <w:p w14:paraId="1334822E" w14:textId="77777777" w:rsidR="00EF23B6" w:rsidRPr="00482729" w:rsidRDefault="00EF23B6" w:rsidP="00951F43">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14:paraId="6072CED0" w14:textId="77777777" w:rsidR="00EF23B6" w:rsidRPr="00482729" w:rsidRDefault="00EF23B6"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951F43" w:rsidRPr="00482729" w14:paraId="034AD102" w14:textId="77777777" w:rsidTr="00AF4360">
        <w:trPr>
          <w:trHeight w:val="390"/>
        </w:trPr>
        <w:tc>
          <w:tcPr>
            <w:cnfStyle w:val="001000000000" w:firstRow="0" w:lastRow="0" w:firstColumn="1" w:lastColumn="0" w:oddVBand="0" w:evenVBand="0" w:oddHBand="0" w:evenHBand="0" w:firstRowFirstColumn="0" w:firstRowLastColumn="0" w:lastRowFirstColumn="0" w:lastRowLastColumn="0"/>
            <w:tcW w:w="550" w:type="dxa"/>
            <w:hideMark/>
          </w:tcPr>
          <w:p w14:paraId="719203A9" w14:textId="4CAA08A7" w:rsidR="00951F43" w:rsidRPr="00482729" w:rsidRDefault="00EF23B6" w:rsidP="00951F43">
            <w:pPr>
              <w:spacing w:line="276" w:lineRule="auto"/>
              <w:jc w:val="center"/>
              <w:rPr>
                <w:rFonts w:cstheme="minorHAnsi"/>
                <w:bCs w:val="0"/>
                <w:iCs/>
              </w:rPr>
            </w:pPr>
            <w:r>
              <w:rPr>
                <w:rFonts w:cstheme="minorHAnsi"/>
                <w:bCs w:val="0"/>
                <w:iCs/>
              </w:rPr>
              <w:t>6</w:t>
            </w:r>
          </w:p>
        </w:tc>
        <w:tc>
          <w:tcPr>
            <w:tcW w:w="8254" w:type="dxa"/>
            <w:hideMark/>
          </w:tcPr>
          <w:p w14:paraId="09A35851" w14:textId="77777777" w:rsidR="00951F43" w:rsidRPr="00482729" w:rsidRDefault="00951F43" w:rsidP="00D5432A">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r w:rsidRPr="00482729">
              <w:rPr>
                <w:rFonts w:cstheme="minorHAnsi"/>
              </w:rPr>
              <w:t>Confirmation from Bank/s receipt of export proceeds for the financial year ending 31</w:t>
            </w:r>
            <w:r w:rsidRPr="00482729">
              <w:rPr>
                <w:rFonts w:cstheme="minorHAnsi"/>
                <w:vertAlign w:val="superscript"/>
              </w:rPr>
              <w:t>st</w:t>
            </w:r>
            <w:r w:rsidRPr="00482729">
              <w:rPr>
                <w:rFonts w:cstheme="minorHAnsi"/>
              </w:rPr>
              <w:t xml:space="preserve"> March 2020</w:t>
            </w:r>
            <w:r w:rsidR="00370C45" w:rsidRPr="00482729">
              <w:rPr>
                <w:rFonts w:cstheme="minorHAnsi"/>
              </w:rPr>
              <w:t xml:space="preserve"> for</w:t>
            </w:r>
            <w:r w:rsidR="00D5432A" w:rsidRPr="00482729">
              <w:rPr>
                <w:rFonts w:cstheme="minorHAnsi"/>
              </w:rPr>
              <w:t xml:space="preserve"> Export Services Companies</w:t>
            </w:r>
          </w:p>
        </w:tc>
        <w:tc>
          <w:tcPr>
            <w:tcW w:w="793" w:type="dxa"/>
          </w:tcPr>
          <w:p w14:paraId="5A7FE0E2" w14:textId="77777777" w:rsidR="00951F43" w:rsidRPr="00482729" w:rsidRDefault="00951F43" w:rsidP="00951F43">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14:paraId="76E3268C" w14:textId="77777777" w:rsidR="00951F43" w:rsidRPr="00482729" w:rsidRDefault="00951F43"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951F43" w:rsidRPr="00482729" w14:paraId="4D8960B4" w14:textId="77777777" w:rsidTr="00AF4360">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550" w:type="dxa"/>
            <w:hideMark/>
          </w:tcPr>
          <w:p w14:paraId="6840EED9" w14:textId="4876D5CE" w:rsidR="00951F43" w:rsidRPr="00482729" w:rsidRDefault="00EF23B6" w:rsidP="00951F43">
            <w:pPr>
              <w:spacing w:line="276" w:lineRule="auto"/>
              <w:jc w:val="center"/>
              <w:rPr>
                <w:rFonts w:cstheme="minorHAnsi"/>
                <w:bCs w:val="0"/>
                <w:iCs/>
              </w:rPr>
            </w:pPr>
            <w:r>
              <w:rPr>
                <w:rFonts w:cstheme="minorHAnsi"/>
                <w:bCs w:val="0"/>
                <w:iCs/>
              </w:rPr>
              <w:t>7</w:t>
            </w:r>
          </w:p>
        </w:tc>
        <w:tc>
          <w:tcPr>
            <w:tcW w:w="8254" w:type="dxa"/>
            <w:hideMark/>
          </w:tcPr>
          <w:p w14:paraId="1E17F2B9" w14:textId="77777777" w:rsidR="00951F43" w:rsidRPr="00482729" w:rsidRDefault="00370C45"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r w:rsidRPr="00482729">
              <w:rPr>
                <w:rFonts w:cstheme="minorHAnsi"/>
              </w:rPr>
              <w:t>Signature of the Applicant</w:t>
            </w:r>
            <w:r w:rsidR="00951F43" w:rsidRPr="00482729">
              <w:rPr>
                <w:rFonts w:cstheme="minorHAnsi"/>
              </w:rPr>
              <w:t xml:space="preserve"> (</w:t>
            </w:r>
            <w:r w:rsidRPr="00482729">
              <w:rPr>
                <w:rFonts w:cstheme="minorHAnsi"/>
              </w:rPr>
              <w:t xml:space="preserve">Chairman/ </w:t>
            </w:r>
            <w:r w:rsidR="00951F43" w:rsidRPr="00482729">
              <w:rPr>
                <w:rFonts w:cstheme="minorHAnsi"/>
              </w:rPr>
              <w:t>CEO /Partner or Proprietor)</w:t>
            </w:r>
          </w:p>
        </w:tc>
        <w:tc>
          <w:tcPr>
            <w:tcW w:w="793" w:type="dxa"/>
          </w:tcPr>
          <w:p w14:paraId="17C75F4D" w14:textId="77777777" w:rsidR="00951F43" w:rsidRPr="00482729" w:rsidRDefault="00951F43" w:rsidP="00951F43">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14:paraId="569FDA5F" w14:textId="77777777" w:rsidR="00951F43" w:rsidRPr="00482729"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951F43" w:rsidRPr="00482729" w14:paraId="6794F8EB" w14:textId="77777777" w:rsidTr="00370C45">
        <w:trPr>
          <w:trHeight w:val="512"/>
        </w:trPr>
        <w:tc>
          <w:tcPr>
            <w:cnfStyle w:val="001000000000" w:firstRow="0" w:lastRow="0" w:firstColumn="1" w:lastColumn="0" w:oddVBand="0" w:evenVBand="0" w:oddHBand="0" w:evenHBand="0" w:firstRowFirstColumn="0" w:firstRowLastColumn="0" w:lastRowFirstColumn="0" w:lastRowLastColumn="0"/>
            <w:tcW w:w="550" w:type="dxa"/>
            <w:hideMark/>
          </w:tcPr>
          <w:p w14:paraId="2A4FAC57" w14:textId="016884B9" w:rsidR="00951F43" w:rsidRPr="00482729" w:rsidRDefault="00EF23B6" w:rsidP="00951F43">
            <w:pPr>
              <w:spacing w:line="276" w:lineRule="auto"/>
              <w:jc w:val="center"/>
              <w:rPr>
                <w:rFonts w:cstheme="minorHAnsi"/>
                <w:bCs w:val="0"/>
                <w:iCs/>
              </w:rPr>
            </w:pPr>
            <w:r>
              <w:rPr>
                <w:rFonts w:cstheme="minorHAnsi"/>
                <w:bCs w:val="0"/>
                <w:iCs/>
              </w:rPr>
              <w:t>8</w:t>
            </w:r>
          </w:p>
        </w:tc>
        <w:tc>
          <w:tcPr>
            <w:tcW w:w="8254" w:type="dxa"/>
            <w:hideMark/>
          </w:tcPr>
          <w:p w14:paraId="4D933C01" w14:textId="314D62AF" w:rsidR="00951F43" w:rsidRPr="00482729" w:rsidRDefault="00CC4F93"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Validation of information </w:t>
            </w:r>
            <w:r w:rsidR="00370C45" w:rsidRPr="00482729">
              <w:rPr>
                <w:rFonts w:cstheme="minorHAnsi"/>
              </w:rPr>
              <w:t>by the Company Auditors with</w:t>
            </w:r>
            <w:r w:rsidR="005B7428">
              <w:rPr>
                <w:rFonts w:cstheme="minorHAnsi"/>
                <w:bCs/>
                <w:iCs/>
              </w:rPr>
              <w:t xml:space="preserve"> their rubber stamp</w:t>
            </w:r>
            <w:r w:rsidR="00951F43" w:rsidRPr="00482729">
              <w:rPr>
                <w:rFonts w:cstheme="minorHAnsi"/>
                <w:bCs/>
                <w:iCs/>
              </w:rPr>
              <w:t xml:space="preserve">  </w:t>
            </w:r>
          </w:p>
        </w:tc>
        <w:tc>
          <w:tcPr>
            <w:tcW w:w="793" w:type="dxa"/>
          </w:tcPr>
          <w:p w14:paraId="2471C742" w14:textId="77777777" w:rsidR="00951F43" w:rsidRPr="00482729" w:rsidRDefault="00951F43" w:rsidP="00951F43">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14:paraId="3BF60119" w14:textId="77777777" w:rsidR="00951F43" w:rsidRPr="00482729" w:rsidRDefault="00951F43"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951F43" w:rsidRPr="00482729" w14:paraId="6008DE02" w14:textId="77777777" w:rsidTr="00AF4360">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50" w:type="dxa"/>
            <w:hideMark/>
          </w:tcPr>
          <w:p w14:paraId="591E2B3B" w14:textId="3AF73903" w:rsidR="00951F43" w:rsidRPr="00482729" w:rsidRDefault="00EF23B6" w:rsidP="00951F43">
            <w:pPr>
              <w:spacing w:line="276" w:lineRule="auto"/>
              <w:jc w:val="center"/>
              <w:rPr>
                <w:rFonts w:cstheme="minorHAnsi"/>
                <w:bCs w:val="0"/>
                <w:iCs/>
              </w:rPr>
            </w:pPr>
            <w:r>
              <w:rPr>
                <w:rFonts w:cstheme="minorHAnsi"/>
                <w:bCs w:val="0"/>
                <w:iCs/>
              </w:rPr>
              <w:t>9</w:t>
            </w:r>
          </w:p>
        </w:tc>
        <w:tc>
          <w:tcPr>
            <w:tcW w:w="8254" w:type="dxa"/>
            <w:hideMark/>
          </w:tcPr>
          <w:p w14:paraId="756D6ACB" w14:textId="530F78C3" w:rsidR="00621FA0"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482729">
              <w:rPr>
                <w:rFonts w:cstheme="minorHAnsi"/>
              </w:rPr>
              <w:t xml:space="preserve"> Copy</w:t>
            </w:r>
            <w:r w:rsidR="003A4D49">
              <w:rPr>
                <w:rFonts w:cstheme="minorHAnsi"/>
              </w:rPr>
              <w:t>/</w:t>
            </w:r>
            <w:r w:rsidRPr="00482729">
              <w:rPr>
                <w:rFonts w:cstheme="minorHAnsi"/>
              </w:rPr>
              <w:t xml:space="preserve">ies of the: -        </w:t>
            </w:r>
            <w:r w:rsidR="00C979AA">
              <w:rPr>
                <w:rFonts w:cstheme="minorHAnsi"/>
              </w:rPr>
              <w:t xml:space="preserve"> </w:t>
            </w:r>
            <w:r w:rsidR="00224928">
              <w:rPr>
                <w:rFonts w:cstheme="minorHAnsi"/>
              </w:rPr>
              <w:t xml:space="preserve"> </w:t>
            </w:r>
            <w:r w:rsidRPr="00482729">
              <w:rPr>
                <w:rFonts w:cstheme="minorHAnsi"/>
              </w:rPr>
              <w:t>a) Brand Registration</w:t>
            </w:r>
            <w:r w:rsidR="00621FA0" w:rsidRPr="00482729">
              <w:rPr>
                <w:rFonts w:cstheme="minorHAnsi"/>
              </w:rPr>
              <w:t xml:space="preserve">                                        </w:t>
            </w:r>
          </w:p>
          <w:p w14:paraId="01A6F153" w14:textId="77777777" w:rsidR="00951F43" w:rsidRPr="00482729" w:rsidRDefault="00621FA0" w:rsidP="00621FA0">
            <w:pPr>
              <w:spacing w:line="276" w:lineRule="auto"/>
              <w:ind w:firstLine="2307"/>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482729">
              <w:rPr>
                <w:rFonts w:cstheme="minorHAnsi"/>
              </w:rPr>
              <w:t>b)</w:t>
            </w:r>
            <w:r>
              <w:rPr>
                <w:rFonts w:cstheme="minorHAnsi"/>
              </w:rPr>
              <w:t xml:space="preserve"> Quality/ Management Certificates</w:t>
            </w:r>
          </w:p>
        </w:tc>
        <w:tc>
          <w:tcPr>
            <w:tcW w:w="793" w:type="dxa"/>
          </w:tcPr>
          <w:p w14:paraId="7C84AF20" w14:textId="77777777" w:rsidR="00951F43" w:rsidRPr="00482729" w:rsidRDefault="00951F43" w:rsidP="00951F43">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14:paraId="093F64C0" w14:textId="77777777" w:rsidR="00951F43" w:rsidRPr="00482729"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951F43" w:rsidRPr="00743188" w14:paraId="3CB85582" w14:textId="77777777" w:rsidTr="00621FA0">
        <w:trPr>
          <w:trHeight w:val="737"/>
        </w:trPr>
        <w:tc>
          <w:tcPr>
            <w:cnfStyle w:val="001000000000" w:firstRow="0" w:lastRow="0" w:firstColumn="1" w:lastColumn="0" w:oddVBand="0" w:evenVBand="0" w:oddHBand="0" w:evenHBand="0" w:firstRowFirstColumn="0" w:firstRowLastColumn="0" w:lastRowFirstColumn="0" w:lastRowLastColumn="0"/>
            <w:tcW w:w="550" w:type="dxa"/>
          </w:tcPr>
          <w:p w14:paraId="4F39DEC6" w14:textId="414E3FB8" w:rsidR="00951F43" w:rsidRPr="006547AE" w:rsidRDefault="00EF23B6" w:rsidP="00951F43">
            <w:pPr>
              <w:spacing w:line="276" w:lineRule="auto"/>
              <w:jc w:val="center"/>
              <w:rPr>
                <w:rFonts w:cstheme="minorHAnsi"/>
                <w:bCs w:val="0"/>
                <w:iCs/>
              </w:rPr>
            </w:pPr>
            <w:r>
              <w:rPr>
                <w:rFonts w:cstheme="minorHAnsi"/>
                <w:bCs w:val="0"/>
                <w:iCs/>
              </w:rPr>
              <w:t>10</w:t>
            </w:r>
          </w:p>
        </w:tc>
        <w:tc>
          <w:tcPr>
            <w:tcW w:w="8254" w:type="dxa"/>
          </w:tcPr>
          <w:p w14:paraId="7A2428EB" w14:textId="318A41C0" w:rsidR="00621FA0" w:rsidRPr="00621FA0" w:rsidRDefault="00621FA0" w:rsidP="0048272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621FA0">
              <w:rPr>
                <w:rFonts w:cstheme="minorHAnsi"/>
                <w:b/>
                <w:bCs/>
              </w:rPr>
              <w:t>If apply</w:t>
            </w:r>
            <w:r w:rsidR="00CC4F93">
              <w:rPr>
                <w:rFonts w:cstheme="minorHAnsi"/>
                <w:b/>
                <w:bCs/>
              </w:rPr>
              <w:t>ing</w:t>
            </w:r>
            <w:r w:rsidRPr="00621FA0">
              <w:rPr>
                <w:rFonts w:cstheme="minorHAnsi"/>
                <w:b/>
                <w:bCs/>
              </w:rPr>
              <w:t xml:space="preserve"> for “Contributor to Sustainable Development in Exports” Award, </w:t>
            </w:r>
          </w:p>
          <w:p w14:paraId="5842BB27" w14:textId="77777777" w:rsidR="00951F43" w:rsidRPr="00621FA0" w:rsidRDefault="00621FA0" w:rsidP="00621FA0">
            <w:pPr>
              <w:pStyle w:val="ListParagraph"/>
              <w:numPr>
                <w:ilvl w:val="0"/>
                <w:numId w:val="17"/>
              </w:numPr>
              <w:spacing w:line="276" w:lineRule="auto"/>
              <w:ind w:left="2667" w:hanging="270"/>
              <w:cnfStyle w:val="000000000000" w:firstRow="0" w:lastRow="0" w:firstColumn="0" w:lastColumn="0" w:oddVBand="0" w:evenVBand="0" w:oddHBand="0" w:evenHBand="0" w:firstRowFirstColumn="0" w:firstRowLastColumn="0" w:lastRowFirstColumn="0" w:lastRowLastColumn="0"/>
              <w:rPr>
                <w:rFonts w:cstheme="minorHAnsi"/>
              </w:rPr>
            </w:pPr>
            <w:r w:rsidRPr="00621FA0">
              <w:rPr>
                <w:rFonts w:cstheme="minorHAnsi"/>
              </w:rPr>
              <w:t>E</w:t>
            </w:r>
            <w:r>
              <w:rPr>
                <w:rFonts w:cstheme="minorHAnsi"/>
              </w:rPr>
              <w:t>vidence for</w:t>
            </w:r>
            <w:r w:rsidR="00482729" w:rsidRPr="00621FA0">
              <w:rPr>
                <w:rFonts w:cstheme="minorHAnsi"/>
              </w:rPr>
              <w:t xml:space="preserve"> CSR Activities</w:t>
            </w:r>
          </w:p>
        </w:tc>
        <w:tc>
          <w:tcPr>
            <w:tcW w:w="793" w:type="dxa"/>
          </w:tcPr>
          <w:p w14:paraId="1312A3B5" w14:textId="77777777" w:rsidR="00951F43" w:rsidRPr="00743188" w:rsidRDefault="00951F43" w:rsidP="00951F43">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highlight w:val="yellow"/>
              </w:rPr>
            </w:pPr>
          </w:p>
        </w:tc>
        <w:tc>
          <w:tcPr>
            <w:tcW w:w="653" w:type="dxa"/>
          </w:tcPr>
          <w:p w14:paraId="4D1F16BE" w14:textId="77777777" w:rsidR="00951F43" w:rsidRPr="00743188" w:rsidRDefault="00951F43"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highlight w:val="yellow"/>
              </w:rPr>
            </w:pPr>
          </w:p>
        </w:tc>
      </w:tr>
      <w:tr w:rsidR="00951F43" w:rsidRPr="006547AE" w14:paraId="3DE7842C" w14:textId="77777777" w:rsidTr="00621FA0">
        <w:trPr>
          <w:cnfStyle w:val="000000100000" w:firstRow="0" w:lastRow="0" w:firstColumn="0" w:lastColumn="0" w:oddVBand="0" w:evenVBand="0" w:oddHBand="1" w:evenHBand="0" w:firstRowFirstColumn="0" w:firstRowLastColumn="0" w:lastRowFirstColumn="0" w:lastRowLastColumn="0"/>
          <w:trHeight w:val="1088"/>
        </w:trPr>
        <w:tc>
          <w:tcPr>
            <w:cnfStyle w:val="001000000000" w:firstRow="0" w:lastRow="0" w:firstColumn="1" w:lastColumn="0" w:oddVBand="0" w:evenVBand="0" w:oddHBand="0" w:evenHBand="0" w:firstRowFirstColumn="0" w:firstRowLastColumn="0" w:lastRowFirstColumn="0" w:lastRowLastColumn="0"/>
            <w:tcW w:w="550" w:type="dxa"/>
          </w:tcPr>
          <w:p w14:paraId="06B537F1" w14:textId="0571B702" w:rsidR="00951F43" w:rsidRPr="006547AE" w:rsidRDefault="00EF23B6" w:rsidP="00951F43">
            <w:pPr>
              <w:spacing w:line="276" w:lineRule="auto"/>
              <w:jc w:val="center"/>
              <w:rPr>
                <w:rFonts w:cstheme="minorHAnsi"/>
                <w:bCs w:val="0"/>
                <w:iCs/>
              </w:rPr>
            </w:pPr>
            <w:r>
              <w:rPr>
                <w:rFonts w:cstheme="minorHAnsi"/>
                <w:bCs w:val="0"/>
                <w:iCs/>
              </w:rPr>
              <w:t>11</w:t>
            </w:r>
          </w:p>
        </w:tc>
        <w:tc>
          <w:tcPr>
            <w:tcW w:w="8254" w:type="dxa"/>
            <w:hideMark/>
          </w:tcPr>
          <w:p w14:paraId="712FD89D" w14:textId="3E557E81" w:rsidR="00951F43" w:rsidRPr="00621FA0" w:rsidRDefault="00CC4F9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Pr>
                <w:rFonts w:cstheme="minorHAnsi"/>
                <w:b/>
                <w:bCs/>
              </w:rPr>
              <w:t xml:space="preserve">If </w:t>
            </w:r>
            <w:r w:rsidRPr="00621FA0">
              <w:rPr>
                <w:rFonts w:cstheme="minorHAnsi"/>
                <w:b/>
                <w:bCs/>
              </w:rPr>
              <w:t>apply</w:t>
            </w:r>
            <w:r>
              <w:rPr>
                <w:rFonts w:cstheme="minorHAnsi"/>
                <w:b/>
                <w:bCs/>
              </w:rPr>
              <w:t>ing</w:t>
            </w:r>
            <w:r w:rsidR="00432A3A" w:rsidRPr="00621FA0">
              <w:rPr>
                <w:rFonts w:cstheme="minorHAnsi"/>
                <w:b/>
                <w:bCs/>
              </w:rPr>
              <w:t xml:space="preserve"> for the </w:t>
            </w:r>
            <w:r w:rsidR="00621FA0">
              <w:rPr>
                <w:rFonts w:cstheme="minorHAnsi"/>
                <w:b/>
                <w:bCs/>
              </w:rPr>
              <w:t>“</w:t>
            </w:r>
            <w:r w:rsidR="00482729" w:rsidRPr="00621FA0">
              <w:rPr>
                <w:rFonts w:cstheme="minorHAnsi"/>
                <w:b/>
                <w:bCs/>
              </w:rPr>
              <w:t>Innovative Export Product of the year</w:t>
            </w:r>
            <w:r w:rsidR="00621FA0">
              <w:rPr>
                <w:rFonts w:cstheme="minorHAnsi"/>
                <w:b/>
                <w:bCs/>
              </w:rPr>
              <w:t>”</w:t>
            </w:r>
            <w:r w:rsidR="00432A3A" w:rsidRPr="00621FA0">
              <w:rPr>
                <w:rFonts w:cstheme="minorHAnsi"/>
                <w:b/>
                <w:bCs/>
              </w:rPr>
              <w:t xml:space="preserve"> Award,</w:t>
            </w:r>
          </w:p>
          <w:p w14:paraId="5395E47D" w14:textId="77777777" w:rsidR="00482729" w:rsidRPr="00621FA0" w:rsidRDefault="00482729" w:rsidP="00482729">
            <w:pPr>
              <w:pStyle w:val="ListParagraph"/>
              <w:numPr>
                <w:ilvl w:val="0"/>
                <w:numId w:val="14"/>
              </w:numPr>
              <w:spacing w:line="276" w:lineRule="auto"/>
              <w:ind w:left="2667" w:hanging="270"/>
              <w:cnfStyle w:val="000000100000" w:firstRow="0" w:lastRow="0" w:firstColumn="0" w:lastColumn="0" w:oddVBand="0" w:evenVBand="0" w:oddHBand="1" w:evenHBand="0" w:firstRowFirstColumn="0" w:firstRowLastColumn="0" w:lastRowFirstColumn="0" w:lastRowLastColumn="0"/>
              <w:rPr>
                <w:rFonts w:cstheme="minorHAnsi"/>
              </w:rPr>
            </w:pPr>
            <w:r w:rsidRPr="00621FA0">
              <w:rPr>
                <w:rFonts w:cstheme="minorHAnsi"/>
              </w:rPr>
              <w:t>Copies of IPR Certificates</w:t>
            </w:r>
          </w:p>
          <w:p w14:paraId="386B6727" w14:textId="77777777" w:rsidR="00432A3A" w:rsidRPr="00621FA0" w:rsidRDefault="00432A3A" w:rsidP="00482729">
            <w:pPr>
              <w:pStyle w:val="ListParagraph"/>
              <w:numPr>
                <w:ilvl w:val="0"/>
                <w:numId w:val="14"/>
              </w:numPr>
              <w:spacing w:line="276" w:lineRule="auto"/>
              <w:ind w:left="2667" w:hanging="270"/>
              <w:cnfStyle w:val="000000100000" w:firstRow="0" w:lastRow="0" w:firstColumn="0" w:lastColumn="0" w:oddVBand="0" w:evenVBand="0" w:oddHBand="1" w:evenHBand="0" w:firstRowFirstColumn="0" w:firstRowLastColumn="0" w:lastRowFirstColumn="0" w:lastRowLastColumn="0"/>
              <w:rPr>
                <w:rFonts w:cstheme="minorHAnsi"/>
              </w:rPr>
            </w:pPr>
            <w:r w:rsidRPr="00621FA0">
              <w:rPr>
                <w:rFonts w:cstheme="minorHAnsi"/>
              </w:rPr>
              <w:t xml:space="preserve">Strategic Business Plan for next 3 years </w:t>
            </w:r>
          </w:p>
        </w:tc>
        <w:tc>
          <w:tcPr>
            <w:tcW w:w="793" w:type="dxa"/>
          </w:tcPr>
          <w:p w14:paraId="0B61118C" w14:textId="77777777" w:rsidR="00951F43" w:rsidRPr="006547AE" w:rsidRDefault="00951F43" w:rsidP="00951F43">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14:paraId="25EADB30" w14:textId="77777777" w:rsidR="00951F43" w:rsidRPr="006547AE"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482729" w:rsidRPr="006547AE" w14:paraId="773D28A6" w14:textId="77777777" w:rsidTr="00482729">
        <w:trPr>
          <w:trHeight w:val="782"/>
        </w:trPr>
        <w:tc>
          <w:tcPr>
            <w:cnfStyle w:val="001000000000" w:firstRow="0" w:lastRow="0" w:firstColumn="1" w:lastColumn="0" w:oddVBand="0" w:evenVBand="0" w:oddHBand="0" w:evenHBand="0" w:firstRowFirstColumn="0" w:firstRowLastColumn="0" w:lastRowFirstColumn="0" w:lastRowLastColumn="0"/>
            <w:tcW w:w="550" w:type="dxa"/>
          </w:tcPr>
          <w:p w14:paraId="75C66D9D" w14:textId="200ECD1E" w:rsidR="00482729" w:rsidRDefault="00482729" w:rsidP="00951F43">
            <w:pPr>
              <w:spacing w:line="276" w:lineRule="auto"/>
              <w:jc w:val="center"/>
              <w:rPr>
                <w:rFonts w:cstheme="minorHAnsi"/>
                <w:bCs w:val="0"/>
                <w:iCs/>
              </w:rPr>
            </w:pPr>
            <w:r>
              <w:rPr>
                <w:rFonts w:cstheme="minorHAnsi"/>
                <w:bCs w:val="0"/>
                <w:iCs/>
              </w:rPr>
              <w:t>1</w:t>
            </w:r>
            <w:r w:rsidR="00EF23B6">
              <w:rPr>
                <w:rFonts w:cstheme="minorHAnsi"/>
                <w:bCs w:val="0"/>
                <w:iCs/>
              </w:rPr>
              <w:t>2</w:t>
            </w:r>
          </w:p>
        </w:tc>
        <w:tc>
          <w:tcPr>
            <w:tcW w:w="8254" w:type="dxa"/>
          </w:tcPr>
          <w:p w14:paraId="586813E0" w14:textId="01814DA3" w:rsidR="00482729" w:rsidRDefault="00CC4F93" w:rsidP="0048272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 xml:space="preserve">If </w:t>
            </w:r>
            <w:r w:rsidRPr="00621FA0">
              <w:rPr>
                <w:rFonts w:cstheme="minorHAnsi"/>
                <w:b/>
                <w:bCs/>
              </w:rPr>
              <w:t>apply</w:t>
            </w:r>
            <w:r>
              <w:rPr>
                <w:rFonts w:cstheme="minorHAnsi"/>
                <w:b/>
                <w:bCs/>
              </w:rPr>
              <w:t>ing</w:t>
            </w:r>
            <w:r w:rsidR="00482729" w:rsidRPr="00482729">
              <w:rPr>
                <w:rFonts w:cstheme="minorHAnsi"/>
                <w:b/>
                <w:bCs/>
              </w:rPr>
              <w:t xml:space="preserve"> for the </w:t>
            </w:r>
            <w:r w:rsidR="00621FA0">
              <w:rPr>
                <w:rFonts w:cstheme="minorHAnsi"/>
                <w:b/>
                <w:bCs/>
              </w:rPr>
              <w:t>“</w:t>
            </w:r>
            <w:r w:rsidR="00482729" w:rsidRPr="00482729">
              <w:rPr>
                <w:rFonts w:cstheme="minorHAnsi"/>
                <w:b/>
                <w:bCs/>
              </w:rPr>
              <w:t>Organic Agriculture Products</w:t>
            </w:r>
            <w:r w:rsidR="00621FA0">
              <w:rPr>
                <w:rFonts w:cstheme="minorHAnsi"/>
                <w:b/>
                <w:bCs/>
              </w:rPr>
              <w:t>”</w:t>
            </w:r>
            <w:r w:rsidR="00482729" w:rsidRPr="00482729">
              <w:rPr>
                <w:rFonts w:cstheme="minorHAnsi"/>
                <w:b/>
                <w:bCs/>
              </w:rPr>
              <w:t xml:space="preserve"> Award,</w:t>
            </w:r>
          </w:p>
          <w:p w14:paraId="2BCF4B52" w14:textId="77777777" w:rsidR="00482729" w:rsidRPr="00482729" w:rsidRDefault="00482729" w:rsidP="00482729">
            <w:pPr>
              <w:pStyle w:val="ListParagraph"/>
              <w:numPr>
                <w:ilvl w:val="0"/>
                <w:numId w:val="15"/>
              </w:numPr>
              <w:spacing w:line="276" w:lineRule="auto"/>
              <w:ind w:left="2757"/>
              <w:cnfStyle w:val="000000000000" w:firstRow="0" w:lastRow="0" w:firstColumn="0" w:lastColumn="0" w:oddVBand="0" w:evenVBand="0" w:oddHBand="0" w:evenHBand="0" w:firstRowFirstColumn="0" w:firstRowLastColumn="0" w:lastRowFirstColumn="0" w:lastRowLastColumn="0"/>
              <w:rPr>
                <w:rFonts w:cstheme="minorHAnsi"/>
              </w:rPr>
            </w:pPr>
            <w:r w:rsidRPr="00482729">
              <w:rPr>
                <w:rFonts w:cstheme="minorHAnsi"/>
              </w:rPr>
              <w:t>Copies of Organic Certificates</w:t>
            </w:r>
          </w:p>
          <w:p w14:paraId="4A89658D" w14:textId="77777777" w:rsidR="00482729" w:rsidRPr="00482729" w:rsidRDefault="00482729"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p>
        </w:tc>
        <w:tc>
          <w:tcPr>
            <w:tcW w:w="793" w:type="dxa"/>
          </w:tcPr>
          <w:p w14:paraId="1409A71F" w14:textId="77777777" w:rsidR="00482729" w:rsidRPr="006547AE" w:rsidRDefault="00482729" w:rsidP="00951F43">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14:paraId="515CFC05" w14:textId="77777777" w:rsidR="00482729" w:rsidRPr="006547AE" w:rsidRDefault="00482729"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951F43" w:rsidRPr="006547AE" w14:paraId="34FCB18F" w14:textId="77777777" w:rsidTr="00743188">
        <w:trPr>
          <w:cnfStyle w:val="000000100000" w:firstRow="0" w:lastRow="0" w:firstColumn="0" w:lastColumn="0" w:oddVBand="0" w:evenVBand="0" w:oddHBand="1" w:evenHBand="0" w:firstRowFirstColumn="0" w:firstRowLastColumn="0" w:lastRowFirstColumn="0" w:lastRowLastColumn="0"/>
          <w:trHeight w:hRule="exact" w:val="904"/>
        </w:trPr>
        <w:tc>
          <w:tcPr>
            <w:cnfStyle w:val="001000000000" w:firstRow="0" w:lastRow="0" w:firstColumn="1" w:lastColumn="0" w:oddVBand="0" w:evenVBand="0" w:oddHBand="0" w:evenHBand="0" w:firstRowFirstColumn="0" w:firstRowLastColumn="0" w:lastRowFirstColumn="0" w:lastRowLastColumn="0"/>
            <w:tcW w:w="10250" w:type="dxa"/>
            <w:gridSpan w:val="4"/>
            <w:hideMark/>
          </w:tcPr>
          <w:p w14:paraId="004D6A89" w14:textId="00CF9DD5" w:rsidR="00951F43" w:rsidRPr="00743188" w:rsidRDefault="00951F43" w:rsidP="005B7428">
            <w:pPr>
              <w:spacing w:line="276" w:lineRule="auto"/>
              <w:jc w:val="center"/>
              <w:rPr>
                <w:rFonts w:cstheme="minorHAnsi"/>
                <w:b w:val="0"/>
                <w:bCs w:val="0"/>
              </w:rPr>
            </w:pPr>
            <w:r w:rsidRPr="00743188">
              <w:rPr>
                <w:rFonts w:cstheme="minorHAnsi"/>
                <w:b w:val="0"/>
                <w:bCs w:val="0"/>
              </w:rPr>
              <w:t>Please submit the duly completed checklist together with the application.</w:t>
            </w:r>
          </w:p>
        </w:tc>
      </w:tr>
    </w:tbl>
    <w:p w14:paraId="42152DC8" w14:textId="1398B9BE" w:rsidR="00951F43" w:rsidRPr="00224928" w:rsidRDefault="00951F43" w:rsidP="00224928">
      <w:pPr>
        <w:rPr>
          <w:rFonts w:ascii="Calibri" w:hAnsi="Calibri"/>
          <w:b/>
          <w:bCs/>
          <w:i/>
          <w:iCs/>
        </w:rPr>
      </w:pPr>
      <w:r>
        <w:rPr>
          <w:rFonts w:ascii="Calibri" w:hAnsi="Calibri"/>
          <w:i/>
          <w:iCs/>
        </w:rPr>
        <w:br w:type="page"/>
      </w:r>
    </w:p>
    <w:p w14:paraId="418A2D5E" w14:textId="77777777" w:rsidR="002C788C" w:rsidRPr="007A50BE" w:rsidRDefault="002C788C" w:rsidP="007F7E26">
      <w:pPr>
        <w:pStyle w:val="BodyText"/>
        <w:ind w:right="-915"/>
        <w:jc w:val="right"/>
        <w:rPr>
          <w:rFonts w:ascii="Calibri" w:hAnsi="Calibri"/>
          <w:i/>
          <w:iCs/>
          <w:u w:val="none"/>
        </w:rPr>
      </w:pPr>
      <w:r w:rsidRPr="007A50BE">
        <w:rPr>
          <w:rFonts w:ascii="Calibri" w:hAnsi="Calibri"/>
          <w:i/>
          <w:iCs/>
          <w:u w:val="none"/>
        </w:rPr>
        <w:lastRenderedPageBreak/>
        <w:t xml:space="preserve">Closing </w:t>
      </w:r>
      <w:r w:rsidR="00B1778C" w:rsidRPr="007A50BE">
        <w:rPr>
          <w:rFonts w:ascii="Calibri" w:hAnsi="Calibri"/>
          <w:i/>
          <w:iCs/>
          <w:u w:val="none"/>
        </w:rPr>
        <w:t>Date:</w:t>
      </w:r>
      <w:r w:rsidRPr="007A50BE">
        <w:rPr>
          <w:rFonts w:ascii="Calibri" w:hAnsi="Calibri"/>
          <w:i/>
          <w:iCs/>
          <w:u w:val="none"/>
        </w:rPr>
        <w:t xml:space="preserve"> </w:t>
      </w:r>
      <w:r w:rsidR="008E12FE">
        <w:rPr>
          <w:rFonts w:ascii="Calibri" w:hAnsi="Calibri"/>
          <w:i/>
          <w:iCs/>
          <w:u w:val="none"/>
        </w:rPr>
        <w:t>30</w:t>
      </w:r>
      <w:r w:rsidR="003D7F7A" w:rsidRPr="003D7F7A">
        <w:rPr>
          <w:rFonts w:ascii="Calibri" w:hAnsi="Calibri"/>
          <w:i/>
          <w:iCs/>
          <w:u w:val="none"/>
          <w:vertAlign w:val="superscript"/>
        </w:rPr>
        <w:t>th</w:t>
      </w:r>
      <w:r w:rsidR="003D7F7A">
        <w:rPr>
          <w:rFonts w:ascii="Calibri" w:hAnsi="Calibri"/>
          <w:i/>
          <w:iCs/>
          <w:u w:val="none"/>
        </w:rPr>
        <w:t xml:space="preserve"> June</w:t>
      </w:r>
      <w:r w:rsidR="00C135CF">
        <w:rPr>
          <w:rFonts w:ascii="Calibri" w:hAnsi="Calibri"/>
          <w:i/>
          <w:iCs/>
          <w:u w:val="none"/>
        </w:rPr>
        <w:t xml:space="preserve"> 2021</w:t>
      </w:r>
    </w:p>
    <w:p w14:paraId="6CFB5593" w14:textId="77777777" w:rsidR="00A108F9" w:rsidRPr="007A50BE" w:rsidRDefault="00F27F46" w:rsidP="00574446">
      <w:pPr>
        <w:pStyle w:val="BodyText"/>
        <w:jc w:val="center"/>
        <w:rPr>
          <w:rFonts w:ascii="Calibri" w:hAnsi="Calibri"/>
          <w:i/>
          <w:iCs/>
          <w:sz w:val="28"/>
          <w:szCs w:val="28"/>
        </w:rPr>
      </w:pPr>
      <w:r w:rsidRPr="007A50BE">
        <w:rPr>
          <w:rFonts w:ascii="Calibri" w:hAnsi="Calibri"/>
          <w:sz w:val="28"/>
          <w:szCs w:val="28"/>
          <w:u w:val="none"/>
        </w:rPr>
        <w:t>APPLICATION</w:t>
      </w:r>
      <w:r w:rsidR="00466C0D" w:rsidRPr="007A50BE">
        <w:rPr>
          <w:rFonts w:ascii="Calibri" w:hAnsi="Calibri"/>
          <w:sz w:val="28"/>
          <w:szCs w:val="28"/>
          <w:u w:val="none"/>
        </w:rPr>
        <w:t xml:space="preserve"> </w:t>
      </w:r>
      <w:r w:rsidR="008E70D4" w:rsidRPr="007A50BE">
        <w:rPr>
          <w:noProof/>
          <w:sz w:val="28"/>
          <w:szCs w:val="28"/>
          <w:lang w:bidi="ta-IN"/>
        </w:rPr>
        <mc:AlternateContent>
          <mc:Choice Requires="wps">
            <w:drawing>
              <wp:anchor distT="0" distB="0" distL="114300" distR="114300" simplePos="0" relativeHeight="251657728" behindDoc="1" locked="0" layoutInCell="1" allowOverlap="1" wp14:anchorId="4BAA1BF3" wp14:editId="57FF2672">
                <wp:simplePos x="0" y="0"/>
                <wp:positionH relativeFrom="margin">
                  <wp:align>center</wp:align>
                </wp:positionH>
                <wp:positionV relativeFrom="margin">
                  <wp:align>center</wp:align>
                </wp:positionV>
                <wp:extent cx="7681595" cy="617220"/>
                <wp:effectExtent l="0" t="0" r="0" b="0"/>
                <wp:wrapNone/>
                <wp:docPr id="21" name="PowerPlusWaterMarkObject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1595" cy="617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37971E1" w14:textId="77777777" w:rsidR="00207464" w:rsidRDefault="00207464" w:rsidP="00FF5129">
                            <w:pPr>
                              <w:pStyle w:val="NormalWeb"/>
                              <w:spacing w:before="0" w:beforeAutospacing="0" w:after="0" w:afterAutospacing="0"/>
                              <w:jc w:val="center"/>
                            </w:pPr>
                            <w:r>
                              <w:rPr>
                                <w:color w:val="C0C0C0"/>
                                <w:sz w:val="72"/>
                                <w:szCs w:val="72"/>
                              </w:rPr>
                              <w:t>PRESIDENTIAL   AWARD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BAA1BF3" id="_x0000_t202" coordsize="21600,21600" o:spt="202" path="m,l,21600r21600,l21600,xe">
                <v:stroke joinstyle="miter"/>
                <v:path gradientshapeok="t" o:connecttype="rect"/>
              </v:shapetype>
              <v:shape id="PowerPlusWaterMarkObject3" o:spid="_x0000_s1026" type="#_x0000_t202" style="position:absolute;left:0;text-align:left;margin-left:0;margin-top:0;width:604.85pt;height:48.6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" filled="f" stroked="f">
                <v:stroke joinstyle="round"/>
                <o:lock v:ext="edit" shapetype="t"/>
                <v:textbox style="mso-fit-shape-to-text:t">
                  <w:txbxContent>
                    <w:p w14:paraId="437971E1" w14:textId="77777777" w:rsidR="00207464" w:rsidRDefault="00207464" w:rsidP="00FF5129">
                      <w:pPr>
                        <w:pStyle w:val="NormalWeb"/>
                        <w:spacing w:before="0" w:beforeAutospacing="0" w:after="0" w:afterAutospacing="0"/>
                        <w:jc w:val="center"/>
                      </w:pPr>
                      <w:r>
                        <w:rPr>
                          <w:color w:val="C0C0C0"/>
                          <w:sz w:val="72"/>
                          <w:szCs w:val="72"/>
                        </w:rPr>
                        <w:t>PRESIDENTIAL   AWARDS</w:t>
                      </w:r>
                    </w:p>
                  </w:txbxContent>
                </v:textbox>
                <w10:wrap anchorx="margin" anchory="margin"/>
              </v:shape>
            </w:pict>
          </mc:Fallback>
        </mc:AlternateContent>
      </w:r>
      <w:r w:rsidR="007E513B" w:rsidRPr="007A50BE">
        <w:rPr>
          <w:rFonts w:ascii="Calibri" w:hAnsi="Calibri"/>
          <w:sz w:val="28"/>
          <w:szCs w:val="28"/>
          <w:u w:val="none"/>
        </w:rPr>
        <w:t>FORM</w:t>
      </w:r>
      <w:r w:rsidR="004026C3" w:rsidRPr="007A50BE">
        <w:rPr>
          <w:rFonts w:ascii="Calibri" w:hAnsi="Calibri"/>
          <w:sz w:val="28"/>
          <w:szCs w:val="28"/>
          <w:u w:val="none"/>
        </w:rPr>
        <w:t xml:space="preserve"> FOR INDIVIDUAL COMPANIES</w:t>
      </w:r>
    </w:p>
    <w:tbl>
      <w:tblPr>
        <w:tblW w:w="10090" w:type="dxa"/>
        <w:tblInd w:w="2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2396"/>
        <w:gridCol w:w="2564"/>
        <w:gridCol w:w="2565"/>
        <w:gridCol w:w="2565"/>
      </w:tblGrid>
      <w:tr w:rsidR="00B1183E" w:rsidRPr="007A50BE" w14:paraId="2FFC224D" w14:textId="77777777" w:rsidTr="006C728C">
        <w:trPr>
          <w:cantSplit/>
          <w:trHeight w:val="349"/>
        </w:trPr>
        <w:tc>
          <w:tcPr>
            <w:tcW w:w="10090" w:type="dxa"/>
            <w:gridSpan w:val="4"/>
            <w:shd w:val="clear" w:color="auto" w:fill="202020"/>
          </w:tcPr>
          <w:p w14:paraId="010ECDDC" w14:textId="77777777" w:rsidR="00B1183E" w:rsidRPr="007A50BE" w:rsidRDefault="003B0C60" w:rsidP="003B0C60">
            <w:pPr>
              <w:pStyle w:val="Heading1"/>
              <w:rPr>
                <w:rFonts w:ascii="Calibri" w:hAnsi="Calibri"/>
                <w:b/>
                <w:bCs/>
                <w:color w:val="FFFFFF"/>
                <w:sz w:val="28"/>
                <w:szCs w:val="28"/>
              </w:rPr>
            </w:pPr>
            <w:r w:rsidRPr="007A50BE">
              <w:rPr>
                <w:rFonts w:ascii="Calibri" w:hAnsi="Calibri"/>
                <w:b/>
                <w:bCs/>
                <w:color w:val="FFFFFF"/>
                <w:sz w:val="28"/>
                <w:szCs w:val="28"/>
              </w:rPr>
              <w:t>Office use only</w:t>
            </w:r>
          </w:p>
        </w:tc>
      </w:tr>
      <w:tr w:rsidR="00014454" w:rsidRPr="007A50BE" w14:paraId="0C54F405" w14:textId="77777777" w:rsidTr="006C728C">
        <w:trPr>
          <w:cantSplit/>
          <w:trHeight w:val="301"/>
        </w:trPr>
        <w:tc>
          <w:tcPr>
            <w:tcW w:w="2396" w:type="dxa"/>
          </w:tcPr>
          <w:p w14:paraId="76BCB259" w14:textId="77777777" w:rsidR="00014454" w:rsidRPr="007A50BE" w:rsidRDefault="00014454" w:rsidP="008B0BB9">
            <w:pPr>
              <w:pStyle w:val="Heading2"/>
              <w:jc w:val="both"/>
              <w:rPr>
                <w:i w:val="0"/>
                <w:iCs w:val="0"/>
              </w:rPr>
            </w:pPr>
            <w:r w:rsidRPr="007A50BE">
              <w:rPr>
                <w:i w:val="0"/>
                <w:iCs w:val="0"/>
              </w:rPr>
              <w:t>Ref. No</w:t>
            </w:r>
          </w:p>
        </w:tc>
        <w:tc>
          <w:tcPr>
            <w:tcW w:w="2564" w:type="dxa"/>
          </w:tcPr>
          <w:p w14:paraId="4012E586" w14:textId="77777777" w:rsidR="00014454" w:rsidRPr="007A50BE" w:rsidRDefault="00014454" w:rsidP="00217ED5">
            <w:pPr>
              <w:jc w:val="both"/>
              <w:rPr>
                <w:rFonts w:ascii="Calibri" w:hAnsi="Calibri"/>
                <w:b/>
                <w:bCs/>
              </w:rPr>
            </w:pPr>
          </w:p>
        </w:tc>
        <w:tc>
          <w:tcPr>
            <w:tcW w:w="2565" w:type="dxa"/>
          </w:tcPr>
          <w:p w14:paraId="2FFC182D" w14:textId="77777777" w:rsidR="00014454" w:rsidRPr="007A50BE" w:rsidRDefault="00014454" w:rsidP="00217ED5">
            <w:pPr>
              <w:jc w:val="both"/>
              <w:rPr>
                <w:rFonts w:ascii="Calibri" w:hAnsi="Calibri"/>
                <w:b/>
                <w:bCs/>
              </w:rPr>
            </w:pPr>
            <w:r w:rsidRPr="007A50BE">
              <w:rPr>
                <w:rFonts w:ascii="Calibri" w:hAnsi="Calibri"/>
                <w:b/>
                <w:bCs/>
              </w:rPr>
              <w:t>Date of Receipt</w:t>
            </w:r>
          </w:p>
        </w:tc>
        <w:tc>
          <w:tcPr>
            <w:tcW w:w="2565" w:type="dxa"/>
          </w:tcPr>
          <w:p w14:paraId="75384FA9" w14:textId="77777777" w:rsidR="00014454" w:rsidRPr="007A50BE" w:rsidRDefault="00014454" w:rsidP="00217ED5">
            <w:pPr>
              <w:jc w:val="both"/>
              <w:rPr>
                <w:rFonts w:ascii="Calibri" w:hAnsi="Calibri"/>
                <w:b/>
                <w:bCs/>
              </w:rPr>
            </w:pPr>
          </w:p>
        </w:tc>
      </w:tr>
      <w:tr w:rsidR="00591E2D" w:rsidRPr="007A50BE" w14:paraId="59719C31" w14:textId="77777777" w:rsidTr="006C728C">
        <w:trPr>
          <w:cantSplit/>
          <w:trHeight w:val="317"/>
        </w:trPr>
        <w:tc>
          <w:tcPr>
            <w:tcW w:w="2396" w:type="dxa"/>
          </w:tcPr>
          <w:p w14:paraId="32220D67" w14:textId="77777777" w:rsidR="00591E2D" w:rsidRPr="007A50BE" w:rsidRDefault="00EC04D0" w:rsidP="00217ED5">
            <w:pPr>
              <w:jc w:val="both"/>
              <w:rPr>
                <w:b/>
                <w:bCs/>
                <w:iCs/>
              </w:rPr>
            </w:pPr>
            <w:r w:rsidRPr="007A50BE">
              <w:rPr>
                <w:b/>
                <w:bCs/>
                <w:iCs/>
              </w:rPr>
              <w:t xml:space="preserve">Product </w:t>
            </w:r>
            <w:r w:rsidR="00591E2D" w:rsidRPr="007A50BE">
              <w:rPr>
                <w:b/>
                <w:bCs/>
                <w:iCs/>
              </w:rPr>
              <w:t>Secto</w:t>
            </w:r>
            <w:r w:rsidR="00B40BEA" w:rsidRPr="007A50BE">
              <w:rPr>
                <w:b/>
                <w:bCs/>
                <w:iCs/>
              </w:rPr>
              <w:t>r</w:t>
            </w:r>
          </w:p>
        </w:tc>
        <w:tc>
          <w:tcPr>
            <w:tcW w:w="7694" w:type="dxa"/>
            <w:gridSpan w:val="3"/>
          </w:tcPr>
          <w:p w14:paraId="5F68FAFD" w14:textId="77777777" w:rsidR="00591E2D" w:rsidRPr="007A50BE" w:rsidRDefault="00591E2D" w:rsidP="00217ED5">
            <w:pPr>
              <w:jc w:val="both"/>
              <w:rPr>
                <w:rFonts w:ascii="Calibri" w:hAnsi="Calibri"/>
                <w:b/>
                <w:bCs/>
              </w:rPr>
            </w:pPr>
          </w:p>
        </w:tc>
      </w:tr>
    </w:tbl>
    <w:p w14:paraId="7681ED4C" w14:textId="77777777" w:rsidR="005659C6" w:rsidRPr="00546D01" w:rsidRDefault="005659C6" w:rsidP="00A108F9">
      <w:pPr>
        <w:jc w:val="both"/>
        <w:rPr>
          <w:rFonts w:ascii="Calibri" w:hAnsi="Calibri"/>
          <w:b/>
          <w:sz w:val="16"/>
          <w:szCs w:val="16"/>
        </w:rPr>
      </w:pPr>
    </w:p>
    <w:tbl>
      <w:tblPr>
        <w:tblpPr w:leftFromText="180" w:rightFromText="180" w:vertAnchor="text" w:tblpX="288" w:tblpY="-1"/>
        <w:tblW w:w="1009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3366"/>
        <w:gridCol w:w="1683"/>
        <w:gridCol w:w="909"/>
        <w:gridCol w:w="450"/>
        <w:gridCol w:w="270"/>
        <w:gridCol w:w="54"/>
        <w:gridCol w:w="1026"/>
        <w:gridCol w:w="657"/>
        <w:gridCol w:w="1683"/>
      </w:tblGrid>
      <w:tr w:rsidR="00653F74" w:rsidRPr="007A50BE" w14:paraId="5B4619DD" w14:textId="77777777" w:rsidTr="00653F74">
        <w:trPr>
          <w:cantSplit/>
          <w:trHeight w:val="358"/>
        </w:trPr>
        <w:tc>
          <w:tcPr>
            <w:tcW w:w="10098" w:type="dxa"/>
            <w:gridSpan w:val="9"/>
            <w:shd w:val="clear" w:color="auto" w:fill="000000" w:themeFill="text1"/>
            <w:vAlign w:val="bottom"/>
          </w:tcPr>
          <w:p w14:paraId="71797338" w14:textId="77777777" w:rsidR="00653F74" w:rsidRPr="007A50BE" w:rsidRDefault="001136A7" w:rsidP="0000604C">
            <w:r w:rsidRPr="007A50BE">
              <w:rPr>
                <w:b/>
              </w:rPr>
              <w:t>PART 1</w:t>
            </w:r>
            <w:r w:rsidR="00916658" w:rsidRPr="007A50BE">
              <w:rPr>
                <w:b/>
              </w:rPr>
              <w:t xml:space="preserve"> -</w:t>
            </w:r>
            <w:r w:rsidR="00A16870" w:rsidRPr="007A50BE">
              <w:rPr>
                <w:b/>
              </w:rPr>
              <w:t xml:space="preserve"> </w:t>
            </w:r>
            <w:r w:rsidR="0000604C" w:rsidRPr="007A50BE">
              <w:rPr>
                <w:b/>
              </w:rPr>
              <w:t>GENERAL</w:t>
            </w:r>
            <w:r w:rsidR="00A16870" w:rsidRPr="007A50BE">
              <w:rPr>
                <w:b/>
              </w:rPr>
              <w:t xml:space="preserve"> INFORMATION</w:t>
            </w:r>
          </w:p>
        </w:tc>
      </w:tr>
      <w:tr w:rsidR="00725012" w:rsidRPr="007A50BE" w14:paraId="48E1EF5F" w14:textId="77777777" w:rsidTr="002C788C">
        <w:trPr>
          <w:cantSplit/>
          <w:trHeight w:val="415"/>
        </w:trPr>
        <w:tc>
          <w:tcPr>
            <w:tcW w:w="3366" w:type="dxa"/>
            <w:tcBorders>
              <w:bottom w:val="single" w:sz="4" w:space="0" w:color="auto"/>
            </w:tcBorders>
          </w:tcPr>
          <w:p w14:paraId="2B5B0A21" w14:textId="77777777" w:rsidR="00725012" w:rsidRPr="007A50BE" w:rsidRDefault="00D97990" w:rsidP="00FD74ED">
            <w:pPr>
              <w:jc w:val="both"/>
            </w:pPr>
            <w:r w:rsidRPr="007A50BE">
              <w:t>Name</w:t>
            </w:r>
            <w:r w:rsidR="0052426E" w:rsidRPr="007A50BE">
              <w:t xml:space="preserve"> of the Applicant </w:t>
            </w:r>
            <w:r w:rsidR="00811D1C" w:rsidRPr="007A50BE">
              <w:t>Company</w:t>
            </w:r>
          </w:p>
        </w:tc>
        <w:tc>
          <w:tcPr>
            <w:tcW w:w="6732" w:type="dxa"/>
            <w:gridSpan w:val="8"/>
            <w:tcBorders>
              <w:bottom w:val="single" w:sz="4" w:space="0" w:color="auto"/>
            </w:tcBorders>
          </w:tcPr>
          <w:p w14:paraId="5EA05B78" w14:textId="77777777" w:rsidR="00725012" w:rsidRPr="007A50BE" w:rsidRDefault="00725012" w:rsidP="00653F74">
            <w:pPr>
              <w:jc w:val="both"/>
            </w:pPr>
          </w:p>
        </w:tc>
      </w:tr>
      <w:tr w:rsidR="00725012" w:rsidRPr="007A50BE" w14:paraId="78C34A30" w14:textId="77777777" w:rsidTr="009A0269">
        <w:trPr>
          <w:cantSplit/>
          <w:trHeight w:val="412"/>
        </w:trPr>
        <w:tc>
          <w:tcPr>
            <w:tcW w:w="3366" w:type="dxa"/>
            <w:tcBorders>
              <w:bottom w:val="single" w:sz="4" w:space="0" w:color="auto"/>
            </w:tcBorders>
          </w:tcPr>
          <w:p w14:paraId="1EA8F51E" w14:textId="77777777" w:rsidR="00725012" w:rsidRPr="007A50BE" w:rsidRDefault="00725012" w:rsidP="00A16870">
            <w:pPr>
              <w:jc w:val="both"/>
            </w:pPr>
            <w:r w:rsidRPr="007A50BE">
              <w:t xml:space="preserve">Address  </w:t>
            </w:r>
          </w:p>
        </w:tc>
        <w:tc>
          <w:tcPr>
            <w:tcW w:w="6732" w:type="dxa"/>
            <w:gridSpan w:val="8"/>
            <w:tcBorders>
              <w:bottom w:val="single" w:sz="4" w:space="0" w:color="auto"/>
            </w:tcBorders>
          </w:tcPr>
          <w:p w14:paraId="52D03F10" w14:textId="77777777" w:rsidR="00725012" w:rsidRPr="007A50BE" w:rsidRDefault="00725012" w:rsidP="00653F74">
            <w:pPr>
              <w:jc w:val="both"/>
            </w:pPr>
          </w:p>
          <w:p w14:paraId="1A102760" w14:textId="77777777" w:rsidR="00CE6224" w:rsidRPr="007A50BE" w:rsidRDefault="00CE6224" w:rsidP="00653F74">
            <w:pPr>
              <w:jc w:val="both"/>
            </w:pPr>
          </w:p>
        </w:tc>
      </w:tr>
      <w:tr w:rsidR="00725012" w:rsidRPr="007A50BE" w14:paraId="20B2CE2E" w14:textId="77777777" w:rsidTr="002C788C">
        <w:trPr>
          <w:cantSplit/>
          <w:trHeight w:val="412"/>
        </w:trPr>
        <w:tc>
          <w:tcPr>
            <w:tcW w:w="3366" w:type="dxa"/>
            <w:tcBorders>
              <w:bottom w:val="single" w:sz="4" w:space="0" w:color="auto"/>
            </w:tcBorders>
          </w:tcPr>
          <w:p w14:paraId="77021C1B" w14:textId="3CD41889" w:rsidR="00725012" w:rsidRPr="007A50BE" w:rsidRDefault="00725012" w:rsidP="00A16870">
            <w:pPr>
              <w:jc w:val="both"/>
            </w:pPr>
            <w:r w:rsidRPr="007A50BE">
              <w:t>Telephone</w:t>
            </w:r>
            <w:r w:rsidR="00323A40">
              <w:t xml:space="preserve"> </w:t>
            </w:r>
            <w:r w:rsidR="003A4D49">
              <w:t>No</w:t>
            </w:r>
            <w:r w:rsidR="003A4D49" w:rsidRPr="007A50BE">
              <w:t>’</w:t>
            </w:r>
            <w:r w:rsidR="003A4D49">
              <w:t>s</w:t>
            </w:r>
          </w:p>
        </w:tc>
        <w:tc>
          <w:tcPr>
            <w:tcW w:w="2592" w:type="dxa"/>
            <w:gridSpan w:val="2"/>
            <w:tcBorders>
              <w:bottom w:val="single" w:sz="4" w:space="0" w:color="auto"/>
            </w:tcBorders>
          </w:tcPr>
          <w:p w14:paraId="26FD1DA3" w14:textId="77777777" w:rsidR="00725012" w:rsidRPr="007A50BE" w:rsidRDefault="00725012" w:rsidP="00653F74">
            <w:pPr>
              <w:jc w:val="both"/>
            </w:pPr>
          </w:p>
        </w:tc>
        <w:tc>
          <w:tcPr>
            <w:tcW w:w="720" w:type="dxa"/>
            <w:gridSpan w:val="2"/>
            <w:tcBorders>
              <w:bottom w:val="single" w:sz="4" w:space="0" w:color="auto"/>
            </w:tcBorders>
          </w:tcPr>
          <w:p w14:paraId="5766CA5C" w14:textId="324C22B6" w:rsidR="00725012" w:rsidRPr="007A50BE" w:rsidRDefault="003A4D49" w:rsidP="00653F74">
            <w:pPr>
              <w:jc w:val="both"/>
            </w:pPr>
            <w:r w:rsidRPr="007A50BE">
              <w:t>Fax:</w:t>
            </w:r>
          </w:p>
        </w:tc>
        <w:tc>
          <w:tcPr>
            <w:tcW w:w="3420" w:type="dxa"/>
            <w:gridSpan w:val="4"/>
            <w:tcBorders>
              <w:bottom w:val="single" w:sz="4" w:space="0" w:color="auto"/>
            </w:tcBorders>
          </w:tcPr>
          <w:p w14:paraId="1D6E0497" w14:textId="77777777" w:rsidR="00725012" w:rsidRPr="007A50BE" w:rsidRDefault="00725012" w:rsidP="00653F74">
            <w:pPr>
              <w:jc w:val="both"/>
            </w:pPr>
          </w:p>
        </w:tc>
      </w:tr>
      <w:tr w:rsidR="00725012" w:rsidRPr="007A50BE" w14:paraId="417CFD14" w14:textId="77777777" w:rsidTr="009A0269">
        <w:trPr>
          <w:cantSplit/>
          <w:trHeight w:val="412"/>
        </w:trPr>
        <w:tc>
          <w:tcPr>
            <w:tcW w:w="3366" w:type="dxa"/>
            <w:tcBorders>
              <w:bottom w:val="single" w:sz="4" w:space="0" w:color="auto"/>
            </w:tcBorders>
          </w:tcPr>
          <w:p w14:paraId="069C6C78" w14:textId="77777777" w:rsidR="00725012" w:rsidRPr="007A50BE" w:rsidRDefault="00725012" w:rsidP="00653F74">
            <w:pPr>
              <w:jc w:val="both"/>
            </w:pPr>
            <w:r w:rsidRPr="007A50BE">
              <w:t xml:space="preserve">E-mail </w:t>
            </w:r>
            <w:r w:rsidR="00B16A79" w:rsidRPr="007A50BE">
              <w:t>Address</w:t>
            </w:r>
          </w:p>
        </w:tc>
        <w:tc>
          <w:tcPr>
            <w:tcW w:w="6732" w:type="dxa"/>
            <w:gridSpan w:val="8"/>
            <w:tcBorders>
              <w:bottom w:val="single" w:sz="4" w:space="0" w:color="auto"/>
            </w:tcBorders>
          </w:tcPr>
          <w:p w14:paraId="39F9DC16" w14:textId="77777777" w:rsidR="00725012" w:rsidRPr="007A50BE" w:rsidRDefault="00725012" w:rsidP="00653F74">
            <w:pPr>
              <w:jc w:val="both"/>
            </w:pPr>
          </w:p>
        </w:tc>
      </w:tr>
      <w:tr w:rsidR="00725012" w:rsidRPr="007A50BE" w14:paraId="70893497" w14:textId="77777777" w:rsidTr="003A575E">
        <w:trPr>
          <w:cantSplit/>
          <w:trHeight w:val="343"/>
        </w:trPr>
        <w:tc>
          <w:tcPr>
            <w:tcW w:w="3366" w:type="dxa"/>
            <w:tcBorders>
              <w:bottom w:val="single" w:sz="4" w:space="0" w:color="auto"/>
            </w:tcBorders>
          </w:tcPr>
          <w:p w14:paraId="7305ADDF" w14:textId="77777777" w:rsidR="00725012" w:rsidRPr="007A50BE" w:rsidRDefault="00772868" w:rsidP="00653F74">
            <w:pPr>
              <w:jc w:val="both"/>
            </w:pPr>
            <w:r w:rsidRPr="007A50BE">
              <w:t>Web</w:t>
            </w:r>
            <w:r w:rsidR="00725012" w:rsidRPr="007A50BE">
              <w:t xml:space="preserve">site </w:t>
            </w:r>
          </w:p>
        </w:tc>
        <w:tc>
          <w:tcPr>
            <w:tcW w:w="6732" w:type="dxa"/>
            <w:gridSpan w:val="8"/>
            <w:tcBorders>
              <w:bottom w:val="single" w:sz="4" w:space="0" w:color="auto"/>
            </w:tcBorders>
          </w:tcPr>
          <w:p w14:paraId="3BEC3A66" w14:textId="77777777" w:rsidR="00725012" w:rsidRPr="007A50BE" w:rsidRDefault="00725012" w:rsidP="00653F74">
            <w:pPr>
              <w:jc w:val="both"/>
            </w:pPr>
          </w:p>
        </w:tc>
      </w:tr>
      <w:tr w:rsidR="00A16870" w:rsidRPr="007A50BE" w14:paraId="01C1AB02" w14:textId="77777777" w:rsidTr="003A575E">
        <w:trPr>
          <w:cantSplit/>
          <w:trHeight w:val="352"/>
        </w:trPr>
        <w:tc>
          <w:tcPr>
            <w:tcW w:w="3366" w:type="dxa"/>
            <w:tcBorders>
              <w:bottom w:val="single" w:sz="4" w:space="0" w:color="auto"/>
            </w:tcBorders>
          </w:tcPr>
          <w:p w14:paraId="5AB38761" w14:textId="77777777" w:rsidR="00A16870" w:rsidRPr="007A50BE" w:rsidRDefault="00A16870" w:rsidP="00653F74">
            <w:pPr>
              <w:jc w:val="both"/>
            </w:pPr>
            <w:r w:rsidRPr="007A50BE">
              <w:t>Year of Establishment</w:t>
            </w:r>
          </w:p>
        </w:tc>
        <w:tc>
          <w:tcPr>
            <w:tcW w:w="6732" w:type="dxa"/>
            <w:gridSpan w:val="8"/>
            <w:tcBorders>
              <w:bottom w:val="single" w:sz="4" w:space="0" w:color="auto"/>
            </w:tcBorders>
          </w:tcPr>
          <w:p w14:paraId="345D7E43" w14:textId="77777777" w:rsidR="00A16870" w:rsidRPr="007A50BE" w:rsidRDefault="00A16870" w:rsidP="00653F74">
            <w:pPr>
              <w:jc w:val="both"/>
            </w:pPr>
          </w:p>
        </w:tc>
      </w:tr>
      <w:tr w:rsidR="008A4606" w:rsidRPr="007A50BE" w14:paraId="3C1B07CF" w14:textId="77777777" w:rsidTr="009A0269">
        <w:trPr>
          <w:cantSplit/>
          <w:trHeight w:val="412"/>
        </w:trPr>
        <w:tc>
          <w:tcPr>
            <w:tcW w:w="3366" w:type="dxa"/>
            <w:tcBorders>
              <w:bottom w:val="single" w:sz="4" w:space="0" w:color="auto"/>
            </w:tcBorders>
          </w:tcPr>
          <w:p w14:paraId="7DCA16F5" w14:textId="77777777" w:rsidR="008A4606" w:rsidRPr="007A50BE" w:rsidRDefault="008A4606" w:rsidP="0052426E">
            <w:pPr>
              <w:jc w:val="both"/>
            </w:pPr>
            <w:r w:rsidRPr="007A50BE">
              <w:t>Year of Commencement of Export</w:t>
            </w:r>
            <w:r w:rsidR="00AB4066" w:rsidRPr="007A50BE">
              <w:t>s</w:t>
            </w:r>
            <w:r w:rsidRPr="007A50BE">
              <w:t xml:space="preserve"> </w:t>
            </w:r>
          </w:p>
        </w:tc>
        <w:tc>
          <w:tcPr>
            <w:tcW w:w="6732" w:type="dxa"/>
            <w:gridSpan w:val="8"/>
            <w:tcBorders>
              <w:bottom w:val="single" w:sz="4" w:space="0" w:color="auto"/>
            </w:tcBorders>
          </w:tcPr>
          <w:p w14:paraId="4CDFADCA" w14:textId="77777777" w:rsidR="008A4606" w:rsidRPr="007A50BE" w:rsidRDefault="008A4606" w:rsidP="00653F74">
            <w:pPr>
              <w:jc w:val="both"/>
            </w:pPr>
          </w:p>
        </w:tc>
      </w:tr>
      <w:tr w:rsidR="000D26F1" w:rsidRPr="007A50BE" w14:paraId="59E90624" w14:textId="77777777" w:rsidTr="007A2FB5">
        <w:trPr>
          <w:cantSplit/>
          <w:trHeight w:val="203"/>
        </w:trPr>
        <w:tc>
          <w:tcPr>
            <w:tcW w:w="3366" w:type="dxa"/>
            <w:vMerge w:val="restart"/>
          </w:tcPr>
          <w:p w14:paraId="7407597A" w14:textId="77777777" w:rsidR="000D26F1" w:rsidRPr="007A50BE" w:rsidRDefault="000D26F1" w:rsidP="0052426E">
            <w:pPr>
              <w:jc w:val="both"/>
            </w:pPr>
            <w:r w:rsidRPr="007A50BE">
              <w:t xml:space="preserve">Legal Status </w:t>
            </w:r>
          </w:p>
        </w:tc>
        <w:tc>
          <w:tcPr>
            <w:tcW w:w="1683" w:type="dxa"/>
            <w:tcBorders>
              <w:bottom w:val="single" w:sz="4" w:space="0" w:color="auto"/>
            </w:tcBorders>
          </w:tcPr>
          <w:p w14:paraId="59008FE2" w14:textId="77777777" w:rsidR="000D26F1" w:rsidRPr="007A50BE" w:rsidRDefault="000D26F1" w:rsidP="00653F74">
            <w:pPr>
              <w:jc w:val="both"/>
            </w:pPr>
            <w:r w:rsidRPr="007A50BE">
              <w:t>Proprietorship</w:t>
            </w:r>
          </w:p>
        </w:tc>
        <w:tc>
          <w:tcPr>
            <w:tcW w:w="1683" w:type="dxa"/>
            <w:gridSpan w:val="4"/>
            <w:tcBorders>
              <w:bottom w:val="single" w:sz="4" w:space="0" w:color="auto"/>
            </w:tcBorders>
          </w:tcPr>
          <w:p w14:paraId="059CC6F8" w14:textId="77777777" w:rsidR="000D26F1" w:rsidRPr="007A50BE" w:rsidRDefault="000D26F1" w:rsidP="00653F74">
            <w:pPr>
              <w:jc w:val="both"/>
            </w:pPr>
          </w:p>
        </w:tc>
        <w:tc>
          <w:tcPr>
            <w:tcW w:w="1683" w:type="dxa"/>
            <w:gridSpan w:val="2"/>
            <w:tcBorders>
              <w:bottom w:val="single" w:sz="4" w:space="0" w:color="auto"/>
            </w:tcBorders>
          </w:tcPr>
          <w:p w14:paraId="6A89C0DA" w14:textId="77777777" w:rsidR="000D26F1" w:rsidRPr="007A50BE" w:rsidRDefault="000D26F1" w:rsidP="00653F74">
            <w:pPr>
              <w:jc w:val="both"/>
            </w:pPr>
            <w:r w:rsidRPr="007A50BE">
              <w:t>Partnership</w:t>
            </w:r>
          </w:p>
        </w:tc>
        <w:tc>
          <w:tcPr>
            <w:tcW w:w="1683" w:type="dxa"/>
            <w:tcBorders>
              <w:bottom w:val="single" w:sz="4" w:space="0" w:color="auto"/>
            </w:tcBorders>
          </w:tcPr>
          <w:p w14:paraId="41B86434" w14:textId="77777777" w:rsidR="000D26F1" w:rsidRPr="007A50BE" w:rsidRDefault="000D26F1" w:rsidP="00653F74">
            <w:pPr>
              <w:jc w:val="both"/>
            </w:pPr>
          </w:p>
        </w:tc>
      </w:tr>
      <w:tr w:rsidR="000D26F1" w:rsidRPr="007A50BE" w14:paraId="0A549E29" w14:textId="77777777" w:rsidTr="007A2FB5">
        <w:trPr>
          <w:cantSplit/>
          <w:trHeight w:val="202"/>
        </w:trPr>
        <w:tc>
          <w:tcPr>
            <w:tcW w:w="3366" w:type="dxa"/>
            <w:vMerge/>
            <w:tcBorders>
              <w:bottom w:val="single" w:sz="4" w:space="0" w:color="auto"/>
            </w:tcBorders>
          </w:tcPr>
          <w:p w14:paraId="5B9D7874" w14:textId="77777777" w:rsidR="000D26F1" w:rsidRPr="007A50BE" w:rsidRDefault="000D26F1" w:rsidP="00653F74">
            <w:pPr>
              <w:jc w:val="both"/>
            </w:pPr>
          </w:p>
        </w:tc>
        <w:tc>
          <w:tcPr>
            <w:tcW w:w="1683" w:type="dxa"/>
            <w:tcBorders>
              <w:bottom w:val="single" w:sz="4" w:space="0" w:color="auto"/>
            </w:tcBorders>
          </w:tcPr>
          <w:p w14:paraId="4322F120" w14:textId="77777777" w:rsidR="000D26F1" w:rsidRPr="007A50BE" w:rsidRDefault="0052426E" w:rsidP="00653F74">
            <w:pPr>
              <w:jc w:val="both"/>
            </w:pPr>
            <w:r w:rsidRPr="007A50BE">
              <w:t>LLC/PLC</w:t>
            </w:r>
          </w:p>
        </w:tc>
        <w:tc>
          <w:tcPr>
            <w:tcW w:w="1683" w:type="dxa"/>
            <w:gridSpan w:val="4"/>
            <w:tcBorders>
              <w:bottom w:val="single" w:sz="4" w:space="0" w:color="auto"/>
            </w:tcBorders>
          </w:tcPr>
          <w:p w14:paraId="2E89438D" w14:textId="77777777" w:rsidR="000D26F1" w:rsidRPr="007A50BE" w:rsidRDefault="000D26F1" w:rsidP="00653F74">
            <w:pPr>
              <w:jc w:val="both"/>
            </w:pPr>
          </w:p>
        </w:tc>
        <w:tc>
          <w:tcPr>
            <w:tcW w:w="1683" w:type="dxa"/>
            <w:gridSpan w:val="2"/>
            <w:tcBorders>
              <w:bottom w:val="single" w:sz="4" w:space="0" w:color="auto"/>
            </w:tcBorders>
          </w:tcPr>
          <w:p w14:paraId="62F1336A" w14:textId="77777777" w:rsidR="000D26F1" w:rsidRPr="007A50BE" w:rsidRDefault="009A3A3D" w:rsidP="00653F74">
            <w:pPr>
              <w:jc w:val="both"/>
            </w:pPr>
            <w:r w:rsidRPr="007A50BE">
              <w:t>MNC</w:t>
            </w:r>
          </w:p>
        </w:tc>
        <w:tc>
          <w:tcPr>
            <w:tcW w:w="1683" w:type="dxa"/>
            <w:tcBorders>
              <w:bottom w:val="single" w:sz="4" w:space="0" w:color="auto"/>
            </w:tcBorders>
          </w:tcPr>
          <w:p w14:paraId="5A4E5661" w14:textId="77777777" w:rsidR="000D26F1" w:rsidRPr="007A50BE" w:rsidRDefault="000D26F1" w:rsidP="00653F74">
            <w:pPr>
              <w:jc w:val="both"/>
            </w:pPr>
          </w:p>
        </w:tc>
      </w:tr>
      <w:tr w:rsidR="00725012" w:rsidRPr="007A50BE" w14:paraId="5A87C93B" w14:textId="77777777" w:rsidTr="009A0269">
        <w:trPr>
          <w:cantSplit/>
          <w:trHeight w:val="412"/>
        </w:trPr>
        <w:tc>
          <w:tcPr>
            <w:tcW w:w="3366" w:type="dxa"/>
            <w:tcBorders>
              <w:bottom w:val="single" w:sz="4" w:space="0" w:color="auto"/>
            </w:tcBorders>
          </w:tcPr>
          <w:p w14:paraId="6B4432FB" w14:textId="77777777" w:rsidR="00725012" w:rsidRPr="007A50BE" w:rsidRDefault="00725012" w:rsidP="00653F74">
            <w:pPr>
              <w:jc w:val="both"/>
            </w:pPr>
            <w:r w:rsidRPr="007A50BE">
              <w:t>EDB Reg. No</w:t>
            </w:r>
            <w:r w:rsidR="00323A40">
              <w:t>.</w:t>
            </w:r>
          </w:p>
        </w:tc>
        <w:tc>
          <w:tcPr>
            <w:tcW w:w="6732" w:type="dxa"/>
            <w:gridSpan w:val="8"/>
            <w:tcBorders>
              <w:bottom w:val="single" w:sz="4" w:space="0" w:color="auto"/>
            </w:tcBorders>
          </w:tcPr>
          <w:p w14:paraId="3264A7D8" w14:textId="77777777" w:rsidR="00725012" w:rsidRPr="007A50BE" w:rsidRDefault="00725012" w:rsidP="00653F74">
            <w:pPr>
              <w:jc w:val="both"/>
            </w:pPr>
          </w:p>
        </w:tc>
      </w:tr>
      <w:tr w:rsidR="00772868" w:rsidRPr="007A50BE" w14:paraId="56CA5D94" w14:textId="77777777" w:rsidTr="009A0269">
        <w:trPr>
          <w:cantSplit/>
          <w:trHeight w:val="412"/>
        </w:trPr>
        <w:tc>
          <w:tcPr>
            <w:tcW w:w="3366" w:type="dxa"/>
            <w:tcBorders>
              <w:bottom w:val="single" w:sz="4" w:space="0" w:color="auto"/>
            </w:tcBorders>
          </w:tcPr>
          <w:p w14:paraId="263FCC61" w14:textId="77777777" w:rsidR="00772868" w:rsidRPr="007A50BE" w:rsidRDefault="00772868" w:rsidP="0062477C">
            <w:pPr>
              <w:rPr>
                <w:b/>
                <w:bCs/>
              </w:rPr>
            </w:pPr>
            <w:r w:rsidRPr="007A50BE">
              <w:rPr>
                <w:b/>
                <w:bCs/>
              </w:rPr>
              <w:t xml:space="preserve">Name of the </w:t>
            </w:r>
            <w:r w:rsidR="00C135CF">
              <w:rPr>
                <w:b/>
                <w:bCs/>
              </w:rPr>
              <w:t>Head of the Company</w:t>
            </w:r>
            <w:r w:rsidR="00742761" w:rsidRPr="007A50BE">
              <w:rPr>
                <w:b/>
                <w:bCs/>
              </w:rPr>
              <w:t xml:space="preserve"> (Mr./Ms.)</w:t>
            </w:r>
          </w:p>
        </w:tc>
        <w:tc>
          <w:tcPr>
            <w:tcW w:w="6732" w:type="dxa"/>
            <w:gridSpan w:val="8"/>
            <w:tcBorders>
              <w:bottom w:val="single" w:sz="4" w:space="0" w:color="auto"/>
            </w:tcBorders>
          </w:tcPr>
          <w:p w14:paraId="789066F3" w14:textId="77777777" w:rsidR="00772868" w:rsidRPr="007A50BE" w:rsidRDefault="00772868" w:rsidP="00653F74">
            <w:pPr>
              <w:jc w:val="both"/>
            </w:pPr>
          </w:p>
        </w:tc>
      </w:tr>
      <w:tr w:rsidR="00C135CF" w:rsidRPr="007A50BE" w14:paraId="279E3536" w14:textId="77777777" w:rsidTr="009A0269">
        <w:trPr>
          <w:cantSplit/>
          <w:trHeight w:val="412"/>
        </w:trPr>
        <w:tc>
          <w:tcPr>
            <w:tcW w:w="3366" w:type="dxa"/>
            <w:tcBorders>
              <w:bottom w:val="single" w:sz="4" w:space="0" w:color="auto"/>
            </w:tcBorders>
          </w:tcPr>
          <w:p w14:paraId="2C74E6C9" w14:textId="77777777" w:rsidR="00C135CF" w:rsidRPr="007A50BE" w:rsidRDefault="00C135CF" w:rsidP="00653F74">
            <w:pPr>
              <w:jc w:val="both"/>
            </w:pPr>
            <w:r>
              <w:t>Designation</w:t>
            </w:r>
          </w:p>
        </w:tc>
        <w:tc>
          <w:tcPr>
            <w:tcW w:w="6732" w:type="dxa"/>
            <w:gridSpan w:val="8"/>
            <w:tcBorders>
              <w:bottom w:val="single" w:sz="4" w:space="0" w:color="auto"/>
            </w:tcBorders>
          </w:tcPr>
          <w:p w14:paraId="1BC675B4" w14:textId="77777777" w:rsidR="00C135CF" w:rsidRPr="007A50BE" w:rsidRDefault="00C135CF" w:rsidP="00653F74">
            <w:pPr>
              <w:jc w:val="both"/>
            </w:pPr>
          </w:p>
        </w:tc>
      </w:tr>
      <w:tr w:rsidR="00772868" w:rsidRPr="007A50BE" w14:paraId="294A44E2" w14:textId="77777777" w:rsidTr="009A0269">
        <w:trPr>
          <w:cantSplit/>
          <w:trHeight w:val="412"/>
        </w:trPr>
        <w:tc>
          <w:tcPr>
            <w:tcW w:w="3366" w:type="dxa"/>
            <w:tcBorders>
              <w:bottom w:val="single" w:sz="4" w:space="0" w:color="auto"/>
            </w:tcBorders>
          </w:tcPr>
          <w:p w14:paraId="7B6C22A5" w14:textId="77777777" w:rsidR="00772868" w:rsidRPr="007A50BE" w:rsidRDefault="00772868" w:rsidP="00653F74">
            <w:pPr>
              <w:jc w:val="both"/>
            </w:pPr>
            <w:r w:rsidRPr="007A50BE">
              <w:t>Address</w:t>
            </w:r>
          </w:p>
        </w:tc>
        <w:tc>
          <w:tcPr>
            <w:tcW w:w="6732" w:type="dxa"/>
            <w:gridSpan w:val="8"/>
            <w:tcBorders>
              <w:bottom w:val="single" w:sz="4" w:space="0" w:color="auto"/>
            </w:tcBorders>
          </w:tcPr>
          <w:p w14:paraId="7E79FF76" w14:textId="77777777" w:rsidR="00772868" w:rsidRPr="007A50BE" w:rsidRDefault="00772868" w:rsidP="00653F74">
            <w:pPr>
              <w:jc w:val="both"/>
            </w:pPr>
          </w:p>
        </w:tc>
      </w:tr>
      <w:tr w:rsidR="00772868" w:rsidRPr="007A50BE" w14:paraId="45FDFF81" w14:textId="77777777" w:rsidTr="002C788C">
        <w:trPr>
          <w:cantSplit/>
          <w:trHeight w:val="412"/>
        </w:trPr>
        <w:tc>
          <w:tcPr>
            <w:tcW w:w="3366" w:type="dxa"/>
            <w:tcBorders>
              <w:bottom w:val="single" w:sz="4" w:space="0" w:color="auto"/>
            </w:tcBorders>
          </w:tcPr>
          <w:p w14:paraId="2141650D" w14:textId="17B476D0" w:rsidR="00772868" w:rsidRPr="007A50BE" w:rsidRDefault="00772868" w:rsidP="002C788C">
            <w:pPr>
              <w:jc w:val="both"/>
            </w:pPr>
            <w:r w:rsidRPr="007A50BE">
              <w:t xml:space="preserve">Telephone </w:t>
            </w:r>
            <w:r w:rsidR="003A4D49" w:rsidRPr="007A50BE">
              <w:t>No</w:t>
            </w:r>
            <w:r w:rsidR="003A4D49">
              <w:t>’s</w:t>
            </w:r>
          </w:p>
        </w:tc>
        <w:tc>
          <w:tcPr>
            <w:tcW w:w="3042" w:type="dxa"/>
            <w:gridSpan w:val="3"/>
            <w:tcBorders>
              <w:bottom w:val="single" w:sz="4" w:space="0" w:color="auto"/>
            </w:tcBorders>
          </w:tcPr>
          <w:p w14:paraId="64CE5A1E" w14:textId="77777777" w:rsidR="00772868" w:rsidRPr="007A50BE" w:rsidRDefault="002C788C" w:rsidP="00653F74">
            <w:pPr>
              <w:jc w:val="both"/>
            </w:pPr>
            <w:r w:rsidRPr="007A50BE">
              <w:t>Office:</w:t>
            </w:r>
          </w:p>
        </w:tc>
        <w:tc>
          <w:tcPr>
            <w:tcW w:w="1350" w:type="dxa"/>
            <w:gridSpan w:val="3"/>
            <w:tcBorders>
              <w:bottom w:val="single" w:sz="4" w:space="0" w:color="auto"/>
              <w:right w:val="nil"/>
            </w:tcBorders>
          </w:tcPr>
          <w:p w14:paraId="5B642C27" w14:textId="77777777" w:rsidR="00772868" w:rsidRPr="007A50BE" w:rsidRDefault="00772868" w:rsidP="00653F74">
            <w:pPr>
              <w:jc w:val="both"/>
            </w:pPr>
            <w:r w:rsidRPr="007A50BE">
              <w:t>Mobile No:</w:t>
            </w:r>
          </w:p>
        </w:tc>
        <w:tc>
          <w:tcPr>
            <w:tcW w:w="2340" w:type="dxa"/>
            <w:gridSpan w:val="2"/>
            <w:tcBorders>
              <w:left w:val="nil"/>
              <w:bottom w:val="single" w:sz="4" w:space="0" w:color="auto"/>
            </w:tcBorders>
          </w:tcPr>
          <w:p w14:paraId="2CFECCA7" w14:textId="77777777" w:rsidR="00772868" w:rsidRPr="007A50BE" w:rsidRDefault="00772868" w:rsidP="00653F74">
            <w:pPr>
              <w:jc w:val="both"/>
            </w:pPr>
          </w:p>
        </w:tc>
      </w:tr>
      <w:tr w:rsidR="00772868" w:rsidRPr="007A50BE" w14:paraId="5C7B4240" w14:textId="77777777" w:rsidTr="003A575E">
        <w:trPr>
          <w:cantSplit/>
          <w:trHeight w:val="352"/>
        </w:trPr>
        <w:tc>
          <w:tcPr>
            <w:tcW w:w="3366" w:type="dxa"/>
            <w:tcBorders>
              <w:bottom w:val="single" w:sz="4" w:space="0" w:color="auto"/>
            </w:tcBorders>
          </w:tcPr>
          <w:p w14:paraId="3C3FD3BA" w14:textId="77777777" w:rsidR="00772868" w:rsidRPr="007A50BE" w:rsidRDefault="00772868" w:rsidP="00653F74">
            <w:pPr>
              <w:jc w:val="both"/>
            </w:pPr>
            <w:r w:rsidRPr="007A50BE">
              <w:t>Fax No</w:t>
            </w:r>
            <w:r w:rsidR="00323A40">
              <w:t>.</w:t>
            </w:r>
          </w:p>
        </w:tc>
        <w:tc>
          <w:tcPr>
            <w:tcW w:w="6732" w:type="dxa"/>
            <w:gridSpan w:val="8"/>
            <w:tcBorders>
              <w:bottom w:val="single" w:sz="4" w:space="0" w:color="auto"/>
            </w:tcBorders>
          </w:tcPr>
          <w:p w14:paraId="77AA5491" w14:textId="77777777" w:rsidR="00772868" w:rsidRPr="007A50BE" w:rsidRDefault="00772868" w:rsidP="00653F74">
            <w:pPr>
              <w:jc w:val="both"/>
            </w:pPr>
          </w:p>
        </w:tc>
      </w:tr>
      <w:tr w:rsidR="00772868" w:rsidRPr="007A50BE" w14:paraId="61925744" w14:textId="77777777" w:rsidTr="002C788C">
        <w:trPr>
          <w:cantSplit/>
          <w:trHeight w:val="370"/>
        </w:trPr>
        <w:tc>
          <w:tcPr>
            <w:tcW w:w="3366" w:type="dxa"/>
            <w:tcBorders>
              <w:bottom w:val="single" w:sz="4" w:space="0" w:color="auto"/>
            </w:tcBorders>
          </w:tcPr>
          <w:p w14:paraId="7FA96996" w14:textId="77777777" w:rsidR="00772868" w:rsidRPr="007A50BE" w:rsidRDefault="00772868" w:rsidP="00653F74">
            <w:pPr>
              <w:jc w:val="both"/>
            </w:pPr>
            <w:r w:rsidRPr="007A50BE">
              <w:t>E-mail</w:t>
            </w:r>
            <w:r w:rsidR="00B16A79" w:rsidRPr="007A50BE">
              <w:t xml:space="preserve"> Address</w:t>
            </w:r>
          </w:p>
        </w:tc>
        <w:tc>
          <w:tcPr>
            <w:tcW w:w="6732" w:type="dxa"/>
            <w:gridSpan w:val="8"/>
            <w:tcBorders>
              <w:bottom w:val="single" w:sz="4" w:space="0" w:color="auto"/>
            </w:tcBorders>
          </w:tcPr>
          <w:p w14:paraId="2144A59E" w14:textId="77777777" w:rsidR="00772868" w:rsidRPr="007A50BE" w:rsidRDefault="00772868" w:rsidP="00653F74">
            <w:pPr>
              <w:jc w:val="both"/>
            </w:pPr>
          </w:p>
        </w:tc>
      </w:tr>
    </w:tbl>
    <w:tbl>
      <w:tblPr>
        <w:tblStyle w:val="TableGrid"/>
        <w:tblpPr w:leftFromText="180" w:rightFromText="180" w:vertAnchor="page" w:horzAnchor="margin" w:tblpX="265" w:tblpY="11761"/>
        <w:tblW w:w="10165" w:type="dxa"/>
        <w:tblLayout w:type="fixed"/>
        <w:tblLook w:val="04A0" w:firstRow="1" w:lastRow="0" w:firstColumn="1" w:lastColumn="0" w:noHBand="0" w:noVBand="1"/>
      </w:tblPr>
      <w:tblGrid>
        <w:gridCol w:w="3420"/>
        <w:gridCol w:w="1665"/>
        <w:gridCol w:w="1665"/>
        <w:gridCol w:w="1665"/>
        <w:gridCol w:w="1750"/>
      </w:tblGrid>
      <w:tr w:rsidR="005659C6" w:rsidRPr="007A50BE" w14:paraId="7216FDE0" w14:textId="77777777" w:rsidTr="00692208">
        <w:trPr>
          <w:trHeight w:val="410"/>
        </w:trPr>
        <w:tc>
          <w:tcPr>
            <w:tcW w:w="10165" w:type="dxa"/>
            <w:gridSpan w:val="5"/>
            <w:shd w:val="clear" w:color="auto" w:fill="000000" w:themeFill="text1"/>
            <w:vAlign w:val="bottom"/>
          </w:tcPr>
          <w:p w14:paraId="462AC6BC" w14:textId="77777777" w:rsidR="005659C6" w:rsidRPr="007A50BE" w:rsidRDefault="005659C6" w:rsidP="00692208">
            <w:pPr>
              <w:spacing w:line="276" w:lineRule="auto"/>
              <w:jc w:val="both"/>
              <w:rPr>
                <w:b/>
                <w:color w:val="FFFFFF" w:themeColor="background1"/>
              </w:rPr>
            </w:pPr>
            <w:r w:rsidRPr="007A50BE">
              <w:rPr>
                <w:b/>
                <w:color w:val="FFFFFF" w:themeColor="background1"/>
              </w:rPr>
              <w:t xml:space="preserve">PART </w:t>
            </w:r>
            <w:r w:rsidR="00205BAE" w:rsidRPr="007A50BE">
              <w:rPr>
                <w:b/>
                <w:color w:val="FFFFFF" w:themeColor="background1"/>
              </w:rPr>
              <w:t>2</w:t>
            </w:r>
            <w:r w:rsidRPr="007A50BE">
              <w:rPr>
                <w:b/>
                <w:color w:val="FFFFFF" w:themeColor="background1"/>
              </w:rPr>
              <w:t xml:space="preserve"> – CONTACT PERSON FOR FURTHER INFORMATION O</w:t>
            </w:r>
            <w:r w:rsidR="004D1F44" w:rsidRPr="007A50BE">
              <w:rPr>
                <w:b/>
                <w:color w:val="FFFFFF" w:themeColor="background1"/>
              </w:rPr>
              <w:t>N</w:t>
            </w:r>
            <w:r w:rsidRPr="007A50BE">
              <w:rPr>
                <w:b/>
                <w:color w:val="FFFFFF" w:themeColor="background1"/>
              </w:rPr>
              <w:t xml:space="preserve"> THIS APPLICATION</w:t>
            </w:r>
          </w:p>
        </w:tc>
      </w:tr>
      <w:tr w:rsidR="005659C6" w:rsidRPr="007A50BE" w14:paraId="08F512B9" w14:textId="77777777" w:rsidTr="00692208">
        <w:trPr>
          <w:trHeight w:val="410"/>
        </w:trPr>
        <w:tc>
          <w:tcPr>
            <w:tcW w:w="3420" w:type="dxa"/>
            <w:vAlign w:val="bottom"/>
          </w:tcPr>
          <w:p w14:paraId="77166392" w14:textId="77777777" w:rsidR="005659C6" w:rsidRPr="007A50BE" w:rsidRDefault="005659C6" w:rsidP="00692208">
            <w:pPr>
              <w:spacing w:line="276" w:lineRule="auto"/>
            </w:pPr>
            <w:r w:rsidRPr="007A50BE">
              <w:t xml:space="preserve">Name of Contact Person (Mr./Ms.) </w:t>
            </w:r>
          </w:p>
        </w:tc>
        <w:tc>
          <w:tcPr>
            <w:tcW w:w="6745" w:type="dxa"/>
            <w:gridSpan w:val="4"/>
          </w:tcPr>
          <w:p w14:paraId="30F6D924" w14:textId="77777777" w:rsidR="005659C6" w:rsidRPr="007A50BE" w:rsidRDefault="005659C6" w:rsidP="00692208">
            <w:pPr>
              <w:spacing w:line="276" w:lineRule="auto"/>
              <w:jc w:val="both"/>
              <w:rPr>
                <w:b/>
              </w:rPr>
            </w:pPr>
          </w:p>
        </w:tc>
      </w:tr>
      <w:tr w:rsidR="005659C6" w:rsidRPr="007A50BE" w14:paraId="347233F2" w14:textId="77777777" w:rsidTr="00692208">
        <w:trPr>
          <w:trHeight w:val="410"/>
        </w:trPr>
        <w:tc>
          <w:tcPr>
            <w:tcW w:w="3420" w:type="dxa"/>
            <w:vAlign w:val="bottom"/>
          </w:tcPr>
          <w:p w14:paraId="3CDBF21D" w14:textId="77777777" w:rsidR="005659C6" w:rsidRPr="007A50BE" w:rsidRDefault="005659C6" w:rsidP="00692208">
            <w:pPr>
              <w:spacing w:line="276" w:lineRule="auto"/>
            </w:pPr>
            <w:r w:rsidRPr="007A50BE">
              <w:t>Designation</w:t>
            </w:r>
          </w:p>
        </w:tc>
        <w:tc>
          <w:tcPr>
            <w:tcW w:w="6745" w:type="dxa"/>
            <w:gridSpan w:val="4"/>
          </w:tcPr>
          <w:p w14:paraId="5CE41122" w14:textId="77777777" w:rsidR="005659C6" w:rsidRPr="007A50BE" w:rsidRDefault="005659C6" w:rsidP="00692208">
            <w:pPr>
              <w:spacing w:line="276" w:lineRule="auto"/>
              <w:jc w:val="both"/>
              <w:rPr>
                <w:b/>
              </w:rPr>
            </w:pPr>
          </w:p>
        </w:tc>
      </w:tr>
      <w:tr w:rsidR="005659C6" w:rsidRPr="007A50BE" w14:paraId="0862F721" w14:textId="77777777" w:rsidTr="00692208">
        <w:trPr>
          <w:trHeight w:val="410"/>
        </w:trPr>
        <w:tc>
          <w:tcPr>
            <w:tcW w:w="3420" w:type="dxa"/>
            <w:vMerge w:val="restart"/>
            <w:vAlign w:val="bottom"/>
          </w:tcPr>
          <w:p w14:paraId="1C3FA8A7" w14:textId="77777777" w:rsidR="005659C6" w:rsidRPr="007A50BE" w:rsidRDefault="00323A40" w:rsidP="00692208">
            <w:pPr>
              <w:spacing w:line="276" w:lineRule="auto"/>
            </w:pPr>
            <w:r>
              <w:t xml:space="preserve">Contact Details </w:t>
            </w:r>
          </w:p>
          <w:p w14:paraId="5135CB0F" w14:textId="77777777" w:rsidR="005659C6" w:rsidRPr="007A50BE" w:rsidRDefault="005659C6" w:rsidP="00692208">
            <w:pPr>
              <w:spacing w:line="276" w:lineRule="auto"/>
            </w:pPr>
          </w:p>
        </w:tc>
        <w:tc>
          <w:tcPr>
            <w:tcW w:w="1665" w:type="dxa"/>
          </w:tcPr>
          <w:p w14:paraId="17BBE7BA" w14:textId="566CA181" w:rsidR="005659C6" w:rsidRPr="007A50BE" w:rsidRDefault="003A4D49" w:rsidP="00692208">
            <w:pPr>
              <w:spacing w:line="276" w:lineRule="auto"/>
              <w:jc w:val="both"/>
              <w:rPr>
                <w:bCs/>
              </w:rPr>
            </w:pPr>
            <w:r w:rsidRPr="007A50BE">
              <w:rPr>
                <w:bCs/>
              </w:rPr>
              <w:t>Telephone:</w:t>
            </w:r>
            <w:r w:rsidR="005659C6" w:rsidRPr="007A50BE">
              <w:rPr>
                <w:bCs/>
              </w:rPr>
              <w:t xml:space="preserve">                             </w:t>
            </w:r>
          </w:p>
        </w:tc>
        <w:tc>
          <w:tcPr>
            <w:tcW w:w="1665" w:type="dxa"/>
          </w:tcPr>
          <w:p w14:paraId="1EB585EA" w14:textId="77777777" w:rsidR="005659C6" w:rsidRPr="007A50BE" w:rsidRDefault="005659C6" w:rsidP="00692208">
            <w:pPr>
              <w:spacing w:line="276" w:lineRule="auto"/>
              <w:jc w:val="both"/>
              <w:rPr>
                <w:bCs/>
              </w:rPr>
            </w:pPr>
          </w:p>
        </w:tc>
        <w:tc>
          <w:tcPr>
            <w:tcW w:w="1665" w:type="dxa"/>
          </w:tcPr>
          <w:p w14:paraId="34DF3674" w14:textId="77777777" w:rsidR="00C135CF" w:rsidRPr="007A50BE" w:rsidRDefault="005659C6" w:rsidP="00692208">
            <w:pPr>
              <w:spacing w:line="276" w:lineRule="auto"/>
              <w:jc w:val="both"/>
              <w:rPr>
                <w:bCs/>
              </w:rPr>
            </w:pPr>
            <w:r w:rsidRPr="007A50BE">
              <w:rPr>
                <w:bCs/>
              </w:rPr>
              <w:t>Mobile:</w:t>
            </w:r>
          </w:p>
        </w:tc>
        <w:tc>
          <w:tcPr>
            <w:tcW w:w="1750" w:type="dxa"/>
          </w:tcPr>
          <w:p w14:paraId="7238CED0" w14:textId="77777777" w:rsidR="005659C6" w:rsidRPr="007A50BE" w:rsidRDefault="005659C6" w:rsidP="00692208">
            <w:pPr>
              <w:spacing w:line="276" w:lineRule="auto"/>
              <w:jc w:val="both"/>
              <w:rPr>
                <w:bCs/>
              </w:rPr>
            </w:pPr>
          </w:p>
        </w:tc>
      </w:tr>
      <w:tr w:rsidR="005659C6" w:rsidRPr="007A50BE" w14:paraId="7AEB8B3F" w14:textId="77777777" w:rsidTr="00692208">
        <w:trPr>
          <w:trHeight w:val="410"/>
        </w:trPr>
        <w:tc>
          <w:tcPr>
            <w:tcW w:w="3420" w:type="dxa"/>
            <w:vMerge/>
            <w:vAlign w:val="bottom"/>
          </w:tcPr>
          <w:p w14:paraId="57AF6050" w14:textId="77777777" w:rsidR="005659C6" w:rsidRPr="007A50BE" w:rsidRDefault="005659C6" w:rsidP="00692208">
            <w:pPr>
              <w:spacing w:line="276" w:lineRule="auto"/>
            </w:pPr>
          </w:p>
        </w:tc>
        <w:tc>
          <w:tcPr>
            <w:tcW w:w="1665" w:type="dxa"/>
          </w:tcPr>
          <w:p w14:paraId="7E0EC728" w14:textId="696F4E96" w:rsidR="005659C6" w:rsidRPr="007A50BE" w:rsidRDefault="003A4D49" w:rsidP="00692208">
            <w:pPr>
              <w:spacing w:line="276" w:lineRule="auto"/>
              <w:jc w:val="both"/>
              <w:rPr>
                <w:bCs/>
              </w:rPr>
            </w:pPr>
            <w:r w:rsidRPr="007A50BE">
              <w:rPr>
                <w:bCs/>
              </w:rPr>
              <w:t>Fax:</w:t>
            </w:r>
            <w:r w:rsidR="005659C6" w:rsidRPr="007A50BE">
              <w:rPr>
                <w:bCs/>
              </w:rPr>
              <w:t xml:space="preserve">                                       </w:t>
            </w:r>
          </w:p>
        </w:tc>
        <w:tc>
          <w:tcPr>
            <w:tcW w:w="1665" w:type="dxa"/>
          </w:tcPr>
          <w:p w14:paraId="17FB5187" w14:textId="77777777" w:rsidR="005659C6" w:rsidRPr="007A50BE" w:rsidRDefault="005659C6" w:rsidP="00692208">
            <w:pPr>
              <w:spacing w:line="276" w:lineRule="auto"/>
              <w:jc w:val="both"/>
              <w:rPr>
                <w:bCs/>
              </w:rPr>
            </w:pPr>
          </w:p>
        </w:tc>
        <w:tc>
          <w:tcPr>
            <w:tcW w:w="1665" w:type="dxa"/>
          </w:tcPr>
          <w:p w14:paraId="1F737599" w14:textId="77777777" w:rsidR="005659C6" w:rsidRPr="007A50BE" w:rsidRDefault="005659C6" w:rsidP="00692208">
            <w:pPr>
              <w:spacing w:line="276" w:lineRule="auto"/>
              <w:jc w:val="both"/>
              <w:rPr>
                <w:bCs/>
              </w:rPr>
            </w:pPr>
            <w:r w:rsidRPr="007A50BE">
              <w:rPr>
                <w:bCs/>
              </w:rPr>
              <w:t>Email:</w:t>
            </w:r>
          </w:p>
        </w:tc>
        <w:tc>
          <w:tcPr>
            <w:tcW w:w="1750" w:type="dxa"/>
          </w:tcPr>
          <w:p w14:paraId="2B7321FC" w14:textId="77777777" w:rsidR="005659C6" w:rsidRPr="007A50BE" w:rsidRDefault="005659C6" w:rsidP="00692208">
            <w:pPr>
              <w:spacing w:line="276" w:lineRule="auto"/>
              <w:jc w:val="both"/>
              <w:rPr>
                <w:bCs/>
              </w:rPr>
            </w:pPr>
          </w:p>
        </w:tc>
      </w:tr>
    </w:tbl>
    <w:p w14:paraId="3949F3C3" w14:textId="710C4112" w:rsidR="00473E2D" w:rsidRDefault="00473E2D" w:rsidP="002129A0">
      <w:pPr>
        <w:ind w:right="-105"/>
        <w:jc w:val="both"/>
        <w:rPr>
          <w:b/>
        </w:rPr>
      </w:pPr>
    </w:p>
    <w:p w14:paraId="65194DB0" w14:textId="77777777" w:rsidR="00FB7C35" w:rsidRPr="007A50BE" w:rsidRDefault="00FB7C35" w:rsidP="00224928">
      <w:pPr>
        <w:ind w:right="-105"/>
        <w:jc w:val="both"/>
        <w:rPr>
          <w:b/>
        </w:rPr>
      </w:pPr>
    </w:p>
    <w:p w14:paraId="16C64E94" w14:textId="77777777" w:rsidR="00CB6D7A" w:rsidRDefault="00CB6D7A" w:rsidP="000D1C4E">
      <w:pPr>
        <w:ind w:left="180" w:right="-105" w:hanging="180"/>
        <w:jc w:val="both"/>
        <w:rPr>
          <w:b/>
        </w:rPr>
      </w:pPr>
    </w:p>
    <w:p w14:paraId="41D02984" w14:textId="77777777" w:rsidR="00224928" w:rsidRPr="007A50BE" w:rsidRDefault="00224928" w:rsidP="000D1C4E">
      <w:pPr>
        <w:ind w:left="180" w:right="-105" w:hanging="180"/>
        <w:jc w:val="both"/>
        <w:rPr>
          <w:b/>
        </w:rPr>
      </w:pPr>
    </w:p>
    <w:p w14:paraId="50C13DFC" w14:textId="77777777" w:rsidR="005659C6" w:rsidRPr="007A50BE" w:rsidRDefault="005659C6" w:rsidP="000D1C4E">
      <w:pPr>
        <w:ind w:left="180" w:right="-105" w:hanging="180"/>
        <w:jc w:val="both"/>
        <w:rPr>
          <w:b/>
        </w:rPr>
      </w:pPr>
    </w:p>
    <w:p w14:paraId="2073CB8F" w14:textId="77777777" w:rsidR="0021181F" w:rsidRPr="007A50BE" w:rsidRDefault="0021181F" w:rsidP="00951F43">
      <w:pPr>
        <w:ind w:right="-105"/>
        <w:jc w:val="both"/>
        <w:rPr>
          <w:b/>
        </w:rPr>
      </w:pPr>
    </w:p>
    <w:p w14:paraId="1554ECB7" w14:textId="77777777" w:rsidR="005659C6" w:rsidRPr="007A50BE" w:rsidRDefault="005659C6" w:rsidP="000D1C4E">
      <w:pPr>
        <w:ind w:left="180" w:right="-105" w:hanging="180"/>
        <w:jc w:val="both"/>
        <w:rPr>
          <w:b/>
        </w:rPr>
      </w:pPr>
    </w:p>
    <w:tbl>
      <w:tblPr>
        <w:tblpPr w:leftFromText="180" w:rightFromText="180" w:vertAnchor="text" w:tblpX="288" w:tblpY="-1"/>
        <w:tblW w:w="101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10160"/>
      </w:tblGrid>
      <w:tr w:rsidR="005659C6" w:rsidRPr="007A50BE" w14:paraId="76981186" w14:textId="77777777" w:rsidTr="006C728C">
        <w:trPr>
          <w:cantSplit/>
          <w:trHeight w:val="358"/>
        </w:trPr>
        <w:tc>
          <w:tcPr>
            <w:tcW w:w="10160" w:type="dxa"/>
            <w:shd w:val="clear" w:color="auto" w:fill="000000" w:themeFill="text1"/>
            <w:vAlign w:val="bottom"/>
          </w:tcPr>
          <w:p w14:paraId="7609F20F" w14:textId="77777777" w:rsidR="005659C6" w:rsidRPr="007A50BE" w:rsidRDefault="005659C6" w:rsidP="00205BAE">
            <w:r w:rsidRPr="007A50BE">
              <w:rPr>
                <w:b/>
              </w:rPr>
              <w:lastRenderedPageBreak/>
              <w:t xml:space="preserve">PART </w:t>
            </w:r>
            <w:r w:rsidR="00205BAE" w:rsidRPr="007A50BE">
              <w:rPr>
                <w:b/>
              </w:rPr>
              <w:t>3</w:t>
            </w:r>
            <w:r w:rsidRPr="007A50BE">
              <w:rPr>
                <w:b/>
              </w:rPr>
              <w:t xml:space="preserve"> - BUSINESS INFORMATION</w:t>
            </w:r>
          </w:p>
        </w:tc>
      </w:tr>
      <w:tr w:rsidR="005659C6" w:rsidRPr="007A50BE" w14:paraId="78A1EC54" w14:textId="77777777" w:rsidTr="006C728C">
        <w:trPr>
          <w:cantSplit/>
          <w:trHeight w:val="358"/>
        </w:trPr>
        <w:tc>
          <w:tcPr>
            <w:tcW w:w="10160" w:type="dxa"/>
          </w:tcPr>
          <w:p w14:paraId="42E5270F" w14:textId="7AB8E648" w:rsidR="005659C6" w:rsidRPr="007A50BE" w:rsidRDefault="005659C6" w:rsidP="009A006D">
            <w:pPr>
              <w:jc w:val="both"/>
            </w:pPr>
            <w:r w:rsidRPr="007A50BE">
              <w:t xml:space="preserve">Business Registration </w:t>
            </w:r>
            <w:r w:rsidR="003A4D49" w:rsidRPr="007A50BE">
              <w:t>No:</w:t>
            </w:r>
            <w:r w:rsidRPr="007A50BE">
              <w:t xml:space="preserve">     </w:t>
            </w:r>
          </w:p>
          <w:p w14:paraId="6C183B25" w14:textId="77777777" w:rsidR="005659C6" w:rsidRPr="007A50BE" w:rsidRDefault="005659C6" w:rsidP="009A006D">
            <w:pPr>
              <w:jc w:val="both"/>
              <w:rPr>
                <w:b/>
              </w:rPr>
            </w:pPr>
            <w:r w:rsidRPr="007A50BE">
              <w:rPr>
                <w:b/>
              </w:rPr>
              <w:t xml:space="preserve"> (Please attach a copy of Business Registration/Certificate of Incorporation)</w:t>
            </w:r>
          </w:p>
        </w:tc>
      </w:tr>
      <w:tr w:rsidR="005659C6" w:rsidRPr="007A50BE" w14:paraId="193A120B" w14:textId="77777777" w:rsidTr="006C728C">
        <w:trPr>
          <w:cantSplit/>
          <w:trHeight w:val="667"/>
        </w:trPr>
        <w:tc>
          <w:tcPr>
            <w:tcW w:w="10160" w:type="dxa"/>
          </w:tcPr>
          <w:p w14:paraId="76F45650" w14:textId="77777777" w:rsidR="005659C6" w:rsidRPr="007A50BE" w:rsidRDefault="005659C6" w:rsidP="009A006D">
            <w:pPr>
              <w:jc w:val="both"/>
            </w:pPr>
            <w:r w:rsidRPr="007A50BE">
              <w:rPr>
                <w:noProof/>
                <w:lang w:bidi="ta-IN"/>
              </w:rPr>
              <mc:AlternateContent>
                <mc:Choice Requires="wps">
                  <w:drawing>
                    <wp:anchor distT="0" distB="0" distL="114300" distR="114300" simplePos="0" relativeHeight="251683840" behindDoc="0" locked="0" layoutInCell="1" allowOverlap="1" wp14:anchorId="7272D634" wp14:editId="3A906D38">
                      <wp:simplePos x="0" y="0"/>
                      <wp:positionH relativeFrom="column">
                        <wp:posOffset>3712845</wp:posOffset>
                      </wp:positionH>
                      <wp:positionV relativeFrom="paragraph">
                        <wp:posOffset>25400</wp:posOffset>
                      </wp:positionV>
                      <wp:extent cx="762000" cy="161925"/>
                      <wp:effectExtent l="0" t="0" r="19050" b="28575"/>
                      <wp:wrapNone/>
                      <wp:docPr id="2"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161925"/>
                              </a:xfrm>
                              <a:prstGeom prst="rect">
                                <a:avLst/>
                              </a:prstGeom>
                              <a:solidFill>
                                <a:srgbClr val="FFFFFF"/>
                              </a:solidFill>
                              <a:ln w="9525">
                                <a:solidFill>
                                  <a:srgbClr val="000000"/>
                                </a:solidFill>
                                <a:miter lim="800000"/>
                                <a:headEnd/>
                                <a:tailEnd/>
                              </a:ln>
                            </wps:spPr>
                            <wps:txbx>
                              <w:txbxContent>
                                <w:p w14:paraId="58852C7A" w14:textId="77777777" w:rsidR="00207464" w:rsidRDefault="00207464" w:rsidP="005659C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72D634" id="Text Box 60" o:spid="_x0000_s1027" type="#_x0000_t202" style="position:absolute;left:0;text-align:left;margin-left:292.35pt;margin-top:2pt;width:60pt;height:12.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">
                      <v:textbox>
                        <w:txbxContent>
                          <w:p w14:paraId="58852C7A" w14:textId="77777777" w:rsidR="00207464" w:rsidRDefault="00207464" w:rsidP="005659C6"/>
                        </w:txbxContent>
                      </v:textbox>
                    </v:shape>
                  </w:pict>
                </mc:Fallback>
              </mc:AlternateContent>
            </w:r>
            <w:r w:rsidRPr="007A50BE">
              <w:rPr>
                <w:noProof/>
                <w:lang w:bidi="ta-IN"/>
              </w:rPr>
              <mc:AlternateContent>
                <mc:Choice Requires="wps">
                  <w:drawing>
                    <wp:anchor distT="0" distB="0" distL="114300" distR="114300" simplePos="0" relativeHeight="251682816" behindDoc="0" locked="0" layoutInCell="1" allowOverlap="1" wp14:anchorId="51BADF93" wp14:editId="091FE944">
                      <wp:simplePos x="0" y="0"/>
                      <wp:positionH relativeFrom="column">
                        <wp:posOffset>4703445</wp:posOffset>
                      </wp:positionH>
                      <wp:positionV relativeFrom="paragraph">
                        <wp:posOffset>25400</wp:posOffset>
                      </wp:positionV>
                      <wp:extent cx="752475" cy="161925"/>
                      <wp:effectExtent l="0" t="0" r="28575" b="28575"/>
                      <wp:wrapNone/>
                      <wp:docPr id="3"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61925"/>
                              </a:xfrm>
                              <a:prstGeom prst="rect">
                                <a:avLst/>
                              </a:prstGeom>
                              <a:solidFill>
                                <a:srgbClr val="FFFFFF"/>
                              </a:solidFill>
                              <a:ln w="9525">
                                <a:solidFill>
                                  <a:srgbClr val="000000"/>
                                </a:solidFill>
                                <a:miter lim="800000"/>
                                <a:headEnd/>
                                <a:tailEnd/>
                              </a:ln>
                            </wps:spPr>
                            <wps:txbx>
                              <w:txbxContent>
                                <w:p w14:paraId="3BF26BA0" w14:textId="77777777" w:rsidR="00207464" w:rsidRDefault="00207464" w:rsidP="005659C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BADF93" id="Text Box 61" o:spid="_x0000_s1028" type="#_x0000_t202" style="position:absolute;left:0;text-align:left;margin-left:370.35pt;margin-top:2pt;width:59.25pt;height:12.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">
                      <v:textbox>
                        <w:txbxContent>
                          <w:p w14:paraId="3BF26BA0" w14:textId="77777777" w:rsidR="00207464" w:rsidRDefault="00207464" w:rsidP="005659C6"/>
                        </w:txbxContent>
                      </v:textbox>
                    </v:shape>
                  </w:pict>
                </mc:Fallback>
              </mc:AlternateContent>
            </w:r>
            <w:r w:rsidRPr="007A50BE">
              <w:t>Ownership as at 31.03.</w:t>
            </w:r>
            <w:r w:rsidR="00C135CF">
              <w:t>2020</w:t>
            </w:r>
            <w:r w:rsidRPr="007A50BE">
              <w:t xml:space="preserve"> </w:t>
            </w:r>
            <w:r w:rsidRPr="007A50BE">
              <w:rPr>
                <w:b/>
              </w:rPr>
              <w:t>(State Percentage of Equity</w:t>
            </w:r>
            <w:r w:rsidRPr="007A50BE">
              <w:t>):</w:t>
            </w:r>
          </w:p>
          <w:p w14:paraId="16A02863" w14:textId="77777777" w:rsidR="005659C6" w:rsidRPr="007A50BE" w:rsidRDefault="005659C6" w:rsidP="009A006D">
            <w:pPr>
              <w:tabs>
                <w:tab w:val="left" w:pos="5650"/>
                <w:tab w:val="left" w:pos="7388"/>
              </w:tabs>
              <w:jc w:val="both"/>
            </w:pPr>
            <w:r w:rsidRPr="007A50BE">
              <w:tab/>
              <w:t xml:space="preserve">        Local</w:t>
            </w:r>
            <w:r w:rsidRPr="007A50BE">
              <w:tab/>
              <w:t xml:space="preserve">    Foreign</w:t>
            </w:r>
          </w:p>
        </w:tc>
      </w:tr>
      <w:tr w:rsidR="005659C6" w:rsidRPr="007A50BE" w14:paraId="2DCEFAB9" w14:textId="77777777" w:rsidTr="006C728C">
        <w:trPr>
          <w:cantSplit/>
          <w:trHeight w:val="385"/>
        </w:trPr>
        <w:tc>
          <w:tcPr>
            <w:tcW w:w="10160" w:type="dxa"/>
          </w:tcPr>
          <w:p w14:paraId="63D2ECB0" w14:textId="77777777" w:rsidR="005659C6" w:rsidRPr="007A50BE" w:rsidRDefault="005659C6" w:rsidP="009A006D">
            <w:pPr>
              <w:jc w:val="both"/>
              <w:rPr>
                <w:noProof/>
                <w:lang w:bidi="si-LK"/>
              </w:rPr>
            </w:pPr>
            <w:r w:rsidRPr="007A50BE">
              <w:rPr>
                <w:noProof/>
                <w:lang w:bidi="si-LK"/>
              </w:rPr>
              <w:t>Location of Parent Company :</w:t>
            </w:r>
          </w:p>
        </w:tc>
      </w:tr>
      <w:tr w:rsidR="005659C6" w:rsidRPr="007A50BE" w14:paraId="4967BDE7" w14:textId="77777777" w:rsidTr="006C728C">
        <w:trPr>
          <w:cantSplit/>
          <w:trHeight w:val="430"/>
        </w:trPr>
        <w:tc>
          <w:tcPr>
            <w:tcW w:w="10160" w:type="dxa"/>
          </w:tcPr>
          <w:p w14:paraId="78755C6D" w14:textId="77777777" w:rsidR="005659C6" w:rsidRPr="007A50BE" w:rsidRDefault="005659C6" w:rsidP="009A006D">
            <w:pPr>
              <w:jc w:val="both"/>
              <w:rPr>
                <w:noProof/>
                <w:lang w:bidi="si-LK"/>
              </w:rPr>
            </w:pPr>
            <w:r w:rsidRPr="007A50BE">
              <w:rPr>
                <w:noProof/>
                <w:lang w:bidi="si-LK"/>
              </w:rPr>
              <w:t>No. of Branches in other countries other than Sri Lanka:</w:t>
            </w:r>
          </w:p>
        </w:tc>
      </w:tr>
    </w:tbl>
    <w:p w14:paraId="651A6CE3" w14:textId="77777777" w:rsidR="00224928" w:rsidRPr="002129A0" w:rsidRDefault="00224928" w:rsidP="000D1C4E">
      <w:pPr>
        <w:ind w:left="180" w:right="-105" w:hanging="180"/>
        <w:jc w:val="both"/>
        <w:rPr>
          <w:b/>
        </w:rPr>
      </w:pPr>
    </w:p>
    <w:tbl>
      <w:tblPr>
        <w:tblpPr w:leftFromText="180" w:rightFromText="180" w:vertAnchor="text" w:horzAnchor="margin" w:tblpX="260" w:tblpY="-42"/>
        <w:tblW w:w="1017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4320"/>
        <w:gridCol w:w="1980"/>
        <w:gridCol w:w="1890"/>
        <w:gridCol w:w="1980"/>
      </w:tblGrid>
      <w:tr w:rsidR="002129A0" w:rsidRPr="007A50BE" w14:paraId="0D61ADB8" w14:textId="77777777" w:rsidTr="002129A0">
        <w:trPr>
          <w:cantSplit/>
          <w:trHeight w:val="358"/>
        </w:trPr>
        <w:tc>
          <w:tcPr>
            <w:tcW w:w="10170" w:type="dxa"/>
            <w:gridSpan w:val="4"/>
            <w:shd w:val="clear" w:color="auto" w:fill="000000" w:themeFill="text1"/>
            <w:vAlign w:val="bottom"/>
          </w:tcPr>
          <w:p w14:paraId="0D0ED72E" w14:textId="77777777" w:rsidR="002129A0" w:rsidRPr="007A50BE" w:rsidRDefault="002129A0" w:rsidP="002129A0">
            <w:r w:rsidRPr="007A50BE">
              <w:rPr>
                <w:b/>
              </w:rPr>
              <w:t>PART 4 - EMPLOYEE INFORMATION</w:t>
            </w:r>
          </w:p>
        </w:tc>
      </w:tr>
      <w:tr w:rsidR="002129A0" w:rsidRPr="007A50BE" w14:paraId="1AFF7C7A" w14:textId="77777777" w:rsidTr="002129A0">
        <w:trPr>
          <w:cantSplit/>
          <w:trHeight w:val="413"/>
        </w:trPr>
        <w:tc>
          <w:tcPr>
            <w:tcW w:w="4320" w:type="dxa"/>
            <w:vMerge w:val="restart"/>
          </w:tcPr>
          <w:p w14:paraId="7752338C" w14:textId="77777777" w:rsidR="002129A0" w:rsidRPr="007A50BE" w:rsidRDefault="002129A0" w:rsidP="002129A0">
            <w:r>
              <w:t>Number of Employees a</w:t>
            </w:r>
            <w:r w:rsidRPr="007A50BE">
              <w:t>s of 31</w:t>
            </w:r>
            <w:r w:rsidRPr="007A50BE">
              <w:rPr>
                <w:vertAlign w:val="superscript"/>
              </w:rPr>
              <w:t>st</w:t>
            </w:r>
            <w:r>
              <w:t xml:space="preserve"> March 2020</w:t>
            </w:r>
            <w:r w:rsidRPr="007A50BE">
              <w:t xml:space="preserve"> </w:t>
            </w:r>
          </w:p>
          <w:p w14:paraId="27907B8B" w14:textId="77777777" w:rsidR="002129A0" w:rsidRPr="007A50BE" w:rsidRDefault="002129A0" w:rsidP="002129A0">
            <w:pPr>
              <w:jc w:val="both"/>
            </w:pPr>
            <w:r w:rsidRPr="007A50BE">
              <w:rPr>
                <w:b/>
                <w:bCs/>
              </w:rPr>
              <w:t>(Please</w:t>
            </w:r>
            <w:r w:rsidRPr="007A50BE">
              <w:t xml:space="preserve"> </w:t>
            </w:r>
            <w:r w:rsidRPr="007A50BE">
              <w:rPr>
                <w:b/>
                <w:bCs/>
              </w:rPr>
              <w:t xml:space="preserve">attach a copy of the Form C1 in </w:t>
            </w:r>
            <w:r>
              <w:rPr>
                <w:b/>
                <w:bCs/>
              </w:rPr>
              <w:t>respect of month of March 2020</w:t>
            </w:r>
            <w:r w:rsidRPr="007A50BE">
              <w:rPr>
                <w:b/>
                <w:bCs/>
              </w:rPr>
              <w:t xml:space="preserve"> issued by the EPF/ETF</w:t>
            </w:r>
            <w:r w:rsidRPr="007A50BE">
              <w:t>)</w:t>
            </w:r>
          </w:p>
        </w:tc>
        <w:tc>
          <w:tcPr>
            <w:tcW w:w="1980" w:type="dxa"/>
          </w:tcPr>
          <w:p w14:paraId="6CE05CBC" w14:textId="77777777" w:rsidR="002129A0" w:rsidRPr="007A50BE" w:rsidRDefault="002129A0" w:rsidP="002129A0">
            <w:pPr>
              <w:jc w:val="center"/>
            </w:pPr>
            <w:r w:rsidRPr="007A50BE">
              <w:t>Permanent</w:t>
            </w:r>
          </w:p>
        </w:tc>
        <w:tc>
          <w:tcPr>
            <w:tcW w:w="1890" w:type="dxa"/>
          </w:tcPr>
          <w:p w14:paraId="76527EF2" w14:textId="77777777" w:rsidR="002129A0" w:rsidRPr="007A50BE" w:rsidRDefault="002129A0" w:rsidP="002129A0">
            <w:pPr>
              <w:jc w:val="center"/>
            </w:pPr>
            <w:r w:rsidRPr="007A50BE">
              <w:t>Contract Basis</w:t>
            </w:r>
          </w:p>
        </w:tc>
        <w:tc>
          <w:tcPr>
            <w:tcW w:w="1980" w:type="dxa"/>
          </w:tcPr>
          <w:p w14:paraId="55DD046C" w14:textId="77777777" w:rsidR="002129A0" w:rsidRPr="007A50BE" w:rsidRDefault="002129A0" w:rsidP="002129A0">
            <w:pPr>
              <w:jc w:val="center"/>
            </w:pPr>
            <w:r w:rsidRPr="007A50BE">
              <w:t>Casual</w:t>
            </w:r>
          </w:p>
        </w:tc>
      </w:tr>
      <w:tr w:rsidR="002129A0" w:rsidRPr="007A50BE" w14:paraId="0E749C59" w14:textId="77777777" w:rsidTr="002129A0">
        <w:trPr>
          <w:cantSplit/>
          <w:trHeight w:val="1018"/>
        </w:trPr>
        <w:tc>
          <w:tcPr>
            <w:tcW w:w="4320" w:type="dxa"/>
            <w:vMerge/>
          </w:tcPr>
          <w:p w14:paraId="5657149C" w14:textId="77777777" w:rsidR="002129A0" w:rsidRPr="007A50BE" w:rsidRDefault="002129A0" w:rsidP="002129A0">
            <w:pPr>
              <w:jc w:val="both"/>
            </w:pPr>
          </w:p>
        </w:tc>
        <w:tc>
          <w:tcPr>
            <w:tcW w:w="1980" w:type="dxa"/>
          </w:tcPr>
          <w:p w14:paraId="65BE78AA" w14:textId="77777777" w:rsidR="002129A0" w:rsidRPr="007A50BE" w:rsidRDefault="002129A0" w:rsidP="002129A0">
            <w:pPr>
              <w:jc w:val="both"/>
            </w:pPr>
          </w:p>
        </w:tc>
        <w:tc>
          <w:tcPr>
            <w:tcW w:w="1890" w:type="dxa"/>
          </w:tcPr>
          <w:p w14:paraId="57280359" w14:textId="77777777" w:rsidR="002129A0" w:rsidRPr="007A50BE" w:rsidRDefault="002129A0" w:rsidP="002129A0">
            <w:pPr>
              <w:jc w:val="both"/>
            </w:pPr>
          </w:p>
        </w:tc>
        <w:tc>
          <w:tcPr>
            <w:tcW w:w="1980" w:type="dxa"/>
          </w:tcPr>
          <w:p w14:paraId="35155542" w14:textId="77777777" w:rsidR="002129A0" w:rsidRPr="007A50BE" w:rsidRDefault="002129A0" w:rsidP="002129A0">
            <w:pPr>
              <w:jc w:val="both"/>
            </w:pPr>
          </w:p>
        </w:tc>
      </w:tr>
      <w:tr w:rsidR="002129A0" w:rsidRPr="007A50BE" w14:paraId="11D3D8BC" w14:textId="77777777" w:rsidTr="002129A0">
        <w:trPr>
          <w:cantSplit/>
          <w:trHeight w:val="568"/>
        </w:trPr>
        <w:tc>
          <w:tcPr>
            <w:tcW w:w="4320" w:type="dxa"/>
          </w:tcPr>
          <w:p w14:paraId="2A9EADDE" w14:textId="77777777" w:rsidR="002129A0" w:rsidRPr="007A50BE" w:rsidRDefault="002129A0" w:rsidP="002129A0">
            <w:r w:rsidRPr="007A50BE">
              <w:t xml:space="preserve">Number of </w:t>
            </w:r>
            <w:r>
              <w:t>new employees recruited during 2019/2020</w:t>
            </w:r>
          </w:p>
        </w:tc>
        <w:tc>
          <w:tcPr>
            <w:tcW w:w="1980" w:type="dxa"/>
          </w:tcPr>
          <w:p w14:paraId="2480E595" w14:textId="77777777" w:rsidR="002129A0" w:rsidRPr="007A50BE" w:rsidRDefault="002129A0" w:rsidP="002129A0">
            <w:pPr>
              <w:jc w:val="both"/>
            </w:pPr>
          </w:p>
        </w:tc>
        <w:tc>
          <w:tcPr>
            <w:tcW w:w="1890" w:type="dxa"/>
          </w:tcPr>
          <w:p w14:paraId="7FF446FD" w14:textId="77777777" w:rsidR="002129A0" w:rsidRPr="007A50BE" w:rsidRDefault="002129A0" w:rsidP="002129A0">
            <w:pPr>
              <w:jc w:val="both"/>
            </w:pPr>
          </w:p>
        </w:tc>
        <w:tc>
          <w:tcPr>
            <w:tcW w:w="1980" w:type="dxa"/>
          </w:tcPr>
          <w:p w14:paraId="59544B26" w14:textId="77777777" w:rsidR="002129A0" w:rsidRPr="007A50BE" w:rsidRDefault="002129A0" w:rsidP="002129A0">
            <w:pPr>
              <w:jc w:val="both"/>
            </w:pPr>
          </w:p>
        </w:tc>
      </w:tr>
    </w:tbl>
    <w:p w14:paraId="2F35B932" w14:textId="77777777" w:rsidR="002129A0" w:rsidRPr="002129A0" w:rsidRDefault="002129A0" w:rsidP="002129A0">
      <w:pPr>
        <w:ind w:right="-105"/>
        <w:jc w:val="both"/>
        <w:rPr>
          <w:b/>
          <w:sz w:val="2"/>
          <w:szCs w:val="2"/>
        </w:rPr>
      </w:pPr>
    </w:p>
    <w:tbl>
      <w:tblPr>
        <w:tblStyle w:val="TableGrid"/>
        <w:tblW w:w="10260" w:type="dxa"/>
        <w:tblInd w:w="265" w:type="dxa"/>
        <w:tblLook w:val="04A0" w:firstRow="1" w:lastRow="0" w:firstColumn="1" w:lastColumn="0" w:noHBand="0" w:noVBand="1"/>
      </w:tblPr>
      <w:tblGrid>
        <w:gridCol w:w="3420"/>
        <w:gridCol w:w="6840"/>
      </w:tblGrid>
      <w:tr w:rsidR="000132E6" w:rsidRPr="007A50BE" w14:paraId="67D5A3BB" w14:textId="77777777" w:rsidTr="006C728C">
        <w:trPr>
          <w:trHeight w:val="410"/>
        </w:trPr>
        <w:tc>
          <w:tcPr>
            <w:tcW w:w="10260" w:type="dxa"/>
            <w:gridSpan w:val="2"/>
            <w:shd w:val="clear" w:color="auto" w:fill="000000" w:themeFill="text1"/>
            <w:vAlign w:val="bottom"/>
          </w:tcPr>
          <w:p w14:paraId="7D09462A" w14:textId="77777777" w:rsidR="00D5432A" w:rsidRPr="007A50BE" w:rsidRDefault="000132E6" w:rsidP="00D5432A">
            <w:pPr>
              <w:spacing w:line="276" w:lineRule="auto"/>
              <w:jc w:val="both"/>
              <w:rPr>
                <w:b/>
                <w:color w:val="FFFFFF" w:themeColor="background1"/>
              </w:rPr>
            </w:pPr>
            <w:r w:rsidRPr="007A50BE">
              <w:rPr>
                <w:b/>
                <w:color w:val="FFFFFF" w:themeColor="background1"/>
              </w:rPr>
              <w:t xml:space="preserve">PART </w:t>
            </w:r>
            <w:r w:rsidR="009541B1" w:rsidRPr="007A50BE">
              <w:rPr>
                <w:b/>
                <w:color w:val="FFFFFF" w:themeColor="background1"/>
              </w:rPr>
              <w:t xml:space="preserve">5 </w:t>
            </w:r>
            <w:r w:rsidRPr="007A50BE">
              <w:rPr>
                <w:b/>
                <w:color w:val="FFFFFF" w:themeColor="background1"/>
              </w:rPr>
              <w:t>– DETAILS O</w:t>
            </w:r>
            <w:r w:rsidR="006F5D40" w:rsidRPr="007A50BE">
              <w:rPr>
                <w:b/>
                <w:color w:val="FFFFFF" w:themeColor="background1"/>
              </w:rPr>
              <w:t>N</w:t>
            </w:r>
            <w:r w:rsidRPr="007A50BE">
              <w:rPr>
                <w:b/>
                <w:color w:val="FFFFFF" w:themeColor="background1"/>
              </w:rPr>
              <w:t xml:space="preserve"> WOMAN ENTREPRENEUR</w:t>
            </w:r>
            <w:r w:rsidR="006F5D40" w:rsidRPr="007A50BE">
              <w:rPr>
                <w:b/>
                <w:color w:val="FFFFFF" w:themeColor="background1"/>
              </w:rPr>
              <w:t>SHIP</w:t>
            </w:r>
          </w:p>
        </w:tc>
      </w:tr>
      <w:tr w:rsidR="00257AE7" w:rsidRPr="007A50BE" w14:paraId="6C5399FE" w14:textId="77777777" w:rsidTr="006C728C">
        <w:trPr>
          <w:trHeight w:val="410"/>
        </w:trPr>
        <w:tc>
          <w:tcPr>
            <w:tcW w:w="10260" w:type="dxa"/>
            <w:gridSpan w:val="2"/>
            <w:vAlign w:val="bottom"/>
          </w:tcPr>
          <w:p w14:paraId="09F71B1F" w14:textId="3DDD549D" w:rsidR="00B320AE" w:rsidRPr="007A50BE" w:rsidRDefault="00B25D8C" w:rsidP="00772868">
            <w:pPr>
              <w:spacing w:line="276" w:lineRule="auto"/>
              <w:jc w:val="both"/>
              <w:rPr>
                <w:b/>
              </w:rPr>
            </w:pPr>
            <w:r w:rsidRPr="007A50BE">
              <w:rPr>
                <w:b/>
              </w:rPr>
              <w:t>If the Ownership/Majority sharehold</w:t>
            </w:r>
            <w:r w:rsidR="00713A0B">
              <w:rPr>
                <w:b/>
              </w:rPr>
              <w:t>ing/Managing Director (MD</w:t>
            </w:r>
            <w:r w:rsidRPr="007A50BE">
              <w:rPr>
                <w:b/>
              </w:rPr>
              <w:t>) of the Enterprise belongs</w:t>
            </w:r>
          </w:p>
          <w:p w14:paraId="67D83419" w14:textId="58189572" w:rsidR="00257AE7" w:rsidRPr="007A50BE" w:rsidRDefault="00CD09D9" w:rsidP="007E4EA4">
            <w:pPr>
              <w:spacing w:line="276" w:lineRule="auto"/>
              <w:jc w:val="both"/>
              <w:rPr>
                <w:b/>
              </w:rPr>
            </w:pPr>
            <w:r w:rsidRPr="007A50BE">
              <w:rPr>
                <w:b/>
              </w:rPr>
              <w:t>to</w:t>
            </w:r>
            <w:r w:rsidR="00B25D8C" w:rsidRPr="007A50BE">
              <w:rPr>
                <w:b/>
              </w:rPr>
              <w:t>/</w:t>
            </w:r>
            <w:r w:rsidR="0095305E" w:rsidRPr="007A50BE">
              <w:rPr>
                <w:b/>
              </w:rPr>
              <w:t>is a</w:t>
            </w:r>
            <w:r w:rsidR="00B25D8C" w:rsidRPr="007A50BE">
              <w:rPr>
                <w:b/>
              </w:rPr>
              <w:t xml:space="preserve"> woman entrepreneur</w:t>
            </w:r>
            <w:r w:rsidRPr="007A50BE">
              <w:rPr>
                <w:b/>
              </w:rPr>
              <w:t>,</w:t>
            </w:r>
            <w:r w:rsidR="00B25D8C" w:rsidRPr="007A50BE">
              <w:rPr>
                <w:b/>
              </w:rPr>
              <w:t xml:space="preserve"> please furnish the following information.</w:t>
            </w:r>
          </w:p>
        </w:tc>
      </w:tr>
      <w:tr w:rsidR="00772868" w:rsidRPr="007A50BE" w14:paraId="339A5AA0" w14:textId="77777777" w:rsidTr="006C728C">
        <w:trPr>
          <w:trHeight w:val="410"/>
        </w:trPr>
        <w:tc>
          <w:tcPr>
            <w:tcW w:w="3420" w:type="dxa"/>
            <w:vAlign w:val="bottom"/>
          </w:tcPr>
          <w:p w14:paraId="5E47893A" w14:textId="77777777" w:rsidR="00772868" w:rsidRPr="007A50BE" w:rsidRDefault="00772868" w:rsidP="002C788C">
            <w:pPr>
              <w:spacing w:line="276" w:lineRule="auto"/>
            </w:pPr>
            <w:r w:rsidRPr="007A50BE">
              <w:t xml:space="preserve">Name of </w:t>
            </w:r>
            <w:r w:rsidR="00CD09D9" w:rsidRPr="007A50BE">
              <w:t xml:space="preserve">the </w:t>
            </w:r>
            <w:r w:rsidRPr="007A50BE">
              <w:t xml:space="preserve">Woman Entrepreneur </w:t>
            </w:r>
          </w:p>
        </w:tc>
        <w:tc>
          <w:tcPr>
            <w:tcW w:w="6840" w:type="dxa"/>
          </w:tcPr>
          <w:p w14:paraId="79685BE5" w14:textId="77777777" w:rsidR="00772868" w:rsidRPr="007A50BE" w:rsidRDefault="00772868" w:rsidP="00772868">
            <w:pPr>
              <w:spacing w:line="276" w:lineRule="auto"/>
              <w:jc w:val="both"/>
              <w:rPr>
                <w:b/>
              </w:rPr>
            </w:pPr>
          </w:p>
        </w:tc>
      </w:tr>
      <w:tr w:rsidR="002C788C" w:rsidRPr="007A50BE" w14:paraId="0157B9BF" w14:textId="77777777" w:rsidTr="006C728C">
        <w:trPr>
          <w:trHeight w:val="410"/>
        </w:trPr>
        <w:tc>
          <w:tcPr>
            <w:tcW w:w="3420" w:type="dxa"/>
            <w:vAlign w:val="bottom"/>
          </w:tcPr>
          <w:p w14:paraId="43937E79" w14:textId="77777777" w:rsidR="002C788C" w:rsidRPr="007A50BE" w:rsidRDefault="002C788C" w:rsidP="00772868">
            <w:pPr>
              <w:spacing w:line="276" w:lineRule="auto"/>
            </w:pPr>
            <w:r w:rsidRPr="007A50BE">
              <w:t>Percentage of Shareholding of the Woman Entrepreneur</w:t>
            </w:r>
          </w:p>
        </w:tc>
        <w:tc>
          <w:tcPr>
            <w:tcW w:w="6840" w:type="dxa"/>
          </w:tcPr>
          <w:p w14:paraId="0C67B357" w14:textId="77777777" w:rsidR="002C788C" w:rsidRPr="007A50BE" w:rsidRDefault="002C788C" w:rsidP="00772868">
            <w:pPr>
              <w:spacing w:line="276" w:lineRule="auto"/>
              <w:jc w:val="both"/>
              <w:rPr>
                <w:b/>
              </w:rPr>
            </w:pPr>
          </w:p>
        </w:tc>
      </w:tr>
      <w:tr w:rsidR="00772868" w:rsidRPr="007A50BE" w14:paraId="40404788" w14:textId="77777777" w:rsidTr="002129A0">
        <w:trPr>
          <w:trHeight w:val="1205"/>
        </w:trPr>
        <w:tc>
          <w:tcPr>
            <w:tcW w:w="3420" w:type="dxa"/>
            <w:vAlign w:val="center"/>
          </w:tcPr>
          <w:p w14:paraId="1D7D7D26" w14:textId="77777777" w:rsidR="00772868" w:rsidRPr="007A50BE" w:rsidRDefault="008F71A8" w:rsidP="00C979AA">
            <w:pPr>
              <w:spacing w:line="276" w:lineRule="auto"/>
            </w:pPr>
            <w:r>
              <w:t xml:space="preserve">Role of the </w:t>
            </w:r>
            <w:r w:rsidRPr="007A50BE">
              <w:t>Woman Entrepreneur</w:t>
            </w:r>
            <w:r w:rsidR="00CD4C4B">
              <w:t xml:space="preserve"> in the Business</w:t>
            </w:r>
          </w:p>
        </w:tc>
        <w:tc>
          <w:tcPr>
            <w:tcW w:w="6840" w:type="dxa"/>
          </w:tcPr>
          <w:p w14:paraId="7236ED73" w14:textId="77777777" w:rsidR="00772868" w:rsidRPr="007A50BE" w:rsidRDefault="00772868" w:rsidP="00772868">
            <w:pPr>
              <w:spacing w:line="276" w:lineRule="auto"/>
              <w:jc w:val="both"/>
              <w:rPr>
                <w:b/>
              </w:rPr>
            </w:pPr>
          </w:p>
        </w:tc>
      </w:tr>
      <w:tr w:rsidR="00772868" w:rsidRPr="007A50BE" w14:paraId="37C9D1FC" w14:textId="77777777" w:rsidTr="006C728C">
        <w:trPr>
          <w:trHeight w:val="410"/>
        </w:trPr>
        <w:tc>
          <w:tcPr>
            <w:tcW w:w="3420" w:type="dxa"/>
            <w:vMerge w:val="restart"/>
            <w:vAlign w:val="bottom"/>
          </w:tcPr>
          <w:p w14:paraId="7D04FA1A" w14:textId="77777777" w:rsidR="00772868" w:rsidRPr="007A50BE" w:rsidRDefault="00323A40" w:rsidP="00772868">
            <w:pPr>
              <w:spacing w:line="276" w:lineRule="auto"/>
            </w:pPr>
            <w:r>
              <w:t xml:space="preserve">Contact Details </w:t>
            </w:r>
          </w:p>
          <w:p w14:paraId="42FBC582" w14:textId="77777777" w:rsidR="00772868" w:rsidRPr="007A50BE" w:rsidRDefault="00772868" w:rsidP="00772868">
            <w:pPr>
              <w:spacing w:line="276" w:lineRule="auto"/>
            </w:pPr>
          </w:p>
        </w:tc>
        <w:tc>
          <w:tcPr>
            <w:tcW w:w="6840" w:type="dxa"/>
          </w:tcPr>
          <w:p w14:paraId="4FD4F50D" w14:textId="77777777" w:rsidR="00772868" w:rsidRPr="007A50BE" w:rsidRDefault="00772868" w:rsidP="00772868">
            <w:pPr>
              <w:spacing w:line="276" w:lineRule="auto"/>
              <w:jc w:val="both"/>
              <w:rPr>
                <w:bCs/>
              </w:rPr>
            </w:pPr>
            <w:r w:rsidRPr="007A50BE">
              <w:rPr>
                <w:bCs/>
              </w:rPr>
              <w:t xml:space="preserve">Telephone:                              Mobile: </w:t>
            </w:r>
          </w:p>
        </w:tc>
      </w:tr>
      <w:tr w:rsidR="00772868" w:rsidRPr="007A50BE" w14:paraId="05FD3B61" w14:textId="77777777" w:rsidTr="006C728C">
        <w:trPr>
          <w:trHeight w:val="410"/>
        </w:trPr>
        <w:tc>
          <w:tcPr>
            <w:tcW w:w="3420" w:type="dxa"/>
            <w:vMerge/>
            <w:vAlign w:val="bottom"/>
          </w:tcPr>
          <w:p w14:paraId="5489775A" w14:textId="77777777" w:rsidR="00772868" w:rsidRPr="007A50BE" w:rsidRDefault="00772868" w:rsidP="00772868">
            <w:pPr>
              <w:spacing w:line="276" w:lineRule="auto"/>
            </w:pPr>
          </w:p>
        </w:tc>
        <w:tc>
          <w:tcPr>
            <w:tcW w:w="6840" w:type="dxa"/>
          </w:tcPr>
          <w:p w14:paraId="38B4AA7C" w14:textId="7C8DE2F0" w:rsidR="00772868" w:rsidRPr="007A50BE" w:rsidRDefault="00772868" w:rsidP="00772868">
            <w:pPr>
              <w:spacing w:line="276" w:lineRule="auto"/>
              <w:jc w:val="both"/>
              <w:rPr>
                <w:bCs/>
              </w:rPr>
            </w:pPr>
            <w:r w:rsidRPr="007A50BE">
              <w:rPr>
                <w:bCs/>
              </w:rPr>
              <w:t xml:space="preserve">Fax:                                          </w:t>
            </w:r>
            <w:r w:rsidR="0014501E" w:rsidRPr="007A50BE">
              <w:rPr>
                <w:bCs/>
              </w:rPr>
              <w:t>Email:</w:t>
            </w:r>
          </w:p>
        </w:tc>
      </w:tr>
    </w:tbl>
    <w:p w14:paraId="5EDBB408" w14:textId="77777777" w:rsidR="00F6084E" w:rsidRPr="00F85D0A" w:rsidRDefault="00F6084E" w:rsidP="00EC04D0">
      <w:pPr>
        <w:rPr>
          <w:b/>
          <w:bCs/>
          <w:sz w:val="16"/>
          <w:szCs w:val="16"/>
        </w:rPr>
      </w:pPr>
    </w:p>
    <w:p w14:paraId="2D966ECC" w14:textId="77777777" w:rsidR="000B6BC7" w:rsidRPr="00C979AA" w:rsidRDefault="000B6BC7" w:rsidP="000B6BC7">
      <w:pPr>
        <w:rPr>
          <w:b/>
          <w:bCs/>
          <w:sz w:val="16"/>
          <w:szCs w:val="16"/>
        </w:rPr>
      </w:pPr>
    </w:p>
    <w:tbl>
      <w:tblPr>
        <w:tblStyle w:val="TableGrid"/>
        <w:tblW w:w="10237" w:type="dxa"/>
        <w:tblInd w:w="288" w:type="dxa"/>
        <w:tblLook w:val="04A0" w:firstRow="1" w:lastRow="0" w:firstColumn="1" w:lastColumn="0" w:noHBand="0" w:noVBand="1"/>
      </w:tblPr>
      <w:tblGrid>
        <w:gridCol w:w="2899"/>
        <w:gridCol w:w="3187"/>
        <w:gridCol w:w="4151"/>
      </w:tblGrid>
      <w:tr w:rsidR="000B6BC7" w:rsidRPr="007A50BE" w14:paraId="588A54AE" w14:textId="77777777" w:rsidTr="00083624">
        <w:trPr>
          <w:trHeight w:val="370"/>
        </w:trPr>
        <w:tc>
          <w:tcPr>
            <w:tcW w:w="10237" w:type="dxa"/>
            <w:gridSpan w:val="3"/>
            <w:shd w:val="clear" w:color="auto" w:fill="000000" w:themeFill="text1"/>
            <w:vAlign w:val="center"/>
          </w:tcPr>
          <w:p w14:paraId="7F25646B" w14:textId="77777777" w:rsidR="000B6BC7" w:rsidRPr="007A50BE" w:rsidRDefault="004607C2" w:rsidP="009541B1">
            <w:pPr>
              <w:rPr>
                <w:b/>
                <w:bCs/>
              </w:rPr>
            </w:pPr>
            <w:r w:rsidRPr="007A50BE">
              <w:rPr>
                <w:b/>
                <w:bCs/>
              </w:rPr>
              <w:t xml:space="preserve">PART </w:t>
            </w:r>
            <w:r w:rsidR="009541B1" w:rsidRPr="007A50BE">
              <w:rPr>
                <w:b/>
                <w:bCs/>
              </w:rPr>
              <w:t>6</w:t>
            </w:r>
            <w:r w:rsidRPr="007A50BE">
              <w:rPr>
                <w:b/>
                <w:bCs/>
              </w:rPr>
              <w:t xml:space="preserve"> - </w:t>
            </w:r>
            <w:r w:rsidR="000B6BC7" w:rsidRPr="007A50BE">
              <w:rPr>
                <w:b/>
                <w:bCs/>
              </w:rPr>
              <w:t>OVERALL EXPORT PERFORMANCE</w:t>
            </w:r>
          </w:p>
        </w:tc>
      </w:tr>
      <w:tr w:rsidR="000B6BC7" w:rsidRPr="007A50BE" w14:paraId="41243827" w14:textId="77777777" w:rsidTr="002129A0">
        <w:trPr>
          <w:trHeight w:val="620"/>
        </w:trPr>
        <w:tc>
          <w:tcPr>
            <w:tcW w:w="10237" w:type="dxa"/>
            <w:gridSpan w:val="3"/>
          </w:tcPr>
          <w:p w14:paraId="4DDF8222" w14:textId="77777777" w:rsidR="003668D4" w:rsidRPr="007A50BE" w:rsidRDefault="000B6BC7" w:rsidP="000C2A7F">
            <w:pPr>
              <w:jc w:val="center"/>
              <w:rPr>
                <w:b/>
                <w:bCs/>
              </w:rPr>
            </w:pPr>
            <w:r w:rsidRPr="007A50BE">
              <w:rPr>
                <w:b/>
                <w:bCs/>
              </w:rPr>
              <w:t>Export Value (FOB</w:t>
            </w:r>
            <w:r w:rsidR="003668D4" w:rsidRPr="007A50BE">
              <w:rPr>
                <w:b/>
                <w:bCs/>
              </w:rPr>
              <w:t>)</w:t>
            </w:r>
            <w:r w:rsidRPr="007A50BE">
              <w:rPr>
                <w:b/>
                <w:bCs/>
              </w:rPr>
              <w:t xml:space="preserve"> </w:t>
            </w:r>
          </w:p>
          <w:p w14:paraId="129033E9" w14:textId="77777777" w:rsidR="000B6BC7" w:rsidRPr="007A50BE" w:rsidRDefault="004419EC" w:rsidP="004419EC">
            <w:pPr>
              <w:jc w:val="center"/>
              <w:rPr>
                <w:b/>
                <w:bCs/>
              </w:rPr>
            </w:pPr>
            <w:r w:rsidRPr="007A50BE">
              <w:rPr>
                <w:b/>
                <w:bCs/>
              </w:rPr>
              <w:t xml:space="preserve">(In </w:t>
            </w:r>
            <w:r w:rsidR="000B6BC7" w:rsidRPr="007A50BE">
              <w:rPr>
                <w:b/>
                <w:bCs/>
              </w:rPr>
              <w:t xml:space="preserve">USD </w:t>
            </w:r>
            <w:r w:rsidR="003668D4" w:rsidRPr="007A50BE">
              <w:rPr>
                <w:b/>
                <w:bCs/>
              </w:rPr>
              <w:t>Thousands</w:t>
            </w:r>
            <w:r w:rsidRPr="007A50BE">
              <w:rPr>
                <w:b/>
                <w:bCs/>
              </w:rPr>
              <w:t>)</w:t>
            </w:r>
          </w:p>
        </w:tc>
      </w:tr>
      <w:tr w:rsidR="000B6BC7" w:rsidRPr="007A50BE" w14:paraId="08BBC5BC" w14:textId="77777777" w:rsidTr="00083624">
        <w:trPr>
          <w:trHeight w:val="152"/>
        </w:trPr>
        <w:tc>
          <w:tcPr>
            <w:tcW w:w="2899" w:type="dxa"/>
          </w:tcPr>
          <w:p w14:paraId="258B0716" w14:textId="77777777" w:rsidR="000B6BC7" w:rsidRPr="007A50BE" w:rsidRDefault="000B6BC7" w:rsidP="00740B9D">
            <w:pPr>
              <w:jc w:val="center"/>
              <w:rPr>
                <w:b/>
                <w:bCs/>
              </w:rPr>
            </w:pPr>
            <w:r w:rsidRPr="007A50BE">
              <w:rPr>
                <w:b/>
              </w:rPr>
              <w:t>April 201</w:t>
            </w:r>
            <w:r w:rsidR="0084686A">
              <w:rPr>
                <w:b/>
              </w:rPr>
              <w:t>7</w:t>
            </w:r>
            <w:r w:rsidRPr="007A50BE">
              <w:rPr>
                <w:b/>
              </w:rPr>
              <w:t>-March 201</w:t>
            </w:r>
            <w:r w:rsidR="00CD4C4B">
              <w:rPr>
                <w:b/>
              </w:rPr>
              <w:t>8</w:t>
            </w:r>
          </w:p>
        </w:tc>
        <w:tc>
          <w:tcPr>
            <w:tcW w:w="3187" w:type="dxa"/>
          </w:tcPr>
          <w:p w14:paraId="619BA571" w14:textId="77777777" w:rsidR="000B6BC7" w:rsidRPr="007A50BE" w:rsidRDefault="000B6BC7" w:rsidP="00740B9D">
            <w:pPr>
              <w:jc w:val="center"/>
              <w:rPr>
                <w:b/>
                <w:bCs/>
              </w:rPr>
            </w:pPr>
            <w:r w:rsidRPr="007A50BE">
              <w:rPr>
                <w:b/>
              </w:rPr>
              <w:t>April 201</w:t>
            </w:r>
            <w:r w:rsidR="00CD4C4B">
              <w:rPr>
                <w:b/>
              </w:rPr>
              <w:t>8</w:t>
            </w:r>
            <w:r w:rsidRPr="007A50BE">
              <w:rPr>
                <w:b/>
              </w:rPr>
              <w:t>-March 201</w:t>
            </w:r>
            <w:r w:rsidR="00CD4C4B">
              <w:rPr>
                <w:b/>
              </w:rPr>
              <w:t>9</w:t>
            </w:r>
          </w:p>
        </w:tc>
        <w:tc>
          <w:tcPr>
            <w:tcW w:w="4151" w:type="dxa"/>
          </w:tcPr>
          <w:p w14:paraId="2B26C0B6" w14:textId="77777777" w:rsidR="000B6BC7" w:rsidRPr="007A50BE" w:rsidRDefault="00CD4C4B" w:rsidP="00740B9D">
            <w:pPr>
              <w:jc w:val="center"/>
              <w:rPr>
                <w:b/>
                <w:bCs/>
              </w:rPr>
            </w:pPr>
            <w:r>
              <w:rPr>
                <w:b/>
              </w:rPr>
              <w:t>April 2019</w:t>
            </w:r>
            <w:r w:rsidR="000B6BC7" w:rsidRPr="007A50BE">
              <w:rPr>
                <w:b/>
              </w:rPr>
              <w:t xml:space="preserve">-March </w:t>
            </w:r>
            <w:r>
              <w:rPr>
                <w:b/>
              </w:rPr>
              <w:t>2020</w:t>
            </w:r>
          </w:p>
        </w:tc>
      </w:tr>
      <w:tr w:rsidR="000B6BC7" w:rsidRPr="007A50BE" w14:paraId="5D78D491" w14:textId="77777777" w:rsidTr="00083624">
        <w:trPr>
          <w:trHeight w:val="1277"/>
        </w:trPr>
        <w:tc>
          <w:tcPr>
            <w:tcW w:w="2899" w:type="dxa"/>
          </w:tcPr>
          <w:p w14:paraId="269D78F1" w14:textId="77777777" w:rsidR="000B6BC7" w:rsidRPr="007A50BE" w:rsidRDefault="000B6BC7" w:rsidP="007A2FB5">
            <w:pPr>
              <w:rPr>
                <w:b/>
                <w:bCs/>
              </w:rPr>
            </w:pPr>
          </w:p>
          <w:p w14:paraId="02357F82" w14:textId="77777777" w:rsidR="000B6BC7" w:rsidRPr="007A50BE" w:rsidRDefault="000B6BC7" w:rsidP="007A2FB5">
            <w:pPr>
              <w:rPr>
                <w:b/>
                <w:bCs/>
              </w:rPr>
            </w:pPr>
          </w:p>
        </w:tc>
        <w:tc>
          <w:tcPr>
            <w:tcW w:w="3187" w:type="dxa"/>
          </w:tcPr>
          <w:p w14:paraId="59695C6A" w14:textId="77777777" w:rsidR="000B6BC7" w:rsidRPr="007A50BE" w:rsidRDefault="000B6BC7" w:rsidP="007A2FB5">
            <w:pPr>
              <w:rPr>
                <w:b/>
                <w:bCs/>
              </w:rPr>
            </w:pPr>
          </w:p>
        </w:tc>
        <w:tc>
          <w:tcPr>
            <w:tcW w:w="4151" w:type="dxa"/>
          </w:tcPr>
          <w:p w14:paraId="3A0B4592" w14:textId="77777777" w:rsidR="000B6BC7" w:rsidRPr="007A50BE" w:rsidRDefault="000B6BC7" w:rsidP="007A2FB5">
            <w:pPr>
              <w:rPr>
                <w:b/>
                <w:bCs/>
              </w:rPr>
            </w:pPr>
          </w:p>
        </w:tc>
      </w:tr>
    </w:tbl>
    <w:p w14:paraId="61F8B8D9" w14:textId="77777777" w:rsidR="00E57F6D" w:rsidRPr="008C68E6" w:rsidRDefault="00E57F6D" w:rsidP="007D2DDE">
      <w:pPr>
        <w:rPr>
          <w:color w:val="FFFFFF"/>
          <w:sz w:val="44"/>
          <w:szCs w:val="44"/>
        </w:rPr>
      </w:pPr>
    </w:p>
    <w:p w14:paraId="1DD85698" w14:textId="77777777" w:rsidR="0036360B" w:rsidRPr="00692208" w:rsidRDefault="0036360B" w:rsidP="007D2DDE">
      <w:pPr>
        <w:rPr>
          <w:color w:val="FFFFFF"/>
          <w:sz w:val="4"/>
          <w:szCs w:val="4"/>
        </w:rPr>
      </w:pPr>
    </w:p>
    <w:tbl>
      <w:tblPr>
        <w:tblStyle w:val="TableGrid"/>
        <w:tblpPr w:leftFromText="180" w:rightFromText="180" w:vertAnchor="text" w:horzAnchor="margin" w:tblpX="260" w:tblpY="14"/>
        <w:tblW w:w="10260" w:type="dxa"/>
        <w:tblLook w:val="04A0" w:firstRow="1" w:lastRow="0" w:firstColumn="1" w:lastColumn="0" w:noHBand="0" w:noVBand="1"/>
      </w:tblPr>
      <w:tblGrid>
        <w:gridCol w:w="6745"/>
        <w:gridCol w:w="3515"/>
      </w:tblGrid>
      <w:tr w:rsidR="001C0EAC" w:rsidRPr="007A50BE" w14:paraId="0C74AB59" w14:textId="77777777" w:rsidTr="00083624">
        <w:tc>
          <w:tcPr>
            <w:tcW w:w="10260" w:type="dxa"/>
            <w:gridSpan w:val="2"/>
            <w:shd w:val="clear" w:color="auto" w:fill="000000" w:themeFill="text1"/>
          </w:tcPr>
          <w:p w14:paraId="0F7EBF11" w14:textId="77777777" w:rsidR="001C0EAC" w:rsidRPr="007A50BE" w:rsidRDefault="001C0EAC" w:rsidP="00083624">
            <w:pPr>
              <w:rPr>
                <w:b/>
                <w:color w:val="FFFFFF" w:themeColor="background1"/>
              </w:rPr>
            </w:pPr>
            <w:r w:rsidRPr="007A50BE">
              <w:rPr>
                <w:b/>
                <w:color w:val="FFFFFF" w:themeColor="background1"/>
              </w:rPr>
              <w:lastRenderedPageBreak/>
              <w:t xml:space="preserve">PART </w:t>
            </w:r>
            <w:r w:rsidR="009541B1" w:rsidRPr="007A50BE">
              <w:rPr>
                <w:b/>
                <w:color w:val="FFFFFF" w:themeColor="background1"/>
              </w:rPr>
              <w:t>7</w:t>
            </w:r>
            <w:r w:rsidRPr="007A50BE">
              <w:rPr>
                <w:b/>
                <w:color w:val="FFFFFF" w:themeColor="background1"/>
              </w:rPr>
              <w:t xml:space="preserve"> – </w:t>
            </w:r>
            <w:r w:rsidR="009541B1" w:rsidRPr="007A50BE">
              <w:rPr>
                <w:b/>
                <w:color w:val="FFFFFF" w:themeColor="background1"/>
              </w:rPr>
              <w:t xml:space="preserve"> </w:t>
            </w:r>
            <w:r w:rsidRPr="007A50BE">
              <w:rPr>
                <w:b/>
                <w:color w:val="FFFFFF" w:themeColor="background1"/>
              </w:rPr>
              <w:t>NET FOREIGN EXCHANGE EARNINGS</w:t>
            </w:r>
          </w:p>
        </w:tc>
      </w:tr>
      <w:tr w:rsidR="002D175A" w:rsidRPr="007A50BE" w14:paraId="0A42C0B7" w14:textId="77777777" w:rsidTr="008C68E6">
        <w:tc>
          <w:tcPr>
            <w:tcW w:w="6745" w:type="dxa"/>
          </w:tcPr>
          <w:p w14:paraId="72DE2356" w14:textId="77777777" w:rsidR="002D175A" w:rsidRPr="007A50BE" w:rsidRDefault="002D175A" w:rsidP="00083624">
            <w:pPr>
              <w:rPr>
                <w:color w:val="FFFFFF"/>
              </w:rPr>
            </w:pPr>
          </w:p>
        </w:tc>
        <w:tc>
          <w:tcPr>
            <w:tcW w:w="3515" w:type="dxa"/>
          </w:tcPr>
          <w:p w14:paraId="4EFE8850" w14:textId="77777777" w:rsidR="002D175A" w:rsidRPr="007A50BE" w:rsidRDefault="002D175A" w:rsidP="00083624">
            <w:pPr>
              <w:jc w:val="center"/>
              <w:rPr>
                <w:b/>
              </w:rPr>
            </w:pPr>
            <w:r w:rsidRPr="007A50BE">
              <w:rPr>
                <w:b/>
              </w:rPr>
              <w:t>April 201</w:t>
            </w:r>
            <w:r w:rsidR="0084686A">
              <w:rPr>
                <w:b/>
              </w:rPr>
              <w:t>9</w:t>
            </w:r>
            <w:r w:rsidRPr="007A50BE">
              <w:rPr>
                <w:b/>
              </w:rPr>
              <w:t xml:space="preserve">-March </w:t>
            </w:r>
            <w:r w:rsidR="0084686A">
              <w:rPr>
                <w:b/>
              </w:rPr>
              <w:t>2020</w:t>
            </w:r>
          </w:p>
          <w:p w14:paraId="15C03876" w14:textId="3B6AB1FF" w:rsidR="00AD48A8" w:rsidRPr="007A50BE" w:rsidRDefault="00AD48A8" w:rsidP="00083624">
            <w:pPr>
              <w:jc w:val="center"/>
              <w:rPr>
                <w:color w:val="FFFFFF"/>
              </w:rPr>
            </w:pPr>
            <w:r w:rsidRPr="007A50BE">
              <w:rPr>
                <w:b/>
              </w:rPr>
              <w:t>(</w:t>
            </w:r>
            <w:r w:rsidR="0014501E" w:rsidRPr="007A50BE">
              <w:rPr>
                <w:b/>
              </w:rPr>
              <w:t xml:space="preserve">USD </w:t>
            </w:r>
            <w:r w:rsidR="0014501E" w:rsidRPr="007A50BE">
              <w:rPr>
                <w:b/>
                <w:bCs/>
              </w:rPr>
              <w:t>Thousands</w:t>
            </w:r>
            <w:r w:rsidR="0014501E" w:rsidRPr="007A50BE">
              <w:rPr>
                <w:b/>
              </w:rPr>
              <w:t>)</w:t>
            </w:r>
          </w:p>
        </w:tc>
      </w:tr>
      <w:tr w:rsidR="004605D8" w:rsidRPr="007A50BE" w14:paraId="79EE408D" w14:textId="77777777" w:rsidTr="008C68E6">
        <w:tc>
          <w:tcPr>
            <w:tcW w:w="6745" w:type="dxa"/>
          </w:tcPr>
          <w:p w14:paraId="3DE7E8A6" w14:textId="77777777" w:rsidR="004605D8" w:rsidRPr="007A50BE" w:rsidRDefault="000B6D81" w:rsidP="00083624">
            <w:pPr>
              <w:rPr>
                <w:b/>
                <w:bCs/>
                <w:color w:val="FFFFFF"/>
              </w:rPr>
            </w:pPr>
            <w:r w:rsidRPr="007A50BE">
              <w:rPr>
                <w:b/>
                <w:bCs/>
              </w:rPr>
              <w:t xml:space="preserve">TOTAL </w:t>
            </w:r>
            <w:r w:rsidR="004605D8" w:rsidRPr="007A50BE">
              <w:rPr>
                <w:b/>
                <w:bCs/>
              </w:rPr>
              <w:t>FOB Value of Exports (A)</w:t>
            </w:r>
          </w:p>
        </w:tc>
        <w:tc>
          <w:tcPr>
            <w:tcW w:w="3515" w:type="dxa"/>
          </w:tcPr>
          <w:p w14:paraId="04D4FCAE" w14:textId="77777777" w:rsidR="004605D8" w:rsidRPr="007A50BE" w:rsidRDefault="004605D8" w:rsidP="00083624">
            <w:pPr>
              <w:rPr>
                <w:color w:val="FFFFFF"/>
              </w:rPr>
            </w:pPr>
          </w:p>
        </w:tc>
      </w:tr>
      <w:tr w:rsidR="004605D8" w:rsidRPr="007A50BE" w14:paraId="315A87F8" w14:textId="77777777" w:rsidTr="008C68E6">
        <w:tc>
          <w:tcPr>
            <w:tcW w:w="6745" w:type="dxa"/>
          </w:tcPr>
          <w:p w14:paraId="442F5AE8" w14:textId="77777777" w:rsidR="004605D8" w:rsidRPr="007A50BE" w:rsidRDefault="00904CE3" w:rsidP="00083624">
            <w:pPr>
              <w:rPr>
                <w:b/>
                <w:bCs/>
                <w:color w:val="FFFFFF"/>
              </w:rPr>
            </w:pPr>
            <w:r w:rsidRPr="007A50BE">
              <w:rPr>
                <w:b/>
                <w:bCs/>
              </w:rPr>
              <w:t xml:space="preserve">Aggregate of following costs attributable to above turnover </w:t>
            </w:r>
            <w:r w:rsidR="009021D7">
              <w:rPr>
                <w:b/>
                <w:bCs/>
              </w:rPr>
              <w:t>(A</w:t>
            </w:r>
            <w:r w:rsidR="00BB21A1" w:rsidRPr="007A50BE">
              <w:rPr>
                <w:b/>
                <w:bCs/>
              </w:rPr>
              <w:t>)</w:t>
            </w:r>
          </w:p>
        </w:tc>
        <w:tc>
          <w:tcPr>
            <w:tcW w:w="3515" w:type="dxa"/>
          </w:tcPr>
          <w:p w14:paraId="67BF4F85" w14:textId="77777777" w:rsidR="004605D8" w:rsidRPr="007A50BE" w:rsidRDefault="004605D8" w:rsidP="00083624">
            <w:pPr>
              <w:rPr>
                <w:color w:val="FFFFFF"/>
              </w:rPr>
            </w:pPr>
          </w:p>
        </w:tc>
      </w:tr>
      <w:tr w:rsidR="004605D8" w:rsidRPr="007A50BE" w14:paraId="131A760F" w14:textId="77777777" w:rsidTr="008C68E6">
        <w:tc>
          <w:tcPr>
            <w:tcW w:w="6745" w:type="dxa"/>
          </w:tcPr>
          <w:p w14:paraId="791F0916" w14:textId="77777777" w:rsidR="004605D8" w:rsidRPr="007A50BE" w:rsidRDefault="006A78BB" w:rsidP="00083624">
            <w:r w:rsidRPr="007A50BE">
              <w:t>(i)</w:t>
            </w:r>
            <w:r w:rsidR="00323A40">
              <w:t xml:space="preserve">  </w:t>
            </w:r>
            <w:r w:rsidR="004605D8" w:rsidRPr="007A50BE">
              <w:t>CIF Value of Direct Imported Inputs</w:t>
            </w:r>
          </w:p>
        </w:tc>
        <w:tc>
          <w:tcPr>
            <w:tcW w:w="3515" w:type="dxa"/>
          </w:tcPr>
          <w:p w14:paraId="36AC8296" w14:textId="77777777" w:rsidR="004605D8" w:rsidRPr="007A50BE" w:rsidRDefault="004605D8" w:rsidP="00083624">
            <w:pPr>
              <w:rPr>
                <w:color w:val="FFFFFF"/>
              </w:rPr>
            </w:pPr>
          </w:p>
        </w:tc>
      </w:tr>
      <w:tr w:rsidR="004605D8" w:rsidRPr="007A50BE" w14:paraId="145DE9A4" w14:textId="77777777" w:rsidTr="008C68E6">
        <w:tc>
          <w:tcPr>
            <w:tcW w:w="6745" w:type="dxa"/>
          </w:tcPr>
          <w:p w14:paraId="792FCE73" w14:textId="77777777" w:rsidR="004605D8" w:rsidRPr="007A50BE" w:rsidRDefault="006A78BB" w:rsidP="00083624">
            <w:r w:rsidRPr="007A50BE">
              <w:t>(ii)</w:t>
            </w:r>
            <w:r w:rsidR="00323A40">
              <w:t xml:space="preserve"> </w:t>
            </w:r>
            <w:r w:rsidR="004605D8" w:rsidRPr="007A50BE">
              <w:t>Cost of Locally Purchased Imported Inputs</w:t>
            </w:r>
          </w:p>
        </w:tc>
        <w:tc>
          <w:tcPr>
            <w:tcW w:w="3515" w:type="dxa"/>
          </w:tcPr>
          <w:p w14:paraId="3A100A0A" w14:textId="77777777" w:rsidR="004605D8" w:rsidRPr="007A50BE" w:rsidRDefault="004605D8" w:rsidP="00083624">
            <w:pPr>
              <w:rPr>
                <w:color w:val="FFFFFF"/>
              </w:rPr>
            </w:pPr>
          </w:p>
        </w:tc>
      </w:tr>
      <w:tr w:rsidR="004605D8" w:rsidRPr="007A50BE" w14:paraId="6B56F188" w14:textId="77777777" w:rsidTr="008C68E6">
        <w:tc>
          <w:tcPr>
            <w:tcW w:w="6745" w:type="dxa"/>
          </w:tcPr>
          <w:p w14:paraId="71D90168" w14:textId="77777777" w:rsidR="004605D8" w:rsidRPr="007A50BE" w:rsidRDefault="006A78BB" w:rsidP="00083624">
            <w:r w:rsidRPr="007A50BE">
              <w:t>(iii)</w:t>
            </w:r>
            <w:r w:rsidR="004605D8" w:rsidRPr="007A50BE">
              <w:t>Energy Consumed for Manufacture &amp; Export</w:t>
            </w:r>
          </w:p>
          <w:p w14:paraId="2D17E1E7" w14:textId="2C4099BA" w:rsidR="004605D8" w:rsidRPr="007A50BE" w:rsidRDefault="004605D8" w:rsidP="00083624">
            <w:r w:rsidRPr="007A50BE">
              <w:t xml:space="preserve"> </w:t>
            </w:r>
            <w:r w:rsidR="00904CE3" w:rsidRPr="007A50BE">
              <w:t>[</w:t>
            </w:r>
            <w:r w:rsidRPr="007A50BE">
              <w:t>25</w:t>
            </w:r>
            <w:r w:rsidR="001A7C6D" w:rsidRPr="007A50BE">
              <w:t>% of</w:t>
            </w:r>
            <w:r w:rsidRPr="007A50BE">
              <w:t xml:space="preserve"> Cost of Electricity Consumed </w:t>
            </w:r>
            <w:r w:rsidR="00904CE3" w:rsidRPr="007A50BE">
              <w:t xml:space="preserve">(Foreign </w:t>
            </w:r>
            <w:r w:rsidR="00964881" w:rsidRPr="007A50BE">
              <w:t>Component) +</w:t>
            </w:r>
            <w:r w:rsidRPr="007A50BE">
              <w:t xml:space="preserve">  60% of cost of Fuel Consumed</w:t>
            </w:r>
            <w:r w:rsidR="00904CE3" w:rsidRPr="007A50BE">
              <w:t>(Foreign Component) ]</w:t>
            </w:r>
          </w:p>
        </w:tc>
        <w:tc>
          <w:tcPr>
            <w:tcW w:w="3515" w:type="dxa"/>
          </w:tcPr>
          <w:p w14:paraId="08421CC9" w14:textId="77777777" w:rsidR="004605D8" w:rsidRPr="007A50BE" w:rsidRDefault="004605D8" w:rsidP="00083624">
            <w:pPr>
              <w:rPr>
                <w:color w:val="FFFFFF"/>
              </w:rPr>
            </w:pPr>
          </w:p>
        </w:tc>
      </w:tr>
      <w:tr w:rsidR="004605D8" w:rsidRPr="007A50BE" w14:paraId="61D118DF" w14:textId="77777777" w:rsidTr="008C68E6">
        <w:tc>
          <w:tcPr>
            <w:tcW w:w="6745" w:type="dxa"/>
          </w:tcPr>
          <w:p w14:paraId="017CD630" w14:textId="77777777" w:rsidR="004605D8" w:rsidRPr="007A50BE" w:rsidRDefault="006A78BB" w:rsidP="00083624">
            <w:r w:rsidRPr="007A50BE">
              <w:t>(iv)</w:t>
            </w:r>
            <w:r w:rsidR="004605D8" w:rsidRPr="007A50BE">
              <w:t>Depreciation of Imported Capital Goods</w:t>
            </w:r>
          </w:p>
        </w:tc>
        <w:tc>
          <w:tcPr>
            <w:tcW w:w="3515" w:type="dxa"/>
          </w:tcPr>
          <w:p w14:paraId="2D319295" w14:textId="77777777" w:rsidR="004605D8" w:rsidRPr="007A50BE" w:rsidRDefault="004605D8" w:rsidP="00083624">
            <w:pPr>
              <w:rPr>
                <w:color w:val="FFFFFF"/>
              </w:rPr>
            </w:pPr>
          </w:p>
        </w:tc>
      </w:tr>
      <w:tr w:rsidR="004605D8" w:rsidRPr="007A50BE" w14:paraId="3AE8FD73" w14:textId="77777777" w:rsidTr="008C68E6">
        <w:tc>
          <w:tcPr>
            <w:tcW w:w="6745" w:type="dxa"/>
          </w:tcPr>
          <w:p w14:paraId="2DB417F0" w14:textId="77777777" w:rsidR="004605D8" w:rsidRPr="007A50BE" w:rsidRDefault="006A78BB" w:rsidP="00083624">
            <w:r w:rsidRPr="007A50BE">
              <w:t>(v)</w:t>
            </w:r>
            <w:r w:rsidR="00323A40">
              <w:t xml:space="preserve"> </w:t>
            </w:r>
            <w:r w:rsidR="004605D8" w:rsidRPr="007A50BE">
              <w:t>Repatriation of Profits</w:t>
            </w:r>
          </w:p>
        </w:tc>
        <w:tc>
          <w:tcPr>
            <w:tcW w:w="3515" w:type="dxa"/>
          </w:tcPr>
          <w:p w14:paraId="71072A27" w14:textId="77777777" w:rsidR="004605D8" w:rsidRPr="007A50BE" w:rsidRDefault="004605D8" w:rsidP="00083624">
            <w:pPr>
              <w:rPr>
                <w:color w:val="FFFFFF"/>
              </w:rPr>
            </w:pPr>
          </w:p>
        </w:tc>
      </w:tr>
      <w:tr w:rsidR="004605D8" w:rsidRPr="007A50BE" w14:paraId="3ED77314" w14:textId="77777777" w:rsidTr="008C68E6">
        <w:tc>
          <w:tcPr>
            <w:tcW w:w="6745" w:type="dxa"/>
          </w:tcPr>
          <w:p w14:paraId="174FF22E" w14:textId="77777777" w:rsidR="004605D8" w:rsidRPr="007A50BE" w:rsidRDefault="006A78BB" w:rsidP="00083624">
            <w:r w:rsidRPr="007A50BE">
              <w:t>(vi)</w:t>
            </w:r>
            <w:r w:rsidR="004605D8" w:rsidRPr="007A50BE">
              <w:t>Salary Payments in foreign Currency for Consultant/s</w:t>
            </w:r>
          </w:p>
        </w:tc>
        <w:tc>
          <w:tcPr>
            <w:tcW w:w="3515" w:type="dxa"/>
          </w:tcPr>
          <w:p w14:paraId="710A9A89" w14:textId="77777777" w:rsidR="004605D8" w:rsidRPr="007A50BE" w:rsidRDefault="004605D8" w:rsidP="00083624">
            <w:pPr>
              <w:rPr>
                <w:color w:val="FFFFFF"/>
              </w:rPr>
            </w:pPr>
          </w:p>
        </w:tc>
      </w:tr>
      <w:tr w:rsidR="004605D8" w:rsidRPr="007A50BE" w14:paraId="5AC1BCB3" w14:textId="77777777" w:rsidTr="008C68E6">
        <w:tc>
          <w:tcPr>
            <w:tcW w:w="6745" w:type="dxa"/>
          </w:tcPr>
          <w:p w14:paraId="6A66A319" w14:textId="77777777" w:rsidR="004605D8" w:rsidRPr="007A50BE" w:rsidRDefault="006A78BB" w:rsidP="00083624">
            <w:r w:rsidRPr="007A50BE">
              <w:t>(vii)</w:t>
            </w:r>
            <w:r w:rsidR="004605D8" w:rsidRPr="007A50BE">
              <w:t xml:space="preserve">Royalty Payment </w:t>
            </w:r>
          </w:p>
        </w:tc>
        <w:tc>
          <w:tcPr>
            <w:tcW w:w="3515" w:type="dxa"/>
          </w:tcPr>
          <w:p w14:paraId="7E8BF84E" w14:textId="77777777" w:rsidR="004605D8" w:rsidRPr="007A50BE" w:rsidRDefault="004605D8" w:rsidP="00083624">
            <w:pPr>
              <w:rPr>
                <w:color w:val="FFFFFF"/>
              </w:rPr>
            </w:pPr>
          </w:p>
        </w:tc>
      </w:tr>
      <w:tr w:rsidR="004605D8" w:rsidRPr="007A50BE" w14:paraId="278CE027" w14:textId="77777777" w:rsidTr="008C68E6">
        <w:tc>
          <w:tcPr>
            <w:tcW w:w="6745" w:type="dxa"/>
          </w:tcPr>
          <w:p w14:paraId="5570FC50" w14:textId="77777777" w:rsidR="004605D8" w:rsidRPr="007A50BE" w:rsidRDefault="006A78BB" w:rsidP="00083624">
            <w:r w:rsidRPr="007A50BE">
              <w:t>(viii)</w:t>
            </w:r>
            <w:r w:rsidR="004605D8" w:rsidRPr="007A50BE">
              <w:t>Other Cost of Services made in foreign currency</w:t>
            </w:r>
          </w:p>
        </w:tc>
        <w:tc>
          <w:tcPr>
            <w:tcW w:w="3515" w:type="dxa"/>
          </w:tcPr>
          <w:p w14:paraId="6A8C685E" w14:textId="77777777" w:rsidR="004605D8" w:rsidRPr="007A50BE" w:rsidRDefault="004605D8" w:rsidP="00083624">
            <w:pPr>
              <w:rPr>
                <w:color w:val="FFFFFF"/>
              </w:rPr>
            </w:pPr>
          </w:p>
        </w:tc>
      </w:tr>
      <w:tr w:rsidR="004605D8" w:rsidRPr="007A50BE" w14:paraId="74F96839" w14:textId="77777777" w:rsidTr="008C68E6">
        <w:tc>
          <w:tcPr>
            <w:tcW w:w="6745" w:type="dxa"/>
          </w:tcPr>
          <w:p w14:paraId="627FF143" w14:textId="77777777" w:rsidR="004605D8" w:rsidRPr="007A50BE" w:rsidRDefault="0099103A" w:rsidP="00083624">
            <w:pPr>
              <w:rPr>
                <w:b/>
                <w:bCs/>
              </w:rPr>
            </w:pPr>
            <w:r w:rsidRPr="007A50BE">
              <w:rPr>
                <w:b/>
                <w:bCs/>
              </w:rPr>
              <w:t xml:space="preserve">TOTAL DEDUCTIONS </w:t>
            </w:r>
            <w:r w:rsidR="004605D8" w:rsidRPr="007A50BE">
              <w:rPr>
                <w:b/>
                <w:bCs/>
              </w:rPr>
              <w:t>(B)</w:t>
            </w:r>
          </w:p>
        </w:tc>
        <w:tc>
          <w:tcPr>
            <w:tcW w:w="3515" w:type="dxa"/>
          </w:tcPr>
          <w:p w14:paraId="615780E9" w14:textId="77777777" w:rsidR="004605D8" w:rsidRPr="007A50BE" w:rsidRDefault="004605D8" w:rsidP="00083624">
            <w:pPr>
              <w:rPr>
                <w:color w:val="FFFFFF"/>
              </w:rPr>
            </w:pPr>
          </w:p>
        </w:tc>
      </w:tr>
      <w:tr w:rsidR="004605D8" w:rsidRPr="007A50BE" w14:paraId="43F4C29D" w14:textId="77777777" w:rsidTr="008C68E6">
        <w:tc>
          <w:tcPr>
            <w:tcW w:w="6745" w:type="dxa"/>
          </w:tcPr>
          <w:p w14:paraId="1F203D08" w14:textId="77777777" w:rsidR="004605D8" w:rsidRPr="007A50BE" w:rsidRDefault="0099103A" w:rsidP="00083624">
            <w:pPr>
              <w:rPr>
                <w:b/>
                <w:bCs/>
              </w:rPr>
            </w:pPr>
            <w:r w:rsidRPr="007A50BE">
              <w:rPr>
                <w:b/>
                <w:bCs/>
              </w:rPr>
              <w:t xml:space="preserve">TOTAL NET FOREIGN EXCHANGE EARNINGS </w:t>
            </w:r>
            <w:r w:rsidR="004605D8" w:rsidRPr="007A50BE">
              <w:rPr>
                <w:b/>
                <w:bCs/>
              </w:rPr>
              <w:t>(A) – (B)</w:t>
            </w:r>
          </w:p>
        </w:tc>
        <w:tc>
          <w:tcPr>
            <w:tcW w:w="3515" w:type="dxa"/>
          </w:tcPr>
          <w:p w14:paraId="32D22C28" w14:textId="77777777" w:rsidR="004605D8" w:rsidRPr="007A50BE" w:rsidRDefault="004605D8" w:rsidP="00083624">
            <w:pPr>
              <w:rPr>
                <w:color w:val="FFFFFF"/>
              </w:rPr>
            </w:pPr>
          </w:p>
        </w:tc>
      </w:tr>
    </w:tbl>
    <w:p w14:paraId="1FDAD0D6" w14:textId="77777777" w:rsidR="0036360B" w:rsidRPr="00975D1B" w:rsidRDefault="0036360B" w:rsidP="007D2DDE">
      <w:pPr>
        <w:rPr>
          <w:color w:val="FFFFFF"/>
          <w:sz w:val="12"/>
          <w:szCs w:val="12"/>
        </w:rPr>
      </w:pPr>
    </w:p>
    <w:tbl>
      <w:tblPr>
        <w:tblStyle w:val="TableGrid"/>
        <w:tblW w:w="10260" w:type="dxa"/>
        <w:tblInd w:w="265" w:type="dxa"/>
        <w:tblLayout w:type="fixed"/>
        <w:tblLook w:val="04A0" w:firstRow="1" w:lastRow="0" w:firstColumn="1" w:lastColumn="0" w:noHBand="0" w:noVBand="1"/>
      </w:tblPr>
      <w:tblGrid>
        <w:gridCol w:w="4860"/>
        <w:gridCol w:w="1350"/>
        <w:gridCol w:w="1350"/>
        <w:gridCol w:w="1260"/>
        <w:gridCol w:w="1440"/>
      </w:tblGrid>
      <w:tr w:rsidR="00E57F6D" w14:paraId="60865966" w14:textId="77777777" w:rsidTr="00083624">
        <w:trPr>
          <w:trHeight w:val="260"/>
        </w:trPr>
        <w:tc>
          <w:tcPr>
            <w:tcW w:w="10260" w:type="dxa"/>
            <w:gridSpan w:val="5"/>
            <w:shd w:val="clear" w:color="auto" w:fill="000000" w:themeFill="text1"/>
          </w:tcPr>
          <w:p w14:paraId="288A6661" w14:textId="77777777" w:rsidR="00E57F6D" w:rsidRDefault="00E57F6D" w:rsidP="00B63C97">
            <w:pPr>
              <w:pStyle w:val="ListParagraph"/>
              <w:ind w:left="0"/>
              <w:jc w:val="both"/>
              <w:rPr>
                <w:b/>
              </w:rPr>
            </w:pPr>
            <w:r>
              <w:rPr>
                <w:b/>
              </w:rPr>
              <w:t>PART 8 – VALUE ADDITION</w:t>
            </w:r>
          </w:p>
        </w:tc>
      </w:tr>
      <w:tr w:rsidR="00D55140" w14:paraId="169B2265" w14:textId="77777777" w:rsidTr="0026137A">
        <w:trPr>
          <w:trHeight w:val="278"/>
        </w:trPr>
        <w:tc>
          <w:tcPr>
            <w:tcW w:w="4860" w:type="dxa"/>
            <w:vMerge w:val="restart"/>
          </w:tcPr>
          <w:p w14:paraId="1D2086CF" w14:textId="77777777" w:rsidR="00D55140" w:rsidRDefault="00D55140" w:rsidP="00B63C97">
            <w:pPr>
              <w:pStyle w:val="ListParagraph"/>
              <w:ind w:left="0"/>
              <w:jc w:val="both"/>
              <w:rPr>
                <w:b/>
              </w:rPr>
            </w:pPr>
          </w:p>
        </w:tc>
        <w:tc>
          <w:tcPr>
            <w:tcW w:w="2700" w:type="dxa"/>
            <w:gridSpan w:val="2"/>
          </w:tcPr>
          <w:p w14:paraId="3CCC6E54" w14:textId="0572F95C" w:rsidR="00D55140" w:rsidRPr="00224928" w:rsidRDefault="00D55140" w:rsidP="00E57F6D">
            <w:pPr>
              <w:jc w:val="center"/>
              <w:rPr>
                <w:b/>
              </w:rPr>
            </w:pPr>
            <w:r w:rsidRPr="00224928">
              <w:rPr>
                <w:b/>
              </w:rPr>
              <w:t>April 2018</w:t>
            </w:r>
            <w:r w:rsidR="00DE59DF">
              <w:rPr>
                <w:b/>
              </w:rPr>
              <w:t xml:space="preserve"> </w:t>
            </w:r>
            <w:r w:rsidRPr="00224928">
              <w:rPr>
                <w:b/>
              </w:rPr>
              <w:t>-March 2019</w:t>
            </w:r>
          </w:p>
          <w:p w14:paraId="526E10EA" w14:textId="6C315D12" w:rsidR="00D55140" w:rsidRPr="00224928" w:rsidRDefault="00D55140" w:rsidP="00E57F6D">
            <w:pPr>
              <w:jc w:val="center"/>
              <w:rPr>
                <w:b/>
              </w:rPr>
            </w:pPr>
            <w:r w:rsidRPr="00224928">
              <w:rPr>
                <w:b/>
              </w:rPr>
              <w:t xml:space="preserve">(USD </w:t>
            </w:r>
            <w:r w:rsidRPr="00224928">
              <w:rPr>
                <w:b/>
                <w:bCs/>
              </w:rPr>
              <w:t>Thousands</w:t>
            </w:r>
            <w:r w:rsidRPr="00224928">
              <w:rPr>
                <w:b/>
              </w:rPr>
              <w:t>)</w:t>
            </w:r>
          </w:p>
        </w:tc>
        <w:tc>
          <w:tcPr>
            <w:tcW w:w="2700" w:type="dxa"/>
            <w:gridSpan w:val="2"/>
          </w:tcPr>
          <w:p w14:paraId="5631C22D" w14:textId="26D501EF" w:rsidR="00D55140" w:rsidRPr="00224928" w:rsidRDefault="00D55140" w:rsidP="009021D7">
            <w:pPr>
              <w:jc w:val="center"/>
              <w:rPr>
                <w:b/>
              </w:rPr>
            </w:pPr>
            <w:r w:rsidRPr="00224928">
              <w:rPr>
                <w:b/>
              </w:rPr>
              <w:t>April 2019</w:t>
            </w:r>
            <w:r w:rsidR="00DE59DF">
              <w:rPr>
                <w:b/>
              </w:rPr>
              <w:t xml:space="preserve"> </w:t>
            </w:r>
            <w:r w:rsidRPr="00224928">
              <w:rPr>
                <w:b/>
              </w:rPr>
              <w:t>-March 2020</w:t>
            </w:r>
          </w:p>
          <w:p w14:paraId="063ABE17" w14:textId="0F47F294" w:rsidR="00D55140" w:rsidRPr="00224928" w:rsidRDefault="00D55140" w:rsidP="009021D7">
            <w:pPr>
              <w:pStyle w:val="ListParagraph"/>
              <w:ind w:left="0"/>
              <w:jc w:val="center"/>
              <w:rPr>
                <w:b/>
              </w:rPr>
            </w:pPr>
            <w:r w:rsidRPr="00224928">
              <w:rPr>
                <w:b/>
              </w:rPr>
              <w:t xml:space="preserve">(USD </w:t>
            </w:r>
            <w:r w:rsidRPr="00224928">
              <w:rPr>
                <w:b/>
                <w:bCs/>
              </w:rPr>
              <w:t>Thousands</w:t>
            </w:r>
            <w:r w:rsidRPr="00224928">
              <w:rPr>
                <w:b/>
              </w:rPr>
              <w:t>)</w:t>
            </w:r>
          </w:p>
        </w:tc>
      </w:tr>
      <w:tr w:rsidR="00D55140" w14:paraId="453C5CF6" w14:textId="77777777" w:rsidTr="008C68E6">
        <w:trPr>
          <w:trHeight w:val="277"/>
        </w:trPr>
        <w:tc>
          <w:tcPr>
            <w:tcW w:w="4860" w:type="dxa"/>
            <w:vMerge/>
          </w:tcPr>
          <w:p w14:paraId="0D582FD8" w14:textId="77777777" w:rsidR="00D55140" w:rsidRDefault="00D55140" w:rsidP="00D55140">
            <w:pPr>
              <w:pStyle w:val="ListParagraph"/>
              <w:ind w:left="0"/>
              <w:jc w:val="both"/>
              <w:rPr>
                <w:b/>
              </w:rPr>
            </w:pPr>
          </w:p>
        </w:tc>
        <w:tc>
          <w:tcPr>
            <w:tcW w:w="1350" w:type="dxa"/>
          </w:tcPr>
          <w:p w14:paraId="32F8DF2F" w14:textId="185B8598" w:rsidR="00D55140" w:rsidRPr="00224928" w:rsidRDefault="00D55140" w:rsidP="00D55140">
            <w:pPr>
              <w:jc w:val="center"/>
              <w:rPr>
                <w:b/>
              </w:rPr>
            </w:pPr>
            <w:r w:rsidRPr="00224928">
              <w:rPr>
                <w:b/>
              </w:rPr>
              <w:t xml:space="preserve">Total </w:t>
            </w:r>
          </w:p>
        </w:tc>
        <w:tc>
          <w:tcPr>
            <w:tcW w:w="1350" w:type="dxa"/>
          </w:tcPr>
          <w:p w14:paraId="0B302386" w14:textId="3DC165A5" w:rsidR="00D55140" w:rsidRPr="00224928" w:rsidRDefault="00D55140" w:rsidP="00D55140">
            <w:pPr>
              <w:jc w:val="center"/>
              <w:rPr>
                <w:b/>
              </w:rPr>
            </w:pPr>
            <w:r w:rsidRPr="00224928">
              <w:rPr>
                <w:b/>
              </w:rPr>
              <w:t>Export related</w:t>
            </w:r>
          </w:p>
        </w:tc>
        <w:tc>
          <w:tcPr>
            <w:tcW w:w="1260" w:type="dxa"/>
          </w:tcPr>
          <w:p w14:paraId="4C7FD880" w14:textId="3D9BB1F2" w:rsidR="00D55140" w:rsidRPr="00224928" w:rsidRDefault="00D55140" w:rsidP="00D55140">
            <w:pPr>
              <w:jc w:val="center"/>
              <w:rPr>
                <w:b/>
                <w:bCs/>
              </w:rPr>
            </w:pPr>
            <w:r w:rsidRPr="00224928">
              <w:rPr>
                <w:b/>
                <w:bCs/>
              </w:rPr>
              <w:t xml:space="preserve">Total </w:t>
            </w:r>
          </w:p>
        </w:tc>
        <w:tc>
          <w:tcPr>
            <w:tcW w:w="1440" w:type="dxa"/>
          </w:tcPr>
          <w:p w14:paraId="50CF8C0B" w14:textId="190673D2" w:rsidR="00D55140" w:rsidRPr="00224928" w:rsidRDefault="00D55140" w:rsidP="00D55140">
            <w:pPr>
              <w:jc w:val="center"/>
              <w:rPr>
                <w:b/>
                <w:bCs/>
              </w:rPr>
            </w:pPr>
            <w:r w:rsidRPr="00224928">
              <w:rPr>
                <w:b/>
                <w:bCs/>
              </w:rPr>
              <w:t>Export related</w:t>
            </w:r>
          </w:p>
        </w:tc>
      </w:tr>
      <w:tr w:rsidR="00D55140" w14:paraId="1D9BCA1A" w14:textId="77777777" w:rsidTr="00975D1B">
        <w:trPr>
          <w:trHeight w:val="323"/>
        </w:trPr>
        <w:tc>
          <w:tcPr>
            <w:tcW w:w="4860" w:type="dxa"/>
          </w:tcPr>
          <w:p w14:paraId="58832C58" w14:textId="3F654741" w:rsidR="00D55140" w:rsidRPr="00565F16" w:rsidRDefault="00D55140" w:rsidP="00B63C97">
            <w:pPr>
              <w:pStyle w:val="ListParagraph"/>
              <w:ind w:left="0"/>
              <w:jc w:val="both"/>
              <w:rPr>
                <w:bCs/>
                <w:highlight w:val="yellow"/>
              </w:rPr>
            </w:pPr>
            <w:r w:rsidRPr="00224928">
              <w:rPr>
                <w:bCs/>
              </w:rPr>
              <w:t>Turnover (A)</w:t>
            </w:r>
          </w:p>
        </w:tc>
        <w:tc>
          <w:tcPr>
            <w:tcW w:w="1350" w:type="dxa"/>
          </w:tcPr>
          <w:p w14:paraId="3755F0AD" w14:textId="77777777" w:rsidR="00D55140" w:rsidRPr="00565F16" w:rsidRDefault="00D55140" w:rsidP="00B63C97">
            <w:pPr>
              <w:pStyle w:val="ListParagraph"/>
              <w:ind w:left="0"/>
              <w:jc w:val="both"/>
              <w:rPr>
                <w:b/>
                <w:highlight w:val="yellow"/>
              </w:rPr>
            </w:pPr>
          </w:p>
        </w:tc>
        <w:tc>
          <w:tcPr>
            <w:tcW w:w="1350" w:type="dxa"/>
          </w:tcPr>
          <w:p w14:paraId="3B4919E4" w14:textId="56F95C47" w:rsidR="00D55140" w:rsidRPr="00565F16" w:rsidRDefault="00D55140" w:rsidP="00B63C97">
            <w:pPr>
              <w:pStyle w:val="ListParagraph"/>
              <w:ind w:left="0"/>
              <w:jc w:val="both"/>
              <w:rPr>
                <w:b/>
                <w:highlight w:val="yellow"/>
              </w:rPr>
            </w:pPr>
          </w:p>
        </w:tc>
        <w:tc>
          <w:tcPr>
            <w:tcW w:w="1260" w:type="dxa"/>
          </w:tcPr>
          <w:p w14:paraId="2BE9E84A" w14:textId="77777777" w:rsidR="00D55140" w:rsidRPr="00565F16" w:rsidRDefault="00D55140" w:rsidP="00B63C97">
            <w:pPr>
              <w:pStyle w:val="ListParagraph"/>
              <w:ind w:left="0"/>
              <w:jc w:val="both"/>
              <w:rPr>
                <w:b/>
                <w:highlight w:val="yellow"/>
              </w:rPr>
            </w:pPr>
          </w:p>
        </w:tc>
        <w:tc>
          <w:tcPr>
            <w:tcW w:w="1440" w:type="dxa"/>
          </w:tcPr>
          <w:p w14:paraId="7E730535" w14:textId="7293D1F0" w:rsidR="00D55140" w:rsidRPr="00565F16" w:rsidRDefault="00D55140" w:rsidP="00B63C97">
            <w:pPr>
              <w:pStyle w:val="ListParagraph"/>
              <w:ind w:left="0"/>
              <w:jc w:val="both"/>
              <w:rPr>
                <w:b/>
                <w:highlight w:val="yellow"/>
              </w:rPr>
            </w:pPr>
          </w:p>
        </w:tc>
      </w:tr>
      <w:tr w:rsidR="00D55140" w14:paraId="2807A5B6" w14:textId="77777777" w:rsidTr="00975D1B">
        <w:trPr>
          <w:trHeight w:val="350"/>
        </w:trPr>
        <w:tc>
          <w:tcPr>
            <w:tcW w:w="4860" w:type="dxa"/>
          </w:tcPr>
          <w:p w14:paraId="65BF6314" w14:textId="25CF0570" w:rsidR="00D55140" w:rsidRPr="00565F16" w:rsidRDefault="002E6CB3" w:rsidP="00B63C97">
            <w:pPr>
              <w:pStyle w:val="ListParagraph"/>
              <w:ind w:left="0"/>
              <w:jc w:val="both"/>
              <w:rPr>
                <w:bCs/>
                <w:highlight w:val="yellow"/>
              </w:rPr>
            </w:pPr>
            <w:r w:rsidRPr="00274E09">
              <w:rPr>
                <w:color w:val="000000"/>
                <w:shd w:val="clear" w:color="auto" w:fill="FFFFFF"/>
              </w:rPr>
              <w:t xml:space="preserve">Net Profit before Tax </w:t>
            </w:r>
            <w:r>
              <w:rPr>
                <w:color w:val="000000"/>
                <w:shd w:val="clear" w:color="auto" w:fill="FFFFFF"/>
              </w:rPr>
              <w:t>(B)</w:t>
            </w:r>
          </w:p>
        </w:tc>
        <w:tc>
          <w:tcPr>
            <w:tcW w:w="1350" w:type="dxa"/>
          </w:tcPr>
          <w:p w14:paraId="5CA592B0" w14:textId="77777777" w:rsidR="00D55140" w:rsidRPr="00565F16" w:rsidRDefault="00D55140" w:rsidP="00B63C97">
            <w:pPr>
              <w:pStyle w:val="ListParagraph"/>
              <w:ind w:left="0"/>
              <w:jc w:val="both"/>
              <w:rPr>
                <w:b/>
                <w:highlight w:val="yellow"/>
              </w:rPr>
            </w:pPr>
          </w:p>
        </w:tc>
        <w:tc>
          <w:tcPr>
            <w:tcW w:w="1350" w:type="dxa"/>
          </w:tcPr>
          <w:p w14:paraId="7A48EC80" w14:textId="53E393AF" w:rsidR="00D55140" w:rsidRPr="00565F16" w:rsidRDefault="00D55140" w:rsidP="00B63C97">
            <w:pPr>
              <w:pStyle w:val="ListParagraph"/>
              <w:ind w:left="0"/>
              <w:jc w:val="both"/>
              <w:rPr>
                <w:b/>
                <w:highlight w:val="yellow"/>
              </w:rPr>
            </w:pPr>
          </w:p>
        </w:tc>
        <w:tc>
          <w:tcPr>
            <w:tcW w:w="1260" w:type="dxa"/>
          </w:tcPr>
          <w:p w14:paraId="6294692D" w14:textId="77777777" w:rsidR="00D55140" w:rsidRPr="00565F16" w:rsidRDefault="00D55140" w:rsidP="00B63C97">
            <w:pPr>
              <w:pStyle w:val="ListParagraph"/>
              <w:ind w:left="0"/>
              <w:jc w:val="both"/>
              <w:rPr>
                <w:b/>
                <w:highlight w:val="yellow"/>
              </w:rPr>
            </w:pPr>
          </w:p>
        </w:tc>
        <w:tc>
          <w:tcPr>
            <w:tcW w:w="1440" w:type="dxa"/>
          </w:tcPr>
          <w:p w14:paraId="5AA5DC77" w14:textId="5D4CB3A3" w:rsidR="00D55140" w:rsidRPr="00565F16" w:rsidRDefault="00D55140" w:rsidP="00B63C97">
            <w:pPr>
              <w:pStyle w:val="ListParagraph"/>
              <w:ind w:left="0"/>
              <w:jc w:val="both"/>
              <w:rPr>
                <w:b/>
                <w:highlight w:val="yellow"/>
              </w:rPr>
            </w:pPr>
          </w:p>
        </w:tc>
      </w:tr>
      <w:tr w:rsidR="00D55140" w14:paraId="091C5EF7" w14:textId="77777777" w:rsidTr="00975D1B">
        <w:trPr>
          <w:trHeight w:val="917"/>
        </w:trPr>
        <w:tc>
          <w:tcPr>
            <w:tcW w:w="4860" w:type="dxa"/>
          </w:tcPr>
          <w:p w14:paraId="26659CCB" w14:textId="32181135" w:rsidR="00D55140" w:rsidRPr="00565F16" w:rsidRDefault="002E6CB3" w:rsidP="009D7E54">
            <w:pPr>
              <w:pStyle w:val="ListParagraph"/>
              <w:ind w:left="0"/>
              <w:jc w:val="both"/>
              <w:rPr>
                <w:bCs/>
                <w:highlight w:val="yellow"/>
              </w:rPr>
            </w:pPr>
            <w:r w:rsidRPr="00274E09">
              <w:rPr>
                <w:rFonts w:cstheme="minorHAnsi"/>
              </w:rPr>
              <w:t xml:space="preserve">Cost of Employment including EPF, ETF and Bonus </w:t>
            </w:r>
            <w:r w:rsidR="00207464" w:rsidRPr="00274E09">
              <w:rPr>
                <w:rFonts w:cstheme="minorHAnsi"/>
              </w:rPr>
              <w:t>etc.</w:t>
            </w:r>
            <w:r w:rsidRPr="00274E09">
              <w:rPr>
                <w:color w:val="000000"/>
                <w:shd w:val="clear" w:color="auto" w:fill="FFFFFF"/>
              </w:rPr>
              <w:t xml:space="preserve"> </w:t>
            </w:r>
            <w:r>
              <w:rPr>
                <w:color w:val="000000"/>
                <w:shd w:val="clear" w:color="auto" w:fill="FFFFFF"/>
              </w:rPr>
              <w:t>(Please mention a breakdown of the cost of employment) (C</w:t>
            </w:r>
            <w:r w:rsidRPr="00274E09">
              <w:rPr>
                <w:color w:val="000000"/>
                <w:shd w:val="clear" w:color="auto" w:fill="FFFFFF"/>
              </w:rPr>
              <w:t>)</w:t>
            </w:r>
          </w:p>
        </w:tc>
        <w:tc>
          <w:tcPr>
            <w:tcW w:w="1350" w:type="dxa"/>
          </w:tcPr>
          <w:p w14:paraId="798DE6FE" w14:textId="77777777" w:rsidR="00D55140" w:rsidRPr="00565F16" w:rsidRDefault="00D55140" w:rsidP="00B63C97">
            <w:pPr>
              <w:pStyle w:val="ListParagraph"/>
              <w:ind w:left="0"/>
              <w:jc w:val="both"/>
              <w:rPr>
                <w:b/>
                <w:highlight w:val="yellow"/>
              </w:rPr>
            </w:pPr>
          </w:p>
        </w:tc>
        <w:tc>
          <w:tcPr>
            <w:tcW w:w="1350" w:type="dxa"/>
          </w:tcPr>
          <w:p w14:paraId="233CD963" w14:textId="13492E9D" w:rsidR="00D55140" w:rsidRPr="00565F16" w:rsidRDefault="00D55140" w:rsidP="00B63C97">
            <w:pPr>
              <w:pStyle w:val="ListParagraph"/>
              <w:ind w:left="0"/>
              <w:jc w:val="both"/>
              <w:rPr>
                <w:b/>
                <w:highlight w:val="yellow"/>
              </w:rPr>
            </w:pPr>
          </w:p>
        </w:tc>
        <w:tc>
          <w:tcPr>
            <w:tcW w:w="1260" w:type="dxa"/>
          </w:tcPr>
          <w:p w14:paraId="4896D3EB" w14:textId="77777777" w:rsidR="00D55140" w:rsidRPr="00565F16" w:rsidRDefault="00D55140" w:rsidP="00B63C97">
            <w:pPr>
              <w:pStyle w:val="ListParagraph"/>
              <w:ind w:left="0"/>
              <w:jc w:val="both"/>
              <w:rPr>
                <w:b/>
                <w:highlight w:val="yellow"/>
              </w:rPr>
            </w:pPr>
          </w:p>
        </w:tc>
        <w:tc>
          <w:tcPr>
            <w:tcW w:w="1440" w:type="dxa"/>
          </w:tcPr>
          <w:p w14:paraId="706C62EF" w14:textId="1160C5F4" w:rsidR="00D55140" w:rsidRPr="00565F16" w:rsidRDefault="00D55140" w:rsidP="00B63C97">
            <w:pPr>
              <w:pStyle w:val="ListParagraph"/>
              <w:ind w:left="0"/>
              <w:jc w:val="both"/>
              <w:rPr>
                <w:b/>
                <w:highlight w:val="yellow"/>
              </w:rPr>
            </w:pPr>
          </w:p>
        </w:tc>
      </w:tr>
      <w:tr w:rsidR="00D55140" w14:paraId="4ECB3A30" w14:textId="77777777" w:rsidTr="00975D1B">
        <w:trPr>
          <w:trHeight w:val="620"/>
        </w:trPr>
        <w:tc>
          <w:tcPr>
            <w:tcW w:w="4860" w:type="dxa"/>
          </w:tcPr>
          <w:p w14:paraId="4892578B" w14:textId="42E2C0F7" w:rsidR="00D55140" w:rsidRPr="0026137A" w:rsidRDefault="0026137A" w:rsidP="0026137A">
            <w:pPr>
              <w:rPr>
                <w:sz w:val="22"/>
                <w:szCs w:val="22"/>
              </w:rPr>
            </w:pPr>
            <w:r>
              <w:t xml:space="preserve">Depreciation/Amortization of Non-Current assets </w:t>
            </w:r>
            <w:r w:rsidR="00224928">
              <w:rPr>
                <w:rFonts w:cstheme="minorHAnsi"/>
              </w:rPr>
              <w:t>(D)</w:t>
            </w:r>
          </w:p>
        </w:tc>
        <w:tc>
          <w:tcPr>
            <w:tcW w:w="1350" w:type="dxa"/>
          </w:tcPr>
          <w:p w14:paraId="034C51C3" w14:textId="77777777" w:rsidR="00D55140" w:rsidRPr="00565F16" w:rsidRDefault="00D55140" w:rsidP="00B63C97">
            <w:pPr>
              <w:pStyle w:val="ListParagraph"/>
              <w:ind w:left="0"/>
              <w:jc w:val="both"/>
              <w:rPr>
                <w:b/>
                <w:highlight w:val="yellow"/>
              </w:rPr>
            </w:pPr>
          </w:p>
        </w:tc>
        <w:tc>
          <w:tcPr>
            <w:tcW w:w="1350" w:type="dxa"/>
          </w:tcPr>
          <w:p w14:paraId="31354092" w14:textId="14FE854B" w:rsidR="00D55140" w:rsidRPr="00565F16" w:rsidRDefault="00D55140" w:rsidP="00B63C97">
            <w:pPr>
              <w:pStyle w:val="ListParagraph"/>
              <w:ind w:left="0"/>
              <w:jc w:val="both"/>
              <w:rPr>
                <w:b/>
                <w:highlight w:val="yellow"/>
              </w:rPr>
            </w:pPr>
          </w:p>
        </w:tc>
        <w:tc>
          <w:tcPr>
            <w:tcW w:w="1260" w:type="dxa"/>
          </w:tcPr>
          <w:p w14:paraId="739F1472" w14:textId="77777777" w:rsidR="00D55140" w:rsidRPr="00565F16" w:rsidRDefault="00D55140" w:rsidP="00B63C97">
            <w:pPr>
              <w:pStyle w:val="ListParagraph"/>
              <w:ind w:left="0"/>
              <w:jc w:val="both"/>
              <w:rPr>
                <w:b/>
                <w:highlight w:val="yellow"/>
              </w:rPr>
            </w:pPr>
          </w:p>
        </w:tc>
        <w:tc>
          <w:tcPr>
            <w:tcW w:w="1440" w:type="dxa"/>
          </w:tcPr>
          <w:p w14:paraId="62FAE90B" w14:textId="43501E16" w:rsidR="00D55140" w:rsidRPr="00565F16" w:rsidRDefault="00D55140" w:rsidP="00B63C97">
            <w:pPr>
              <w:pStyle w:val="ListParagraph"/>
              <w:ind w:left="0"/>
              <w:jc w:val="both"/>
              <w:rPr>
                <w:b/>
                <w:highlight w:val="yellow"/>
              </w:rPr>
            </w:pPr>
          </w:p>
        </w:tc>
      </w:tr>
      <w:tr w:rsidR="0026137A" w14:paraId="42B4FFD8" w14:textId="77777777" w:rsidTr="00975D1B">
        <w:trPr>
          <w:trHeight w:val="332"/>
        </w:trPr>
        <w:tc>
          <w:tcPr>
            <w:tcW w:w="4860" w:type="dxa"/>
          </w:tcPr>
          <w:p w14:paraId="2E488DCF" w14:textId="1B6BCC0E" w:rsidR="0026137A" w:rsidRPr="002E6CB3" w:rsidRDefault="0026137A" w:rsidP="00102573">
            <w:pPr>
              <w:pStyle w:val="ListParagraph"/>
              <w:ind w:left="0"/>
              <w:rPr>
                <w:rFonts w:cstheme="minorHAnsi"/>
              </w:rPr>
            </w:pPr>
            <w:r>
              <w:t xml:space="preserve">Loss on disposal of Fixed Assets </w:t>
            </w:r>
            <w:r>
              <w:rPr>
                <w:shd w:val="clear" w:color="auto" w:fill="FFFFFF"/>
              </w:rPr>
              <w:t>(E)</w:t>
            </w:r>
          </w:p>
        </w:tc>
        <w:tc>
          <w:tcPr>
            <w:tcW w:w="1350" w:type="dxa"/>
          </w:tcPr>
          <w:p w14:paraId="307500E3" w14:textId="77777777" w:rsidR="0026137A" w:rsidRPr="00565F16" w:rsidRDefault="0026137A" w:rsidP="00B63C97">
            <w:pPr>
              <w:pStyle w:val="ListParagraph"/>
              <w:ind w:left="0"/>
              <w:jc w:val="both"/>
              <w:rPr>
                <w:b/>
                <w:highlight w:val="yellow"/>
              </w:rPr>
            </w:pPr>
          </w:p>
        </w:tc>
        <w:tc>
          <w:tcPr>
            <w:tcW w:w="1350" w:type="dxa"/>
          </w:tcPr>
          <w:p w14:paraId="13AFD145" w14:textId="77777777" w:rsidR="0026137A" w:rsidRPr="00565F16" w:rsidRDefault="0026137A" w:rsidP="00B63C97">
            <w:pPr>
              <w:pStyle w:val="ListParagraph"/>
              <w:ind w:left="0"/>
              <w:jc w:val="both"/>
              <w:rPr>
                <w:b/>
                <w:highlight w:val="yellow"/>
              </w:rPr>
            </w:pPr>
          </w:p>
        </w:tc>
        <w:tc>
          <w:tcPr>
            <w:tcW w:w="1260" w:type="dxa"/>
          </w:tcPr>
          <w:p w14:paraId="5AFBFE82" w14:textId="77777777" w:rsidR="0026137A" w:rsidRPr="00565F16" w:rsidRDefault="0026137A" w:rsidP="00B63C97">
            <w:pPr>
              <w:pStyle w:val="ListParagraph"/>
              <w:ind w:left="0"/>
              <w:jc w:val="both"/>
              <w:rPr>
                <w:b/>
                <w:highlight w:val="yellow"/>
              </w:rPr>
            </w:pPr>
          </w:p>
        </w:tc>
        <w:tc>
          <w:tcPr>
            <w:tcW w:w="1440" w:type="dxa"/>
          </w:tcPr>
          <w:p w14:paraId="105FB525" w14:textId="77777777" w:rsidR="0026137A" w:rsidRPr="00565F16" w:rsidRDefault="0026137A" w:rsidP="00B63C97">
            <w:pPr>
              <w:pStyle w:val="ListParagraph"/>
              <w:ind w:left="0"/>
              <w:jc w:val="both"/>
              <w:rPr>
                <w:b/>
                <w:highlight w:val="yellow"/>
              </w:rPr>
            </w:pPr>
          </w:p>
        </w:tc>
      </w:tr>
      <w:tr w:rsidR="00D55140" w14:paraId="7198F262" w14:textId="77777777" w:rsidTr="00975D1B">
        <w:trPr>
          <w:trHeight w:val="395"/>
        </w:trPr>
        <w:tc>
          <w:tcPr>
            <w:tcW w:w="4860" w:type="dxa"/>
          </w:tcPr>
          <w:p w14:paraId="66033B16" w14:textId="17175A34" w:rsidR="00D55140" w:rsidRPr="0026137A" w:rsidRDefault="008C68E6" w:rsidP="0026137A">
            <w:pPr>
              <w:rPr>
                <w:sz w:val="22"/>
                <w:szCs w:val="22"/>
              </w:rPr>
            </w:pPr>
            <w:r>
              <w:t>Finance E</w:t>
            </w:r>
            <w:r w:rsidR="0026137A">
              <w:t>xpense (F)</w:t>
            </w:r>
          </w:p>
        </w:tc>
        <w:tc>
          <w:tcPr>
            <w:tcW w:w="1350" w:type="dxa"/>
          </w:tcPr>
          <w:p w14:paraId="2C495995" w14:textId="77777777" w:rsidR="00D55140" w:rsidRPr="00565F16" w:rsidRDefault="00D55140" w:rsidP="00B63C97">
            <w:pPr>
              <w:pStyle w:val="ListParagraph"/>
              <w:ind w:left="0"/>
              <w:jc w:val="both"/>
              <w:rPr>
                <w:b/>
                <w:highlight w:val="yellow"/>
              </w:rPr>
            </w:pPr>
          </w:p>
        </w:tc>
        <w:tc>
          <w:tcPr>
            <w:tcW w:w="1350" w:type="dxa"/>
          </w:tcPr>
          <w:p w14:paraId="24FEA04C" w14:textId="541B0987" w:rsidR="00D55140" w:rsidRPr="00565F16" w:rsidRDefault="00D55140" w:rsidP="00B63C97">
            <w:pPr>
              <w:pStyle w:val="ListParagraph"/>
              <w:ind w:left="0"/>
              <w:jc w:val="both"/>
              <w:rPr>
                <w:b/>
                <w:highlight w:val="yellow"/>
              </w:rPr>
            </w:pPr>
          </w:p>
        </w:tc>
        <w:tc>
          <w:tcPr>
            <w:tcW w:w="1260" w:type="dxa"/>
          </w:tcPr>
          <w:p w14:paraId="475C8466" w14:textId="77777777" w:rsidR="00D55140" w:rsidRPr="00565F16" w:rsidRDefault="00D55140" w:rsidP="00B63C97">
            <w:pPr>
              <w:pStyle w:val="ListParagraph"/>
              <w:ind w:left="0"/>
              <w:jc w:val="both"/>
              <w:rPr>
                <w:b/>
                <w:highlight w:val="yellow"/>
              </w:rPr>
            </w:pPr>
          </w:p>
        </w:tc>
        <w:tc>
          <w:tcPr>
            <w:tcW w:w="1440" w:type="dxa"/>
          </w:tcPr>
          <w:p w14:paraId="57584D43" w14:textId="7896AC4A" w:rsidR="00D55140" w:rsidRPr="00565F16" w:rsidRDefault="00D55140" w:rsidP="00B63C97">
            <w:pPr>
              <w:pStyle w:val="ListParagraph"/>
              <w:ind w:left="0"/>
              <w:jc w:val="both"/>
              <w:rPr>
                <w:b/>
                <w:highlight w:val="yellow"/>
              </w:rPr>
            </w:pPr>
          </w:p>
        </w:tc>
      </w:tr>
      <w:tr w:rsidR="0026137A" w14:paraId="5D332A17" w14:textId="77777777" w:rsidTr="00975D1B">
        <w:trPr>
          <w:trHeight w:val="377"/>
        </w:trPr>
        <w:tc>
          <w:tcPr>
            <w:tcW w:w="4860" w:type="dxa"/>
            <w:shd w:val="clear" w:color="auto" w:fill="000000" w:themeFill="text1"/>
          </w:tcPr>
          <w:p w14:paraId="7231E694" w14:textId="0EE28CA0" w:rsidR="0026137A" w:rsidRPr="0026137A" w:rsidRDefault="0026137A" w:rsidP="0026137A">
            <w:pPr>
              <w:pStyle w:val="ListParagraph"/>
              <w:ind w:left="0"/>
              <w:jc w:val="both"/>
              <w:rPr>
                <w:b/>
                <w:bCs/>
              </w:rPr>
            </w:pPr>
            <w:r w:rsidRPr="0026137A">
              <w:rPr>
                <w:b/>
                <w:bCs/>
              </w:rPr>
              <w:t>Deductions</w:t>
            </w:r>
          </w:p>
        </w:tc>
        <w:tc>
          <w:tcPr>
            <w:tcW w:w="1350" w:type="dxa"/>
          </w:tcPr>
          <w:p w14:paraId="7F67C136" w14:textId="77777777" w:rsidR="0026137A" w:rsidRPr="00565F16" w:rsidRDefault="0026137A" w:rsidP="00B63C97">
            <w:pPr>
              <w:pStyle w:val="ListParagraph"/>
              <w:ind w:left="0"/>
              <w:jc w:val="both"/>
              <w:rPr>
                <w:b/>
                <w:highlight w:val="yellow"/>
              </w:rPr>
            </w:pPr>
          </w:p>
        </w:tc>
        <w:tc>
          <w:tcPr>
            <w:tcW w:w="1350" w:type="dxa"/>
          </w:tcPr>
          <w:p w14:paraId="4A6C21CA" w14:textId="77777777" w:rsidR="0026137A" w:rsidRPr="00565F16" w:rsidRDefault="0026137A" w:rsidP="00B63C97">
            <w:pPr>
              <w:pStyle w:val="ListParagraph"/>
              <w:ind w:left="0"/>
              <w:jc w:val="both"/>
              <w:rPr>
                <w:b/>
                <w:highlight w:val="yellow"/>
              </w:rPr>
            </w:pPr>
          </w:p>
        </w:tc>
        <w:tc>
          <w:tcPr>
            <w:tcW w:w="1260" w:type="dxa"/>
          </w:tcPr>
          <w:p w14:paraId="31590EE3" w14:textId="77777777" w:rsidR="0026137A" w:rsidRPr="00565F16" w:rsidRDefault="0026137A" w:rsidP="00B63C97">
            <w:pPr>
              <w:pStyle w:val="ListParagraph"/>
              <w:ind w:left="0"/>
              <w:jc w:val="both"/>
              <w:rPr>
                <w:b/>
                <w:highlight w:val="yellow"/>
              </w:rPr>
            </w:pPr>
          </w:p>
        </w:tc>
        <w:tc>
          <w:tcPr>
            <w:tcW w:w="1440" w:type="dxa"/>
          </w:tcPr>
          <w:p w14:paraId="409CDF66" w14:textId="77777777" w:rsidR="0026137A" w:rsidRPr="00565F16" w:rsidRDefault="0026137A" w:rsidP="00B63C97">
            <w:pPr>
              <w:pStyle w:val="ListParagraph"/>
              <w:ind w:left="0"/>
              <w:jc w:val="both"/>
              <w:rPr>
                <w:b/>
                <w:highlight w:val="yellow"/>
              </w:rPr>
            </w:pPr>
          </w:p>
        </w:tc>
      </w:tr>
      <w:tr w:rsidR="0026137A" w14:paraId="18DBC1CE" w14:textId="77777777" w:rsidTr="008C68E6">
        <w:trPr>
          <w:trHeight w:val="350"/>
        </w:trPr>
        <w:tc>
          <w:tcPr>
            <w:tcW w:w="4860" w:type="dxa"/>
          </w:tcPr>
          <w:p w14:paraId="6ED0591F" w14:textId="4CE9175D" w:rsidR="0026137A" w:rsidRDefault="0026137A" w:rsidP="0026137A">
            <w:pPr>
              <w:pStyle w:val="ListParagraph"/>
              <w:ind w:left="0"/>
              <w:jc w:val="both"/>
              <w:rPr>
                <w:shd w:val="clear" w:color="auto" w:fill="FFFFFF"/>
              </w:rPr>
            </w:pPr>
            <w:r>
              <w:t>Gain on disposal of Fixed Assets (G)</w:t>
            </w:r>
          </w:p>
        </w:tc>
        <w:tc>
          <w:tcPr>
            <w:tcW w:w="1350" w:type="dxa"/>
          </w:tcPr>
          <w:p w14:paraId="49F7F212" w14:textId="77777777" w:rsidR="0026137A" w:rsidRPr="00565F16" w:rsidRDefault="0026137A" w:rsidP="00B63C97">
            <w:pPr>
              <w:pStyle w:val="ListParagraph"/>
              <w:ind w:left="0"/>
              <w:jc w:val="both"/>
              <w:rPr>
                <w:b/>
                <w:highlight w:val="yellow"/>
              </w:rPr>
            </w:pPr>
          </w:p>
        </w:tc>
        <w:tc>
          <w:tcPr>
            <w:tcW w:w="1350" w:type="dxa"/>
          </w:tcPr>
          <w:p w14:paraId="480E8776" w14:textId="77777777" w:rsidR="0026137A" w:rsidRPr="00565F16" w:rsidRDefault="0026137A" w:rsidP="00B63C97">
            <w:pPr>
              <w:pStyle w:val="ListParagraph"/>
              <w:ind w:left="0"/>
              <w:jc w:val="both"/>
              <w:rPr>
                <w:b/>
                <w:highlight w:val="yellow"/>
              </w:rPr>
            </w:pPr>
          </w:p>
        </w:tc>
        <w:tc>
          <w:tcPr>
            <w:tcW w:w="1260" w:type="dxa"/>
          </w:tcPr>
          <w:p w14:paraId="706F9B6C" w14:textId="77777777" w:rsidR="0026137A" w:rsidRPr="00565F16" w:rsidRDefault="0026137A" w:rsidP="00B63C97">
            <w:pPr>
              <w:pStyle w:val="ListParagraph"/>
              <w:ind w:left="0"/>
              <w:jc w:val="both"/>
              <w:rPr>
                <w:b/>
                <w:highlight w:val="yellow"/>
              </w:rPr>
            </w:pPr>
          </w:p>
        </w:tc>
        <w:tc>
          <w:tcPr>
            <w:tcW w:w="1440" w:type="dxa"/>
          </w:tcPr>
          <w:p w14:paraId="04AA6B1C" w14:textId="77777777" w:rsidR="0026137A" w:rsidRPr="00565F16" w:rsidRDefault="0026137A" w:rsidP="00B63C97">
            <w:pPr>
              <w:pStyle w:val="ListParagraph"/>
              <w:ind w:left="0"/>
              <w:jc w:val="both"/>
              <w:rPr>
                <w:b/>
                <w:highlight w:val="yellow"/>
              </w:rPr>
            </w:pPr>
          </w:p>
        </w:tc>
      </w:tr>
      <w:tr w:rsidR="0026137A" w14:paraId="2F5B092E" w14:textId="77777777" w:rsidTr="008C68E6">
        <w:trPr>
          <w:trHeight w:val="350"/>
        </w:trPr>
        <w:tc>
          <w:tcPr>
            <w:tcW w:w="4860" w:type="dxa"/>
          </w:tcPr>
          <w:p w14:paraId="56399696" w14:textId="25323795" w:rsidR="0026137A" w:rsidRDefault="0026137A" w:rsidP="0026137A">
            <w:pPr>
              <w:pStyle w:val="ListParagraph"/>
              <w:ind w:left="0"/>
              <w:jc w:val="both"/>
              <w:rPr>
                <w:shd w:val="clear" w:color="auto" w:fill="FFFFFF"/>
              </w:rPr>
            </w:pPr>
            <w:r>
              <w:t>Finance Income (H)</w:t>
            </w:r>
          </w:p>
        </w:tc>
        <w:tc>
          <w:tcPr>
            <w:tcW w:w="1350" w:type="dxa"/>
          </w:tcPr>
          <w:p w14:paraId="7A52DDF1" w14:textId="77777777" w:rsidR="0026137A" w:rsidRPr="00565F16" w:rsidRDefault="0026137A" w:rsidP="00B63C97">
            <w:pPr>
              <w:pStyle w:val="ListParagraph"/>
              <w:ind w:left="0"/>
              <w:jc w:val="both"/>
              <w:rPr>
                <w:b/>
                <w:highlight w:val="yellow"/>
              </w:rPr>
            </w:pPr>
          </w:p>
        </w:tc>
        <w:tc>
          <w:tcPr>
            <w:tcW w:w="1350" w:type="dxa"/>
          </w:tcPr>
          <w:p w14:paraId="58196481" w14:textId="77777777" w:rsidR="0026137A" w:rsidRPr="00565F16" w:rsidRDefault="0026137A" w:rsidP="00B63C97">
            <w:pPr>
              <w:pStyle w:val="ListParagraph"/>
              <w:ind w:left="0"/>
              <w:jc w:val="both"/>
              <w:rPr>
                <w:b/>
                <w:highlight w:val="yellow"/>
              </w:rPr>
            </w:pPr>
          </w:p>
        </w:tc>
        <w:tc>
          <w:tcPr>
            <w:tcW w:w="1260" w:type="dxa"/>
          </w:tcPr>
          <w:p w14:paraId="61318FBD" w14:textId="77777777" w:rsidR="0026137A" w:rsidRPr="00565F16" w:rsidRDefault="0026137A" w:rsidP="00B63C97">
            <w:pPr>
              <w:pStyle w:val="ListParagraph"/>
              <w:ind w:left="0"/>
              <w:jc w:val="both"/>
              <w:rPr>
                <w:b/>
                <w:highlight w:val="yellow"/>
              </w:rPr>
            </w:pPr>
          </w:p>
        </w:tc>
        <w:tc>
          <w:tcPr>
            <w:tcW w:w="1440" w:type="dxa"/>
          </w:tcPr>
          <w:p w14:paraId="45642E8F" w14:textId="77777777" w:rsidR="0026137A" w:rsidRPr="00565F16" w:rsidRDefault="0026137A" w:rsidP="00B63C97">
            <w:pPr>
              <w:pStyle w:val="ListParagraph"/>
              <w:ind w:left="0"/>
              <w:jc w:val="both"/>
              <w:rPr>
                <w:b/>
                <w:highlight w:val="yellow"/>
              </w:rPr>
            </w:pPr>
          </w:p>
        </w:tc>
      </w:tr>
      <w:tr w:rsidR="002E6CB3" w:rsidRPr="00274E09" w14:paraId="57707A2F" w14:textId="77777777" w:rsidTr="00975D1B">
        <w:trPr>
          <w:trHeight w:val="458"/>
        </w:trPr>
        <w:tc>
          <w:tcPr>
            <w:tcW w:w="4860" w:type="dxa"/>
          </w:tcPr>
          <w:p w14:paraId="4AD9F61E" w14:textId="49822531" w:rsidR="002E6CB3" w:rsidRPr="00565F16" w:rsidRDefault="002E6CB3" w:rsidP="002E6CB3">
            <w:pPr>
              <w:pStyle w:val="ListParagraph"/>
              <w:ind w:left="0"/>
              <w:rPr>
                <w:rFonts w:cstheme="minorHAnsi"/>
                <w:highlight w:val="yellow"/>
              </w:rPr>
            </w:pPr>
            <w:r w:rsidRPr="009021D7">
              <w:rPr>
                <w:b/>
              </w:rPr>
              <w:t>Total Value Addition</w:t>
            </w:r>
            <w:r w:rsidR="0026137A">
              <w:rPr>
                <w:b/>
              </w:rPr>
              <w:t xml:space="preserve"> [</w:t>
            </w:r>
            <w:r>
              <w:rPr>
                <w:b/>
              </w:rPr>
              <w:t>B+C</w:t>
            </w:r>
            <w:r w:rsidR="00224928">
              <w:rPr>
                <w:b/>
              </w:rPr>
              <w:t>+D+E</w:t>
            </w:r>
            <w:r w:rsidR="0026137A">
              <w:rPr>
                <w:b/>
              </w:rPr>
              <w:t>+F - (G+H</w:t>
            </w:r>
            <w:r>
              <w:rPr>
                <w:b/>
              </w:rPr>
              <w:t>)</w:t>
            </w:r>
            <w:r w:rsidR="0026137A">
              <w:rPr>
                <w:b/>
              </w:rPr>
              <w:t>]</w:t>
            </w:r>
          </w:p>
        </w:tc>
        <w:tc>
          <w:tcPr>
            <w:tcW w:w="1350" w:type="dxa"/>
          </w:tcPr>
          <w:p w14:paraId="1C8716B3" w14:textId="77777777" w:rsidR="002E6CB3" w:rsidRPr="00565F16" w:rsidRDefault="002E6CB3" w:rsidP="002E6CB3">
            <w:pPr>
              <w:pStyle w:val="ListParagraph"/>
              <w:ind w:left="0"/>
              <w:jc w:val="both"/>
              <w:rPr>
                <w:highlight w:val="yellow"/>
              </w:rPr>
            </w:pPr>
          </w:p>
        </w:tc>
        <w:tc>
          <w:tcPr>
            <w:tcW w:w="1350" w:type="dxa"/>
          </w:tcPr>
          <w:p w14:paraId="26C3AE92" w14:textId="3E173CDF" w:rsidR="002E6CB3" w:rsidRPr="00565F16" w:rsidRDefault="002E6CB3" w:rsidP="002E6CB3">
            <w:pPr>
              <w:pStyle w:val="ListParagraph"/>
              <w:ind w:left="0"/>
              <w:jc w:val="both"/>
              <w:rPr>
                <w:highlight w:val="yellow"/>
              </w:rPr>
            </w:pPr>
          </w:p>
        </w:tc>
        <w:tc>
          <w:tcPr>
            <w:tcW w:w="1260" w:type="dxa"/>
          </w:tcPr>
          <w:p w14:paraId="34A5AECE" w14:textId="77777777" w:rsidR="002E6CB3" w:rsidRPr="00565F16" w:rsidRDefault="002E6CB3" w:rsidP="002E6CB3">
            <w:pPr>
              <w:pStyle w:val="ListParagraph"/>
              <w:ind w:left="0"/>
              <w:jc w:val="both"/>
              <w:rPr>
                <w:highlight w:val="yellow"/>
              </w:rPr>
            </w:pPr>
          </w:p>
        </w:tc>
        <w:tc>
          <w:tcPr>
            <w:tcW w:w="1440" w:type="dxa"/>
          </w:tcPr>
          <w:p w14:paraId="3C0CF06E" w14:textId="2331480C" w:rsidR="002E6CB3" w:rsidRPr="00565F16" w:rsidRDefault="002E6CB3" w:rsidP="002E6CB3">
            <w:pPr>
              <w:pStyle w:val="ListParagraph"/>
              <w:ind w:left="0"/>
              <w:jc w:val="both"/>
              <w:rPr>
                <w:highlight w:val="yellow"/>
              </w:rPr>
            </w:pPr>
          </w:p>
        </w:tc>
      </w:tr>
      <w:tr w:rsidR="002E6CB3" w:rsidRPr="00274E09" w14:paraId="115E641A" w14:textId="77777777" w:rsidTr="00975D1B">
        <w:trPr>
          <w:trHeight w:val="710"/>
        </w:trPr>
        <w:tc>
          <w:tcPr>
            <w:tcW w:w="4860" w:type="dxa"/>
          </w:tcPr>
          <w:p w14:paraId="23E890AF" w14:textId="1D2174DD" w:rsidR="002E6CB3" w:rsidRPr="00565F16" w:rsidRDefault="002E6CB3" w:rsidP="002E6CB3">
            <w:pPr>
              <w:pStyle w:val="ListParagraph"/>
              <w:ind w:left="0"/>
              <w:jc w:val="both"/>
              <w:rPr>
                <w:rFonts w:cstheme="minorHAnsi"/>
                <w:highlight w:val="yellow"/>
              </w:rPr>
            </w:pPr>
            <w:r w:rsidRPr="006547AE">
              <w:rPr>
                <w:rFonts w:cstheme="minorHAnsi"/>
                <w:b/>
                <w:bCs/>
              </w:rPr>
              <w:t>Value Addition as a Percentage of Turnover</w:t>
            </w:r>
            <w:r>
              <w:rPr>
                <w:rFonts w:cstheme="minorHAnsi"/>
                <w:b/>
                <w:bCs/>
              </w:rPr>
              <w:t xml:space="preserve"> </w:t>
            </w:r>
            <w:r w:rsidR="0026137A">
              <w:rPr>
                <w:rFonts w:cstheme="minorHAnsi"/>
                <w:b/>
                <w:bCs/>
              </w:rPr>
              <w:t>{</w:t>
            </w:r>
            <w:r w:rsidR="0026137A">
              <w:rPr>
                <w:b/>
              </w:rPr>
              <w:t xml:space="preserve">[B+C+D+E+F </w:t>
            </w:r>
            <w:r w:rsidR="0026137A" w:rsidRPr="0026137A">
              <w:rPr>
                <w:bCs/>
              </w:rPr>
              <w:t>-</w:t>
            </w:r>
            <w:r w:rsidR="0026137A">
              <w:rPr>
                <w:b/>
              </w:rPr>
              <w:t xml:space="preserve"> (G+H)]</w:t>
            </w:r>
            <w:r>
              <w:rPr>
                <w:rFonts w:cstheme="minorHAnsi"/>
                <w:b/>
                <w:bCs/>
              </w:rPr>
              <w:t>/ A</w:t>
            </w:r>
            <w:r w:rsidR="0026137A">
              <w:rPr>
                <w:rFonts w:cstheme="minorHAnsi"/>
                <w:b/>
                <w:bCs/>
              </w:rPr>
              <w:t>}</w:t>
            </w:r>
          </w:p>
        </w:tc>
        <w:tc>
          <w:tcPr>
            <w:tcW w:w="1350" w:type="dxa"/>
          </w:tcPr>
          <w:p w14:paraId="5219AD39" w14:textId="77777777" w:rsidR="002E6CB3" w:rsidRPr="00565F16" w:rsidRDefault="002E6CB3" w:rsidP="002E6CB3">
            <w:pPr>
              <w:pStyle w:val="ListParagraph"/>
              <w:ind w:left="0"/>
              <w:jc w:val="both"/>
              <w:rPr>
                <w:highlight w:val="yellow"/>
              </w:rPr>
            </w:pPr>
          </w:p>
        </w:tc>
        <w:tc>
          <w:tcPr>
            <w:tcW w:w="1350" w:type="dxa"/>
          </w:tcPr>
          <w:p w14:paraId="2C035E9F" w14:textId="0D460425" w:rsidR="002E6CB3" w:rsidRPr="00565F16" w:rsidRDefault="002E6CB3" w:rsidP="002E6CB3">
            <w:pPr>
              <w:pStyle w:val="ListParagraph"/>
              <w:ind w:left="0"/>
              <w:jc w:val="both"/>
              <w:rPr>
                <w:highlight w:val="yellow"/>
              </w:rPr>
            </w:pPr>
          </w:p>
        </w:tc>
        <w:tc>
          <w:tcPr>
            <w:tcW w:w="1260" w:type="dxa"/>
          </w:tcPr>
          <w:p w14:paraId="34CC7856" w14:textId="77777777" w:rsidR="002E6CB3" w:rsidRPr="00565F16" w:rsidRDefault="002E6CB3" w:rsidP="002E6CB3">
            <w:pPr>
              <w:pStyle w:val="ListParagraph"/>
              <w:ind w:left="0"/>
              <w:jc w:val="both"/>
              <w:rPr>
                <w:highlight w:val="yellow"/>
              </w:rPr>
            </w:pPr>
          </w:p>
        </w:tc>
        <w:tc>
          <w:tcPr>
            <w:tcW w:w="1440" w:type="dxa"/>
          </w:tcPr>
          <w:p w14:paraId="1851B376" w14:textId="1D2F25DE" w:rsidR="002E6CB3" w:rsidRPr="00565F16" w:rsidRDefault="002E6CB3" w:rsidP="002E6CB3">
            <w:pPr>
              <w:pStyle w:val="ListParagraph"/>
              <w:ind w:left="0"/>
              <w:jc w:val="both"/>
              <w:rPr>
                <w:highlight w:val="yellow"/>
              </w:rPr>
            </w:pPr>
          </w:p>
        </w:tc>
      </w:tr>
      <w:tr w:rsidR="00D55140" w14:paraId="7D251900" w14:textId="77777777" w:rsidTr="008C68E6">
        <w:trPr>
          <w:trHeight w:val="1070"/>
        </w:trPr>
        <w:tc>
          <w:tcPr>
            <w:tcW w:w="4860" w:type="dxa"/>
          </w:tcPr>
          <w:p w14:paraId="574F037F" w14:textId="442679C8" w:rsidR="00D55140" w:rsidRPr="00224928" w:rsidRDefault="00D55140" w:rsidP="00224928">
            <w:pPr>
              <w:pStyle w:val="ListParagraph"/>
              <w:ind w:left="0"/>
              <w:jc w:val="both"/>
              <w:rPr>
                <w:b/>
              </w:rPr>
            </w:pPr>
            <w:r w:rsidRPr="00224928">
              <w:rPr>
                <w:b/>
              </w:rPr>
              <w:t>Description of the Value Addition Process (Please use</w:t>
            </w:r>
            <w:r w:rsidR="00224928">
              <w:rPr>
                <w:b/>
              </w:rPr>
              <w:t xml:space="preserve"> a</w:t>
            </w:r>
            <w:r w:rsidRPr="00224928">
              <w:rPr>
                <w:b/>
              </w:rPr>
              <w:t xml:space="preserve"> separate sheet to describe the process)</w:t>
            </w:r>
          </w:p>
        </w:tc>
        <w:tc>
          <w:tcPr>
            <w:tcW w:w="5400" w:type="dxa"/>
            <w:gridSpan w:val="4"/>
          </w:tcPr>
          <w:p w14:paraId="1D37B4F0" w14:textId="7260827D" w:rsidR="00D55140" w:rsidRPr="00224928" w:rsidRDefault="00D55140" w:rsidP="009F7B45">
            <w:pPr>
              <w:pStyle w:val="ListParagraph"/>
              <w:widowControl w:val="0"/>
              <w:tabs>
                <w:tab w:val="left" w:pos="2012"/>
              </w:tabs>
              <w:autoSpaceDE w:val="0"/>
              <w:autoSpaceDN w:val="0"/>
              <w:spacing w:line="276" w:lineRule="auto"/>
              <w:ind w:left="2012"/>
              <w:contextualSpacing w:val="0"/>
              <w:rPr>
                <w:rFonts w:cstheme="minorHAnsi"/>
              </w:rPr>
            </w:pPr>
          </w:p>
        </w:tc>
      </w:tr>
      <w:tr w:rsidR="002B08FA" w14:paraId="00746DB5" w14:textId="77777777" w:rsidTr="008C68E6">
        <w:trPr>
          <w:trHeight w:val="530"/>
        </w:trPr>
        <w:tc>
          <w:tcPr>
            <w:tcW w:w="10260" w:type="dxa"/>
            <w:gridSpan w:val="5"/>
          </w:tcPr>
          <w:p w14:paraId="65B8DFF4" w14:textId="31B8AB3D" w:rsidR="002B08FA" w:rsidRPr="00224928" w:rsidRDefault="002A78FE" w:rsidP="002A78FE">
            <w:pPr>
              <w:jc w:val="both"/>
              <w:rPr>
                <w:b/>
              </w:rPr>
            </w:pPr>
            <w:r w:rsidRPr="00224928">
              <w:rPr>
                <w:b/>
              </w:rPr>
              <w:t>*</w:t>
            </w:r>
            <w:r w:rsidR="009E084D">
              <w:rPr>
                <w:b/>
              </w:rPr>
              <w:t>Please attach</w:t>
            </w:r>
            <w:r w:rsidR="002B08FA" w:rsidRPr="00224928">
              <w:rPr>
                <w:b/>
              </w:rPr>
              <w:t xml:space="preserve"> Value Add</w:t>
            </w:r>
            <w:r w:rsidR="00D55140" w:rsidRPr="00224928">
              <w:rPr>
                <w:b/>
              </w:rPr>
              <w:t>ed</w:t>
            </w:r>
            <w:r w:rsidR="002B08FA" w:rsidRPr="00224928">
              <w:rPr>
                <w:b/>
              </w:rPr>
              <w:t xml:space="preserve"> Statement of the Company</w:t>
            </w:r>
          </w:p>
        </w:tc>
      </w:tr>
    </w:tbl>
    <w:p w14:paraId="79F90376" w14:textId="43E6494F" w:rsidR="008C68E6" w:rsidRPr="00975D1B" w:rsidRDefault="00692208" w:rsidP="00B63C97">
      <w:pPr>
        <w:pStyle w:val="ListParagraph"/>
        <w:ind w:left="0"/>
        <w:jc w:val="both"/>
        <w:rPr>
          <w:b/>
        </w:rPr>
      </w:pPr>
      <w:r>
        <w:rPr>
          <w:b/>
        </w:rPr>
        <w:t xml:space="preserve">    </w:t>
      </w:r>
    </w:p>
    <w:tbl>
      <w:tblPr>
        <w:tblStyle w:val="TableGrid"/>
        <w:tblW w:w="10260" w:type="dxa"/>
        <w:tblInd w:w="265" w:type="dxa"/>
        <w:tblLook w:val="04A0" w:firstRow="1" w:lastRow="0" w:firstColumn="1" w:lastColumn="0" w:noHBand="0" w:noVBand="1"/>
      </w:tblPr>
      <w:tblGrid>
        <w:gridCol w:w="810"/>
        <w:gridCol w:w="3870"/>
        <w:gridCol w:w="1980"/>
        <w:gridCol w:w="720"/>
        <w:gridCol w:w="2880"/>
      </w:tblGrid>
      <w:tr w:rsidR="001B72B7" w:rsidRPr="007A50BE" w14:paraId="109C90E8" w14:textId="77777777" w:rsidTr="00A9063F">
        <w:trPr>
          <w:trHeight w:val="287"/>
        </w:trPr>
        <w:tc>
          <w:tcPr>
            <w:tcW w:w="10260" w:type="dxa"/>
            <w:gridSpan w:val="5"/>
            <w:shd w:val="clear" w:color="auto" w:fill="000000" w:themeFill="text1"/>
          </w:tcPr>
          <w:p w14:paraId="288BA743" w14:textId="5502C8C5" w:rsidR="001B72B7" w:rsidRPr="00FB7C35" w:rsidRDefault="001B72B7" w:rsidP="00FB7C35">
            <w:pPr>
              <w:rPr>
                <w:b/>
                <w:bCs/>
              </w:rPr>
            </w:pPr>
            <w:r w:rsidRPr="007A50BE">
              <w:rPr>
                <w:b/>
                <w:bCs/>
              </w:rPr>
              <w:lastRenderedPageBreak/>
              <w:t xml:space="preserve">PART </w:t>
            </w:r>
            <w:r>
              <w:rPr>
                <w:b/>
                <w:bCs/>
              </w:rPr>
              <w:t>9</w:t>
            </w:r>
            <w:r w:rsidRPr="007A50BE">
              <w:rPr>
                <w:b/>
                <w:bCs/>
              </w:rPr>
              <w:t xml:space="preserve"> </w:t>
            </w:r>
            <w:r w:rsidR="003A4D49" w:rsidRPr="007A50BE">
              <w:rPr>
                <w:b/>
                <w:bCs/>
              </w:rPr>
              <w:t>- EXPORT</w:t>
            </w:r>
            <w:r w:rsidRPr="007A50BE">
              <w:rPr>
                <w:b/>
                <w:bCs/>
              </w:rPr>
              <w:t xml:space="preserve"> MARKETS</w:t>
            </w:r>
          </w:p>
        </w:tc>
      </w:tr>
      <w:tr w:rsidR="001B72B7" w:rsidRPr="007A50BE" w14:paraId="093EE61D" w14:textId="77777777" w:rsidTr="00A9063F">
        <w:tc>
          <w:tcPr>
            <w:tcW w:w="810" w:type="dxa"/>
            <w:vMerge w:val="restart"/>
            <w:vAlign w:val="center"/>
          </w:tcPr>
          <w:p w14:paraId="616FC668" w14:textId="1E62BFEB" w:rsidR="001B72B7" w:rsidRPr="00692208" w:rsidRDefault="001B72B7" w:rsidP="001B72B7">
            <w:pPr>
              <w:pStyle w:val="ListParagraph"/>
              <w:ind w:left="0"/>
              <w:jc w:val="center"/>
              <w:rPr>
                <w:b/>
                <w:bCs/>
              </w:rPr>
            </w:pPr>
            <w:r w:rsidRPr="00692208">
              <w:rPr>
                <w:b/>
                <w:bCs/>
              </w:rPr>
              <w:t>No</w:t>
            </w:r>
            <w:r w:rsidR="00DC1C90">
              <w:rPr>
                <w:b/>
                <w:bCs/>
              </w:rPr>
              <w:t>.</w:t>
            </w:r>
          </w:p>
        </w:tc>
        <w:tc>
          <w:tcPr>
            <w:tcW w:w="3870" w:type="dxa"/>
            <w:vMerge w:val="restart"/>
            <w:vAlign w:val="center"/>
          </w:tcPr>
          <w:p w14:paraId="181B717B" w14:textId="77777777" w:rsidR="001B72B7" w:rsidRPr="007A50BE" w:rsidRDefault="001B72B7" w:rsidP="001B72B7">
            <w:pPr>
              <w:pStyle w:val="ListParagraph"/>
              <w:ind w:left="0"/>
              <w:jc w:val="center"/>
              <w:rPr>
                <w:b/>
              </w:rPr>
            </w:pPr>
          </w:p>
          <w:p w14:paraId="6FDD2C29" w14:textId="2F737B9F" w:rsidR="001B72B7" w:rsidRPr="007A50BE" w:rsidRDefault="001B72B7" w:rsidP="001B72B7">
            <w:pPr>
              <w:pStyle w:val="ListParagraph"/>
              <w:ind w:left="0"/>
              <w:jc w:val="center"/>
              <w:rPr>
                <w:b/>
              </w:rPr>
            </w:pPr>
            <w:r>
              <w:rPr>
                <w:b/>
              </w:rPr>
              <w:t xml:space="preserve">Key </w:t>
            </w:r>
            <w:r w:rsidRPr="007A50BE">
              <w:rPr>
                <w:b/>
              </w:rPr>
              <w:t xml:space="preserve">Export Markets with Value </w:t>
            </w:r>
            <w:r w:rsidR="0014501E" w:rsidRPr="007A50BE">
              <w:rPr>
                <w:b/>
              </w:rPr>
              <w:t>of US</w:t>
            </w:r>
            <w:r w:rsidRPr="007A50BE">
              <w:rPr>
                <w:b/>
              </w:rPr>
              <w:t>$ 100,000 or More</w:t>
            </w:r>
          </w:p>
        </w:tc>
        <w:tc>
          <w:tcPr>
            <w:tcW w:w="2700" w:type="dxa"/>
            <w:gridSpan w:val="2"/>
            <w:vAlign w:val="center"/>
          </w:tcPr>
          <w:p w14:paraId="12F40EBE" w14:textId="66D6E27F" w:rsidR="001B72B7" w:rsidRPr="007A50BE" w:rsidRDefault="001B72B7" w:rsidP="001B72B7">
            <w:pPr>
              <w:jc w:val="center"/>
              <w:rPr>
                <w:b/>
                <w:bCs/>
              </w:rPr>
            </w:pPr>
            <w:r w:rsidRPr="007A50BE">
              <w:rPr>
                <w:b/>
                <w:bCs/>
              </w:rPr>
              <w:t xml:space="preserve">Export </w:t>
            </w:r>
            <w:r w:rsidR="0014501E" w:rsidRPr="007A50BE">
              <w:rPr>
                <w:b/>
                <w:bCs/>
              </w:rPr>
              <w:t>Value (</w:t>
            </w:r>
            <w:r w:rsidRPr="007A50BE">
              <w:rPr>
                <w:b/>
                <w:bCs/>
              </w:rPr>
              <w:t>FOB)</w:t>
            </w:r>
          </w:p>
          <w:p w14:paraId="37E64D97" w14:textId="364D4D03" w:rsidR="001B72B7" w:rsidRPr="007A50BE" w:rsidRDefault="001B72B7" w:rsidP="001B72B7">
            <w:pPr>
              <w:jc w:val="center"/>
              <w:rPr>
                <w:b/>
                <w:bCs/>
              </w:rPr>
            </w:pPr>
            <w:r w:rsidRPr="007A50BE">
              <w:rPr>
                <w:b/>
              </w:rPr>
              <w:t>(</w:t>
            </w:r>
            <w:r w:rsidR="0014501E" w:rsidRPr="007A50BE">
              <w:rPr>
                <w:b/>
              </w:rPr>
              <w:t xml:space="preserve">USD </w:t>
            </w:r>
            <w:r w:rsidR="003A4D49" w:rsidRPr="007A50BE">
              <w:rPr>
                <w:b/>
                <w:bCs/>
              </w:rPr>
              <w:t>Thousands</w:t>
            </w:r>
            <w:r w:rsidR="003A4D49" w:rsidRPr="007A50BE">
              <w:rPr>
                <w:b/>
              </w:rPr>
              <w:t>)</w:t>
            </w:r>
          </w:p>
        </w:tc>
        <w:tc>
          <w:tcPr>
            <w:tcW w:w="2880" w:type="dxa"/>
            <w:vAlign w:val="center"/>
          </w:tcPr>
          <w:p w14:paraId="193B6709" w14:textId="1033B98F" w:rsidR="001B72B7" w:rsidRPr="007A50BE" w:rsidRDefault="001B72B7" w:rsidP="001B72B7">
            <w:pPr>
              <w:jc w:val="center"/>
              <w:rPr>
                <w:b/>
                <w:bCs/>
              </w:rPr>
            </w:pPr>
            <w:r w:rsidRPr="007A50BE">
              <w:rPr>
                <w:b/>
                <w:bCs/>
              </w:rPr>
              <w:t xml:space="preserve">Export </w:t>
            </w:r>
            <w:r w:rsidR="0014501E" w:rsidRPr="007A50BE">
              <w:rPr>
                <w:b/>
                <w:bCs/>
              </w:rPr>
              <w:t>Value (</w:t>
            </w:r>
            <w:r w:rsidRPr="007A50BE">
              <w:rPr>
                <w:b/>
                <w:bCs/>
              </w:rPr>
              <w:t>FOB)</w:t>
            </w:r>
          </w:p>
          <w:p w14:paraId="16EC7B32" w14:textId="4F877B09" w:rsidR="001B72B7" w:rsidRPr="007A50BE" w:rsidRDefault="001B72B7" w:rsidP="001B72B7">
            <w:pPr>
              <w:jc w:val="center"/>
              <w:rPr>
                <w:b/>
                <w:bCs/>
              </w:rPr>
            </w:pPr>
            <w:r w:rsidRPr="007A50BE">
              <w:rPr>
                <w:b/>
              </w:rPr>
              <w:t>(</w:t>
            </w:r>
            <w:r w:rsidR="0014501E" w:rsidRPr="007A50BE">
              <w:rPr>
                <w:b/>
              </w:rPr>
              <w:t xml:space="preserve">USD </w:t>
            </w:r>
            <w:r w:rsidR="003A4D49" w:rsidRPr="007A50BE">
              <w:rPr>
                <w:b/>
                <w:bCs/>
              </w:rPr>
              <w:t>Thousands</w:t>
            </w:r>
            <w:r w:rsidR="003A4D49" w:rsidRPr="007A50BE">
              <w:rPr>
                <w:b/>
              </w:rPr>
              <w:t>)</w:t>
            </w:r>
          </w:p>
        </w:tc>
      </w:tr>
      <w:tr w:rsidR="001B72B7" w:rsidRPr="007A50BE" w14:paraId="122B7102" w14:textId="77777777" w:rsidTr="00A9063F">
        <w:trPr>
          <w:trHeight w:val="233"/>
        </w:trPr>
        <w:tc>
          <w:tcPr>
            <w:tcW w:w="810" w:type="dxa"/>
            <w:vMerge/>
            <w:vAlign w:val="center"/>
          </w:tcPr>
          <w:p w14:paraId="4D0E9BCF" w14:textId="77777777" w:rsidR="001B72B7" w:rsidRPr="007A50BE" w:rsidRDefault="001B72B7" w:rsidP="001B72B7">
            <w:pPr>
              <w:pStyle w:val="ListParagraph"/>
              <w:ind w:left="0"/>
              <w:jc w:val="center"/>
            </w:pPr>
          </w:p>
        </w:tc>
        <w:tc>
          <w:tcPr>
            <w:tcW w:w="3870" w:type="dxa"/>
            <w:vMerge/>
            <w:vAlign w:val="center"/>
          </w:tcPr>
          <w:p w14:paraId="447C33A8" w14:textId="77777777" w:rsidR="001B72B7" w:rsidRPr="007A50BE" w:rsidRDefault="001B72B7" w:rsidP="001B72B7">
            <w:pPr>
              <w:pStyle w:val="ListParagraph"/>
              <w:tabs>
                <w:tab w:val="left" w:pos="7680"/>
              </w:tabs>
              <w:ind w:left="0"/>
              <w:jc w:val="center"/>
              <w:rPr>
                <w:b/>
              </w:rPr>
            </w:pPr>
          </w:p>
        </w:tc>
        <w:tc>
          <w:tcPr>
            <w:tcW w:w="2700" w:type="dxa"/>
            <w:gridSpan w:val="2"/>
            <w:vAlign w:val="center"/>
          </w:tcPr>
          <w:p w14:paraId="6BD69D9A" w14:textId="77777777" w:rsidR="001B72B7" w:rsidRPr="007A50BE" w:rsidRDefault="001B72B7" w:rsidP="001B72B7">
            <w:pPr>
              <w:jc w:val="center"/>
              <w:rPr>
                <w:b/>
                <w:bCs/>
              </w:rPr>
            </w:pPr>
            <w:r w:rsidRPr="007A50BE">
              <w:rPr>
                <w:b/>
                <w:bCs/>
              </w:rPr>
              <w:t>April 201</w:t>
            </w:r>
            <w:r w:rsidR="00BA6612">
              <w:rPr>
                <w:b/>
                <w:bCs/>
              </w:rPr>
              <w:t>8</w:t>
            </w:r>
            <w:r w:rsidRPr="007A50BE">
              <w:rPr>
                <w:b/>
                <w:bCs/>
              </w:rPr>
              <w:t xml:space="preserve">-March </w:t>
            </w:r>
            <w:r w:rsidR="00BA6612">
              <w:rPr>
                <w:b/>
                <w:bCs/>
              </w:rPr>
              <w:t>2019</w:t>
            </w:r>
          </w:p>
        </w:tc>
        <w:tc>
          <w:tcPr>
            <w:tcW w:w="2880" w:type="dxa"/>
            <w:vAlign w:val="center"/>
          </w:tcPr>
          <w:p w14:paraId="23691A87" w14:textId="77777777" w:rsidR="001B72B7" w:rsidRPr="007A50BE" w:rsidRDefault="001B72B7" w:rsidP="001B72B7">
            <w:pPr>
              <w:jc w:val="center"/>
              <w:rPr>
                <w:b/>
                <w:bCs/>
              </w:rPr>
            </w:pPr>
            <w:r w:rsidRPr="007A50BE">
              <w:rPr>
                <w:b/>
                <w:bCs/>
              </w:rPr>
              <w:t>April 201</w:t>
            </w:r>
            <w:r>
              <w:rPr>
                <w:b/>
                <w:bCs/>
              </w:rPr>
              <w:t>9</w:t>
            </w:r>
            <w:r w:rsidRPr="007A50BE">
              <w:rPr>
                <w:b/>
                <w:bCs/>
              </w:rPr>
              <w:t xml:space="preserve">-March </w:t>
            </w:r>
            <w:r>
              <w:rPr>
                <w:b/>
                <w:bCs/>
              </w:rPr>
              <w:t>2020</w:t>
            </w:r>
          </w:p>
        </w:tc>
      </w:tr>
      <w:tr w:rsidR="001B72B7" w:rsidRPr="007A50BE" w14:paraId="21AD870E" w14:textId="77777777" w:rsidTr="00A9063F">
        <w:trPr>
          <w:trHeight w:val="215"/>
        </w:trPr>
        <w:tc>
          <w:tcPr>
            <w:tcW w:w="810" w:type="dxa"/>
            <w:vAlign w:val="center"/>
          </w:tcPr>
          <w:p w14:paraId="279B038A" w14:textId="77777777" w:rsidR="001B72B7" w:rsidRPr="007A50BE" w:rsidRDefault="001B72B7" w:rsidP="007A2FB5">
            <w:pPr>
              <w:pStyle w:val="ListParagraph"/>
              <w:ind w:left="0"/>
              <w:jc w:val="center"/>
            </w:pPr>
            <w:r w:rsidRPr="007A50BE">
              <w:t>01</w:t>
            </w:r>
          </w:p>
        </w:tc>
        <w:tc>
          <w:tcPr>
            <w:tcW w:w="3870" w:type="dxa"/>
            <w:vAlign w:val="center"/>
          </w:tcPr>
          <w:p w14:paraId="00E38640" w14:textId="77777777" w:rsidR="001B72B7" w:rsidRPr="007A50BE" w:rsidRDefault="001B72B7" w:rsidP="007A2FB5">
            <w:pPr>
              <w:pStyle w:val="ListParagraph"/>
              <w:ind w:left="0"/>
              <w:jc w:val="center"/>
              <w:rPr>
                <w:b/>
              </w:rPr>
            </w:pPr>
          </w:p>
        </w:tc>
        <w:tc>
          <w:tcPr>
            <w:tcW w:w="2700" w:type="dxa"/>
            <w:gridSpan w:val="2"/>
          </w:tcPr>
          <w:p w14:paraId="33A1F2CF" w14:textId="77777777" w:rsidR="001B72B7" w:rsidRPr="007A50BE" w:rsidRDefault="001B72B7" w:rsidP="007A2FB5">
            <w:pPr>
              <w:jc w:val="center"/>
              <w:rPr>
                <w:b/>
                <w:bCs/>
              </w:rPr>
            </w:pPr>
          </w:p>
        </w:tc>
        <w:tc>
          <w:tcPr>
            <w:tcW w:w="2880" w:type="dxa"/>
            <w:vAlign w:val="center"/>
          </w:tcPr>
          <w:p w14:paraId="66ECB375" w14:textId="77777777" w:rsidR="001B72B7" w:rsidRPr="007A50BE" w:rsidRDefault="001B72B7" w:rsidP="007A2FB5">
            <w:pPr>
              <w:jc w:val="center"/>
              <w:rPr>
                <w:b/>
                <w:bCs/>
              </w:rPr>
            </w:pPr>
          </w:p>
        </w:tc>
      </w:tr>
      <w:tr w:rsidR="001B72B7" w:rsidRPr="007A50BE" w14:paraId="75255031" w14:textId="77777777" w:rsidTr="00A9063F">
        <w:trPr>
          <w:trHeight w:val="242"/>
        </w:trPr>
        <w:tc>
          <w:tcPr>
            <w:tcW w:w="810" w:type="dxa"/>
          </w:tcPr>
          <w:p w14:paraId="1922E354" w14:textId="77777777" w:rsidR="001B72B7" w:rsidRPr="007A50BE" w:rsidRDefault="001B72B7" w:rsidP="007A2FB5">
            <w:pPr>
              <w:pStyle w:val="ListParagraph"/>
              <w:ind w:left="0"/>
              <w:jc w:val="center"/>
            </w:pPr>
            <w:r w:rsidRPr="007A50BE">
              <w:t>02</w:t>
            </w:r>
          </w:p>
        </w:tc>
        <w:tc>
          <w:tcPr>
            <w:tcW w:w="3870" w:type="dxa"/>
          </w:tcPr>
          <w:p w14:paraId="6A77CCAE" w14:textId="77777777" w:rsidR="001B72B7" w:rsidRPr="007A50BE" w:rsidRDefault="001B72B7" w:rsidP="007A2FB5">
            <w:pPr>
              <w:pStyle w:val="ListParagraph"/>
              <w:ind w:left="0"/>
              <w:jc w:val="center"/>
              <w:rPr>
                <w:b/>
              </w:rPr>
            </w:pPr>
          </w:p>
        </w:tc>
        <w:tc>
          <w:tcPr>
            <w:tcW w:w="2700" w:type="dxa"/>
            <w:gridSpan w:val="2"/>
          </w:tcPr>
          <w:p w14:paraId="10F40DC6" w14:textId="77777777" w:rsidR="001B72B7" w:rsidRPr="007A50BE" w:rsidRDefault="001B72B7" w:rsidP="007A2FB5">
            <w:pPr>
              <w:jc w:val="center"/>
              <w:rPr>
                <w:b/>
                <w:bCs/>
              </w:rPr>
            </w:pPr>
          </w:p>
        </w:tc>
        <w:tc>
          <w:tcPr>
            <w:tcW w:w="2880" w:type="dxa"/>
          </w:tcPr>
          <w:p w14:paraId="7DC1213E" w14:textId="77777777" w:rsidR="001B72B7" w:rsidRPr="007A50BE" w:rsidRDefault="001B72B7" w:rsidP="007A2FB5">
            <w:pPr>
              <w:jc w:val="center"/>
              <w:rPr>
                <w:b/>
                <w:bCs/>
              </w:rPr>
            </w:pPr>
          </w:p>
        </w:tc>
      </w:tr>
      <w:tr w:rsidR="001B72B7" w:rsidRPr="007A50BE" w14:paraId="2467CCD5" w14:textId="77777777" w:rsidTr="00A9063F">
        <w:trPr>
          <w:trHeight w:val="260"/>
        </w:trPr>
        <w:tc>
          <w:tcPr>
            <w:tcW w:w="810" w:type="dxa"/>
          </w:tcPr>
          <w:p w14:paraId="33824DA1" w14:textId="77777777" w:rsidR="001B72B7" w:rsidRPr="007A50BE" w:rsidRDefault="001B72B7" w:rsidP="007A2FB5">
            <w:pPr>
              <w:pStyle w:val="ListParagraph"/>
              <w:ind w:left="0"/>
              <w:jc w:val="center"/>
            </w:pPr>
            <w:r w:rsidRPr="007A50BE">
              <w:t>03</w:t>
            </w:r>
          </w:p>
        </w:tc>
        <w:tc>
          <w:tcPr>
            <w:tcW w:w="3870" w:type="dxa"/>
          </w:tcPr>
          <w:p w14:paraId="28E8EDA2" w14:textId="77777777" w:rsidR="001B72B7" w:rsidRPr="007A50BE" w:rsidRDefault="001B72B7" w:rsidP="007A2FB5">
            <w:pPr>
              <w:pStyle w:val="ListParagraph"/>
              <w:ind w:left="0"/>
              <w:rPr>
                <w:b/>
              </w:rPr>
            </w:pPr>
          </w:p>
        </w:tc>
        <w:tc>
          <w:tcPr>
            <w:tcW w:w="2700" w:type="dxa"/>
            <w:gridSpan w:val="2"/>
          </w:tcPr>
          <w:p w14:paraId="0AF13905" w14:textId="77777777" w:rsidR="001B72B7" w:rsidRPr="007A50BE" w:rsidRDefault="001B72B7" w:rsidP="007A2FB5">
            <w:pPr>
              <w:jc w:val="center"/>
              <w:rPr>
                <w:b/>
                <w:bCs/>
              </w:rPr>
            </w:pPr>
          </w:p>
        </w:tc>
        <w:tc>
          <w:tcPr>
            <w:tcW w:w="2880" w:type="dxa"/>
          </w:tcPr>
          <w:p w14:paraId="63252E22" w14:textId="77777777" w:rsidR="001B72B7" w:rsidRPr="007A50BE" w:rsidRDefault="001B72B7" w:rsidP="007A2FB5">
            <w:pPr>
              <w:jc w:val="center"/>
              <w:rPr>
                <w:b/>
                <w:bCs/>
              </w:rPr>
            </w:pPr>
          </w:p>
        </w:tc>
      </w:tr>
      <w:tr w:rsidR="00C979AA" w:rsidRPr="007A50BE" w14:paraId="6D7BB923" w14:textId="77777777" w:rsidTr="00A9063F">
        <w:trPr>
          <w:trHeight w:val="215"/>
        </w:trPr>
        <w:tc>
          <w:tcPr>
            <w:tcW w:w="4680" w:type="dxa"/>
            <w:gridSpan w:val="2"/>
          </w:tcPr>
          <w:p w14:paraId="3D29D23C" w14:textId="77777777" w:rsidR="00C979AA" w:rsidRPr="007A50BE" w:rsidRDefault="00C979AA" w:rsidP="00C979AA">
            <w:pPr>
              <w:pStyle w:val="ListParagraph"/>
              <w:ind w:left="0"/>
              <w:jc w:val="center"/>
              <w:rPr>
                <w:b/>
              </w:rPr>
            </w:pPr>
            <w:r w:rsidRPr="007A50BE">
              <w:rPr>
                <w:b/>
              </w:rPr>
              <w:t>Total</w:t>
            </w:r>
          </w:p>
        </w:tc>
        <w:tc>
          <w:tcPr>
            <w:tcW w:w="2700" w:type="dxa"/>
            <w:gridSpan w:val="2"/>
          </w:tcPr>
          <w:p w14:paraId="08730CE2" w14:textId="77777777" w:rsidR="00C979AA" w:rsidRPr="007A50BE" w:rsidRDefault="00C979AA" w:rsidP="007A2FB5">
            <w:pPr>
              <w:jc w:val="center"/>
              <w:rPr>
                <w:b/>
                <w:bCs/>
              </w:rPr>
            </w:pPr>
          </w:p>
        </w:tc>
        <w:tc>
          <w:tcPr>
            <w:tcW w:w="2880" w:type="dxa"/>
          </w:tcPr>
          <w:p w14:paraId="40C1FFB6" w14:textId="77777777" w:rsidR="00C979AA" w:rsidRPr="007A50BE" w:rsidRDefault="00C979AA" w:rsidP="007A2FB5">
            <w:pPr>
              <w:jc w:val="center"/>
              <w:rPr>
                <w:b/>
                <w:bCs/>
              </w:rPr>
            </w:pPr>
          </w:p>
        </w:tc>
      </w:tr>
      <w:tr w:rsidR="00DC1C90" w:rsidRPr="007A50BE" w14:paraId="1678C510" w14:textId="77777777" w:rsidTr="00A9063F">
        <w:trPr>
          <w:trHeight w:val="242"/>
        </w:trPr>
        <w:tc>
          <w:tcPr>
            <w:tcW w:w="10260" w:type="dxa"/>
            <w:gridSpan w:val="5"/>
          </w:tcPr>
          <w:p w14:paraId="4B4AFA7F" w14:textId="0F22F2F2" w:rsidR="00DC1C90" w:rsidRPr="007A50BE" w:rsidRDefault="00DC1C90" w:rsidP="00DC1C90">
            <w:pPr>
              <w:rPr>
                <w:b/>
                <w:bCs/>
              </w:rPr>
            </w:pPr>
            <w:r w:rsidRPr="007A50BE">
              <w:rPr>
                <w:b/>
              </w:rPr>
              <w:t>Please use a separate sheet if more than 0</w:t>
            </w:r>
            <w:r>
              <w:rPr>
                <w:b/>
              </w:rPr>
              <w:t>3</w:t>
            </w:r>
            <w:r w:rsidRPr="007A50BE">
              <w:rPr>
                <w:b/>
              </w:rPr>
              <w:t xml:space="preserve"> Markets with value of US$ 100,000 or more</w:t>
            </w:r>
          </w:p>
        </w:tc>
      </w:tr>
      <w:tr w:rsidR="00DC1C90" w:rsidRPr="007A50BE" w14:paraId="52571961" w14:textId="77777777" w:rsidTr="00A9063F">
        <w:trPr>
          <w:trHeight w:val="242"/>
        </w:trPr>
        <w:tc>
          <w:tcPr>
            <w:tcW w:w="810" w:type="dxa"/>
            <w:vMerge w:val="restart"/>
          </w:tcPr>
          <w:p w14:paraId="0981D6CF" w14:textId="2D1A1FCE" w:rsidR="00DC1C90" w:rsidRPr="007A50BE" w:rsidRDefault="00DC1C90" w:rsidP="00DC1C90">
            <w:pPr>
              <w:pStyle w:val="ListParagraph"/>
              <w:ind w:left="0"/>
              <w:jc w:val="center"/>
              <w:rPr>
                <w:b/>
              </w:rPr>
            </w:pPr>
            <w:r w:rsidRPr="00692208">
              <w:rPr>
                <w:b/>
                <w:bCs/>
              </w:rPr>
              <w:t>No</w:t>
            </w:r>
            <w:r>
              <w:rPr>
                <w:b/>
                <w:bCs/>
              </w:rPr>
              <w:t>.</w:t>
            </w:r>
          </w:p>
        </w:tc>
        <w:tc>
          <w:tcPr>
            <w:tcW w:w="3870" w:type="dxa"/>
            <w:vMerge w:val="restart"/>
            <w:vAlign w:val="center"/>
          </w:tcPr>
          <w:p w14:paraId="5CC8A3EE" w14:textId="7DE18578" w:rsidR="00DC1C90" w:rsidRPr="007A50BE" w:rsidRDefault="00DC1C90" w:rsidP="00DC1C90">
            <w:pPr>
              <w:pStyle w:val="ListParagraph"/>
              <w:ind w:left="0"/>
              <w:rPr>
                <w:b/>
              </w:rPr>
            </w:pPr>
            <w:r>
              <w:rPr>
                <w:b/>
              </w:rPr>
              <w:t>Emerging</w:t>
            </w:r>
            <w:r w:rsidRPr="007A50BE">
              <w:rPr>
                <w:b/>
              </w:rPr>
              <w:t xml:space="preserve"> Markets with Value of US$ 100,000 or More</w:t>
            </w:r>
            <w:r>
              <w:rPr>
                <w:b/>
              </w:rPr>
              <w:t xml:space="preserve"> (Emerging markets are mentioned in Annex 3)</w:t>
            </w:r>
          </w:p>
        </w:tc>
        <w:tc>
          <w:tcPr>
            <w:tcW w:w="2700" w:type="dxa"/>
            <w:gridSpan w:val="2"/>
            <w:vAlign w:val="center"/>
          </w:tcPr>
          <w:p w14:paraId="2554B520" w14:textId="77777777" w:rsidR="00DC1C90" w:rsidRPr="007A50BE" w:rsidRDefault="00DC1C90" w:rsidP="00DC1C90">
            <w:pPr>
              <w:jc w:val="center"/>
              <w:rPr>
                <w:b/>
                <w:bCs/>
              </w:rPr>
            </w:pPr>
            <w:r w:rsidRPr="007A50BE">
              <w:rPr>
                <w:b/>
                <w:bCs/>
              </w:rPr>
              <w:t>Export Value (FOB)</w:t>
            </w:r>
          </w:p>
          <w:p w14:paraId="1845C21F" w14:textId="3DB54D10" w:rsidR="00DC1C90" w:rsidRPr="007A50BE" w:rsidRDefault="00DC1C90" w:rsidP="00DC1C90">
            <w:pPr>
              <w:jc w:val="center"/>
              <w:rPr>
                <w:b/>
                <w:bCs/>
              </w:rPr>
            </w:pPr>
            <w:r w:rsidRPr="007A50BE">
              <w:rPr>
                <w:b/>
              </w:rPr>
              <w:t xml:space="preserve">(USD </w:t>
            </w:r>
            <w:r w:rsidRPr="007A50BE">
              <w:rPr>
                <w:b/>
                <w:bCs/>
              </w:rPr>
              <w:t>Thousands</w:t>
            </w:r>
            <w:r w:rsidRPr="007A50BE">
              <w:rPr>
                <w:b/>
              </w:rPr>
              <w:t>)</w:t>
            </w:r>
          </w:p>
        </w:tc>
        <w:tc>
          <w:tcPr>
            <w:tcW w:w="2880" w:type="dxa"/>
            <w:vAlign w:val="center"/>
          </w:tcPr>
          <w:p w14:paraId="6F5A40BE" w14:textId="77777777" w:rsidR="00DC1C90" w:rsidRPr="007A50BE" w:rsidRDefault="00DC1C90" w:rsidP="00DC1C90">
            <w:pPr>
              <w:jc w:val="center"/>
              <w:rPr>
                <w:b/>
                <w:bCs/>
              </w:rPr>
            </w:pPr>
            <w:r w:rsidRPr="007A50BE">
              <w:rPr>
                <w:b/>
                <w:bCs/>
              </w:rPr>
              <w:t>Export Value (FOB)</w:t>
            </w:r>
          </w:p>
          <w:p w14:paraId="4734DEE0" w14:textId="7472A25F" w:rsidR="00DC1C90" w:rsidRPr="007A50BE" w:rsidRDefault="00DC1C90" w:rsidP="00DC1C90">
            <w:pPr>
              <w:jc w:val="center"/>
              <w:rPr>
                <w:b/>
                <w:bCs/>
              </w:rPr>
            </w:pPr>
            <w:r w:rsidRPr="007A50BE">
              <w:rPr>
                <w:b/>
              </w:rPr>
              <w:t xml:space="preserve">(USD </w:t>
            </w:r>
            <w:r w:rsidRPr="007A50BE">
              <w:rPr>
                <w:b/>
                <w:bCs/>
              </w:rPr>
              <w:t>Thousands</w:t>
            </w:r>
            <w:r w:rsidRPr="007A50BE">
              <w:rPr>
                <w:b/>
              </w:rPr>
              <w:t>)</w:t>
            </w:r>
          </w:p>
        </w:tc>
      </w:tr>
      <w:tr w:rsidR="00DC1C90" w:rsidRPr="007A50BE" w14:paraId="66D2DF46" w14:textId="77777777" w:rsidTr="00A9063F">
        <w:trPr>
          <w:trHeight w:val="242"/>
        </w:trPr>
        <w:tc>
          <w:tcPr>
            <w:tcW w:w="810" w:type="dxa"/>
            <w:vMerge/>
          </w:tcPr>
          <w:p w14:paraId="4B738CA5" w14:textId="77777777" w:rsidR="00DC1C90" w:rsidRPr="007A50BE" w:rsidRDefault="00DC1C90" w:rsidP="00DC1C90">
            <w:pPr>
              <w:pStyle w:val="ListParagraph"/>
              <w:ind w:left="0"/>
              <w:jc w:val="center"/>
              <w:rPr>
                <w:b/>
              </w:rPr>
            </w:pPr>
          </w:p>
        </w:tc>
        <w:tc>
          <w:tcPr>
            <w:tcW w:w="3870" w:type="dxa"/>
            <w:vMerge/>
            <w:vAlign w:val="center"/>
          </w:tcPr>
          <w:p w14:paraId="1E37F090" w14:textId="55482300" w:rsidR="00DC1C90" w:rsidRPr="007A50BE" w:rsidRDefault="00DC1C90" w:rsidP="00DC1C90">
            <w:pPr>
              <w:pStyle w:val="ListParagraph"/>
              <w:ind w:left="0"/>
              <w:jc w:val="center"/>
              <w:rPr>
                <w:b/>
              </w:rPr>
            </w:pPr>
          </w:p>
        </w:tc>
        <w:tc>
          <w:tcPr>
            <w:tcW w:w="2700" w:type="dxa"/>
            <w:gridSpan w:val="2"/>
            <w:vAlign w:val="center"/>
          </w:tcPr>
          <w:p w14:paraId="63149981" w14:textId="6CCBFF56" w:rsidR="00DC1C90" w:rsidRPr="007A50BE" w:rsidRDefault="00DC1C90" w:rsidP="00DC1C90">
            <w:pPr>
              <w:jc w:val="center"/>
              <w:rPr>
                <w:b/>
                <w:bCs/>
              </w:rPr>
            </w:pPr>
            <w:r w:rsidRPr="007A50BE">
              <w:rPr>
                <w:b/>
                <w:bCs/>
              </w:rPr>
              <w:t>April 201</w:t>
            </w:r>
            <w:r>
              <w:rPr>
                <w:b/>
                <w:bCs/>
              </w:rPr>
              <w:t>8</w:t>
            </w:r>
            <w:r w:rsidRPr="007A50BE">
              <w:rPr>
                <w:b/>
                <w:bCs/>
              </w:rPr>
              <w:t xml:space="preserve">-March </w:t>
            </w:r>
            <w:r>
              <w:rPr>
                <w:b/>
                <w:bCs/>
              </w:rPr>
              <w:t>2019</w:t>
            </w:r>
          </w:p>
        </w:tc>
        <w:tc>
          <w:tcPr>
            <w:tcW w:w="2880" w:type="dxa"/>
            <w:vAlign w:val="center"/>
          </w:tcPr>
          <w:p w14:paraId="2851D7DC" w14:textId="690F6493" w:rsidR="00DC1C90" w:rsidRPr="007A50BE" w:rsidRDefault="00DC1C90" w:rsidP="00DC1C90">
            <w:pPr>
              <w:jc w:val="center"/>
              <w:rPr>
                <w:b/>
                <w:bCs/>
              </w:rPr>
            </w:pPr>
            <w:r w:rsidRPr="007A50BE">
              <w:rPr>
                <w:b/>
                <w:bCs/>
              </w:rPr>
              <w:t>April 201</w:t>
            </w:r>
            <w:r>
              <w:rPr>
                <w:b/>
                <w:bCs/>
              </w:rPr>
              <w:t>9</w:t>
            </w:r>
            <w:r w:rsidRPr="007A50BE">
              <w:rPr>
                <w:b/>
                <w:bCs/>
              </w:rPr>
              <w:t xml:space="preserve">-March </w:t>
            </w:r>
            <w:r>
              <w:rPr>
                <w:b/>
                <w:bCs/>
              </w:rPr>
              <w:t>2020</w:t>
            </w:r>
          </w:p>
        </w:tc>
      </w:tr>
      <w:tr w:rsidR="00DC1C90" w:rsidRPr="007A50BE" w14:paraId="7963AC55" w14:textId="77777777" w:rsidTr="00A9063F">
        <w:trPr>
          <w:trHeight w:val="242"/>
        </w:trPr>
        <w:tc>
          <w:tcPr>
            <w:tcW w:w="810" w:type="dxa"/>
          </w:tcPr>
          <w:p w14:paraId="7A276B31" w14:textId="2923EFE2" w:rsidR="00DC1C90" w:rsidRPr="007A50BE" w:rsidRDefault="0095305E" w:rsidP="00C979AA">
            <w:pPr>
              <w:pStyle w:val="ListParagraph"/>
              <w:ind w:left="0"/>
              <w:jc w:val="center"/>
              <w:rPr>
                <w:b/>
              </w:rPr>
            </w:pPr>
            <w:r>
              <w:rPr>
                <w:b/>
              </w:rPr>
              <w:t>01</w:t>
            </w:r>
          </w:p>
        </w:tc>
        <w:tc>
          <w:tcPr>
            <w:tcW w:w="3870" w:type="dxa"/>
          </w:tcPr>
          <w:p w14:paraId="37A3BC93" w14:textId="0200F799" w:rsidR="00DC1C90" w:rsidRPr="007A50BE" w:rsidRDefault="00DC1C90" w:rsidP="00C979AA">
            <w:pPr>
              <w:pStyle w:val="ListParagraph"/>
              <w:ind w:left="0"/>
              <w:jc w:val="center"/>
              <w:rPr>
                <w:b/>
              </w:rPr>
            </w:pPr>
          </w:p>
        </w:tc>
        <w:tc>
          <w:tcPr>
            <w:tcW w:w="2700" w:type="dxa"/>
            <w:gridSpan w:val="2"/>
          </w:tcPr>
          <w:p w14:paraId="1F862D65" w14:textId="77777777" w:rsidR="00DC1C90" w:rsidRPr="007A50BE" w:rsidRDefault="00DC1C90" w:rsidP="007A2FB5">
            <w:pPr>
              <w:jc w:val="center"/>
              <w:rPr>
                <w:b/>
                <w:bCs/>
              </w:rPr>
            </w:pPr>
          </w:p>
        </w:tc>
        <w:tc>
          <w:tcPr>
            <w:tcW w:w="2880" w:type="dxa"/>
          </w:tcPr>
          <w:p w14:paraId="798834EF" w14:textId="77777777" w:rsidR="00DC1C90" w:rsidRPr="007A50BE" w:rsidRDefault="00DC1C90" w:rsidP="007A2FB5">
            <w:pPr>
              <w:jc w:val="center"/>
              <w:rPr>
                <w:b/>
                <w:bCs/>
              </w:rPr>
            </w:pPr>
          </w:p>
        </w:tc>
      </w:tr>
      <w:tr w:rsidR="00DC1C90" w:rsidRPr="007A50BE" w14:paraId="15A4EDA7" w14:textId="77777777" w:rsidTr="00A9063F">
        <w:trPr>
          <w:trHeight w:val="242"/>
        </w:trPr>
        <w:tc>
          <w:tcPr>
            <w:tcW w:w="810" w:type="dxa"/>
          </w:tcPr>
          <w:p w14:paraId="36E4C908" w14:textId="0DB86B5A" w:rsidR="00DC1C90" w:rsidRPr="007A50BE" w:rsidRDefault="0095305E" w:rsidP="00C979AA">
            <w:pPr>
              <w:pStyle w:val="ListParagraph"/>
              <w:ind w:left="0"/>
              <w:jc w:val="center"/>
              <w:rPr>
                <w:b/>
              </w:rPr>
            </w:pPr>
            <w:r>
              <w:rPr>
                <w:b/>
              </w:rPr>
              <w:t>02</w:t>
            </w:r>
          </w:p>
        </w:tc>
        <w:tc>
          <w:tcPr>
            <w:tcW w:w="3870" w:type="dxa"/>
          </w:tcPr>
          <w:p w14:paraId="7FD72E4A" w14:textId="34E456DA" w:rsidR="00DC1C90" w:rsidRPr="007A50BE" w:rsidRDefault="00DC1C90" w:rsidP="00C979AA">
            <w:pPr>
              <w:pStyle w:val="ListParagraph"/>
              <w:ind w:left="0"/>
              <w:jc w:val="center"/>
              <w:rPr>
                <w:b/>
              </w:rPr>
            </w:pPr>
          </w:p>
        </w:tc>
        <w:tc>
          <w:tcPr>
            <w:tcW w:w="2700" w:type="dxa"/>
            <w:gridSpan w:val="2"/>
          </w:tcPr>
          <w:p w14:paraId="7D17BEFF" w14:textId="77777777" w:rsidR="00DC1C90" w:rsidRPr="007A50BE" w:rsidRDefault="00DC1C90" w:rsidP="007A2FB5">
            <w:pPr>
              <w:jc w:val="center"/>
              <w:rPr>
                <w:b/>
                <w:bCs/>
              </w:rPr>
            </w:pPr>
          </w:p>
        </w:tc>
        <w:tc>
          <w:tcPr>
            <w:tcW w:w="2880" w:type="dxa"/>
          </w:tcPr>
          <w:p w14:paraId="13072F0E" w14:textId="77777777" w:rsidR="00DC1C90" w:rsidRPr="007A50BE" w:rsidRDefault="00DC1C90" w:rsidP="007A2FB5">
            <w:pPr>
              <w:jc w:val="center"/>
              <w:rPr>
                <w:b/>
                <w:bCs/>
              </w:rPr>
            </w:pPr>
          </w:p>
        </w:tc>
      </w:tr>
      <w:tr w:rsidR="00DC1C90" w:rsidRPr="007A50BE" w14:paraId="35C83052" w14:textId="77777777" w:rsidTr="00A9063F">
        <w:trPr>
          <w:trHeight w:val="242"/>
        </w:trPr>
        <w:tc>
          <w:tcPr>
            <w:tcW w:w="810" w:type="dxa"/>
          </w:tcPr>
          <w:p w14:paraId="10C01B4F" w14:textId="16B5F15A" w:rsidR="00DC1C90" w:rsidRPr="007A50BE" w:rsidRDefault="0095305E" w:rsidP="00C979AA">
            <w:pPr>
              <w:pStyle w:val="ListParagraph"/>
              <w:ind w:left="0"/>
              <w:jc w:val="center"/>
              <w:rPr>
                <w:b/>
              </w:rPr>
            </w:pPr>
            <w:r>
              <w:rPr>
                <w:b/>
              </w:rPr>
              <w:t>03</w:t>
            </w:r>
          </w:p>
        </w:tc>
        <w:tc>
          <w:tcPr>
            <w:tcW w:w="3870" w:type="dxa"/>
          </w:tcPr>
          <w:p w14:paraId="0892A07B" w14:textId="396FCAB4" w:rsidR="00DC1C90" w:rsidRPr="007A50BE" w:rsidRDefault="00DC1C90" w:rsidP="00C979AA">
            <w:pPr>
              <w:pStyle w:val="ListParagraph"/>
              <w:ind w:left="0"/>
              <w:jc w:val="center"/>
              <w:rPr>
                <w:b/>
              </w:rPr>
            </w:pPr>
          </w:p>
        </w:tc>
        <w:tc>
          <w:tcPr>
            <w:tcW w:w="2700" w:type="dxa"/>
            <w:gridSpan w:val="2"/>
          </w:tcPr>
          <w:p w14:paraId="7C234E5F" w14:textId="77777777" w:rsidR="00DC1C90" w:rsidRPr="007A50BE" w:rsidRDefault="00DC1C90" w:rsidP="007A2FB5">
            <w:pPr>
              <w:jc w:val="center"/>
              <w:rPr>
                <w:b/>
                <w:bCs/>
              </w:rPr>
            </w:pPr>
          </w:p>
        </w:tc>
        <w:tc>
          <w:tcPr>
            <w:tcW w:w="2880" w:type="dxa"/>
          </w:tcPr>
          <w:p w14:paraId="71827B7C" w14:textId="77777777" w:rsidR="00DC1C90" w:rsidRPr="007A50BE" w:rsidRDefault="00DC1C90" w:rsidP="007A2FB5">
            <w:pPr>
              <w:jc w:val="center"/>
              <w:rPr>
                <w:b/>
                <w:bCs/>
              </w:rPr>
            </w:pPr>
          </w:p>
        </w:tc>
      </w:tr>
      <w:tr w:rsidR="006C728C" w:rsidRPr="007A50BE" w14:paraId="2E3AC817" w14:textId="77777777" w:rsidTr="00A9063F">
        <w:trPr>
          <w:trHeight w:val="242"/>
        </w:trPr>
        <w:tc>
          <w:tcPr>
            <w:tcW w:w="10260" w:type="dxa"/>
            <w:gridSpan w:val="5"/>
          </w:tcPr>
          <w:p w14:paraId="783F44AE" w14:textId="576362FC" w:rsidR="006C728C" w:rsidRPr="007A50BE" w:rsidRDefault="006C728C" w:rsidP="006C728C">
            <w:pPr>
              <w:rPr>
                <w:b/>
                <w:bCs/>
              </w:rPr>
            </w:pPr>
            <w:r w:rsidRPr="007A50BE">
              <w:rPr>
                <w:b/>
              </w:rPr>
              <w:t>Please use a separate sheet if more than 0</w:t>
            </w:r>
            <w:r>
              <w:rPr>
                <w:b/>
              </w:rPr>
              <w:t>3</w:t>
            </w:r>
            <w:r w:rsidRPr="007A50BE">
              <w:rPr>
                <w:b/>
              </w:rPr>
              <w:t xml:space="preserve"> Markets with value of US$ 100,000 or more</w:t>
            </w:r>
          </w:p>
        </w:tc>
      </w:tr>
      <w:tr w:rsidR="00336459" w:rsidRPr="007A50BE" w14:paraId="23BA2CE4" w14:textId="77777777" w:rsidTr="00A9063F">
        <w:trPr>
          <w:trHeight w:val="422"/>
        </w:trPr>
        <w:tc>
          <w:tcPr>
            <w:tcW w:w="810" w:type="dxa"/>
            <w:vMerge w:val="restart"/>
            <w:vAlign w:val="center"/>
          </w:tcPr>
          <w:p w14:paraId="25CC47B2" w14:textId="12493AD5" w:rsidR="00336459" w:rsidRPr="00692208" w:rsidRDefault="00336459" w:rsidP="00243C2E">
            <w:pPr>
              <w:pStyle w:val="ListParagraph"/>
              <w:ind w:left="0"/>
              <w:jc w:val="center"/>
              <w:rPr>
                <w:b/>
                <w:bCs/>
              </w:rPr>
            </w:pPr>
            <w:r w:rsidRPr="00692208">
              <w:rPr>
                <w:b/>
                <w:bCs/>
              </w:rPr>
              <w:t>No</w:t>
            </w:r>
            <w:r w:rsidR="00DC1C90">
              <w:rPr>
                <w:b/>
                <w:bCs/>
              </w:rPr>
              <w:t>.</w:t>
            </w:r>
          </w:p>
        </w:tc>
        <w:tc>
          <w:tcPr>
            <w:tcW w:w="5850" w:type="dxa"/>
            <w:gridSpan w:val="2"/>
            <w:vMerge w:val="restart"/>
            <w:vAlign w:val="center"/>
          </w:tcPr>
          <w:p w14:paraId="28E7406C" w14:textId="77777777" w:rsidR="00336459" w:rsidRPr="007A50BE" w:rsidRDefault="00336459" w:rsidP="00336459">
            <w:pPr>
              <w:pStyle w:val="ListParagraph"/>
              <w:tabs>
                <w:tab w:val="left" w:pos="7680"/>
              </w:tabs>
              <w:ind w:left="0"/>
              <w:rPr>
                <w:b/>
              </w:rPr>
            </w:pPr>
            <w:r>
              <w:rPr>
                <w:b/>
              </w:rPr>
              <w:t xml:space="preserve">New </w:t>
            </w:r>
            <w:r w:rsidRPr="007A50BE">
              <w:rPr>
                <w:b/>
              </w:rPr>
              <w:t xml:space="preserve">Export Markets </w:t>
            </w:r>
            <w:r w:rsidR="00485C0E">
              <w:rPr>
                <w:b/>
              </w:rPr>
              <w:t>entered during 2019/</w:t>
            </w:r>
            <w:r w:rsidR="00A548E2">
              <w:rPr>
                <w:b/>
              </w:rPr>
              <w:t>20</w:t>
            </w:r>
            <w:r w:rsidR="00485C0E">
              <w:rPr>
                <w:b/>
              </w:rPr>
              <w:t>20</w:t>
            </w:r>
          </w:p>
        </w:tc>
        <w:tc>
          <w:tcPr>
            <w:tcW w:w="3600" w:type="dxa"/>
            <w:gridSpan w:val="2"/>
            <w:vAlign w:val="center"/>
          </w:tcPr>
          <w:p w14:paraId="4A9F3105" w14:textId="77777777" w:rsidR="00336459" w:rsidRPr="007A50BE" w:rsidRDefault="00336459" w:rsidP="00243C2E">
            <w:pPr>
              <w:jc w:val="center"/>
              <w:rPr>
                <w:b/>
                <w:bCs/>
              </w:rPr>
            </w:pPr>
            <w:r w:rsidRPr="007A50BE">
              <w:rPr>
                <w:b/>
                <w:bCs/>
              </w:rPr>
              <w:t>Export Value</w:t>
            </w:r>
            <w:r>
              <w:rPr>
                <w:b/>
                <w:bCs/>
              </w:rPr>
              <w:t xml:space="preserve"> </w:t>
            </w:r>
            <w:r w:rsidRPr="007A50BE">
              <w:rPr>
                <w:b/>
                <w:bCs/>
              </w:rPr>
              <w:t>(FOB)</w:t>
            </w:r>
          </w:p>
          <w:p w14:paraId="58287916" w14:textId="3771B3FD" w:rsidR="00336459" w:rsidRPr="007A50BE" w:rsidRDefault="00336459" w:rsidP="00336459">
            <w:pPr>
              <w:jc w:val="center"/>
              <w:rPr>
                <w:b/>
                <w:bCs/>
              </w:rPr>
            </w:pPr>
            <w:r w:rsidRPr="007A50BE">
              <w:rPr>
                <w:b/>
              </w:rPr>
              <w:t>(</w:t>
            </w:r>
            <w:r w:rsidR="0014501E" w:rsidRPr="007A50BE">
              <w:rPr>
                <w:b/>
              </w:rPr>
              <w:t xml:space="preserve">USD </w:t>
            </w:r>
            <w:r w:rsidR="00353EFE" w:rsidRPr="007A50BE">
              <w:rPr>
                <w:b/>
                <w:bCs/>
              </w:rPr>
              <w:t>Thousands</w:t>
            </w:r>
            <w:r w:rsidR="00353EFE" w:rsidRPr="007A50BE">
              <w:rPr>
                <w:b/>
              </w:rPr>
              <w:t>)</w:t>
            </w:r>
          </w:p>
        </w:tc>
      </w:tr>
      <w:tr w:rsidR="00336459" w:rsidRPr="007A50BE" w14:paraId="269AA986" w14:textId="77777777" w:rsidTr="00A9063F">
        <w:trPr>
          <w:trHeight w:val="323"/>
        </w:trPr>
        <w:tc>
          <w:tcPr>
            <w:tcW w:w="810" w:type="dxa"/>
            <w:vMerge/>
            <w:vAlign w:val="center"/>
          </w:tcPr>
          <w:p w14:paraId="3858EFE2" w14:textId="77777777" w:rsidR="00336459" w:rsidRPr="007A50BE" w:rsidRDefault="00336459" w:rsidP="00243C2E">
            <w:pPr>
              <w:pStyle w:val="ListParagraph"/>
              <w:ind w:left="0"/>
              <w:jc w:val="center"/>
            </w:pPr>
          </w:p>
        </w:tc>
        <w:tc>
          <w:tcPr>
            <w:tcW w:w="5850" w:type="dxa"/>
            <w:gridSpan w:val="2"/>
            <w:vMerge/>
            <w:vAlign w:val="center"/>
          </w:tcPr>
          <w:p w14:paraId="46F78EC3" w14:textId="77777777" w:rsidR="00336459" w:rsidRPr="007A50BE" w:rsidRDefault="00336459" w:rsidP="00243C2E">
            <w:pPr>
              <w:pStyle w:val="ListParagraph"/>
              <w:tabs>
                <w:tab w:val="left" w:pos="7680"/>
              </w:tabs>
              <w:ind w:left="0"/>
              <w:jc w:val="center"/>
              <w:rPr>
                <w:b/>
              </w:rPr>
            </w:pPr>
          </w:p>
        </w:tc>
        <w:tc>
          <w:tcPr>
            <w:tcW w:w="3600" w:type="dxa"/>
            <w:gridSpan w:val="2"/>
            <w:vAlign w:val="center"/>
          </w:tcPr>
          <w:p w14:paraId="222CAAA1" w14:textId="77777777" w:rsidR="00336459" w:rsidRPr="007A50BE" w:rsidRDefault="00336459" w:rsidP="00336459">
            <w:pPr>
              <w:jc w:val="center"/>
              <w:rPr>
                <w:b/>
                <w:bCs/>
              </w:rPr>
            </w:pPr>
            <w:r w:rsidRPr="007A50BE">
              <w:rPr>
                <w:b/>
                <w:bCs/>
              </w:rPr>
              <w:t>April 201</w:t>
            </w:r>
            <w:r>
              <w:rPr>
                <w:b/>
                <w:bCs/>
              </w:rPr>
              <w:t>9</w:t>
            </w:r>
            <w:r w:rsidRPr="007A50BE">
              <w:rPr>
                <w:b/>
                <w:bCs/>
              </w:rPr>
              <w:t xml:space="preserve">-March </w:t>
            </w:r>
            <w:r>
              <w:rPr>
                <w:b/>
                <w:bCs/>
              </w:rPr>
              <w:t>2020</w:t>
            </w:r>
          </w:p>
        </w:tc>
      </w:tr>
      <w:tr w:rsidR="00336459" w:rsidRPr="007A50BE" w14:paraId="7B3AB1A8" w14:textId="77777777" w:rsidTr="00A9063F">
        <w:trPr>
          <w:trHeight w:val="332"/>
        </w:trPr>
        <w:tc>
          <w:tcPr>
            <w:tcW w:w="810" w:type="dxa"/>
            <w:vAlign w:val="center"/>
          </w:tcPr>
          <w:p w14:paraId="166634A7" w14:textId="77777777" w:rsidR="00336459" w:rsidRPr="007A50BE" w:rsidRDefault="00336459" w:rsidP="00243C2E">
            <w:pPr>
              <w:pStyle w:val="ListParagraph"/>
              <w:ind w:left="0"/>
              <w:jc w:val="center"/>
            </w:pPr>
            <w:r w:rsidRPr="007A50BE">
              <w:t>01</w:t>
            </w:r>
          </w:p>
        </w:tc>
        <w:tc>
          <w:tcPr>
            <w:tcW w:w="5850" w:type="dxa"/>
            <w:gridSpan w:val="2"/>
            <w:vAlign w:val="center"/>
          </w:tcPr>
          <w:p w14:paraId="69FE9C45" w14:textId="77777777" w:rsidR="00336459" w:rsidRPr="007A50BE" w:rsidRDefault="00336459" w:rsidP="00243C2E">
            <w:pPr>
              <w:pStyle w:val="ListParagraph"/>
              <w:ind w:left="0"/>
              <w:jc w:val="center"/>
              <w:rPr>
                <w:b/>
              </w:rPr>
            </w:pPr>
          </w:p>
        </w:tc>
        <w:tc>
          <w:tcPr>
            <w:tcW w:w="3600" w:type="dxa"/>
            <w:gridSpan w:val="2"/>
          </w:tcPr>
          <w:p w14:paraId="67BDE658" w14:textId="77777777" w:rsidR="00336459" w:rsidRPr="007A50BE" w:rsidRDefault="00336459" w:rsidP="00243C2E">
            <w:pPr>
              <w:jc w:val="center"/>
              <w:rPr>
                <w:b/>
                <w:bCs/>
              </w:rPr>
            </w:pPr>
          </w:p>
        </w:tc>
      </w:tr>
      <w:tr w:rsidR="00336459" w:rsidRPr="007A50BE" w14:paraId="74A72FE3" w14:textId="77777777" w:rsidTr="00A9063F">
        <w:trPr>
          <w:trHeight w:val="332"/>
        </w:trPr>
        <w:tc>
          <w:tcPr>
            <w:tcW w:w="810" w:type="dxa"/>
          </w:tcPr>
          <w:p w14:paraId="15BE6542" w14:textId="77777777" w:rsidR="00336459" w:rsidRPr="007A50BE" w:rsidRDefault="00336459" w:rsidP="00243C2E">
            <w:pPr>
              <w:pStyle w:val="ListParagraph"/>
              <w:ind w:left="0"/>
              <w:jc w:val="center"/>
            </w:pPr>
            <w:r w:rsidRPr="007A50BE">
              <w:t>02</w:t>
            </w:r>
          </w:p>
        </w:tc>
        <w:tc>
          <w:tcPr>
            <w:tcW w:w="5850" w:type="dxa"/>
            <w:gridSpan w:val="2"/>
          </w:tcPr>
          <w:p w14:paraId="443F45C1" w14:textId="77777777" w:rsidR="00336459" w:rsidRPr="007A50BE" w:rsidRDefault="00336459" w:rsidP="00243C2E">
            <w:pPr>
              <w:pStyle w:val="ListParagraph"/>
              <w:ind w:left="0"/>
              <w:jc w:val="center"/>
              <w:rPr>
                <w:b/>
              </w:rPr>
            </w:pPr>
          </w:p>
        </w:tc>
        <w:tc>
          <w:tcPr>
            <w:tcW w:w="3600" w:type="dxa"/>
            <w:gridSpan w:val="2"/>
          </w:tcPr>
          <w:p w14:paraId="4A63E078" w14:textId="77777777" w:rsidR="00336459" w:rsidRPr="007A50BE" w:rsidRDefault="00336459" w:rsidP="00243C2E">
            <w:pPr>
              <w:jc w:val="center"/>
              <w:rPr>
                <w:b/>
                <w:bCs/>
              </w:rPr>
            </w:pPr>
          </w:p>
        </w:tc>
      </w:tr>
      <w:tr w:rsidR="00336459" w:rsidRPr="007A50BE" w14:paraId="06385604" w14:textId="77777777" w:rsidTr="00A9063F">
        <w:trPr>
          <w:trHeight w:val="332"/>
        </w:trPr>
        <w:tc>
          <w:tcPr>
            <w:tcW w:w="810" w:type="dxa"/>
          </w:tcPr>
          <w:p w14:paraId="4CE4FE91" w14:textId="77777777" w:rsidR="00336459" w:rsidRPr="007A50BE" w:rsidRDefault="00336459" w:rsidP="00243C2E">
            <w:pPr>
              <w:pStyle w:val="ListParagraph"/>
              <w:ind w:left="0"/>
              <w:jc w:val="center"/>
            </w:pPr>
            <w:r w:rsidRPr="007A50BE">
              <w:t>03</w:t>
            </w:r>
          </w:p>
        </w:tc>
        <w:tc>
          <w:tcPr>
            <w:tcW w:w="5850" w:type="dxa"/>
            <w:gridSpan w:val="2"/>
          </w:tcPr>
          <w:p w14:paraId="0806D81F" w14:textId="77777777" w:rsidR="00336459" w:rsidRPr="007A50BE" w:rsidRDefault="00336459" w:rsidP="00243C2E">
            <w:pPr>
              <w:pStyle w:val="ListParagraph"/>
              <w:ind w:left="0"/>
              <w:rPr>
                <w:b/>
              </w:rPr>
            </w:pPr>
          </w:p>
        </w:tc>
        <w:tc>
          <w:tcPr>
            <w:tcW w:w="3600" w:type="dxa"/>
            <w:gridSpan w:val="2"/>
          </w:tcPr>
          <w:p w14:paraId="099DCFC4" w14:textId="77777777" w:rsidR="00336459" w:rsidRPr="007A50BE" w:rsidRDefault="00336459" w:rsidP="00243C2E">
            <w:pPr>
              <w:jc w:val="center"/>
              <w:rPr>
                <w:b/>
                <w:bCs/>
              </w:rPr>
            </w:pPr>
          </w:p>
        </w:tc>
      </w:tr>
      <w:tr w:rsidR="00C979AA" w:rsidRPr="007A50BE" w14:paraId="511CD433" w14:textId="77777777" w:rsidTr="00A9063F">
        <w:trPr>
          <w:trHeight w:val="332"/>
        </w:trPr>
        <w:tc>
          <w:tcPr>
            <w:tcW w:w="6660" w:type="dxa"/>
            <w:gridSpan w:val="3"/>
          </w:tcPr>
          <w:p w14:paraId="3A4899B1" w14:textId="77777777" w:rsidR="00C979AA" w:rsidRPr="007A50BE" w:rsidRDefault="00C979AA" w:rsidP="00C979AA">
            <w:pPr>
              <w:pStyle w:val="ListParagraph"/>
              <w:ind w:left="0"/>
              <w:jc w:val="center"/>
              <w:rPr>
                <w:b/>
              </w:rPr>
            </w:pPr>
            <w:r w:rsidRPr="007A50BE">
              <w:rPr>
                <w:b/>
              </w:rPr>
              <w:t>Total</w:t>
            </w:r>
          </w:p>
        </w:tc>
        <w:tc>
          <w:tcPr>
            <w:tcW w:w="3600" w:type="dxa"/>
            <w:gridSpan w:val="2"/>
          </w:tcPr>
          <w:p w14:paraId="0E3CE4A9" w14:textId="77777777" w:rsidR="00C979AA" w:rsidRPr="007A50BE" w:rsidRDefault="00C979AA" w:rsidP="00243C2E">
            <w:pPr>
              <w:jc w:val="center"/>
              <w:rPr>
                <w:b/>
                <w:bCs/>
              </w:rPr>
            </w:pPr>
          </w:p>
        </w:tc>
      </w:tr>
      <w:tr w:rsidR="00243C2E" w:rsidRPr="007A50BE" w14:paraId="23F938B2" w14:textId="77777777" w:rsidTr="00A9063F">
        <w:trPr>
          <w:trHeight w:val="305"/>
        </w:trPr>
        <w:tc>
          <w:tcPr>
            <w:tcW w:w="10260" w:type="dxa"/>
            <w:gridSpan w:val="5"/>
          </w:tcPr>
          <w:p w14:paraId="5A059A31" w14:textId="60100352" w:rsidR="00243C2E" w:rsidRPr="007A50BE" w:rsidRDefault="00243C2E" w:rsidP="00FB7C35">
            <w:pPr>
              <w:rPr>
                <w:b/>
                <w:bCs/>
              </w:rPr>
            </w:pPr>
            <w:r w:rsidRPr="00411A41">
              <w:rPr>
                <w:b/>
                <w:bCs/>
              </w:rPr>
              <w:t xml:space="preserve">Please use a separate sheet if more than 03 </w:t>
            </w:r>
            <w:r w:rsidR="00E80C6A">
              <w:rPr>
                <w:b/>
                <w:bCs/>
              </w:rPr>
              <w:t xml:space="preserve">New </w:t>
            </w:r>
            <w:r w:rsidRPr="00411A41">
              <w:rPr>
                <w:b/>
                <w:bCs/>
              </w:rPr>
              <w:t>Markets</w:t>
            </w:r>
          </w:p>
        </w:tc>
      </w:tr>
    </w:tbl>
    <w:p w14:paraId="2B00D7E9" w14:textId="77777777" w:rsidR="00E36E7C" w:rsidRPr="00975D1B" w:rsidRDefault="00E36E7C" w:rsidP="008C68E6">
      <w:pPr>
        <w:pStyle w:val="ListParagraph"/>
        <w:ind w:left="0"/>
        <w:jc w:val="both"/>
        <w:rPr>
          <w:bCs/>
          <w:sz w:val="4"/>
          <w:szCs w:val="4"/>
        </w:rPr>
      </w:pPr>
    </w:p>
    <w:tbl>
      <w:tblPr>
        <w:tblpPr w:leftFromText="180" w:rightFromText="180" w:vertAnchor="text" w:tblpX="273" w:tblpY="324"/>
        <w:tblW w:w="11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4"/>
        <w:gridCol w:w="3026"/>
        <w:gridCol w:w="2430"/>
        <w:gridCol w:w="2340"/>
        <w:gridCol w:w="1615"/>
        <w:gridCol w:w="815"/>
      </w:tblGrid>
      <w:tr w:rsidR="006B6E00" w:rsidRPr="007A50BE" w14:paraId="5CD316C7" w14:textId="77777777" w:rsidTr="008C68E6">
        <w:trPr>
          <w:gridAfter w:val="1"/>
          <w:wAfter w:w="815" w:type="dxa"/>
          <w:trHeight w:val="353"/>
        </w:trPr>
        <w:tc>
          <w:tcPr>
            <w:tcW w:w="10255" w:type="dxa"/>
            <w:gridSpan w:val="5"/>
            <w:tcBorders>
              <w:right w:val="single" w:sz="4" w:space="0" w:color="auto"/>
            </w:tcBorders>
            <w:shd w:val="clear" w:color="auto" w:fill="000000" w:themeFill="text1"/>
          </w:tcPr>
          <w:p w14:paraId="5A67D7EA" w14:textId="77777777" w:rsidR="006B6E00" w:rsidRPr="007A50BE" w:rsidRDefault="006B6E00" w:rsidP="006C728C">
            <w:pPr>
              <w:rPr>
                <w:b/>
                <w:bCs/>
              </w:rPr>
            </w:pPr>
            <w:r w:rsidRPr="007A50BE">
              <w:rPr>
                <w:b/>
                <w:bCs/>
              </w:rPr>
              <w:t xml:space="preserve">PART </w:t>
            </w:r>
            <w:r>
              <w:rPr>
                <w:b/>
                <w:bCs/>
              </w:rPr>
              <w:t>10</w:t>
            </w:r>
            <w:r w:rsidRPr="007A50BE">
              <w:rPr>
                <w:b/>
                <w:bCs/>
              </w:rPr>
              <w:t xml:space="preserve"> - COMMERCIAL SUCCESS IN BRANDING</w:t>
            </w:r>
          </w:p>
        </w:tc>
      </w:tr>
      <w:tr w:rsidR="006B6E00" w:rsidRPr="007A50BE" w14:paraId="3A6616F2" w14:textId="77777777" w:rsidTr="008C68E6">
        <w:trPr>
          <w:gridAfter w:val="1"/>
          <w:wAfter w:w="815" w:type="dxa"/>
          <w:trHeight w:val="423"/>
        </w:trPr>
        <w:tc>
          <w:tcPr>
            <w:tcW w:w="844" w:type="dxa"/>
            <w:vMerge w:val="restart"/>
            <w:vAlign w:val="center"/>
          </w:tcPr>
          <w:p w14:paraId="291DCA47" w14:textId="4D69593C" w:rsidR="006B6E00" w:rsidRPr="006B6E00" w:rsidRDefault="006B6E00" w:rsidP="006C728C">
            <w:pPr>
              <w:jc w:val="center"/>
              <w:rPr>
                <w:b/>
                <w:bCs/>
              </w:rPr>
            </w:pPr>
            <w:r w:rsidRPr="006B6E00">
              <w:rPr>
                <w:b/>
                <w:bCs/>
              </w:rPr>
              <w:t>No</w:t>
            </w:r>
            <w:r w:rsidR="00DC1C90">
              <w:rPr>
                <w:b/>
                <w:bCs/>
              </w:rPr>
              <w:t>.</w:t>
            </w:r>
          </w:p>
        </w:tc>
        <w:tc>
          <w:tcPr>
            <w:tcW w:w="3026" w:type="dxa"/>
            <w:vMerge w:val="restart"/>
            <w:vAlign w:val="center"/>
          </w:tcPr>
          <w:p w14:paraId="76E5D48A" w14:textId="77777777" w:rsidR="006B6E00" w:rsidRPr="007A50BE" w:rsidRDefault="006B6E00" w:rsidP="006C728C">
            <w:pPr>
              <w:jc w:val="center"/>
              <w:rPr>
                <w:b/>
                <w:bCs/>
              </w:rPr>
            </w:pPr>
            <w:r w:rsidRPr="007A50BE">
              <w:rPr>
                <w:b/>
                <w:bCs/>
              </w:rPr>
              <w:t>Name of Company Owned/Sri Lankan Brands</w:t>
            </w:r>
          </w:p>
        </w:tc>
        <w:tc>
          <w:tcPr>
            <w:tcW w:w="2430" w:type="dxa"/>
            <w:vAlign w:val="center"/>
          </w:tcPr>
          <w:p w14:paraId="6A17AEA9" w14:textId="451C49D4" w:rsidR="006B6E00" w:rsidRPr="007A50BE" w:rsidRDefault="006B6E00" w:rsidP="006C728C">
            <w:pPr>
              <w:jc w:val="center"/>
              <w:rPr>
                <w:b/>
                <w:bCs/>
              </w:rPr>
            </w:pPr>
            <w:r w:rsidRPr="007A50BE">
              <w:rPr>
                <w:b/>
                <w:bCs/>
              </w:rPr>
              <w:t xml:space="preserve">Export </w:t>
            </w:r>
            <w:r w:rsidR="0014501E" w:rsidRPr="007A50BE">
              <w:rPr>
                <w:b/>
                <w:bCs/>
              </w:rPr>
              <w:t>Value (</w:t>
            </w:r>
            <w:r w:rsidRPr="007A50BE">
              <w:rPr>
                <w:b/>
                <w:bCs/>
              </w:rPr>
              <w:t>FOB)</w:t>
            </w:r>
          </w:p>
          <w:p w14:paraId="29948567" w14:textId="49F7EC98" w:rsidR="006B6E00" w:rsidRPr="007A50BE" w:rsidRDefault="006B6E00" w:rsidP="006C728C">
            <w:pPr>
              <w:jc w:val="center"/>
              <w:rPr>
                <w:b/>
                <w:bCs/>
              </w:rPr>
            </w:pPr>
            <w:r w:rsidRPr="007A50BE">
              <w:rPr>
                <w:b/>
              </w:rPr>
              <w:t>(</w:t>
            </w:r>
            <w:r w:rsidR="0014501E" w:rsidRPr="007A50BE">
              <w:rPr>
                <w:b/>
              </w:rPr>
              <w:t xml:space="preserve">USD </w:t>
            </w:r>
            <w:r w:rsidR="0014501E" w:rsidRPr="007A50BE">
              <w:rPr>
                <w:b/>
                <w:bCs/>
              </w:rPr>
              <w:t>Thousands</w:t>
            </w:r>
            <w:r w:rsidR="0014501E" w:rsidRPr="007A50BE">
              <w:rPr>
                <w:b/>
              </w:rPr>
              <w:t>)</w:t>
            </w:r>
          </w:p>
        </w:tc>
        <w:tc>
          <w:tcPr>
            <w:tcW w:w="2340" w:type="dxa"/>
            <w:tcBorders>
              <w:right w:val="single" w:sz="4" w:space="0" w:color="auto"/>
            </w:tcBorders>
            <w:vAlign w:val="center"/>
          </w:tcPr>
          <w:p w14:paraId="41CE8B7F" w14:textId="20556C15" w:rsidR="006B6E00" w:rsidRPr="007A50BE" w:rsidRDefault="006B6E00" w:rsidP="006C728C">
            <w:pPr>
              <w:jc w:val="center"/>
              <w:rPr>
                <w:b/>
                <w:bCs/>
              </w:rPr>
            </w:pPr>
            <w:r w:rsidRPr="007A50BE">
              <w:rPr>
                <w:b/>
                <w:bCs/>
              </w:rPr>
              <w:t xml:space="preserve">Export </w:t>
            </w:r>
            <w:r w:rsidR="0014501E" w:rsidRPr="007A50BE">
              <w:rPr>
                <w:b/>
                <w:bCs/>
              </w:rPr>
              <w:t>Value (</w:t>
            </w:r>
            <w:r w:rsidRPr="007A50BE">
              <w:rPr>
                <w:b/>
                <w:bCs/>
              </w:rPr>
              <w:t>FOB)</w:t>
            </w:r>
          </w:p>
          <w:p w14:paraId="2BCA6121" w14:textId="36C4A4FF" w:rsidR="006B6E00" w:rsidRPr="007A50BE" w:rsidRDefault="006B6E00" w:rsidP="006C728C">
            <w:pPr>
              <w:jc w:val="center"/>
              <w:rPr>
                <w:b/>
                <w:bCs/>
              </w:rPr>
            </w:pPr>
            <w:r w:rsidRPr="007A50BE">
              <w:rPr>
                <w:b/>
              </w:rPr>
              <w:t>(</w:t>
            </w:r>
            <w:r w:rsidR="0014501E" w:rsidRPr="007A50BE">
              <w:rPr>
                <w:b/>
              </w:rPr>
              <w:t xml:space="preserve">USD </w:t>
            </w:r>
            <w:r w:rsidR="0014501E" w:rsidRPr="007A50BE">
              <w:rPr>
                <w:b/>
                <w:bCs/>
              </w:rPr>
              <w:t>Thousands</w:t>
            </w:r>
            <w:r w:rsidR="0014501E" w:rsidRPr="007A50BE">
              <w:rPr>
                <w:b/>
              </w:rPr>
              <w:t>)</w:t>
            </w:r>
          </w:p>
        </w:tc>
        <w:tc>
          <w:tcPr>
            <w:tcW w:w="1615" w:type="dxa"/>
            <w:vMerge w:val="restart"/>
            <w:tcBorders>
              <w:right w:val="single" w:sz="4" w:space="0" w:color="auto"/>
            </w:tcBorders>
          </w:tcPr>
          <w:p w14:paraId="0DFCE83D" w14:textId="77777777" w:rsidR="006B6E00" w:rsidRPr="007A50BE" w:rsidRDefault="006B6E00" w:rsidP="006C728C">
            <w:pPr>
              <w:jc w:val="center"/>
              <w:rPr>
                <w:b/>
                <w:bCs/>
              </w:rPr>
            </w:pPr>
            <w:r>
              <w:rPr>
                <w:b/>
                <w:bCs/>
              </w:rPr>
              <w:t>No. of Export Markets</w:t>
            </w:r>
          </w:p>
        </w:tc>
      </w:tr>
      <w:tr w:rsidR="006B6E00" w:rsidRPr="007A50BE" w14:paraId="181D6F04" w14:textId="77777777" w:rsidTr="008C68E6">
        <w:trPr>
          <w:trHeight w:val="247"/>
        </w:trPr>
        <w:tc>
          <w:tcPr>
            <w:tcW w:w="844" w:type="dxa"/>
            <w:vMerge/>
            <w:vAlign w:val="center"/>
          </w:tcPr>
          <w:p w14:paraId="798B10E3" w14:textId="77777777" w:rsidR="006B6E00" w:rsidRPr="007A50BE" w:rsidRDefault="006B6E00" w:rsidP="006C728C">
            <w:pPr>
              <w:jc w:val="center"/>
            </w:pPr>
          </w:p>
        </w:tc>
        <w:tc>
          <w:tcPr>
            <w:tcW w:w="3026" w:type="dxa"/>
            <w:vMerge/>
            <w:vAlign w:val="center"/>
          </w:tcPr>
          <w:p w14:paraId="6713BF89" w14:textId="77777777" w:rsidR="006B6E00" w:rsidRPr="007A50BE" w:rsidRDefault="006B6E00" w:rsidP="006C728C">
            <w:pPr>
              <w:jc w:val="center"/>
              <w:rPr>
                <w:b/>
                <w:bCs/>
              </w:rPr>
            </w:pPr>
          </w:p>
        </w:tc>
        <w:tc>
          <w:tcPr>
            <w:tcW w:w="2430" w:type="dxa"/>
            <w:vAlign w:val="center"/>
          </w:tcPr>
          <w:p w14:paraId="7BA7DA56" w14:textId="77777777" w:rsidR="006B6E00" w:rsidRPr="007A50BE" w:rsidRDefault="006B6E00" w:rsidP="006C728C">
            <w:pPr>
              <w:jc w:val="center"/>
              <w:rPr>
                <w:b/>
                <w:bCs/>
              </w:rPr>
            </w:pPr>
            <w:r w:rsidRPr="007A50BE">
              <w:rPr>
                <w:b/>
                <w:bCs/>
              </w:rPr>
              <w:t>April 201</w:t>
            </w:r>
            <w:r>
              <w:rPr>
                <w:b/>
                <w:bCs/>
              </w:rPr>
              <w:t>8</w:t>
            </w:r>
            <w:r w:rsidRPr="007A50BE">
              <w:rPr>
                <w:b/>
                <w:bCs/>
              </w:rPr>
              <w:t xml:space="preserve">-March </w:t>
            </w:r>
            <w:r>
              <w:rPr>
                <w:b/>
                <w:bCs/>
              </w:rPr>
              <w:t>2019</w:t>
            </w:r>
          </w:p>
        </w:tc>
        <w:tc>
          <w:tcPr>
            <w:tcW w:w="2340" w:type="dxa"/>
            <w:tcBorders>
              <w:top w:val="nil"/>
              <w:bottom w:val="single" w:sz="4" w:space="0" w:color="auto"/>
              <w:right w:val="nil"/>
            </w:tcBorders>
            <w:vAlign w:val="center"/>
          </w:tcPr>
          <w:p w14:paraId="717000D6" w14:textId="77777777" w:rsidR="006B6E00" w:rsidRPr="007A50BE" w:rsidRDefault="006B6E00" w:rsidP="006C728C">
            <w:pPr>
              <w:jc w:val="center"/>
              <w:rPr>
                <w:b/>
                <w:bCs/>
              </w:rPr>
            </w:pPr>
            <w:r w:rsidRPr="007A50BE">
              <w:rPr>
                <w:b/>
                <w:bCs/>
              </w:rPr>
              <w:t>April 201</w:t>
            </w:r>
            <w:r>
              <w:rPr>
                <w:b/>
                <w:bCs/>
              </w:rPr>
              <w:t>9</w:t>
            </w:r>
            <w:r w:rsidRPr="007A50BE">
              <w:rPr>
                <w:b/>
                <w:bCs/>
              </w:rPr>
              <w:t xml:space="preserve">-March </w:t>
            </w:r>
            <w:r>
              <w:rPr>
                <w:b/>
                <w:bCs/>
              </w:rPr>
              <w:t>2020</w:t>
            </w:r>
          </w:p>
        </w:tc>
        <w:tc>
          <w:tcPr>
            <w:tcW w:w="1615" w:type="dxa"/>
            <w:vMerge/>
            <w:tcBorders>
              <w:bottom w:val="single" w:sz="4" w:space="0" w:color="auto"/>
              <w:right w:val="single" w:sz="4" w:space="0" w:color="auto"/>
            </w:tcBorders>
          </w:tcPr>
          <w:p w14:paraId="70DD0BA6" w14:textId="77777777" w:rsidR="006B6E00" w:rsidRPr="007A50BE" w:rsidRDefault="006B6E00" w:rsidP="006C728C">
            <w:pPr>
              <w:jc w:val="center"/>
              <w:rPr>
                <w:b/>
                <w:bCs/>
              </w:rPr>
            </w:pPr>
          </w:p>
        </w:tc>
        <w:tc>
          <w:tcPr>
            <w:tcW w:w="815" w:type="dxa"/>
            <w:tcBorders>
              <w:top w:val="nil"/>
              <w:left w:val="single" w:sz="4" w:space="0" w:color="auto"/>
              <w:bottom w:val="nil"/>
              <w:right w:val="nil"/>
            </w:tcBorders>
            <w:vAlign w:val="center"/>
          </w:tcPr>
          <w:p w14:paraId="6B14CD86" w14:textId="77777777" w:rsidR="006B6E00" w:rsidRPr="007A50BE" w:rsidRDefault="006B6E00" w:rsidP="006C728C">
            <w:pPr>
              <w:jc w:val="center"/>
              <w:rPr>
                <w:b/>
                <w:bCs/>
              </w:rPr>
            </w:pPr>
          </w:p>
        </w:tc>
      </w:tr>
      <w:tr w:rsidR="006B6E00" w:rsidRPr="007A50BE" w14:paraId="440002C8" w14:textId="77777777" w:rsidTr="008C68E6">
        <w:trPr>
          <w:trHeight w:val="320"/>
        </w:trPr>
        <w:tc>
          <w:tcPr>
            <w:tcW w:w="844" w:type="dxa"/>
            <w:vAlign w:val="center"/>
          </w:tcPr>
          <w:p w14:paraId="3C389E22" w14:textId="77777777" w:rsidR="006B6E00" w:rsidRPr="007A50BE" w:rsidRDefault="006B6E00" w:rsidP="006C728C">
            <w:pPr>
              <w:jc w:val="center"/>
            </w:pPr>
            <w:r w:rsidRPr="007A50BE">
              <w:t>01</w:t>
            </w:r>
          </w:p>
        </w:tc>
        <w:tc>
          <w:tcPr>
            <w:tcW w:w="3026" w:type="dxa"/>
            <w:vAlign w:val="center"/>
          </w:tcPr>
          <w:p w14:paraId="6317423C" w14:textId="77777777" w:rsidR="006B6E00" w:rsidRPr="007A50BE" w:rsidRDefault="006B6E00" w:rsidP="006C728C">
            <w:pPr>
              <w:jc w:val="center"/>
              <w:rPr>
                <w:b/>
                <w:bCs/>
              </w:rPr>
            </w:pPr>
          </w:p>
        </w:tc>
        <w:tc>
          <w:tcPr>
            <w:tcW w:w="2430" w:type="dxa"/>
          </w:tcPr>
          <w:p w14:paraId="0E54E75E" w14:textId="77777777" w:rsidR="006B6E00" w:rsidRPr="007A50BE" w:rsidRDefault="006B6E00" w:rsidP="006C728C">
            <w:pPr>
              <w:jc w:val="center"/>
              <w:rPr>
                <w:b/>
                <w:bCs/>
              </w:rPr>
            </w:pPr>
          </w:p>
        </w:tc>
        <w:tc>
          <w:tcPr>
            <w:tcW w:w="2340" w:type="dxa"/>
            <w:tcBorders>
              <w:top w:val="nil"/>
              <w:bottom w:val="single" w:sz="4" w:space="0" w:color="auto"/>
              <w:right w:val="nil"/>
            </w:tcBorders>
            <w:vAlign w:val="center"/>
          </w:tcPr>
          <w:p w14:paraId="6A3CC661" w14:textId="77777777" w:rsidR="006B6E00" w:rsidRPr="007A50BE" w:rsidRDefault="006B6E00" w:rsidP="006C728C">
            <w:pPr>
              <w:jc w:val="center"/>
              <w:rPr>
                <w:b/>
                <w:bCs/>
              </w:rPr>
            </w:pPr>
          </w:p>
        </w:tc>
        <w:tc>
          <w:tcPr>
            <w:tcW w:w="1615" w:type="dxa"/>
            <w:tcBorders>
              <w:top w:val="single" w:sz="4" w:space="0" w:color="auto"/>
              <w:bottom w:val="single" w:sz="4" w:space="0" w:color="auto"/>
            </w:tcBorders>
          </w:tcPr>
          <w:p w14:paraId="38937126" w14:textId="77777777" w:rsidR="006B6E00" w:rsidRPr="007A50BE" w:rsidRDefault="006B6E00" w:rsidP="006C728C">
            <w:pPr>
              <w:jc w:val="center"/>
              <w:rPr>
                <w:b/>
                <w:bCs/>
              </w:rPr>
            </w:pPr>
          </w:p>
        </w:tc>
        <w:tc>
          <w:tcPr>
            <w:tcW w:w="815" w:type="dxa"/>
            <w:tcBorders>
              <w:top w:val="nil"/>
              <w:bottom w:val="nil"/>
              <w:right w:val="nil"/>
            </w:tcBorders>
            <w:vAlign w:val="center"/>
          </w:tcPr>
          <w:p w14:paraId="0B688697" w14:textId="77777777" w:rsidR="006B6E00" w:rsidRPr="007A50BE" w:rsidRDefault="006B6E00" w:rsidP="006C728C">
            <w:pPr>
              <w:jc w:val="center"/>
              <w:rPr>
                <w:b/>
                <w:bCs/>
              </w:rPr>
            </w:pPr>
          </w:p>
        </w:tc>
      </w:tr>
      <w:tr w:rsidR="006B6E00" w:rsidRPr="007A50BE" w14:paraId="7886A6EA" w14:textId="77777777" w:rsidTr="008C68E6">
        <w:trPr>
          <w:trHeight w:val="257"/>
        </w:trPr>
        <w:tc>
          <w:tcPr>
            <w:tcW w:w="844" w:type="dxa"/>
            <w:vAlign w:val="center"/>
          </w:tcPr>
          <w:p w14:paraId="4F7787C6" w14:textId="77777777" w:rsidR="006B6E00" w:rsidRPr="007A50BE" w:rsidRDefault="006B6E00" w:rsidP="006C728C">
            <w:pPr>
              <w:jc w:val="center"/>
            </w:pPr>
            <w:r w:rsidRPr="007A50BE">
              <w:t>02</w:t>
            </w:r>
          </w:p>
        </w:tc>
        <w:tc>
          <w:tcPr>
            <w:tcW w:w="3026" w:type="dxa"/>
            <w:vAlign w:val="center"/>
          </w:tcPr>
          <w:p w14:paraId="37A09DF5" w14:textId="77777777" w:rsidR="006B6E00" w:rsidRPr="007A50BE" w:rsidRDefault="006B6E00" w:rsidP="006C728C">
            <w:pPr>
              <w:jc w:val="center"/>
              <w:rPr>
                <w:b/>
                <w:bCs/>
              </w:rPr>
            </w:pPr>
          </w:p>
        </w:tc>
        <w:tc>
          <w:tcPr>
            <w:tcW w:w="2430" w:type="dxa"/>
          </w:tcPr>
          <w:p w14:paraId="27D8907B" w14:textId="77777777" w:rsidR="006B6E00" w:rsidRPr="007A50BE" w:rsidRDefault="006B6E00" w:rsidP="006C728C">
            <w:pPr>
              <w:jc w:val="center"/>
              <w:rPr>
                <w:b/>
                <w:bCs/>
              </w:rPr>
            </w:pPr>
          </w:p>
        </w:tc>
        <w:tc>
          <w:tcPr>
            <w:tcW w:w="2340" w:type="dxa"/>
            <w:tcBorders>
              <w:top w:val="nil"/>
              <w:bottom w:val="single" w:sz="4" w:space="0" w:color="auto"/>
              <w:right w:val="nil"/>
            </w:tcBorders>
            <w:vAlign w:val="center"/>
          </w:tcPr>
          <w:p w14:paraId="3A2B754F" w14:textId="77777777" w:rsidR="006B6E00" w:rsidRPr="007A50BE" w:rsidRDefault="006B6E00" w:rsidP="006C728C">
            <w:pPr>
              <w:jc w:val="center"/>
              <w:rPr>
                <w:b/>
                <w:bCs/>
              </w:rPr>
            </w:pPr>
          </w:p>
        </w:tc>
        <w:tc>
          <w:tcPr>
            <w:tcW w:w="1615" w:type="dxa"/>
            <w:tcBorders>
              <w:top w:val="single" w:sz="4" w:space="0" w:color="auto"/>
              <w:bottom w:val="single" w:sz="4" w:space="0" w:color="auto"/>
            </w:tcBorders>
          </w:tcPr>
          <w:p w14:paraId="30401B23" w14:textId="77777777" w:rsidR="006B6E00" w:rsidRPr="007A50BE" w:rsidRDefault="006B6E00" w:rsidP="006C728C">
            <w:pPr>
              <w:jc w:val="center"/>
              <w:rPr>
                <w:b/>
                <w:bCs/>
              </w:rPr>
            </w:pPr>
          </w:p>
        </w:tc>
        <w:tc>
          <w:tcPr>
            <w:tcW w:w="815" w:type="dxa"/>
            <w:tcBorders>
              <w:top w:val="nil"/>
              <w:bottom w:val="nil"/>
              <w:right w:val="nil"/>
            </w:tcBorders>
            <w:vAlign w:val="center"/>
          </w:tcPr>
          <w:p w14:paraId="265DD37A" w14:textId="77777777" w:rsidR="006B6E00" w:rsidRPr="007A50BE" w:rsidRDefault="006B6E00" w:rsidP="006C728C">
            <w:pPr>
              <w:jc w:val="center"/>
              <w:rPr>
                <w:b/>
                <w:bCs/>
              </w:rPr>
            </w:pPr>
          </w:p>
        </w:tc>
      </w:tr>
      <w:tr w:rsidR="006B6E00" w:rsidRPr="007A50BE" w14:paraId="2C150EF6" w14:textId="77777777" w:rsidTr="008C68E6">
        <w:trPr>
          <w:trHeight w:val="248"/>
        </w:trPr>
        <w:tc>
          <w:tcPr>
            <w:tcW w:w="844" w:type="dxa"/>
            <w:vAlign w:val="center"/>
          </w:tcPr>
          <w:p w14:paraId="60BE56AB" w14:textId="77777777" w:rsidR="006B6E00" w:rsidRPr="007A50BE" w:rsidRDefault="006B6E00" w:rsidP="006C728C">
            <w:pPr>
              <w:jc w:val="center"/>
            </w:pPr>
            <w:r w:rsidRPr="007A50BE">
              <w:t>03</w:t>
            </w:r>
          </w:p>
        </w:tc>
        <w:tc>
          <w:tcPr>
            <w:tcW w:w="3026" w:type="dxa"/>
            <w:vAlign w:val="center"/>
          </w:tcPr>
          <w:p w14:paraId="010FBB1C" w14:textId="77777777" w:rsidR="006B6E00" w:rsidRPr="007A50BE" w:rsidRDefault="006B6E00" w:rsidP="006C728C">
            <w:pPr>
              <w:jc w:val="center"/>
              <w:rPr>
                <w:b/>
                <w:bCs/>
              </w:rPr>
            </w:pPr>
          </w:p>
        </w:tc>
        <w:tc>
          <w:tcPr>
            <w:tcW w:w="2430" w:type="dxa"/>
          </w:tcPr>
          <w:p w14:paraId="5389E49B" w14:textId="77777777" w:rsidR="006B6E00" w:rsidRPr="007A50BE" w:rsidRDefault="006B6E00" w:rsidP="006C728C">
            <w:pPr>
              <w:jc w:val="center"/>
              <w:rPr>
                <w:b/>
                <w:bCs/>
              </w:rPr>
            </w:pPr>
          </w:p>
        </w:tc>
        <w:tc>
          <w:tcPr>
            <w:tcW w:w="2340" w:type="dxa"/>
            <w:tcBorders>
              <w:top w:val="nil"/>
              <w:bottom w:val="single" w:sz="4" w:space="0" w:color="auto"/>
              <w:right w:val="nil"/>
            </w:tcBorders>
            <w:vAlign w:val="center"/>
          </w:tcPr>
          <w:p w14:paraId="6C13FA6E" w14:textId="77777777" w:rsidR="006B6E00" w:rsidRPr="007A50BE" w:rsidRDefault="006B6E00" w:rsidP="006C728C">
            <w:pPr>
              <w:jc w:val="center"/>
              <w:rPr>
                <w:b/>
                <w:bCs/>
              </w:rPr>
            </w:pPr>
          </w:p>
        </w:tc>
        <w:tc>
          <w:tcPr>
            <w:tcW w:w="1615" w:type="dxa"/>
            <w:tcBorders>
              <w:top w:val="single" w:sz="4" w:space="0" w:color="auto"/>
              <w:bottom w:val="single" w:sz="4" w:space="0" w:color="auto"/>
            </w:tcBorders>
          </w:tcPr>
          <w:p w14:paraId="557B3762" w14:textId="77777777" w:rsidR="006B6E00" w:rsidRPr="007A50BE" w:rsidRDefault="006B6E00" w:rsidP="006C728C">
            <w:pPr>
              <w:jc w:val="center"/>
              <w:rPr>
                <w:b/>
                <w:bCs/>
              </w:rPr>
            </w:pPr>
          </w:p>
        </w:tc>
        <w:tc>
          <w:tcPr>
            <w:tcW w:w="815" w:type="dxa"/>
            <w:tcBorders>
              <w:top w:val="nil"/>
              <w:bottom w:val="nil"/>
              <w:right w:val="nil"/>
            </w:tcBorders>
            <w:vAlign w:val="center"/>
          </w:tcPr>
          <w:p w14:paraId="73089A51" w14:textId="77777777" w:rsidR="006B6E00" w:rsidRPr="007A50BE" w:rsidRDefault="006B6E00" w:rsidP="006C728C">
            <w:pPr>
              <w:jc w:val="center"/>
              <w:rPr>
                <w:b/>
                <w:bCs/>
              </w:rPr>
            </w:pPr>
          </w:p>
        </w:tc>
      </w:tr>
      <w:tr w:rsidR="006B6E00" w:rsidRPr="007A50BE" w14:paraId="58F616ED" w14:textId="77777777" w:rsidTr="00975D1B">
        <w:trPr>
          <w:trHeight w:val="302"/>
        </w:trPr>
        <w:tc>
          <w:tcPr>
            <w:tcW w:w="3870" w:type="dxa"/>
            <w:gridSpan w:val="2"/>
            <w:vAlign w:val="center"/>
          </w:tcPr>
          <w:p w14:paraId="3EEBBED2" w14:textId="77777777" w:rsidR="006B6E00" w:rsidRPr="007A50BE" w:rsidRDefault="006B6E00" w:rsidP="006C728C">
            <w:pPr>
              <w:jc w:val="center"/>
              <w:rPr>
                <w:b/>
                <w:bCs/>
              </w:rPr>
            </w:pPr>
            <w:r w:rsidRPr="007A50BE">
              <w:rPr>
                <w:b/>
                <w:bCs/>
              </w:rPr>
              <w:t>Total</w:t>
            </w:r>
          </w:p>
        </w:tc>
        <w:tc>
          <w:tcPr>
            <w:tcW w:w="2430" w:type="dxa"/>
          </w:tcPr>
          <w:p w14:paraId="750454C1" w14:textId="77777777" w:rsidR="006B6E00" w:rsidRPr="007A50BE" w:rsidRDefault="006B6E00" w:rsidP="006C728C">
            <w:pPr>
              <w:jc w:val="center"/>
              <w:rPr>
                <w:b/>
                <w:bCs/>
              </w:rPr>
            </w:pPr>
          </w:p>
        </w:tc>
        <w:tc>
          <w:tcPr>
            <w:tcW w:w="2340" w:type="dxa"/>
            <w:tcBorders>
              <w:top w:val="nil"/>
              <w:bottom w:val="nil"/>
              <w:right w:val="nil"/>
            </w:tcBorders>
            <w:vAlign w:val="center"/>
          </w:tcPr>
          <w:p w14:paraId="4234617B" w14:textId="77777777" w:rsidR="006B6E00" w:rsidRPr="007A50BE" w:rsidRDefault="006B6E00" w:rsidP="006C728C">
            <w:pPr>
              <w:jc w:val="center"/>
              <w:rPr>
                <w:b/>
                <w:bCs/>
              </w:rPr>
            </w:pPr>
          </w:p>
        </w:tc>
        <w:tc>
          <w:tcPr>
            <w:tcW w:w="1615" w:type="dxa"/>
            <w:tcBorders>
              <w:top w:val="single" w:sz="4" w:space="0" w:color="auto"/>
              <w:bottom w:val="single" w:sz="4" w:space="0" w:color="auto"/>
            </w:tcBorders>
          </w:tcPr>
          <w:p w14:paraId="6E8C7EC7" w14:textId="77777777" w:rsidR="006B6E00" w:rsidRPr="007A50BE" w:rsidRDefault="006B6E00" w:rsidP="006C728C">
            <w:pPr>
              <w:jc w:val="center"/>
              <w:rPr>
                <w:b/>
                <w:bCs/>
              </w:rPr>
            </w:pPr>
          </w:p>
        </w:tc>
        <w:tc>
          <w:tcPr>
            <w:tcW w:w="815" w:type="dxa"/>
            <w:tcBorders>
              <w:top w:val="nil"/>
              <w:bottom w:val="nil"/>
              <w:right w:val="nil"/>
            </w:tcBorders>
            <w:vAlign w:val="center"/>
          </w:tcPr>
          <w:p w14:paraId="1EE882FE" w14:textId="77777777" w:rsidR="006B6E00" w:rsidRPr="007A50BE" w:rsidRDefault="006B6E00" w:rsidP="006C728C">
            <w:pPr>
              <w:jc w:val="center"/>
              <w:rPr>
                <w:b/>
                <w:bCs/>
              </w:rPr>
            </w:pPr>
          </w:p>
        </w:tc>
      </w:tr>
      <w:tr w:rsidR="00FB7C35" w:rsidRPr="007A50BE" w14:paraId="3AA2748E" w14:textId="77777777" w:rsidTr="00975D1B">
        <w:trPr>
          <w:trHeight w:val="437"/>
        </w:trPr>
        <w:tc>
          <w:tcPr>
            <w:tcW w:w="10255" w:type="dxa"/>
            <w:gridSpan w:val="5"/>
            <w:vAlign w:val="center"/>
          </w:tcPr>
          <w:p w14:paraId="73DA54F7" w14:textId="77777777" w:rsidR="00FB7C35" w:rsidRPr="00FB7C35" w:rsidRDefault="00FB7C35" w:rsidP="006C728C">
            <w:pPr>
              <w:ind w:left="67"/>
              <w:rPr>
                <w:b/>
                <w:color w:val="FFFFFF"/>
              </w:rPr>
            </w:pPr>
            <w:r w:rsidRPr="007A50BE">
              <w:rPr>
                <w:b/>
              </w:rPr>
              <w:t>Please use a separate sheet if more than 3 brands. Please attach a copy of documentary                       evidence for each company owned brand registered in Sri Lanka</w:t>
            </w:r>
            <w:r w:rsidRPr="007A50BE">
              <w:rPr>
                <w:b/>
                <w:color w:val="FFFFFF"/>
              </w:rPr>
              <w:t>0</w:t>
            </w:r>
          </w:p>
        </w:tc>
        <w:tc>
          <w:tcPr>
            <w:tcW w:w="815" w:type="dxa"/>
            <w:tcBorders>
              <w:top w:val="nil"/>
              <w:bottom w:val="nil"/>
              <w:right w:val="nil"/>
            </w:tcBorders>
            <w:vAlign w:val="center"/>
          </w:tcPr>
          <w:p w14:paraId="19FA83E4" w14:textId="77777777" w:rsidR="00FB7C35" w:rsidRPr="007A50BE" w:rsidRDefault="00FB7C35" w:rsidP="006C728C">
            <w:pPr>
              <w:jc w:val="center"/>
              <w:rPr>
                <w:b/>
                <w:bCs/>
              </w:rPr>
            </w:pPr>
          </w:p>
        </w:tc>
      </w:tr>
    </w:tbl>
    <w:tbl>
      <w:tblPr>
        <w:tblStyle w:val="TableGrid"/>
        <w:tblW w:w="10260" w:type="dxa"/>
        <w:tblInd w:w="265" w:type="dxa"/>
        <w:tblLayout w:type="fixed"/>
        <w:tblLook w:val="04A0" w:firstRow="1" w:lastRow="0" w:firstColumn="1" w:lastColumn="0" w:noHBand="0" w:noVBand="1"/>
      </w:tblPr>
      <w:tblGrid>
        <w:gridCol w:w="10260"/>
      </w:tblGrid>
      <w:tr w:rsidR="00546D01" w:rsidRPr="007A50BE" w14:paraId="2C98C239" w14:textId="77777777" w:rsidTr="002129A0">
        <w:trPr>
          <w:trHeight w:val="225"/>
        </w:trPr>
        <w:tc>
          <w:tcPr>
            <w:tcW w:w="10260" w:type="dxa"/>
            <w:tcBorders>
              <w:top w:val="nil"/>
              <w:left w:val="nil"/>
              <w:bottom w:val="nil"/>
              <w:right w:val="nil"/>
            </w:tcBorders>
            <w:shd w:val="clear" w:color="auto" w:fill="auto"/>
          </w:tcPr>
          <w:p w14:paraId="47933A8E" w14:textId="77777777" w:rsidR="00546D01" w:rsidRDefault="00546D01" w:rsidP="00FB7C35">
            <w:pPr>
              <w:pStyle w:val="ListParagraph"/>
              <w:tabs>
                <w:tab w:val="left" w:pos="900"/>
              </w:tabs>
              <w:ind w:left="0"/>
              <w:rPr>
                <w:b/>
                <w:bCs/>
                <w:color w:val="FFFFFF" w:themeColor="background1"/>
                <w:sz w:val="8"/>
                <w:szCs w:val="8"/>
              </w:rPr>
            </w:pPr>
          </w:p>
          <w:p w14:paraId="763A4182" w14:textId="77777777" w:rsidR="00975D1B" w:rsidRDefault="00975D1B" w:rsidP="00FB7C35">
            <w:pPr>
              <w:pStyle w:val="ListParagraph"/>
              <w:tabs>
                <w:tab w:val="left" w:pos="900"/>
              </w:tabs>
              <w:ind w:left="0"/>
              <w:rPr>
                <w:b/>
                <w:bCs/>
                <w:color w:val="FFFFFF" w:themeColor="background1"/>
                <w:sz w:val="8"/>
                <w:szCs w:val="8"/>
              </w:rPr>
            </w:pPr>
          </w:p>
          <w:p w14:paraId="33F015F5" w14:textId="77777777" w:rsidR="00975D1B" w:rsidRDefault="00975D1B" w:rsidP="00FB7C35">
            <w:pPr>
              <w:pStyle w:val="ListParagraph"/>
              <w:tabs>
                <w:tab w:val="left" w:pos="900"/>
              </w:tabs>
              <w:ind w:left="0"/>
              <w:rPr>
                <w:b/>
                <w:bCs/>
                <w:color w:val="FFFFFF" w:themeColor="background1"/>
                <w:sz w:val="8"/>
                <w:szCs w:val="8"/>
              </w:rPr>
            </w:pPr>
          </w:p>
          <w:p w14:paraId="1C872A0E" w14:textId="77777777" w:rsidR="00975D1B" w:rsidRDefault="00975D1B" w:rsidP="00FB7C35">
            <w:pPr>
              <w:pStyle w:val="ListParagraph"/>
              <w:tabs>
                <w:tab w:val="left" w:pos="900"/>
              </w:tabs>
              <w:ind w:left="0"/>
              <w:rPr>
                <w:b/>
                <w:bCs/>
                <w:color w:val="FFFFFF" w:themeColor="background1"/>
                <w:sz w:val="8"/>
                <w:szCs w:val="8"/>
              </w:rPr>
            </w:pPr>
          </w:p>
          <w:p w14:paraId="08650A98" w14:textId="77777777" w:rsidR="00975D1B" w:rsidRDefault="00975D1B" w:rsidP="00FB7C35">
            <w:pPr>
              <w:pStyle w:val="ListParagraph"/>
              <w:tabs>
                <w:tab w:val="left" w:pos="900"/>
              </w:tabs>
              <w:ind w:left="0"/>
              <w:rPr>
                <w:b/>
                <w:bCs/>
                <w:color w:val="FFFFFF" w:themeColor="background1"/>
                <w:sz w:val="8"/>
                <w:szCs w:val="8"/>
              </w:rPr>
            </w:pPr>
          </w:p>
          <w:p w14:paraId="275422D7" w14:textId="77777777" w:rsidR="00975D1B" w:rsidRDefault="00975D1B" w:rsidP="00FB7C35">
            <w:pPr>
              <w:pStyle w:val="ListParagraph"/>
              <w:tabs>
                <w:tab w:val="left" w:pos="900"/>
              </w:tabs>
              <w:ind w:left="0"/>
              <w:rPr>
                <w:b/>
                <w:bCs/>
                <w:color w:val="FFFFFF" w:themeColor="background1"/>
                <w:sz w:val="8"/>
                <w:szCs w:val="8"/>
              </w:rPr>
            </w:pPr>
          </w:p>
          <w:p w14:paraId="61C95FBB" w14:textId="77777777" w:rsidR="00975D1B" w:rsidRDefault="00975D1B" w:rsidP="00FB7C35">
            <w:pPr>
              <w:pStyle w:val="ListParagraph"/>
              <w:tabs>
                <w:tab w:val="left" w:pos="900"/>
              </w:tabs>
              <w:ind w:left="0"/>
              <w:rPr>
                <w:b/>
                <w:bCs/>
                <w:color w:val="FFFFFF" w:themeColor="background1"/>
                <w:sz w:val="8"/>
                <w:szCs w:val="8"/>
              </w:rPr>
            </w:pPr>
          </w:p>
          <w:p w14:paraId="056A69AB" w14:textId="77777777" w:rsidR="00975D1B" w:rsidRDefault="00975D1B" w:rsidP="00FB7C35">
            <w:pPr>
              <w:pStyle w:val="ListParagraph"/>
              <w:tabs>
                <w:tab w:val="left" w:pos="900"/>
              </w:tabs>
              <w:ind w:left="0"/>
              <w:rPr>
                <w:b/>
                <w:bCs/>
                <w:color w:val="FFFFFF" w:themeColor="background1"/>
                <w:sz w:val="8"/>
                <w:szCs w:val="8"/>
              </w:rPr>
            </w:pPr>
          </w:p>
          <w:p w14:paraId="5E648BB4" w14:textId="77777777" w:rsidR="00975D1B" w:rsidRDefault="00975D1B" w:rsidP="00FB7C35">
            <w:pPr>
              <w:pStyle w:val="ListParagraph"/>
              <w:tabs>
                <w:tab w:val="left" w:pos="900"/>
              </w:tabs>
              <w:ind w:left="0"/>
              <w:rPr>
                <w:b/>
                <w:bCs/>
                <w:color w:val="FFFFFF" w:themeColor="background1"/>
                <w:sz w:val="8"/>
                <w:szCs w:val="8"/>
              </w:rPr>
            </w:pPr>
          </w:p>
          <w:p w14:paraId="52505646" w14:textId="77777777" w:rsidR="00975D1B" w:rsidRDefault="00975D1B" w:rsidP="00FB7C35">
            <w:pPr>
              <w:pStyle w:val="ListParagraph"/>
              <w:tabs>
                <w:tab w:val="left" w:pos="900"/>
              </w:tabs>
              <w:ind w:left="0"/>
              <w:rPr>
                <w:b/>
                <w:bCs/>
                <w:color w:val="FFFFFF" w:themeColor="background1"/>
                <w:sz w:val="8"/>
                <w:szCs w:val="8"/>
              </w:rPr>
            </w:pPr>
          </w:p>
          <w:p w14:paraId="6F0AAC1F" w14:textId="77777777" w:rsidR="00975D1B" w:rsidRDefault="00975D1B" w:rsidP="00FB7C35">
            <w:pPr>
              <w:pStyle w:val="ListParagraph"/>
              <w:tabs>
                <w:tab w:val="left" w:pos="900"/>
              </w:tabs>
              <w:ind w:left="0"/>
              <w:rPr>
                <w:b/>
                <w:bCs/>
                <w:color w:val="FFFFFF" w:themeColor="background1"/>
                <w:sz w:val="8"/>
                <w:szCs w:val="8"/>
              </w:rPr>
            </w:pPr>
          </w:p>
          <w:p w14:paraId="077A024C" w14:textId="77777777" w:rsidR="00975D1B" w:rsidRDefault="00975D1B" w:rsidP="00FB7C35">
            <w:pPr>
              <w:pStyle w:val="ListParagraph"/>
              <w:tabs>
                <w:tab w:val="left" w:pos="900"/>
              </w:tabs>
              <w:ind w:left="0"/>
              <w:rPr>
                <w:b/>
                <w:bCs/>
                <w:color w:val="FFFFFF" w:themeColor="background1"/>
                <w:sz w:val="8"/>
                <w:szCs w:val="8"/>
              </w:rPr>
            </w:pPr>
          </w:p>
          <w:p w14:paraId="6EB6D9C6" w14:textId="77777777" w:rsidR="00975D1B" w:rsidRDefault="00975D1B" w:rsidP="00FB7C35">
            <w:pPr>
              <w:pStyle w:val="ListParagraph"/>
              <w:tabs>
                <w:tab w:val="left" w:pos="900"/>
              </w:tabs>
              <w:ind w:left="0"/>
              <w:rPr>
                <w:b/>
                <w:bCs/>
                <w:color w:val="FFFFFF" w:themeColor="background1"/>
                <w:sz w:val="8"/>
                <w:szCs w:val="8"/>
              </w:rPr>
            </w:pPr>
          </w:p>
          <w:p w14:paraId="77CD7BA9" w14:textId="77777777" w:rsidR="00975D1B" w:rsidRDefault="00975D1B" w:rsidP="00FB7C35">
            <w:pPr>
              <w:pStyle w:val="ListParagraph"/>
              <w:tabs>
                <w:tab w:val="left" w:pos="900"/>
              </w:tabs>
              <w:ind w:left="0"/>
              <w:rPr>
                <w:b/>
                <w:bCs/>
                <w:color w:val="FFFFFF" w:themeColor="background1"/>
                <w:sz w:val="8"/>
                <w:szCs w:val="8"/>
              </w:rPr>
            </w:pPr>
          </w:p>
          <w:p w14:paraId="210DF09E" w14:textId="77777777" w:rsidR="00975D1B" w:rsidRDefault="00975D1B" w:rsidP="00FB7C35">
            <w:pPr>
              <w:pStyle w:val="ListParagraph"/>
              <w:tabs>
                <w:tab w:val="left" w:pos="900"/>
              </w:tabs>
              <w:ind w:left="0"/>
              <w:rPr>
                <w:b/>
                <w:bCs/>
                <w:color w:val="FFFFFF" w:themeColor="background1"/>
                <w:sz w:val="8"/>
                <w:szCs w:val="8"/>
              </w:rPr>
            </w:pPr>
          </w:p>
          <w:p w14:paraId="2ED4985E" w14:textId="77777777" w:rsidR="00975D1B" w:rsidRDefault="00975D1B" w:rsidP="00FB7C35">
            <w:pPr>
              <w:pStyle w:val="ListParagraph"/>
              <w:tabs>
                <w:tab w:val="left" w:pos="900"/>
              </w:tabs>
              <w:ind w:left="0"/>
              <w:rPr>
                <w:b/>
                <w:bCs/>
                <w:color w:val="FFFFFF" w:themeColor="background1"/>
                <w:sz w:val="8"/>
                <w:szCs w:val="8"/>
              </w:rPr>
            </w:pPr>
          </w:p>
          <w:p w14:paraId="2CE6261E" w14:textId="77777777" w:rsidR="00975D1B" w:rsidRDefault="00975D1B" w:rsidP="00FB7C35">
            <w:pPr>
              <w:pStyle w:val="ListParagraph"/>
              <w:tabs>
                <w:tab w:val="left" w:pos="900"/>
              </w:tabs>
              <w:ind w:left="0"/>
              <w:rPr>
                <w:b/>
                <w:bCs/>
                <w:color w:val="FFFFFF" w:themeColor="background1"/>
                <w:sz w:val="8"/>
                <w:szCs w:val="8"/>
              </w:rPr>
            </w:pPr>
          </w:p>
          <w:p w14:paraId="145109D1" w14:textId="77777777" w:rsidR="00975D1B" w:rsidRDefault="00975D1B" w:rsidP="00FB7C35">
            <w:pPr>
              <w:pStyle w:val="ListParagraph"/>
              <w:tabs>
                <w:tab w:val="left" w:pos="900"/>
              </w:tabs>
              <w:ind w:left="0"/>
              <w:rPr>
                <w:b/>
                <w:bCs/>
                <w:color w:val="FFFFFF" w:themeColor="background1"/>
                <w:sz w:val="8"/>
                <w:szCs w:val="8"/>
              </w:rPr>
            </w:pPr>
          </w:p>
          <w:p w14:paraId="03F26441" w14:textId="77777777" w:rsidR="00975D1B" w:rsidRDefault="00975D1B" w:rsidP="00FB7C35">
            <w:pPr>
              <w:pStyle w:val="ListParagraph"/>
              <w:tabs>
                <w:tab w:val="left" w:pos="900"/>
              </w:tabs>
              <w:ind w:left="0"/>
              <w:rPr>
                <w:b/>
                <w:bCs/>
                <w:color w:val="FFFFFF" w:themeColor="background1"/>
                <w:sz w:val="8"/>
                <w:szCs w:val="8"/>
              </w:rPr>
            </w:pPr>
          </w:p>
          <w:p w14:paraId="04FCD67A" w14:textId="77777777" w:rsidR="00975D1B" w:rsidRDefault="00975D1B" w:rsidP="00FB7C35">
            <w:pPr>
              <w:pStyle w:val="ListParagraph"/>
              <w:tabs>
                <w:tab w:val="left" w:pos="900"/>
              </w:tabs>
              <w:ind w:left="0"/>
              <w:rPr>
                <w:b/>
                <w:bCs/>
                <w:color w:val="FFFFFF" w:themeColor="background1"/>
                <w:sz w:val="8"/>
                <w:szCs w:val="8"/>
              </w:rPr>
            </w:pPr>
          </w:p>
          <w:p w14:paraId="72BCB705" w14:textId="77777777" w:rsidR="00975D1B" w:rsidRDefault="00975D1B" w:rsidP="00FB7C35">
            <w:pPr>
              <w:pStyle w:val="ListParagraph"/>
              <w:tabs>
                <w:tab w:val="left" w:pos="900"/>
              </w:tabs>
              <w:ind w:left="0"/>
              <w:rPr>
                <w:b/>
                <w:bCs/>
                <w:color w:val="FFFFFF" w:themeColor="background1"/>
                <w:sz w:val="8"/>
                <w:szCs w:val="8"/>
              </w:rPr>
            </w:pPr>
          </w:p>
          <w:p w14:paraId="4CC63D91" w14:textId="77777777" w:rsidR="00975D1B" w:rsidRDefault="00975D1B" w:rsidP="00FB7C35">
            <w:pPr>
              <w:pStyle w:val="ListParagraph"/>
              <w:tabs>
                <w:tab w:val="left" w:pos="900"/>
              </w:tabs>
              <w:ind w:left="0"/>
              <w:rPr>
                <w:b/>
                <w:bCs/>
                <w:color w:val="FFFFFF" w:themeColor="background1"/>
                <w:sz w:val="8"/>
                <w:szCs w:val="8"/>
              </w:rPr>
            </w:pPr>
          </w:p>
          <w:p w14:paraId="6C34BC2A" w14:textId="77777777" w:rsidR="00975D1B" w:rsidRDefault="00975D1B" w:rsidP="00FB7C35">
            <w:pPr>
              <w:pStyle w:val="ListParagraph"/>
              <w:tabs>
                <w:tab w:val="left" w:pos="900"/>
              </w:tabs>
              <w:ind w:left="0"/>
              <w:rPr>
                <w:b/>
                <w:bCs/>
                <w:color w:val="FFFFFF" w:themeColor="background1"/>
                <w:sz w:val="8"/>
                <w:szCs w:val="8"/>
              </w:rPr>
            </w:pPr>
          </w:p>
          <w:p w14:paraId="3E2384F4" w14:textId="77777777" w:rsidR="00975D1B" w:rsidRDefault="00975D1B" w:rsidP="00FB7C35">
            <w:pPr>
              <w:pStyle w:val="ListParagraph"/>
              <w:tabs>
                <w:tab w:val="left" w:pos="900"/>
              </w:tabs>
              <w:ind w:left="0"/>
              <w:rPr>
                <w:b/>
                <w:bCs/>
                <w:color w:val="FFFFFF" w:themeColor="background1"/>
                <w:sz w:val="8"/>
                <w:szCs w:val="8"/>
              </w:rPr>
            </w:pPr>
          </w:p>
          <w:p w14:paraId="73B05B7B" w14:textId="77777777" w:rsidR="00975D1B" w:rsidRDefault="00975D1B" w:rsidP="00FB7C35">
            <w:pPr>
              <w:pStyle w:val="ListParagraph"/>
              <w:tabs>
                <w:tab w:val="left" w:pos="900"/>
              </w:tabs>
              <w:ind w:left="0"/>
              <w:rPr>
                <w:b/>
                <w:bCs/>
                <w:color w:val="FFFFFF" w:themeColor="background1"/>
                <w:sz w:val="8"/>
                <w:szCs w:val="8"/>
              </w:rPr>
            </w:pPr>
          </w:p>
          <w:p w14:paraId="4FB26B87" w14:textId="77777777" w:rsidR="00975D1B" w:rsidRDefault="00975D1B" w:rsidP="00FB7C35">
            <w:pPr>
              <w:pStyle w:val="ListParagraph"/>
              <w:tabs>
                <w:tab w:val="left" w:pos="900"/>
              </w:tabs>
              <w:ind w:left="0"/>
              <w:rPr>
                <w:b/>
                <w:bCs/>
                <w:color w:val="FFFFFF" w:themeColor="background1"/>
                <w:sz w:val="8"/>
                <w:szCs w:val="8"/>
              </w:rPr>
            </w:pPr>
          </w:p>
          <w:p w14:paraId="0AD3FEFA" w14:textId="77777777" w:rsidR="00975D1B" w:rsidRDefault="00975D1B" w:rsidP="00FB7C35">
            <w:pPr>
              <w:pStyle w:val="ListParagraph"/>
              <w:tabs>
                <w:tab w:val="left" w:pos="900"/>
              </w:tabs>
              <w:ind w:left="0"/>
              <w:rPr>
                <w:b/>
                <w:bCs/>
                <w:color w:val="FFFFFF" w:themeColor="background1"/>
                <w:sz w:val="8"/>
                <w:szCs w:val="8"/>
              </w:rPr>
            </w:pPr>
          </w:p>
          <w:p w14:paraId="682D4ABA" w14:textId="77777777" w:rsidR="00975D1B" w:rsidRPr="002129A0" w:rsidRDefault="00975D1B" w:rsidP="00FB7C35">
            <w:pPr>
              <w:pStyle w:val="ListParagraph"/>
              <w:tabs>
                <w:tab w:val="left" w:pos="900"/>
              </w:tabs>
              <w:ind w:left="0"/>
              <w:rPr>
                <w:b/>
                <w:bCs/>
                <w:color w:val="FFFFFF" w:themeColor="background1"/>
                <w:sz w:val="8"/>
                <w:szCs w:val="8"/>
              </w:rPr>
            </w:pPr>
          </w:p>
        </w:tc>
      </w:tr>
      <w:tr w:rsidR="00AA2452" w:rsidRPr="007A50BE" w14:paraId="28ED3927" w14:textId="77777777" w:rsidTr="00AA2452">
        <w:trPr>
          <w:trHeight w:val="359"/>
        </w:trPr>
        <w:tc>
          <w:tcPr>
            <w:tcW w:w="10260" w:type="dxa"/>
            <w:shd w:val="clear" w:color="auto" w:fill="000000" w:themeFill="text1"/>
          </w:tcPr>
          <w:p w14:paraId="1D4D5419" w14:textId="77777777" w:rsidR="0084686A" w:rsidRDefault="00AA2452" w:rsidP="00FB7C35">
            <w:pPr>
              <w:pStyle w:val="ListParagraph"/>
              <w:tabs>
                <w:tab w:val="left" w:pos="900"/>
              </w:tabs>
              <w:ind w:left="0"/>
              <w:rPr>
                <w:b/>
                <w:bCs/>
                <w:color w:val="FFFFFF" w:themeColor="background1"/>
              </w:rPr>
            </w:pPr>
            <w:r w:rsidRPr="007A50BE">
              <w:rPr>
                <w:b/>
                <w:bCs/>
                <w:color w:val="FFFFFF" w:themeColor="background1"/>
              </w:rPr>
              <w:lastRenderedPageBreak/>
              <w:t xml:space="preserve">PART </w:t>
            </w:r>
            <w:r w:rsidR="009021D7">
              <w:rPr>
                <w:b/>
                <w:bCs/>
                <w:color w:val="FFFFFF" w:themeColor="background1"/>
              </w:rPr>
              <w:t xml:space="preserve">11 </w:t>
            </w:r>
            <w:r w:rsidRPr="007A50BE">
              <w:rPr>
                <w:b/>
                <w:bCs/>
                <w:color w:val="FFFFFF" w:themeColor="background1"/>
              </w:rPr>
              <w:t xml:space="preserve">- CONTRIBUTION </w:t>
            </w:r>
            <w:r w:rsidR="001E1E10" w:rsidRPr="007A50BE">
              <w:rPr>
                <w:b/>
                <w:bCs/>
                <w:color w:val="FFFFFF" w:themeColor="background1"/>
              </w:rPr>
              <w:t xml:space="preserve">FROM THE REGIONS </w:t>
            </w:r>
            <w:r w:rsidRPr="007A50BE">
              <w:rPr>
                <w:b/>
                <w:bCs/>
                <w:color w:val="FFFFFF" w:themeColor="background1"/>
              </w:rPr>
              <w:t xml:space="preserve">TO EXPORT SUPPLY CHAIN </w:t>
            </w:r>
          </w:p>
          <w:p w14:paraId="3AA00BB0" w14:textId="77777777" w:rsidR="00EB2343" w:rsidRPr="00FB7C35" w:rsidRDefault="00EB2343" w:rsidP="00975D1B">
            <w:pPr>
              <w:pStyle w:val="ListParagraph"/>
              <w:tabs>
                <w:tab w:val="left" w:pos="900"/>
              </w:tabs>
              <w:ind w:left="0"/>
              <w:jc w:val="both"/>
              <w:rPr>
                <w:b/>
                <w:bCs/>
                <w:color w:val="FFFFFF" w:themeColor="background1"/>
              </w:rPr>
            </w:pPr>
            <w:r w:rsidRPr="00021E31">
              <w:rPr>
                <w:b/>
                <w:color w:val="FFFFFF" w:themeColor="background1"/>
              </w:rPr>
              <w:t>The information provided by you in Part 11 will be considered to select the winner of “</w:t>
            </w:r>
            <w:r w:rsidRPr="00021E31">
              <w:rPr>
                <w:rFonts w:eastAsia="Arial Unicode MS"/>
                <w:b/>
                <w:kern w:val="24"/>
              </w:rPr>
              <w:t>Contributor from the Regions to the Export Supply Chain</w:t>
            </w:r>
            <w:r w:rsidRPr="00021E31">
              <w:rPr>
                <w:b/>
                <w:color w:val="FFFFFF" w:themeColor="background1"/>
              </w:rPr>
              <w:t>” Overall Award</w:t>
            </w:r>
          </w:p>
        </w:tc>
      </w:tr>
      <w:tr w:rsidR="00AA2452" w:rsidRPr="007A50BE" w14:paraId="62A8F124" w14:textId="77777777" w:rsidTr="00E80B65">
        <w:trPr>
          <w:trHeight w:val="1862"/>
        </w:trPr>
        <w:tc>
          <w:tcPr>
            <w:tcW w:w="10260" w:type="dxa"/>
          </w:tcPr>
          <w:p w14:paraId="01DA1D94" w14:textId="1AD95369" w:rsidR="00AA2452" w:rsidRPr="007A50BE" w:rsidRDefault="00AA2452" w:rsidP="00975D1B">
            <w:pPr>
              <w:tabs>
                <w:tab w:val="left" w:pos="900"/>
              </w:tabs>
            </w:pPr>
            <w:r w:rsidRPr="007A50BE">
              <w:t xml:space="preserve">Contribution </w:t>
            </w:r>
            <w:r w:rsidR="0014501E" w:rsidRPr="007A50BE">
              <w:t>to Export</w:t>
            </w:r>
            <w:r w:rsidRPr="007A50BE">
              <w:t xml:space="preserve"> Supply Chain in rural areas (Production Facilities, Subcontracting / Farmer Clusters outside urban areas)</w:t>
            </w:r>
          </w:p>
          <w:p w14:paraId="415BEF03" w14:textId="349B8EB4" w:rsidR="008C0120" w:rsidRPr="00224928" w:rsidRDefault="008C0120" w:rsidP="00224928">
            <w:pPr>
              <w:pStyle w:val="ListParagraph"/>
              <w:tabs>
                <w:tab w:val="left" w:pos="900"/>
              </w:tabs>
              <w:spacing w:after="240"/>
              <w:ind w:left="522" w:hanging="522"/>
              <w:rPr>
                <w:b/>
                <w:bCs/>
              </w:rPr>
            </w:pPr>
            <w:r w:rsidRPr="007A50BE">
              <w:rPr>
                <w:b/>
                <w:bCs/>
              </w:rPr>
              <w:t>1</w:t>
            </w:r>
            <w:r w:rsidR="00E80B65">
              <w:rPr>
                <w:b/>
                <w:bCs/>
              </w:rPr>
              <w:t xml:space="preserve">1.1 </w:t>
            </w:r>
            <w:r>
              <w:rPr>
                <w:b/>
                <w:bCs/>
              </w:rPr>
              <w:t>Location</w:t>
            </w:r>
            <w:r w:rsidR="00AA2452" w:rsidRPr="007A50BE">
              <w:rPr>
                <w:b/>
                <w:bCs/>
              </w:rPr>
              <w:t xml:space="preserve"> of Production Facilities Outside </w:t>
            </w:r>
            <w:r w:rsidRPr="008C0120">
              <w:rPr>
                <w:b/>
                <w:bCs/>
              </w:rPr>
              <w:t>Western Province (Colombo, Gampaha, Kalutara).</w:t>
            </w:r>
          </w:p>
          <w:tbl>
            <w:tblPr>
              <w:tblStyle w:val="TableGrid"/>
              <w:tblW w:w="0" w:type="auto"/>
              <w:tblInd w:w="607" w:type="dxa"/>
              <w:tblLayout w:type="fixed"/>
              <w:tblLook w:val="04A0" w:firstRow="1" w:lastRow="0" w:firstColumn="1" w:lastColumn="0" w:noHBand="0" w:noVBand="1"/>
            </w:tblPr>
            <w:tblGrid>
              <w:gridCol w:w="427"/>
              <w:gridCol w:w="3508"/>
              <w:gridCol w:w="4508"/>
            </w:tblGrid>
            <w:tr w:rsidR="00AA2452" w:rsidRPr="007A50BE" w14:paraId="17A9ECB0" w14:textId="77777777" w:rsidTr="007A2FB5">
              <w:trPr>
                <w:trHeight w:val="270"/>
              </w:trPr>
              <w:tc>
                <w:tcPr>
                  <w:tcW w:w="427" w:type="dxa"/>
                </w:tcPr>
                <w:p w14:paraId="7EED0EC4" w14:textId="77777777" w:rsidR="00AA2452" w:rsidRPr="007A50BE" w:rsidRDefault="00AA2452" w:rsidP="007A2FB5">
                  <w:pPr>
                    <w:pStyle w:val="ListParagraph"/>
                    <w:tabs>
                      <w:tab w:val="left" w:pos="900"/>
                    </w:tabs>
                    <w:ind w:left="0"/>
                    <w:jc w:val="center"/>
                  </w:pPr>
                </w:p>
              </w:tc>
              <w:tc>
                <w:tcPr>
                  <w:tcW w:w="3508" w:type="dxa"/>
                </w:tcPr>
                <w:p w14:paraId="675C7CBF" w14:textId="77777777" w:rsidR="00AA2452" w:rsidRPr="007A50BE" w:rsidRDefault="00AA2452" w:rsidP="007A2FB5">
                  <w:pPr>
                    <w:pStyle w:val="ListParagraph"/>
                    <w:tabs>
                      <w:tab w:val="left" w:pos="900"/>
                    </w:tabs>
                    <w:ind w:left="0"/>
                    <w:jc w:val="center"/>
                    <w:rPr>
                      <w:b/>
                      <w:bCs/>
                    </w:rPr>
                  </w:pPr>
                  <w:r w:rsidRPr="007A50BE">
                    <w:rPr>
                      <w:b/>
                      <w:bCs/>
                    </w:rPr>
                    <w:t>Location</w:t>
                  </w:r>
                </w:p>
              </w:tc>
              <w:tc>
                <w:tcPr>
                  <w:tcW w:w="4508" w:type="dxa"/>
                </w:tcPr>
                <w:p w14:paraId="622A9BDA" w14:textId="0F30D6C3" w:rsidR="00AA2452" w:rsidRPr="007A50BE" w:rsidRDefault="00AA2452" w:rsidP="00637C1C">
                  <w:pPr>
                    <w:pStyle w:val="ListParagraph"/>
                    <w:tabs>
                      <w:tab w:val="left" w:pos="900"/>
                    </w:tabs>
                    <w:ind w:left="0"/>
                    <w:jc w:val="center"/>
                    <w:rPr>
                      <w:b/>
                      <w:bCs/>
                    </w:rPr>
                  </w:pPr>
                  <w:r w:rsidRPr="007A50BE">
                    <w:rPr>
                      <w:b/>
                      <w:bCs/>
                    </w:rPr>
                    <w:t>No</w:t>
                  </w:r>
                  <w:r w:rsidR="001F7977">
                    <w:rPr>
                      <w:b/>
                      <w:bCs/>
                    </w:rPr>
                    <w:t>.</w:t>
                  </w:r>
                  <w:r w:rsidRPr="007A50BE">
                    <w:rPr>
                      <w:b/>
                      <w:bCs/>
                    </w:rPr>
                    <w:t xml:space="preserve"> of </w:t>
                  </w:r>
                  <w:r w:rsidR="00637C1C" w:rsidRPr="007A50BE">
                    <w:rPr>
                      <w:b/>
                      <w:bCs/>
                    </w:rPr>
                    <w:t>E</w:t>
                  </w:r>
                  <w:r w:rsidRPr="007A50BE">
                    <w:rPr>
                      <w:b/>
                      <w:bCs/>
                    </w:rPr>
                    <w:t>mployees</w:t>
                  </w:r>
                </w:p>
              </w:tc>
            </w:tr>
            <w:tr w:rsidR="00AA2452" w:rsidRPr="007A50BE" w14:paraId="28A49130" w14:textId="77777777" w:rsidTr="002129A0">
              <w:trPr>
                <w:trHeight w:val="305"/>
              </w:trPr>
              <w:tc>
                <w:tcPr>
                  <w:tcW w:w="427" w:type="dxa"/>
                </w:tcPr>
                <w:p w14:paraId="6CE9E464" w14:textId="77777777" w:rsidR="00AA2452" w:rsidRPr="007A50BE" w:rsidRDefault="00AA2452" w:rsidP="007A2FB5">
                  <w:pPr>
                    <w:pStyle w:val="ListParagraph"/>
                    <w:tabs>
                      <w:tab w:val="left" w:pos="900"/>
                    </w:tabs>
                    <w:ind w:left="0"/>
                  </w:pPr>
                  <w:r w:rsidRPr="007A50BE">
                    <w:t>1.</w:t>
                  </w:r>
                </w:p>
              </w:tc>
              <w:tc>
                <w:tcPr>
                  <w:tcW w:w="3508" w:type="dxa"/>
                </w:tcPr>
                <w:p w14:paraId="63EBC2F7" w14:textId="77777777" w:rsidR="00AA2452" w:rsidRPr="007A50BE" w:rsidRDefault="00AA2452" w:rsidP="007A2FB5">
                  <w:pPr>
                    <w:pStyle w:val="ListParagraph"/>
                    <w:tabs>
                      <w:tab w:val="left" w:pos="900"/>
                    </w:tabs>
                    <w:ind w:left="0"/>
                  </w:pPr>
                </w:p>
              </w:tc>
              <w:tc>
                <w:tcPr>
                  <w:tcW w:w="4508" w:type="dxa"/>
                </w:tcPr>
                <w:p w14:paraId="66A37AA2" w14:textId="77777777" w:rsidR="00AA2452" w:rsidRPr="007A50BE" w:rsidRDefault="00AA2452" w:rsidP="007A2FB5">
                  <w:pPr>
                    <w:pStyle w:val="ListParagraph"/>
                    <w:tabs>
                      <w:tab w:val="left" w:pos="900"/>
                    </w:tabs>
                    <w:ind w:left="0"/>
                  </w:pPr>
                </w:p>
              </w:tc>
            </w:tr>
            <w:tr w:rsidR="00AA2452" w:rsidRPr="007A50BE" w14:paraId="49118F62" w14:textId="77777777" w:rsidTr="002129A0">
              <w:trPr>
                <w:trHeight w:val="242"/>
              </w:trPr>
              <w:tc>
                <w:tcPr>
                  <w:tcW w:w="427" w:type="dxa"/>
                </w:tcPr>
                <w:p w14:paraId="4C62AD56" w14:textId="77777777" w:rsidR="00AA2452" w:rsidRPr="007A50BE" w:rsidRDefault="00AA2452" w:rsidP="007A2FB5">
                  <w:pPr>
                    <w:pStyle w:val="ListParagraph"/>
                    <w:tabs>
                      <w:tab w:val="left" w:pos="900"/>
                    </w:tabs>
                    <w:ind w:left="0"/>
                  </w:pPr>
                  <w:r w:rsidRPr="007A50BE">
                    <w:t>2.</w:t>
                  </w:r>
                </w:p>
              </w:tc>
              <w:tc>
                <w:tcPr>
                  <w:tcW w:w="3508" w:type="dxa"/>
                </w:tcPr>
                <w:p w14:paraId="00A0A05A" w14:textId="77777777" w:rsidR="00AA2452" w:rsidRPr="007A50BE" w:rsidRDefault="00AA2452" w:rsidP="007A2FB5">
                  <w:pPr>
                    <w:pStyle w:val="ListParagraph"/>
                    <w:tabs>
                      <w:tab w:val="left" w:pos="900"/>
                    </w:tabs>
                    <w:ind w:left="0"/>
                  </w:pPr>
                </w:p>
              </w:tc>
              <w:tc>
                <w:tcPr>
                  <w:tcW w:w="4508" w:type="dxa"/>
                </w:tcPr>
                <w:p w14:paraId="2D344396" w14:textId="77777777" w:rsidR="00AA2452" w:rsidRPr="007A50BE" w:rsidRDefault="00AA2452" w:rsidP="007A2FB5">
                  <w:pPr>
                    <w:pStyle w:val="ListParagraph"/>
                    <w:tabs>
                      <w:tab w:val="left" w:pos="900"/>
                    </w:tabs>
                    <w:ind w:left="0"/>
                  </w:pPr>
                </w:p>
              </w:tc>
            </w:tr>
            <w:tr w:rsidR="00AA2452" w:rsidRPr="007A50BE" w14:paraId="39DBE187" w14:textId="77777777" w:rsidTr="002129A0">
              <w:trPr>
                <w:trHeight w:val="260"/>
              </w:trPr>
              <w:tc>
                <w:tcPr>
                  <w:tcW w:w="427" w:type="dxa"/>
                </w:tcPr>
                <w:p w14:paraId="41B6894A" w14:textId="77777777" w:rsidR="00AA2452" w:rsidRPr="007A50BE" w:rsidRDefault="00AA2452" w:rsidP="007A2FB5">
                  <w:pPr>
                    <w:pStyle w:val="ListParagraph"/>
                    <w:tabs>
                      <w:tab w:val="left" w:pos="900"/>
                    </w:tabs>
                    <w:ind w:left="0"/>
                  </w:pPr>
                  <w:r w:rsidRPr="007A50BE">
                    <w:t>3.</w:t>
                  </w:r>
                </w:p>
              </w:tc>
              <w:tc>
                <w:tcPr>
                  <w:tcW w:w="3508" w:type="dxa"/>
                </w:tcPr>
                <w:p w14:paraId="12BDC695" w14:textId="77777777" w:rsidR="00AA2452" w:rsidRPr="007A50BE" w:rsidRDefault="00AA2452" w:rsidP="007A2FB5">
                  <w:pPr>
                    <w:pStyle w:val="ListParagraph"/>
                    <w:tabs>
                      <w:tab w:val="left" w:pos="900"/>
                    </w:tabs>
                    <w:ind w:left="0"/>
                  </w:pPr>
                </w:p>
              </w:tc>
              <w:tc>
                <w:tcPr>
                  <w:tcW w:w="4508" w:type="dxa"/>
                </w:tcPr>
                <w:p w14:paraId="15780EC9" w14:textId="77777777" w:rsidR="00AA2452" w:rsidRPr="007A50BE" w:rsidRDefault="00AA2452" w:rsidP="007A2FB5">
                  <w:pPr>
                    <w:pStyle w:val="ListParagraph"/>
                    <w:tabs>
                      <w:tab w:val="left" w:pos="900"/>
                    </w:tabs>
                    <w:ind w:left="0"/>
                  </w:pPr>
                </w:p>
              </w:tc>
            </w:tr>
          </w:tbl>
          <w:p w14:paraId="4367CDD6" w14:textId="77777777" w:rsidR="00411A41" w:rsidRPr="007A50BE" w:rsidRDefault="00411A41" w:rsidP="007A2FB5">
            <w:pPr>
              <w:pStyle w:val="ListParagraph"/>
              <w:tabs>
                <w:tab w:val="left" w:pos="900"/>
              </w:tabs>
              <w:ind w:left="0"/>
            </w:pPr>
          </w:p>
          <w:p w14:paraId="270FDB3A" w14:textId="61653882" w:rsidR="008C0120" w:rsidRPr="00224928" w:rsidRDefault="00E80C6A" w:rsidP="007A2FB5">
            <w:pPr>
              <w:pStyle w:val="ListParagraph"/>
              <w:tabs>
                <w:tab w:val="left" w:pos="900"/>
              </w:tabs>
              <w:ind w:left="0"/>
              <w:rPr>
                <w:b/>
                <w:bCs/>
              </w:rPr>
            </w:pPr>
            <w:r w:rsidRPr="00F73E28">
              <w:rPr>
                <w:b/>
                <w:bCs/>
              </w:rPr>
              <w:t>11</w:t>
            </w:r>
            <w:r w:rsidRPr="007A50BE">
              <w:t>.</w:t>
            </w:r>
            <w:r>
              <w:rPr>
                <w:b/>
                <w:bCs/>
              </w:rPr>
              <w:t>2 Subcontracting</w:t>
            </w:r>
          </w:p>
          <w:tbl>
            <w:tblPr>
              <w:tblStyle w:val="TableGrid"/>
              <w:tblW w:w="0" w:type="auto"/>
              <w:tblInd w:w="607" w:type="dxa"/>
              <w:tblLayout w:type="fixed"/>
              <w:tblLook w:val="04A0" w:firstRow="1" w:lastRow="0" w:firstColumn="1" w:lastColumn="0" w:noHBand="0" w:noVBand="1"/>
            </w:tblPr>
            <w:tblGrid>
              <w:gridCol w:w="428"/>
              <w:gridCol w:w="3514"/>
              <w:gridCol w:w="4516"/>
            </w:tblGrid>
            <w:tr w:rsidR="00AA2452" w:rsidRPr="007A50BE" w14:paraId="7C5709FB" w14:textId="77777777" w:rsidTr="007A2FB5">
              <w:trPr>
                <w:trHeight w:val="277"/>
              </w:trPr>
              <w:tc>
                <w:tcPr>
                  <w:tcW w:w="428" w:type="dxa"/>
                </w:tcPr>
                <w:p w14:paraId="2659FA11" w14:textId="77777777" w:rsidR="00AA2452" w:rsidRPr="007A50BE" w:rsidRDefault="00AA2452" w:rsidP="007A2FB5">
                  <w:pPr>
                    <w:pStyle w:val="ListParagraph"/>
                    <w:tabs>
                      <w:tab w:val="left" w:pos="900"/>
                    </w:tabs>
                    <w:ind w:left="0"/>
                    <w:jc w:val="center"/>
                  </w:pPr>
                </w:p>
              </w:tc>
              <w:tc>
                <w:tcPr>
                  <w:tcW w:w="3514" w:type="dxa"/>
                </w:tcPr>
                <w:p w14:paraId="64DB36AA" w14:textId="77777777" w:rsidR="00AA2452" w:rsidRPr="007A50BE" w:rsidRDefault="00AA2452" w:rsidP="007A2FB5">
                  <w:pPr>
                    <w:pStyle w:val="ListParagraph"/>
                    <w:tabs>
                      <w:tab w:val="left" w:pos="900"/>
                    </w:tabs>
                    <w:ind w:left="0"/>
                    <w:jc w:val="center"/>
                    <w:rPr>
                      <w:b/>
                      <w:bCs/>
                    </w:rPr>
                  </w:pPr>
                  <w:r w:rsidRPr="007A50BE">
                    <w:rPr>
                      <w:b/>
                      <w:bCs/>
                    </w:rPr>
                    <w:t>Location</w:t>
                  </w:r>
                </w:p>
              </w:tc>
              <w:tc>
                <w:tcPr>
                  <w:tcW w:w="4516" w:type="dxa"/>
                </w:tcPr>
                <w:p w14:paraId="48CD0574" w14:textId="5FABB002" w:rsidR="00AA2452" w:rsidRPr="007A50BE" w:rsidRDefault="00AA2452" w:rsidP="003909C8">
                  <w:pPr>
                    <w:pStyle w:val="ListParagraph"/>
                    <w:tabs>
                      <w:tab w:val="left" w:pos="900"/>
                    </w:tabs>
                    <w:ind w:left="0"/>
                    <w:jc w:val="center"/>
                    <w:rPr>
                      <w:b/>
                      <w:bCs/>
                    </w:rPr>
                  </w:pPr>
                  <w:r w:rsidRPr="007A50BE">
                    <w:rPr>
                      <w:b/>
                      <w:bCs/>
                    </w:rPr>
                    <w:t>No</w:t>
                  </w:r>
                  <w:r w:rsidR="001F7977">
                    <w:rPr>
                      <w:b/>
                      <w:bCs/>
                    </w:rPr>
                    <w:t>.</w:t>
                  </w:r>
                  <w:r w:rsidRPr="007A50BE">
                    <w:rPr>
                      <w:b/>
                      <w:bCs/>
                    </w:rPr>
                    <w:t xml:space="preserve"> of People Engaged </w:t>
                  </w:r>
                  <w:r w:rsidR="003909C8" w:rsidRPr="007A50BE">
                    <w:rPr>
                      <w:b/>
                      <w:bCs/>
                    </w:rPr>
                    <w:t>i</w:t>
                  </w:r>
                  <w:r w:rsidRPr="007A50BE">
                    <w:rPr>
                      <w:b/>
                      <w:bCs/>
                    </w:rPr>
                    <w:t>n Production</w:t>
                  </w:r>
                </w:p>
              </w:tc>
            </w:tr>
            <w:tr w:rsidR="00AA2452" w:rsidRPr="007A50BE" w14:paraId="21EA11A4" w14:textId="77777777" w:rsidTr="00224928">
              <w:trPr>
                <w:trHeight w:val="323"/>
              </w:trPr>
              <w:tc>
                <w:tcPr>
                  <w:tcW w:w="428" w:type="dxa"/>
                </w:tcPr>
                <w:p w14:paraId="3226D008" w14:textId="77777777" w:rsidR="00AA2452" w:rsidRPr="007A50BE" w:rsidRDefault="00AA2452" w:rsidP="007A2FB5">
                  <w:pPr>
                    <w:pStyle w:val="ListParagraph"/>
                    <w:tabs>
                      <w:tab w:val="left" w:pos="900"/>
                    </w:tabs>
                    <w:ind w:left="0"/>
                  </w:pPr>
                  <w:r w:rsidRPr="007A50BE">
                    <w:t>1.</w:t>
                  </w:r>
                </w:p>
              </w:tc>
              <w:tc>
                <w:tcPr>
                  <w:tcW w:w="3514" w:type="dxa"/>
                </w:tcPr>
                <w:p w14:paraId="16078179" w14:textId="77777777" w:rsidR="00AA2452" w:rsidRPr="007A50BE" w:rsidRDefault="00AA2452" w:rsidP="007A2FB5">
                  <w:pPr>
                    <w:pStyle w:val="ListParagraph"/>
                    <w:tabs>
                      <w:tab w:val="left" w:pos="900"/>
                    </w:tabs>
                    <w:ind w:left="0"/>
                  </w:pPr>
                </w:p>
              </w:tc>
              <w:tc>
                <w:tcPr>
                  <w:tcW w:w="4516" w:type="dxa"/>
                </w:tcPr>
                <w:p w14:paraId="38FECC22" w14:textId="77777777" w:rsidR="00AA2452" w:rsidRPr="007A50BE" w:rsidRDefault="00AA2452" w:rsidP="007A2FB5">
                  <w:pPr>
                    <w:pStyle w:val="ListParagraph"/>
                    <w:tabs>
                      <w:tab w:val="left" w:pos="900"/>
                    </w:tabs>
                    <w:ind w:left="0"/>
                  </w:pPr>
                </w:p>
              </w:tc>
            </w:tr>
            <w:tr w:rsidR="00AA2452" w:rsidRPr="007A50BE" w14:paraId="23A64EAD" w14:textId="77777777" w:rsidTr="007A2FB5">
              <w:trPr>
                <w:trHeight w:val="292"/>
              </w:trPr>
              <w:tc>
                <w:tcPr>
                  <w:tcW w:w="428" w:type="dxa"/>
                </w:tcPr>
                <w:p w14:paraId="2BB37986" w14:textId="77777777" w:rsidR="00AA2452" w:rsidRPr="007A50BE" w:rsidRDefault="00AA2452" w:rsidP="007A2FB5">
                  <w:pPr>
                    <w:pStyle w:val="ListParagraph"/>
                    <w:tabs>
                      <w:tab w:val="left" w:pos="900"/>
                    </w:tabs>
                    <w:ind w:left="0"/>
                  </w:pPr>
                  <w:r w:rsidRPr="007A50BE">
                    <w:t>2.</w:t>
                  </w:r>
                </w:p>
              </w:tc>
              <w:tc>
                <w:tcPr>
                  <w:tcW w:w="3514" w:type="dxa"/>
                </w:tcPr>
                <w:p w14:paraId="1F49E552" w14:textId="77777777" w:rsidR="00AA2452" w:rsidRPr="007A50BE" w:rsidRDefault="00AA2452" w:rsidP="007A2FB5">
                  <w:pPr>
                    <w:pStyle w:val="ListParagraph"/>
                    <w:tabs>
                      <w:tab w:val="left" w:pos="900"/>
                    </w:tabs>
                    <w:ind w:left="0"/>
                  </w:pPr>
                </w:p>
              </w:tc>
              <w:tc>
                <w:tcPr>
                  <w:tcW w:w="4516" w:type="dxa"/>
                </w:tcPr>
                <w:p w14:paraId="70EF33E2" w14:textId="77777777" w:rsidR="00AA2452" w:rsidRPr="007A50BE" w:rsidRDefault="00AA2452" w:rsidP="007A2FB5">
                  <w:pPr>
                    <w:pStyle w:val="ListParagraph"/>
                    <w:tabs>
                      <w:tab w:val="left" w:pos="900"/>
                    </w:tabs>
                    <w:ind w:left="0"/>
                  </w:pPr>
                </w:p>
              </w:tc>
            </w:tr>
            <w:tr w:rsidR="00AA2452" w:rsidRPr="007A50BE" w14:paraId="003DA426" w14:textId="77777777" w:rsidTr="007A2FB5">
              <w:trPr>
                <w:trHeight w:val="277"/>
              </w:trPr>
              <w:tc>
                <w:tcPr>
                  <w:tcW w:w="428" w:type="dxa"/>
                </w:tcPr>
                <w:p w14:paraId="3E251A24" w14:textId="77777777" w:rsidR="00AA2452" w:rsidRPr="007A50BE" w:rsidRDefault="00AA2452" w:rsidP="007A2FB5">
                  <w:pPr>
                    <w:pStyle w:val="ListParagraph"/>
                    <w:tabs>
                      <w:tab w:val="left" w:pos="900"/>
                    </w:tabs>
                    <w:ind w:left="0"/>
                  </w:pPr>
                  <w:r w:rsidRPr="007A50BE">
                    <w:t>3.</w:t>
                  </w:r>
                </w:p>
              </w:tc>
              <w:tc>
                <w:tcPr>
                  <w:tcW w:w="3514" w:type="dxa"/>
                </w:tcPr>
                <w:p w14:paraId="3068A202" w14:textId="77777777" w:rsidR="00AA2452" w:rsidRPr="007A50BE" w:rsidRDefault="00AA2452" w:rsidP="007A2FB5">
                  <w:pPr>
                    <w:pStyle w:val="ListParagraph"/>
                    <w:tabs>
                      <w:tab w:val="left" w:pos="900"/>
                    </w:tabs>
                    <w:ind w:left="0"/>
                  </w:pPr>
                </w:p>
              </w:tc>
              <w:tc>
                <w:tcPr>
                  <w:tcW w:w="4516" w:type="dxa"/>
                </w:tcPr>
                <w:p w14:paraId="391BF2C8" w14:textId="77777777" w:rsidR="00AA2452" w:rsidRPr="007A50BE" w:rsidRDefault="00AA2452" w:rsidP="007A2FB5">
                  <w:pPr>
                    <w:pStyle w:val="ListParagraph"/>
                    <w:tabs>
                      <w:tab w:val="left" w:pos="900"/>
                    </w:tabs>
                    <w:ind w:left="0"/>
                  </w:pPr>
                </w:p>
              </w:tc>
            </w:tr>
          </w:tbl>
          <w:p w14:paraId="38D3E120" w14:textId="77777777" w:rsidR="00EB2343" w:rsidRPr="00975D1B" w:rsidRDefault="00EB2343" w:rsidP="007A2FB5">
            <w:pPr>
              <w:pStyle w:val="ListParagraph"/>
              <w:tabs>
                <w:tab w:val="left" w:pos="900"/>
              </w:tabs>
              <w:ind w:left="0"/>
              <w:rPr>
                <w:sz w:val="14"/>
                <w:szCs w:val="14"/>
              </w:rPr>
            </w:pPr>
          </w:p>
          <w:p w14:paraId="33705E92" w14:textId="77777777" w:rsidR="00AA2452" w:rsidRPr="00AD43BA" w:rsidRDefault="00F73E28" w:rsidP="007A2FB5">
            <w:pPr>
              <w:pStyle w:val="ListParagraph"/>
              <w:tabs>
                <w:tab w:val="left" w:pos="900"/>
              </w:tabs>
              <w:ind w:left="0"/>
              <w:rPr>
                <w:b/>
                <w:bCs/>
              </w:rPr>
            </w:pPr>
            <w:r>
              <w:rPr>
                <w:b/>
                <w:bCs/>
              </w:rPr>
              <w:t>11</w:t>
            </w:r>
            <w:r w:rsidR="00AA2452" w:rsidRPr="007A50BE">
              <w:rPr>
                <w:b/>
                <w:bCs/>
              </w:rPr>
              <w:t>.3   Farmer Clusters</w:t>
            </w:r>
          </w:p>
          <w:tbl>
            <w:tblPr>
              <w:tblStyle w:val="TableGrid"/>
              <w:tblW w:w="0" w:type="auto"/>
              <w:tblInd w:w="607" w:type="dxa"/>
              <w:tblLayout w:type="fixed"/>
              <w:tblLook w:val="04A0" w:firstRow="1" w:lastRow="0" w:firstColumn="1" w:lastColumn="0" w:noHBand="0" w:noVBand="1"/>
            </w:tblPr>
            <w:tblGrid>
              <w:gridCol w:w="426"/>
              <w:gridCol w:w="3502"/>
              <w:gridCol w:w="4532"/>
            </w:tblGrid>
            <w:tr w:rsidR="00AA2452" w:rsidRPr="007A50BE" w14:paraId="3069B389" w14:textId="77777777" w:rsidTr="007A2FB5">
              <w:trPr>
                <w:trHeight w:val="259"/>
              </w:trPr>
              <w:tc>
                <w:tcPr>
                  <w:tcW w:w="426" w:type="dxa"/>
                </w:tcPr>
                <w:p w14:paraId="78E8C7A0" w14:textId="77777777" w:rsidR="00AA2452" w:rsidRPr="007A50BE" w:rsidRDefault="00AA2452" w:rsidP="007A2FB5">
                  <w:pPr>
                    <w:pStyle w:val="ListParagraph"/>
                    <w:tabs>
                      <w:tab w:val="left" w:pos="900"/>
                    </w:tabs>
                    <w:ind w:left="0"/>
                    <w:jc w:val="center"/>
                  </w:pPr>
                </w:p>
              </w:tc>
              <w:tc>
                <w:tcPr>
                  <w:tcW w:w="3502" w:type="dxa"/>
                </w:tcPr>
                <w:p w14:paraId="153F34FF" w14:textId="77777777" w:rsidR="00AA2452" w:rsidRPr="007A50BE" w:rsidRDefault="00AA2452" w:rsidP="007A2FB5">
                  <w:pPr>
                    <w:pStyle w:val="ListParagraph"/>
                    <w:tabs>
                      <w:tab w:val="left" w:pos="900"/>
                    </w:tabs>
                    <w:ind w:left="0"/>
                    <w:jc w:val="center"/>
                    <w:rPr>
                      <w:b/>
                      <w:bCs/>
                    </w:rPr>
                  </w:pPr>
                  <w:r w:rsidRPr="007A50BE">
                    <w:rPr>
                      <w:b/>
                      <w:bCs/>
                    </w:rPr>
                    <w:t>Location</w:t>
                  </w:r>
                </w:p>
              </w:tc>
              <w:tc>
                <w:tcPr>
                  <w:tcW w:w="4532" w:type="dxa"/>
                </w:tcPr>
                <w:p w14:paraId="34E0D575" w14:textId="588C2D45" w:rsidR="00AA2452" w:rsidRPr="007A50BE" w:rsidRDefault="00AA2452" w:rsidP="003909C8">
                  <w:pPr>
                    <w:pStyle w:val="ListParagraph"/>
                    <w:tabs>
                      <w:tab w:val="left" w:pos="900"/>
                    </w:tabs>
                    <w:ind w:left="0"/>
                    <w:jc w:val="center"/>
                    <w:rPr>
                      <w:b/>
                      <w:bCs/>
                    </w:rPr>
                  </w:pPr>
                  <w:r w:rsidRPr="007A50BE">
                    <w:rPr>
                      <w:b/>
                      <w:bCs/>
                    </w:rPr>
                    <w:t>No</w:t>
                  </w:r>
                  <w:r w:rsidR="001F7977">
                    <w:rPr>
                      <w:b/>
                      <w:bCs/>
                    </w:rPr>
                    <w:t>.</w:t>
                  </w:r>
                  <w:r w:rsidRPr="007A50BE">
                    <w:rPr>
                      <w:b/>
                      <w:bCs/>
                    </w:rPr>
                    <w:t xml:space="preserve"> of Out </w:t>
                  </w:r>
                  <w:r w:rsidR="003909C8" w:rsidRPr="007A50BE">
                    <w:rPr>
                      <w:b/>
                      <w:bCs/>
                    </w:rPr>
                    <w:t>G</w:t>
                  </w:r>
                  <w:r w:rsidRPr="007A50BE">
                    <w:rPr>
                      <w:b/>
                      <w:bCs/>
                    </w:rPr>
                    <w:t>rowers</w:t>
                  </w:r>
                </w:p>
              </w:tc>
            </w:tr>
            <w:tr w:rsidR="00AA2452" w:rsidRPr="007A50BE" w14:paraId="14B3AEB0" w14:textId="77777777" w:rsidTr="007A2FB5">
              <w:trPr>
                <w:trHeight w:val="259"/>
              </w:trPr>
              <w:tc>
                <w:tcPr>
                  <w:tcW w:w="426" w:type="dxa"/>
                </w:tcPr>
                <w:p w14:paraId="621953ED" w14:textId="77777777" w:rsidR="00AA2452" w:rsidRPr="007A50BE" w:rsidRDefault="00AA2452" w:rsidP="007A2FB5">
                  <w:pPr>
                    <w:pStyle w:val="ListParagraph"/>
                    <w:tabs>
                      <w:tab w:val="left" w:pos="900"/>
                    </w:tabs>
                    <w:ind w:left="0"/>
                  </w:pPr>
                  <w:r w:rsidRPr="007A50BE">
                    <w:t>1.</w:t>
                  </w:r>
                </w:p>
              </w:tc>
              <w:tc>
                <w:tcPr>
                  <w:tcW w:w="3502" w:type="dxa"/>
                </w:tcPr>
                <w:p w14:paraId="00B59E0B" w14:textId="77777777" w:rsidR="00AA2452" w:rsidRPr="007A50BE" w:rsidRDefault="00AA2452" w:rsidP="007A2FB5">
                  <w:pPr>
                    <w:pStyle w:val="ListParagraph"/>
                    <w:tabs>
                      <w:tab w:val="left" w:pos="900"/>
                    </w:tabs>
                    <w:ind w:left="0"/>
                  </w:pPr>
                </w:p>
              </w:tc>
              <w:tc>
                <w:tcPr>
                  <w:tcW w:w="4532" w:type="dxa"/>
                </w:tcPr>
                <w:p w14:paraId="527CB189" w14:textId="77777777" w:rsidR="00AA2452" w:rsidRPr="007A50BE" w:rsidRDefault="00AA2452" w:rsidP="007A2FB5">
                  <w:pPr>
                    <w:pStyle w:val="ListParagraph"/>
                    <w:tabs>
                      <w:tab w:val="left" w:pos="900"/>
                    </w:tabs>
                    <w:ind w:left="0"/>
                  </w:pPr>
                </w:p>
              </w:tc>
            </w:tr>
            <w:tr w:rsidR="00AA2452" w:rsidRPr="007A50BE" w14:paraId="13036674" w14:textId="77777777" w:rsidTr="007A2FB5">
              <w:trPr>
                <w:trHeight w:val="259"/>
              </w:trPr>
              <w:tc>
                <w:tcPr>
                  <w:tcW w:w="426" w:type="dxa"/>
                </w:tcPr>
                <w:p w14:paraId="4C4153AE" w14:textId="77777777" w:rsidR="00AA2452" w:rsidRPr="007A50BE" w:rsidRDefault="00AA2452" w:rsidP="007A2FB5">
                  <w:pPr>
                    <w:pStyle w:val="ListParagraph"/>
                    <w:tabs>
                      <w:tab w:val="left" w:pos="900"/>
                    </w:tabs>
                    <w:ind w:left="0"/>
                  </w:pPr>
                  <w:r w:rsidRPr="007A50BE">
                    <w:t>2.</w:t>
                  </w:r>
                </w:p>
              </w:tc>
              <w:tc>
                <w:tcPr>
                  <w:tcW w:w="3502" w:type="dxa"/>
                </w:tcPr>
                <w:p w14:paraId="01340777" w14:textId="77777777" w:rsidR="00AA2452" w:rsidRPr="007A50BE" w:rsidRDefault="00AA2452" w:rsidP="007A2FB5">
                  <w:pPr>
                    <w:pStyle w:val="ListParagraph"/>
                    <w:tabs>
                      <w:tab w:val="left" w:pos="900"/>
                    </w:tabs>
                    <w:ind w:left="0"/>
                  </w:pPr>
                </w:p>
              </w:tc>
              <w:tc>
                <w:tcPr>
                  <w:tcW w:w="4532" w:type="dxa"/>
                </w:tcPr>
                <w:p w14:paraId="440F1E1F" w14:textId="77777777" w:rsidR="00AA2452" w:rsidRPr="007A50BE" w:rsidRDefault="00AA2452" w:rsidP="007A2FB5">
                  <w:pPr>
                    <w:pStyle w:val="ListParagraph"/>
                    <w:tabs>
                      <w:tab w:val="left" w:pos="900"/>
                    </w:tabs>
                    <w:ind w:left="0"/>
                  </w:pPr>
                </w:p>
              </w:tc>
            </w:tr>
            <w:tr w:rsidR="00AA2452" w:rsidRPr="007A50BE" w14:paraId="13F262AB" w14:textId="77777777" w:rsidTr="007A2FB5">
              <w:trPr>
                <w:trHeight w:val="273"/>
              </w:trPr>
              <w:tc>
                <w:tcPr>
                  <w:tcW w:w="426" w:type="dxa"/>
                </w:tcPr>
                <w:p w14:paraId="047E3142" w14:textId="77777777" w:rsidR="00AA2452" w:rsidRPr="007A50BE" w:rsidRDefault="00AA2452" w:rsidP="007A2FB5">
                  <w:pPr>
                    <w:pStyle w:val="ListParagraph"/>
                    <w:tabs>
                      <w:tab w:val="left" w:pos="900"/>
                    </w:tabs>
                    <w:ind w:left="0"/>
                  </w:pPr>
                  <w:r w:rsidRPr="007A50BE">
                    <w:t>3.</w:t>
                  </w:r>
                </w:p>
              </w:tc>
              <w:tc>
                <w:tcPr>
                  <w:tcW w:w="3502" w:type="dxa"/>
                </w:tcPr>
                <w:p w14:paraId="78345E88" w14:textId="77777777" w:rsidR="00AA2452" w:rsidRPr="007A50BE" w:rsidRDefault="00AA2452" w:rsidP="007A2FB5">
                  <w:pPr>
                    <w:pStyle w:val="ListParagraph"/>
                    <w:tabs>
                      <w:tab w:val="left" w:pos="900"/>
                    </w:tabs>
                    <w:ind w:left="0"/>
                  </w:pPr>
                </w:p>
              </w:tc>
              <w:tc>
                <w:tcPr>
                  <w:tcW w:w="4532" w:type="dxa"/>
                </w:tcPr>
                <w:p w14:paraId="0C1B7208" w14:textId="77777777" w:rsidR="00AA2452" w:rsidRPr="007A50BE" w:rsidRDefault="00AA2452" w:rsidP="007A2FB5">
                  <w:pPr>
                    <w:pStyle w:val="ListParagraph"/>
                    <w:tabs>
                      <w:tab w:val="left" w:pos="900"/>
                    </w:tabs>
                    <w:ind w:left="0"/>
                  </w:pPr>
                </w:p>
              </w:tc>
            </w:tr>
          </w:tbl>
          <w:p w14:paraId="54BFF1B8" w14:textId="77777777" w:rsidR="000C5339" w:rsidRPr="007A50BE" w:rsidRDefault="00AA2452" w:rsidP="007A2FB5">
            <w:pPr>
              <w:pStyle w:val="ListParagraph"/>
              <w:tabs>
                <w:tab w:val="left" w:pos="900"/>
              </w:tabs>
              <w:ind w:left="0"/>
              <w:rPr>
                <w:b/>
                <w:bCs/>
              </w:rPr>
            </w:pPr>
            <w:r w:rsidRPr="007A50BE">
              <w:rPr>
                <w:b/>
                <w:bCs/>
              </w:rPr>
              <w:t>Please use separate sheets if more than 3 locations</w:t>
            </w:r>
          </w:p>
        </w:tc>
      </w:tr>
    </w:tbl>
    <w:p w14:paraId="0637CEFE" w14:textId="77777777" w:rsidR="00B95E16" w:rsidRPr="00021E31" w:rsidRDefault="00B95E16" w:rsidP="00551424">
      <w:pPr>
        <w:rPr>
          <w:b/>
          <w:color w:val="FFFFFF"/>
          <w:sz w:val="4"/>
          <w:szCs w:val="4"/>
        </w:rPr>
      </w:pPr>
    </w:p>
    <w:tbl>
      <w:tblPr>
        <w:tblStyle w:val="TableGrid"/>
        <w:tblW w:w="10260" w:type="dxa"/>
        <w:tblInd w:w="265" w:type="dxa"/>
        <w:tblLayout w:type="fixed"/>
        <w:tblLook w:val="04A0" w:firstRow="1" w:lastRow="0" w:firstColumn="1" w:lastColumn="0" w:noHBand="0" w:noVBand="1"/>
      </w:tblPr>
      <w:tblGrid>
        <w:gridCol w:w="540"/>
        <w:gridCol w:w="9720"/>
      </w:tblGrid>
      <w:tr w:rsidR="00AD43BA" w:rsidRPr="007A50BE" w14:paraId="2A7DA781" w14:textId="77777777" w:rsidTr="00AD43BA">
        <w:trPr>
          <w:trHeight w:val="368"/>
        </w:trPr>
        <w:tc>
          <w:tcPr>
            <w:tcW w:w="10260" w:type="dxa"/>
            <w:gridSpan w:val="2"/>
            <w:shd w:val="clear" w:color="auto" w:fill="000000" w:themeFill="text1"/>
          </w:tcPr>
          <w:p w14:paraId="260CA2BE" w14:textId="77777777" w:rsidR="00AD43BA" w:rsidRDefault="00AD43BA" w:rsidP="00FB7C35">
            <w:pPr>
              <w:pStyle w:val="ListParagraph"/>
              <w:tabs>
                <w:tab w:val="left" w:pos="900"/>
              </w:tabs>
              <w:ind w:left="0"/>
              <w:rPr>
                <w:b/>
                <w:bCs/>
                <w:color w:val="FFFFFF" w:themeColor="background1"/>
              </w:rPr>
            </w:pPr>
            <w:r w:rsidRPr="007A50BE">
              <w:rPr>
                <w:b/>
                <w:bCs/>
                <w:color w:val="FFFFFF" w:themeColor="background1"/>
              </w:rPr>
              <w:t>PART 1</w:t>
            </w:r>
            <w:r>
              <w:rPr>
                <w:b/>
                <w:bCs/>
                <w:color w:val="FFFFFF" w:themeColor="background1"/>
              </w:rPr>
              <w:t>2</w:t>
            </w:r>
            <w:r w:rsidRPr="007A50BE">
              <w:rPr>
                <w:b/>
                <w:bCs/>
                <w:color w:val="FFFFFF" w:themeColor="background1"/>
              </w:rPr>
              <w:t xml:space="preserve"> -   SUSTAINABLE DEVELOPMENT IN EXPORTS</w:t>
            </w:r>
          </w:p>
          <w:p w14:paraId="4DCC1CE7" w14:textId="21B1EDD3" w:rsidR="00EB2343" w:rsidRPr="00021E31" w:rsidRDefault="00EB2343" w:rsidP="002B5FF0">
            <w:pPr>
              <w:pStyle w:val="ListParagraph"/>
              <w:tabs>
                <w:tab w:val="left" w:pos="900"/>
              </w:tabs>
              <w:ind w:left="0"/>
              <w:jc w:val="both"/>
              <w:rPr>
                <w:b/>
                <w:bCs/>
                <w:color w:val="FFFFFF" w:themeColor="background1"/>
              </w:rPr>
            </w:pPr>
            <w:r w:rsidRPr="00021E31">
              <w:rPr>
                <w:b/>
                <w:color w:val="FFFFFF" w:themeColor="background1"/>
              </w:rPr>
              <w:t xml:space="preserve">The information provided by you in </w:t>
            </w:r>
            <w:r>
              <w:rPr>
                <w:b/>
                <w:color w:val="FFFFFF" w:themeColor="background1"/>
              </w:rPr>
              <w:t xml:space="preserve">Part 12 </w:t>
            </w:r>
            <w:r w:rsidRPr="00021E31">
              <w:rPr>
                <w:b/>
                <w:color w:val="FFFFFF" w:themeColor="background1"/>
              </w:rPr>
              <w:t>will be con</w:t>
            </w:r>
            <w:r>
              <w:rPr>
                <w:b/>
                <w:color w:val="FFFFFF" w:themeColor="background1"/>
              </w:rPr>
              <w:t>sidered to select the</w:t>
            </w:r>
            <w:r w:rsidR="00A9063F">
              <w:rPr>
                <w:b/>
                <w:color w:val="FFFFFF" w:themeColor="background1"/>
              </w:rPr>
              <w:t xml:space="preserve"> winner of </w:t>
            </w:r>
            <w:r>
              <w:rPr>
                <w:b/>
                <w:color w:val="FFFFFF" w:themeColor="background1"/>
              </w:rPr>
              <w:t>“</w:t>
            </w:r>
            <w:r w:rsidRPr="00021E31">
              <w:rPr>
                <w:rFonts w:eastAsia="Arial Unicode MS"/>
                <w:b/>
                <w:kern w:val="24"/>
              </w:rPr>
              <w:t>Contributor to Sustainable Development in Exports</w:t>
            </w:r>
            <w:r w:rsidRPr="00021E31">
              <w:rPr>
                <w:b/>
                <w:color w:val="FFFFFF" w:themeColor="background1"/>
              </w:rPr>
              <w:t>” Overall Award</w:t>
            </w:r>
            <w:r>
              <w:rPr>
                <w:b/>
                <w:color w:val="FFFFFF" w:themeColor="background1"/>
              </w:rPr>
              <w:t>.</w:t>
            </w:r>
          </w:p>
        </w:tc>
      </w:tr>
      <w:tr w:rsidR="00AD43BA" w:rsidRPr="007A50BE" w14:paraId="085EA888" w14:textId="77777777" w:rsidTr="00E01F85">
        <w:trPr>
          <w:trHeight w:val="359"/>
        </w:trPr>
        <w:tc>
          <w:tcPr>
            <w:tcW w:w="540" w:type="dxa"/>
          </w:tcPr>
          <w:p w14:paraId="318FD4AF" w14:textId="77777777" w:rsidR="00AD43BA" w:rsidRPr="007A50BE" w:rsidRDefault="00AD43BA" w:rsidP="007A2FB5">
            <w:pPr>
              <w:pStyle w:val="ListParagraph"/>
              <w:tabs>
                <w:tab w:val="left" w:pos="900"/>
              </w:tabs>
              <w:ind w:left="0"/>
              <w:rPr>
                <w:b/>
                <w:bCs/>
              </w:rPr>
            </w:pPr>
            <w:r>
              <w:rPr>
                <w:b/>
                <w:bCs/>
              </w:rPr>
              <w:t>1.</w:t>
            </w:r>
          </w:p>
        </w:tc>
        <w:tc>
          <w:tcPr>
            <w:tcW w:w="9720" w:type="dxa"/>
          </w:tcPr>
          <w:p w14:paraId="75DF08B9" w14:textId="77777777" w:rsidR="00AD43BA" w:rsidRPr="00E01F85" w:rsidRDefault="00AD43BA" w:rsidP="00E01F85">
            <w:pPr>
              <w:tabs>
                <w:tab w:val="left" w:pos="900"/>
              </w:tabs>
              <w:rPr>
                <w:b/>
                <w:bCs/>
              </w:rPr>
            </w:pPr>
            <w:r w:rsidRPr="00AD43BA">
              <w:rPr>
                <w:b/>
                <w:bCs/>
              </w:rPr>
              <w:t>Economic Indicators</w:t>
            </w:r>
          </w:p>
        </w:tc>
      </w:tr>
      <w:tr w:rsidR="00E01F85" w:rsidRPr="007A50BE" w14:paraId="798A01B1" w14:textId="77777777" w:rsidTr="00E01F85">
        <w:trPr>
          <w:trHeight w:val="431"/>
        </w:trPr>
        <w:tc>
          <w:tcPr>
            <w:tcW w:w="540" w:type="dxa"/>
          </w:tcPr>
          <w:p w14:paraId="32741EAE" w14:textId="77777777" w:rsidR="00E01F85" w:rsidRPr="00E01F85" w:rsidRDefault="00E01F85" w:rsidP="007A2FB5">
            <w:pPr>
              <w:pStyle w:val="ListParagraph"/>
              <w:tabs>
                <w:tab w:val="left" w:pos="900"/>
              </w:tabs>
              <w:ind w:left="0"/>
            </w:pPr>
            <w:r w:rsidRPr="00E01F85">
              <w:t>1.1</w:t>
            </w:r>
          </w:p>
        </w:tc>
        <w:tc>
          <w:tcPr>
            <w:tcW w:w="9720" w:type="dxa"/>
          </w:tcPr>
          <w:p w14:paraId="2BC9D8AC" w14:textId="77777777" w:rsidR="00E01F85" w:rsidRPr="00E01F85" w:rsidRDefault="00E01F85" w:rsidP="00261542">
            <w:pPr>
              <w:tabs>
                <w:tab w:val="left" w:pos="900"/>
              </w:tabs>
            </w:pPr>
            <w:r w:rsidRPr="00E01F85">
              <w:t>Profit be</w:t>
            </w:r>
            <w:r w:rsidR="00261542">
              <w:t xml:space="preserve">fore tax </w:t>
            </w:r>
            <w:r w:rsidRPr="00E01F85">
              <w:t>for the year 2019/</w:t>
            </w:r>
            <w:r w:rsidR="00A97925">
              <w:t>20</w:t>
            </w:r>
            <w:r w:rsidRPr="00E01F85">
              <w:t>20 (Rs.) :</w:t>
            </w:r>
          </w:p>
        </w:tc>
      </w:tr>
      <w:tr w:rsidR="00E01F85" w:rsidRPr="007A50BE" w14:paraId="011E9CCD" w14:textId="77777777" w:rsidTr="00EB2343">
        <w:trPr>
          <w:trHeight w:val="1448"/>
        </w:trPr>
        <w:tc>
          <w:tcPr>
            <w:tcW w:w="540" w:type="dxa"/>
          </w:tcPr>
          <w:p w14:paraId="3E6FE0E2" w14:textId="77777777" w:rsidR="00E01F85" w:rsidRPr="00E01F85" w:rsidRDefault="00E01F85" w:rsidP="007A2FB5">
            <w:pPr>
              <w:pStyle w:val="ListParagraph"/>
              <w:tabs>
                <w:tab w:val="left" w:pos="900"/>
              </w:tabs>
              <w:ind w:left="0"/>
            </w:pPr>
            <w:r w:rsidRPr="00E01F85">
              <w:t>1.2</w:t>
            </w:r>
          </w:p>
        </w:tc>
        <w:tc>
          <w:tcPr>
            <w:tcW w:w="9720" w:type="dxa"/>
          </w:tcPr>
          <w:p w14:paraId="6513020F" w14:textId="77777777" w:rsidR="00E01F85" w:rsidRDefault="00261542" w:rsidP="00AD43BA">
            <w:pPr>
              <w:tabs>
                <w:tab w:val="left" w:pos="900"/>
              </w:tabs>
            </w:pPr>
            <w:r>
              <w:t>The company productivity</w:t>
            </w:r>
            <w:r w:rsidR="00E01F85">
              <w:t>:</w:t>
            </w:r>
          </w:p>
          <w:tbl>
            <w:tblPr>
              <w:tblStyle w:val="TableGrid"/>
              <w:tblW w:w="9517" w:type="dxa"/>
              <w:tblLayout w:type="fixed"/>
              <w:tblLook w:val="04A0" w:firstRow="1" w:lastRow="0" w:firstColumn="1" w:lastColumn="0" w:noHBand="0" w:noVBand="1"/>
            </w:tblPr>
            <w:tblGrid>
              <w:gridCol w:w="4747"/>
              <w:gridCol w:w="4770"/>
            </w:tblGrid>
            <w:tr w:rsidR="00261542" w14:paraId="57C7CA83" w14:textId="77777777" w:rsidTr="00261542">
              <w:tc>
                <w:tcPr>
                  <w:tcW w:w="4747" w:type="dxa"/>
                </w:tcPr>
                <w:p w14:paraId="2542EFFD" w14:textId="77777777" w:rsidR="00261542" w:rsidRPr="00F84D0A" w:rsidRDefault="00261542" w:rsidP="00261542">
                  <w:pPr>
                    <w:pStyle w:val="ListParagraph"/>
                    <w:tabs>
                      <w:tab w:val="left" w:pos="900"/>
                    </w:tabs>
                    <w:ind w:left="0"/>
                    <w:rPr>
                      <w:b/>
                      <w:bCs/>
                    </w:rPr>
                  </w:pPr>
                  <w:r>
                    <w:rPr>
                      <w:b/>
                      <w:bCs/>
                    </w:rPr>
                    <w:t xml:space="preserve">Cost per unit </w:t>
                  </w:r>
                  <w:r w:rsidRPr="00F84D0A">
                    <w:rPr>
                      <w:b/>
                      <w:bCs/>
                    </w:rPr>
                    <w:t>2018/</w:t>
                  </w:r>
                  <w:r w:rsidR="00A97925">
                    <w:rPr>
                      <w:b/>
                      <w:bCs/>
                    </w:rPr>
                    <w:t>20</w:t>
                  </w:r>
                  <w:r w:rsidRPr="00F84D0A">
                    <w:rPr>
                      <w:b/>
                      <w:bCs/>
                    </w:rPr>
                    <w:t>19</w:t>
                  </w:r>
                </w:p>
                <w:p w14:paraId="13FD7E07" w14:textId="77777777" w:rsidR="00261542" w:rsidRPr="00F84D0A" w:rsidRDefault="00261542" w:rsidP="00261542">
                  <w:pPr>
                    <w:pStyle w:val="ListParagraph"/>
                    <w:tabs>
                      <w:tab w:val="left" w:pos="900"/>
                    </w:tabs>
                    <w:ind w:left="0"/>
                    <w:rPr>
                      <w:b/>
                      <w:bCs/>
                    </w:rPr>
                  </w:pPr>
                  <w:r>
                    <w:rPr>
                      <w:b/>
                      <w:bCs/>
                    </w:rPr>
                    <w:t>(Cost of Production/ No. of Units produced</w:t>
                  </w:r>
                  <w:r w:rsidRPr="00F84D0A">
                    <w:rPr>
                      <w:b/>
                      <w:bCs/>
                    </w:rPr>
                    <w:t>)</w:t>
                  </w:r>
                </w:p>
              </w:tc>
              <w:tc>
                <w:tcPr>
                  <w:tcW w:w="4770" w:type="dxa"/>
                </w:tcPr>
                <w:p w14:paraId="7ED88019" w14:textId="77777777" w:rsidR="00261542" w:rsidRPr="00F84D0A" w:rsidRDefault="00261542" w:rsidP="00261542">
                  <w:pPr>
                    <w:pStyle w:val="ListParagraph"/>
                    <w:tabs>
                      <w:tab w:val="left" w:pos="900"/>
                    </w:tabs>
                    <w:ind w:left="0"/>
                    <w:rPr>
                      <w:b/>
                      <w:bCs/>
                    </w:rPr>
                  </w:pPr>
                  <w:r>
                    <w:rPr>
                      <w:b/>
                      <w:bCs/>
                    </w:rPr>
                    <w:t>Cost per unit 2019/</w:t>
                  </w:r>
                  <w:r w:rsidR="00A97925">
                    <w:rPr>
                      <w:b/>
                      <w:bCs/>
                    </w:rPr>
                    <w:t>20</w:t>
                  </w:r>
                  <w:r>
                    <w:rPr>
                      <w:b/>
                      <w:bCs/>
                    </w:rPr>
                    <w:t>20</w:t>
                  </w:r>
                </w:p>
                <w:p w14:paraId="52B729B4" w14:textId="77777777" w:rsidR="00261542" w:rsidRPr="00F84D0A" w:rsidRDefault="00261542" w:rsidP="00261542">
                  <w:pPr>
                    <w:pStyle w:val="ListParagraph"/>
                    <w:tabs>
                      <w:tab w:val="left" w:pos="900"/>
                    </w:tabs>
                    <w:ind w:left="0"/>
                    <w:rPr>
                      <w:b/>
                      <w:bCs/>
                    </w:rPr>
                  </w:pPr>
                  <w:r>
                    <w:rPr>
                      <w:b/>
                      <w:bCs/>
                    </w:rPr>
                    <w:t>(Cost of Production/ No. of Units produced</w:t>
                  </w:r>
                  <w:r w:rsidRPr="00F84D0A">
                    <w:rPr>
                      <w:b/>
                      <w:bCs/>
                    </w:rPr>
                    <w:t>)</w:t>
                  </w:r>
                </w:p>
              </w:tc>
            </w:tr>
            <w:tr w:rsidR="00261542" w14:paraId="565F5E3A" w14:textId="77777777" w:rsidTr="00EB2343">
              <w:trPr>
                <w:trHeight w:val="512"/>
              </w:trPr>
              <w:tc>
                <w:tcPr>
                  <w:tcW w:w="4747" w:type="dxa"/>
                </w:tcPr>
                <w:p w14:paraId="26B0E18D" w14:textId="77777777" w:rsidR="00261542" w:rsidRDefault="00261542" w:rsidP="00261542">
                  <w:pPr>
                    <w:pStyle w:val="ListParagraph"/>
                    <w:tabs>
                      <w:tab w:val="left" w:pos="900"/>
                    </w:tabs>
                    <w:ind w:left="0"/>
                  </w:pPr>
                </w:p>
              </w:tc>
              <w:tc>
                <w:tcPr>
                  <w:tcW w:w="4770" w:type="dxa"/>
                </w:tcPr>
                <w:p w14:paraId="6AC9AF84" w14:textId="77777777" w:rsidR="00261542" w:rsidRDefault="00261542" w:rsidP="00261542">
                  <w:pPr>
                    <w:pStyle w:val="ListParagraph"/>
                    <w:tabs>
                      <w:tab w:val="left" w:pos="900"/>
                    </w:tabs>
                    <w:ind w:left="0"/>
                  </w:pPr>
                </w:p>
              </w:tc>
            </w:tr>
          </w:tbl>
          <w:p w14:paraId="23AEB9E7" w14:textId="77777777" w:rsidR="00261542" w:rsidRPr="00AD43BA" w:rsidRDefault="00261542" w:rsidP="00AD43BA">
            <w:pPr>
              <w:tabs>
                <w:tab w:val="left" w:pos="900"/>
              </w:tabs>
              <w:rPr>
                <w:b/>
                <w:bCs/>
              </w:rPr>
            </w:pPr>
          </w:p>
        </w:tc>
      </w:tr>
      <w:tr w:rsidR="00E01F85" w:rsidRPr="007A50BE" w14:paraId="10257BB4" w14:textId="77777777" w:rsidTr="00E01F85">
        <w:trPr>
          <w:trHeight w:val="431"/>
        </w:trPr>
        <w:tc>
          <w:tcPr>
            <w:tcW w:w="540" w:type="dxa"/>
          </w:tcPr>
          <w:p w14:paraId="0E721BB3" w14:textId="77777777" w:rsidR="00E01F85" w:rsidRPr="00E01F85" w:rsidRDefault="00261542" w:rsidP="007A2FB5">
            <w:pPr>
              <w:pStyle w:val="ListParagraph"/>
              <w:tabs>
                <w:tab w:val="left" w:pos="900"/>
              </w:tabs>
              <w:ind w:left="0"/>
            </w:pPr>
            <w:r>
              <w:t>1.3</w:t>
            </w:r>
          </w:p>
        </w:tc>
        <w:tc>
          <w:tcPr>
            <w:tcW w:w="9720" w:type="dxa"/>
          </w:tcPr>
          <w:p w14:paraId="4A9D507C" w14:textId="6BE6C23C" w:rsidR="00E01F85" w:rsidRPr="00AD43BA" w:rsidRDefault="00E01F85" w:rsidP="00AD43BA">
            <w:pPr>
              <w:tabs>
                <w:tab w:val="left" w:pos="900"/>
              </w:tabs>
              <w:rPr>
                <w:b/>
                <w:bCs/>
              </w:rPr>
            </w:pPr>
            <w:r>
              <w:t>The number of innovative products/ services launched to the market during 2019/2</w:t>
            </w:r>
            <w:r w:rsidR="0014501E">
              <w:t>02</w:t>
            </w:r>
            <w:r>
              <w:t>0:</w:t>
            </w:r>
          </w:p>
        </w:tc>
      </w:tr>
      <w:tr w:rsidR="00261542" w:rsidRPr="007A50BE" w14:paraId="22D0A1F1" w14:textId="77777777" w:rsidTr="00E01F85">
        <w:trPr>
          <w:trHeight w:val="431"/>
        </w:trPr>
        <w:tc>
          <w:tcPr>
            <w:tcW w:w="540" w:type="dxa"/>
          </w:tcPr>
          <w:p w14:paraId="090771AD" w14:textId="77777777" w:rsidR="00261542" w:rsidRDefault="00261542" w:rsidP="007A2FB5">
            <w:pPr>
              <w:pStyle w:val="ListParagraph"/>
              <w:tabs>
                <w:tab w:val="left" w:pos="900"/>
              </w:tabs>
              <w:ind w:left="0"/>
            </w:pPr>
            <w:r>
              <w:t>1.</w:t>
            </w:r>
            <w:r w:rsidR="00E57F6D">
              <w:t>4</w:t>
            </w:r>
          </w:p>
        </w:tc>
        <w:tc>
          <w:tcPr>
            <w:tcW w:w="9720" w:type="dxa"/>
          </w:tcPr>
          <w:p w14:paraId="7DA09FAF" w14:textId="77777777" w:rsidR="00261542" w:rsidRDefault="00261542" w:rsidP="00AD43BA">
            <w:pPr>
              <w:tabs>
                <w:tab w:val="left" w:pos="900"/>
              </w:tabs>
            </w:pPr>
            <w:r>
              <w:t>Employee Turnover Ratio 2019/</w:t>
            </w:r>
            <w:r w:rsidR="00A97925">
              <w:t>20</w:t>
            </w:r>
            <w:r>
              <w:t xml:space="preserve">20: </w:t>
            </w:r>
          </w:p>
          <w:p w14:paraId="161AF25D" w14:textId="6058E6C8" w:rsidR="00261542" w:rsidRDefault="00261542" w:rsidP="00AD43BA">
            <w:pPr>
              <w:tabs>
                <w:tab w:val="left" w:pos="900"/>
              </w:tabs>
            </w:pPr>
            <w:r>
              <w:t>(</w:t>
            </w:r>
            <w:r w:rsidR="00A548E2">
              <w:t>No</w:t>
            </w:r>
            <w:r w:rsidR="00207464">
              <w:t>.</w:t>
            </w:r>
            <w:r w:rsidR="00A548E2">
              <w:t xml:space="preserve"> of Employees left during 2019</w:t>
            </w:r>
            <w:r>
              <w:t>/</w:t>
            </w:r>
            <w:r w:rsidR="00A548E2">
              <w:t>2020</w:t>
            </w:r>
            <w:r>
              <w:t>/ Average No. of Employees 2019/</w:t>
            </w:r>
            <w:r w:rsidR="0014501E">
              <w:t>20</w:t>
            </w:r>
            <w:r>
              <w:t>20*100)</w:t>
            </w:r>
          </w:p>
        </w:tc>
      </w:tr>
      <w:tr w:rsidR="00E01F85" w:rsidRPr="007A50BE" w14:paraId="131BCDE0" w14:textId="77777777" w:rsidTr="0091786C">
        <w:trPr>
          <w:trHeight w:val="359"/>
        </w:trPr>
        <w:tc>
          <w:tcPr>
            <w:tcW w:w="540" w:type="dxa"/>
          </w:tcPr>
          <w:p w14:paraId="38E17152" w14:textId="77777777" w:rsidR="00E01F85" w:rsidRDefault="00E01F85" w:rsidP="007A2FB5">
            <w:pPr>
              <w:pStyle w:val="ListParagraph"/>
              <w:tabs>
                <w:tab w:val="left" w:pos="900"/>
              </w:tabs>
              <w:ind w:left="0"/>
              <w:rPr>
                <w:b/>
                <w:bCs/>
              </w:rPr>
            </w:pPr>
            <w:r>
              <w:rPr>
                <w:b/>
                <w:bCs/>
              </w:rPr>
              <w:t>2.</w:t>
            </w:r>
          </w:p>
        </w:tc>
        <w:tc>
          <w:tcPr>
            <w:tcW w:w="9720" w:type="dxa"/>
          </w:tcPr>
          <w:p w14:paraId="3BC5174E" w14:textId="77777777" w:rsidR="00E01F85" w:rsidRPr="00AD43BA" w:rsidRDefault="00E01F85" w:rsidP="00AD43BA">
            <w:pPr>
              <w:tabs>
                <w:tab w:val="left" w:pos="900"/>
              </w:tabs>
              <w:rPr>
                <w:b/>
                <w:bCs/>
              </w:rPr>
            </w:pPr>
            <w:r w:rsidRPr="00AD43BA">
              <w:rPr>
                <w:b/>
                <w:bCs/>
              </w:rPr>
              <w:t>Social Indicators</w:t>
            </w:r>
          </w:p>
        </w:tc>
      </w:tr>
      <w:tr w:rsidR="00E01F85" w:rsidRPr="007A50BE" w14:paraId="7F256E6A" w14:textId="77777777" w:rsidTr="0091786C">
        <w:trPr>
          <w:trHeight w:val="530"/>
        </w:trPr>
        <w:tc>
          <w:tcPr>
            <w:tcW w:w="540" w:type="dxa"/>
          </w:tcPr>
          <w:p w14:paraId="2CB5C93E" w14:textId="77777777" w:rsidR="00E01F85" w:rsidRPr="00E01F85" w:rsidRDefault="00E01F85" w:rsidP="007A2FB5">
            <w:pPr>
              <w:pStyle w:val="ListParagraph"/>
              <w:tabs>
                <w:tab w:val="left" w:pos="900"/>
              </w:tabs>
              <w:ind w:left="0"/>
            </w:pPr>
            <w:r w:rsidRPr="00E01F85">
              <w:t>2.1</w:t>
            </w:r>
          </w:p>
        </w:tc>
        <w:tc>
          <w:tcPr>
            <w:tcW w:w="9720" w:type="dxa"/>
          </w:tcPr>
          <w:p w14:paraId="54F61235" w14:textId="77777777" w:rsidR="00E01F85" w:rsidRPr="00E01F85" w:rsidRDefault="00E01F85" w:rsidP="00E01F85">
            <w:pPr>
              <w:tabs>
                <w:tab w:val="left" w:pos="900"/>
              </w:tabs>
            </w:pPr>
            <w:r w:rsidRPr="00E01F85">
              <w:t>Expenditure on CSR (Corporate Social Responsibility) Activities during 2019/</w:t>
            </w:r>
            <w:r w:rsidR="00FD2C1C">
              <w:t>20</w:t>
            </w:r>
            <w:r w:rsidRPr="00E01F85">
              <w:t xml:space="preserve">20 (Rs.): </w:t>
            </w:r>
          </w:p>
        </w:tc>
      </w:tr>
      <w:tr w:rsidR="00E01F85" w:rsidRPr="007A50BE" w14:paraId="19EC899B" w14:textId="77777777" w:rsidTr="0091786C">
        <w:trPr>
          <w:trHeight w:val="359"/>
        </w:trPr>
        <w:tc>
          <w:tcPr>
            <w:tcW w:w="540" w:type="dxa"/>
          </w:tcPr>
          <w:p w14:paraId="5A09DFAD" w14:textId="77777777" w:rsidR="00E01F85" w:rsidRPr="00E01F85" w:rsidRDefault="00E01F85" w:rsidP="007A2FB5">
            <w:pPr>
              <w:pStyle w:val="ListParagraph"/>
              <w:tabs>
                <w:tab w:val="left" w:pos="900"/>
              </w:tabs>
              <w:ind w:left="0"/>
            </w:pPr>
            <w:r w:rsidRPr="00E01F85">
              <w:t>2.2</w:t>
            </w:r>
          </w:p>
        </w:tc>
        <w:tc>
          <w:tcPr>
            <w:tcW w:w="9720" w:type="dxa"/>
          </w:tcPr>
          <w:p w14:paraId="47D6E3C3" w14:textId="77777777" w:rsidR="00E01F85" w:rsidRPr="00E01F85" w:rsidRDefault="00E01F85" w:rsidP="00E01F85">
            <w:pPr>
              <w:tabs>
                <w:tab w:val="left" w:pos="900"/>
              </w:tabs>
            </w:pPr>
            <w:r w:rsidRPr="00E01F85">
              <w:t>Whether comply to the labour laws:  Yes/No</w:t>
            </w:r>
          </w:p>
        </w:tc>
      </w:tr>
      <w:tr w:rsidR="00E01F85" w:rsidRPr="007A50BE" w14:paraId="42798BCC" w14:textId="77777777" w:rsidTr="00E01F85">
        <w:trPr>
          <w:trHeight w:val="431"/>
        </w:trPr>
        <w:tc>
          <w:tcPr>
            <w:tcW w:w="540" w:type="dxa"/>
          </w:tcPr>
          <w:p w14:paraId="2267CA04" w14:textId="77777777" w:rsidR="00E01F85" w:rsidRPr="00E01F85" w:rsidRDefault="00E01F85" w:rsidP="007A2FB5">
            <w:pPr>
              <w:pStyle w:val="ListParagraph"/>
              <w:tabs>
                <w:tab w:val="left" w:pos="900"/>
              </w:tabs>
              <w:ind w:left="0"/>
            </w:pPr>
            <w:r w:rsidRPr="00E01F85">
              <w:t>2.3</w:t>
            </w:r>
          </w:p>
        </w:tc>
        <w:tc>
          <w:tcPr>
            <w:tcW w:w="9720" w:type="dxa"/>
          </w:tcPr>
          <w:p w14:paraId="02BDB29B" w14:textId="68A62C0D" w:rsidR="00E01F85" w:rsidRPr="00E01F85" w:rsidRDefault="00207464" w:rsidP="00AD43BA">
            <w:pPr>
              <w:tabs>
                <w:tab w:val="left" w:pos="900"/>
              </w:tabs>
            </w:pPr>
            <w:r>
              <w:t>Number of f</w:t>
            </w:r>
            <w:r w:rsidR="00E01F85" w:rsidRPr="00E01F85">
              <w:t>atal occupational injuries reported:</w:t>
            </w:r>
          </w:p>
        </w:tc>
      </w:tr>
      <w:tr w:rsidR="00E01F85" w:rsidRPr="007A50BE" w14:paraId="1B8D9262" w14:textId="77777777" w:rsidTr="00E01F85">
        <w:trPr>
          <w:trHeight w:val="431"/>
        </w:trPr>
        <w:tc>
          <w:tcPr>
            <w:tcW w:w="540" w:type="dxa"/>
          </w:tcPr>
          <w:p w14:paraId="4BF4E063" w14:textId="77777777" w:rsidR="00E01F85" w:rsidRPr="00E01F85" w:rsidRDefault="00E01F85" w:rsidP="007A2FB5">
            <w:pPr>
              <w:pStyle w:val="ListParagraph"/>
              <w:tabs>
                <w:tab w:val="left" w:pos="900"/>
              </w:tabs>
              <w:ind w:left="0"/>
            </w:pPr>
            <w:r w:rsidRPr="00E01F85">
              <w:t>2.4</w:t>
            </w:r>
          </w:p>
        </w:tc>
        <w:tc>
          <w:tcPr>
            <w:tcW w:w="9720" w:type="dxa"/>
          </w:tcPr>
          <w:p w14:paraId="0C510731" w14:textId="3B3782FA" w:rsidR="00E01F85" w:rsidRPr="00E01F85" w:rsidRDefault="00207464" w:rsidP="00AD43BA">
            <w:pPr>
              <w:tabs>
                <w:tab w:val="left" w:pos="900"/>
              </w:tabs>
            </w:pPr>
            <w:r>
              <w:t>Number of non - f</w:t>
            </w:r>
            <w:r w:rsidR="00E01F85" w:rsidRPr="00E01F85">
              <w:t>atal occupational injuries reported</w:t>
            </w:r>
            <w:r w:rsidR="0091786C">
              <w:t>:</w:t>
            </w:r>
          </w:p>
        </w:tc>
      </w:tr>
      <w:tr w:rsidR="00E01F85" w:rsidRPr="007A50BE" w14:paraId="025D5872" w14:textId="77777777" w:rsidTr="00E01F85">
        <w:trPr>
          <w:trHeight w:val="431"/>
        </w:trPr>
        <w:tc>
          <w:tcPr>
            <w:tcW w:w="540" w:type="dxa"/>
          </w:tcPr>
          <w:p w14:paraId="21357A31" w14:textId="77777777" w:rsidR="00E01F85" w:rsidRPr="00E01F85" w:rsidRDefault="00E01F85" w:rsidP="007A2FB5">
            <w:pPr>
              <w:pStyle w:val="ListParagraph"/>
              <w:tabs>
                <w:tab w:val="left" w:pos="900"/>
              </w:tabs>
              <w:ind w:left="0"/>
            </w:pPr>
            <w:r>
              <w:t>2.5</w:t>
            </w:r>
          </w:p>
        </w:tc>
        <w:tc>
          <w:tcPr>
            <w:tcW w:w="9720" w:type="dxa"/>
          </w:tcPr>
          <w:p w14:paraId="1B9D734F" w14:textId="77777777" w:rsidR="00E01F85" w:rsidRPr="00E01F85" w:rsidRDefault="00E01F85" w:rsidP="00AD43BA">
            <w:pPr>
              <w:tabs>
                <w:tab w:val="left" w:pos="900"/>
              </w:tabs>
            </w:pPr>
            <w:r w:rsidRPr="00E01F85">
              <w:t>Female share of employment in executive grade and above positions (Lower, Middle and Upper Management):</w:t>
            </w:r>
          </w:p>
        </w:tc>
      </w:tr>
      <w:tr w:rsidR="00AD43BA" w:rsidRPr="007A50BE" w14:paraId="0D6C7427" w14:textId="77777777" w:rsidTr="00E52C4A">
        <w:trPr>
          <w:trHeight w:val="386"/>
        </w:trPr>
        <w:tc>
          <w:tcPr>
            <w:tcW w:w="540" w:type="dxa"/>
          </w:tcPr>
          <w:p w14:paraId="5216D079" w14:textId="77777777" w:rsidR="00AD43BA" w:rsidRPr="00E01F85" w:rsidRDefault="00E01F85" w:rsidP="007A2FB5">
            <w:pPr>
              <w:pStyle w:val="ListParagraph"/>
              <w:tabs>
                <w:tab w:val="left" w:pos="900"/>
              </w:tabs>
              <w:ind w:left="0"/>
            </w:pPr>
            <w:r w:rsidRPr="00E01F85">
              <w:lastRenderedPageBreak/>
              <w:t>2.</w:t>
            </w:r>
            <w:r>
              <w:t>6</w:t>
            </w:r>
          </w:p>
        </w:tc>
        <w:tc>
          <w:tcPr>
            <w:tcW w:w="9720" w:type="dxa"/>
          </w:tcPr>
          <w:p w14:paraId="5048A19A" w14:textId="77777777" w:rsidR="00AD43BA" w:rsidRPr="00E01F85" w:rsidRDefault="00AD43BA" w:rsidP="00E01F85">
            <w:pPr>
              <w:tabs>
                <w:tab w:val="left" w:pos="900"/>
              </w:tabs>
            </w:pPr>
            <w:r w:rsidRPr="001F7E21">
              <w:t xml:space="preserve">Female share of </w:t>
            </w:r>
            <w:r>
              <w:t xml:space="preserve">employment in non - executive grade: </w:t>
            </w:r>
          </w:p>
        </w:tc>
      </w:tr>
      <w:tr w:rsidR="00E52C4A" w:rsidRPr="00E52C4A" w14:paraId="58A682DF" w14:textId="77777777" w:rsidTr="0091786C">
        <w:trPr>
          <w:trHeight w:val="350"/>
        </w:trPr>
        <w:tc>
          <w:tcPr>
            <w:tcW w:w="540" w:type="dxa"/>
          </w:tcPr>
          <w:p w14:paraId="14B0C287" w14:textId="77777777" w:rsidR="00E52C4A" w:rsidRPr="00E52C4A" w:rsidRDefault="00E52C4A" w:rsidP="007A2FB5">
            <w:pPr>
              <w:pStyle w:val="ListParagraph"/>
              <w:tabs>
                <w:tab w:val="left" w:pos="900"/>
              </w:tabs>
              <w:ind w:left="0"/>
              <w:rPr>
                <w:b/>
                <w:bCs/>
              </w:rPr>
            </w:pPr>
            <w:r w:rsidRPr="00E52C4A">
              <w:rPr>
                <w:b/>
                <w:bCs/>
              </w:rPr>
              <w:t>3.</w:t>
            </w:r>
          </w:p>
        </w:tc>
        <w:tc>
          <w:tcPr>
            <w:tcW w:w="9720" w:type="dxa"/>
          </w:tcPr>
          <w:p w14:paraId="5C237E06" w14:textId="77777777" w:rsidR="00E52C4A" w:rsidRPr="00E52C4A" w:rsidRDefault="00E52C4A" w:rsidP="00E01F85">
            <w:pPr>
              <w:tabs>
                <w:tab w:val="left" w:pos="900"/>
              </w:tabs>
              <w:rPr>
                <w:b/>
                <w:bCs/>
              </w:rPr>
            </w:pPr>
            <w:r w:rsidRPr="00E52C4A">
              <w:rPr>
                <w:b/>
                <w:bCs/>
              </w:rPr>
              <w:t>Environmental Indicators</w:t>
            </w:r>
          </w:p>
        </w:tc>
      </w:tr>
      <w:tr w:rsidR="00E52C4A" w:rsidRPr="007A50BE" w14:paraId="51BB992E" w14:textId="77777777" w:rsidTr="00E01F85">
        <w:trPr>
          <w:trHeight w:val="476"/>
        </w:trPr>
        <w:tc>
          <w:tcPr>
            <w:tcW w:w="540" w:type="dxa"/>
          </w:tcPr>
          <w:p w14:paraId="06F784EC" w14:textId="77777777" w:rsidR="00E52C4A" w:rsidRPr="00E01F85" w:rsidRDefault="00E52C4A" w:rsidP="007A2FB5">
            <w:pPr>
              <w:pStyle w:val="ListParagraph"/>
              <w:tabs>
                <w:tab w:val="left" w:pos="900"/>
              </w:tabs>
              <w:ind w:left="0"/>
            </w:pPr>
            <w:r>
              <w:t>3.1</w:t>
            </w:r>
          </w:p>
        </w:tc>
        <w:tc>
          <w:tcPr>
            <w:tcW w:w="9720" w:type="dxa"/>
          </w:tcPr>
          <w:p w14:paraId="60B31864" w14:textId="77777777" w:rsidR="00E52C4A" w:rsidRPr="001F7E21" w:rsidRDefault="00E52C4A" w:rsidP="00E01F85">
            <w:pPr>
              <w:tabs>
                <w:tab w:val="left" w:pos="900"/>
              </w:tabs>
            </w:pPr>
            <w:r>
              <w:t>Share of renewable energy usage in the total energy mix:</w:t>
            </w:r>
          </w:p>
        </w:tc>
      </w:tr>
      <w:tr w:rsidR="00E52C4A" w:rsidRPr="007A50BE" w14:paraId="6358920F" w14:textId="77777777" w:rsidTr="00EB2343">
        <w:trPr>
          <w:trHeight w:val="1223"/>
        </w:trPr>
        <w:tc>
          <w:tcPr>
            <w:tcW w:w="540" w:type="dxa"/>
          </w:tcPr>
          <w:p w14:paraId="24F06649" w14:textId="77777777" w:rsidR="00E52C4A" w:rsidRPr="00E01F85" w:rsidRDefault="00E52C4A" w:rsidP="007A2FB5">
            <w:pPr>
              <w:pStyle w:val="ListParagraph"/>
              <w:tabs>
                <w:tab w:val="left" w:pos="900"/>
              </w:tabs>
              <w:ind w:left="0"/>
            </w:pPr>
            <w:r>
              <w:t>3.2</w:t>
            </w:r>
          </w:p>
        </w:tc>
        <w:tc>
          <w:tcPr>
            <w:tcW w:w="9720" w:type="dxa"/>
          </w:tcPr>
          <w:p w14:paraId="3590B990" w14:textId="77777777" w:rsidR="00E52C4A" w:rsidRDefault="00E52C4A" w:rsidP="0091786C">
            <w:r w:rsidRPr="009162DA">
              <w:t xml:space="preserve">Whether </w:t>
            </w:r>
            <w:r>
              <w:t>National Green Reporting System (NGRS), GRI standards</w:t>
            </w:r>
            <w:r w:rsidRPr="009162DA">
              <w:t xml:space="preserve"> </w:t>
            </w:r>
            <w:r>
              <w:t xml:space="preserve">or any globally acceptable reporting standards </w:t>
            </w:r>
            <w:r w:rsidRPr="009162DA">
              <w:t>are used for sustainability reporting:   Yes/No</w:t>
            </w:r>
          </w:p>
          <w:p w14:paraId="0C2BA840" w14:textId="77777777" w:rsidR="00F05894" w:rsidRDefault="00261542" w:rsidP="0091786C">
            <w:r>
              <w:t xml:space="preserve">If Yes, please mention the </w:t>
            </w:r>
            <w:r w:rsidR="00F05894">
              <w:t>standard used.</w:t>
            </w:r>
          </w:p>
          <w:p w14:paraId="01E2580D" w14:textId="77777777" w:rsidR="00F05894" w:rsidRPr="001F7E21" w:rsidRDefault="00F05894" w:rsidP="0091786C"/>
        </w:tc>
      </w:tr>
      <w:tr w:rsidR="00E52C4A" w:rsidRPr="007A50BE" w14:paraId="37B0E20C" w14:textId="77777777" w:rsidTr="00EB2343">
        <w:trPr>
          <w:trHeight w:val="647"/>
        </w:trPr>
        <w:tc>
          <w:tcPr>
            <w:tcW w:w="540" w:type="dxa"/>
          </w:tcPr>
          <w:p w14:paraId="57E83127" w14:textId="77777777" w:rsidR="00E52C4A" w:rsidRPr="00E01F85" w:rsidRDefault="00E52C4A" w:rsidP="007A2FB5">
            <w:pPr>
              <w:pStyle w:val="ListParagraph"/>
              <w:tabs>
                <w:tab w:val="left" w:pos="900"/>
              </w:tabs>
              <w:ind w:left="0"/>
            </w:pPr>
            <w:r>
              <w:t>3.3</w:t>
            </w:r>
          </w:p>
        </w:tc>
        <w:tc>
          <w:tcPr>
            <w:tcW w:w="9720" w:type="dxa"/>
          </w:tcPr>
          <w:p w14:paraId="01B27EA3" w14:textId="77777777" w:rsidR="00E52C4A" w:rsidRPr="001F7E21" w:rsidRDefault="00E52C4A" w:rsidP="00E01F85">
            <w:pPr>
              <w:tabs>
                <w:tab w:val="left" w:pos="900"/>
              </w:tabs>
            </w:pPr>
            <w:r w:rsidRPr="009162DA">
              <w:t>Recycled Materials used in production as a percentage of total raw material consumption:</w:t>
            </w:r>
          </w:p>
        </w:tc>
      </w:tr>
      <w:tr w:rsidR="00E52C4A" w:rsidRPr="007A50BE" w14:paraId="47B610C8" w14:textId="77777777" w:rsidTr="00975D1B">
        <w:trPr>
          <w:trHeight w:val="395"/>
        </w:trPr>
        <w:tc>
          <w:tcPr>
            <w:tcW w:w="540" w:type="dxa"/>
          </w:tcPr>
          <w:p w14:paraId="17DCADFF" w14:textId="77777777" w:rsidR="00E52C4A" w:rsidRDefault="00E52C4A" w:rsidP="007A2FB5">
            <w:pPr>
              <w:pStyle w:val="ListParagraph"/>
              <w:tabs>
                <w:tab w:val="left" w:pos="900"/>
              </w:tabs>
              <w:ind w:left="0"/>
            </w:pPr>
            <w:r>
              <w:t>3.4</w:t>
            </w:r>
          </w:p>
        </w:tc>
        <w:tc>
          <w:tcPr>
            <w:tcW w:w="9720" w:type="dxa"/>
          </w:tcPr>
          <w:p w14:paraId="080BCCA2" w14:textId="77777777" w:rsidR="00E52C4A" w:rsidRPr="009162DA" w:rsidRDefault="00E52C4A" w:rsidP="00E01F85">
            <w:pPr>
              <w:tabs>
                <w:tab w:val="left" w:pos="900"/>
              </w:tabs>
            </w:pPr>
            <w:r w:rsidRPr="009162DA">
              <w:t>Income generated from retailing recycled waste products:</w:t>
            </w:r>
          </w:p>
        </w:tc>
      </w:tr>
      <w:tr w:rsidR="00E52C4A" w:rsidRPr="007A50BE" w14:paraId="615A1C3C" w14:textId="77777777" w:rsidTr="00975D1B">
        <w:trPr>
          <w:trHeight w:val="710"/>
        </w:trPr>
        <w:tc>
          <w:tcPr>
            <w:tcW w:w="540" w:type="dxa"/>
          </w:tcPr>
          <w:p w14:paraId="2EAEAFC2" w14:textId="77777777" w:rsidR="00E52C4A" w:rsidRDefault="00E52C4A" w:rsidP="007A2FB5">
            <w:pPr>
              <w:pStyle w:val="ListParagraph"/>
              <w:tabs>
                <w:tab w:val="left" w:pos="900"/>
              </w:tabs>
              <w:ind w:left="0"/>
            </w:pPr>
            <w:r>
              <w:t>3.5</w:t>
            </w:r>
          </w:p>
        </w:tc>
        <w:tc>
          <w:tcPr>
            <w:tcW w:w="9720" w:type="dxa"/>
          </w:tcPr>
          <w:p w14:paraId="7E997CEA" w14:textId="7F73B86E" w:rsidR="00E52C4A" w:rsidRPr="009162DA" w:rsidRDefault="0091786C" w:rsidP="0091786C">
            <w:pPr>
              <w:tabs>
                <w:tab w:val="left" w:pos="900"/>
              </w:tabs>
            </w:pPr>
            <w:r>
              <w:t xml:space="preserve">What are the implemented </w:t>
            </w:r>
            <w:r w:rsidR="00E52C4A">
              <w:t>Environment Management System</w:t>
            </w:r>
            <w:r>
              <w:t>s (EMS)</w:t>
            </w:r>
            <w:r w:rsidR="00E52C4A">
              <w:t xml:space="preserve"> (Formal or informal)</w:t>
            </w:r>
            <w:r w:rsidR="00C51039">
              <w:t xml:space="preserve">? </w:t>
            </w:r>
          </w:p>
        </w:tc>
      </w:tr>
      <w:tr w:rsidR="00AD43BA" w:rsidRPr="007A50BE" w14:paraId="22E63C2E" w14:textId="77777777" w:rsidTr="00482729">
        <w:trPr>
          <w:trHeight w:val="1430"/>
        </w:trPr>
        <w:tc>
          <w:tcPr>
            <w:tcW w:w="540" w:type="dxa"/>
          </w:tcPr>
          <w:p w14:paraId="58FA141E" w14:textId="77777777" w:rsidR="00AD43BA" w:rsidRPr="00E52C4A" w:rsidRDefault="00E52C4A" w:rsidP="007A2FB5">
            <w:pPr>
              <w:pStyle w:val="ListParagraph"/>
              <w:tabs>
                <w:tab w:val="left" w:pos="900"/>
              </w:tabs>
              <w:ind w:left="0"/>
            </w:pPr>
            <w:r w:rsidRPr="00E52C4A">
              <w:t>3.6</w:t>
            </w:r>
          </w:p>
        </w:tc>
        <w:tc>
          <w:tcPr>
            <w:tcW w:w="9720" w:type="dxa"/>
          </w:tcPr>
          <w:p w14:paraId="0CE2B970" w14:textId="77777777" w:rsidR="00AD43BA" w:rsidRPr="00AD43BA" w:rsidRDefault="00AD43BA" w:rsidP="00AD43BA">
            <w:pPr>
              <w:pStyle w:val="ListParagraph"/>
              <w:numPr>
                <w:ilvl w:val="0"/>
                <w:numId w:val="8"/>
              </w:numPr>
              <w:tabs>
                <w:tab w:val="left" w:pos="900"/>
              </w:tabs>
              <w:rPr>
                <w:vanish/>
              </w:rPr>
            </w:pPr>
          </w:p>
          <w:p w14:paraId="70F0BECC" w14:textId="77777777" w:rsidR="00AD43BA" w:rsidRPr="00AD43BA" w:rsidRDefault="00AD43BA" w:rsidP="00AD43BA">
            <w:pPr>
              <w:pStyle w:val="ListParagraph"/>
              <w:numPr>
                <w:ilvl w:val="0"/>
                <w:numId w:val="8"/>
              </w:numPr>
              <w:tabs>
                <w:tab w:val="left" w:pos="900"/>
              </w:tabs>
              <w:rPr>
                <w:vanish/>
              </w:rPr>
            </w:pPr>
          </w:p>
          <w:p w14:paraId="5ED49264" w14:textId="77777777" w:rsidR="00AD43BA" w:rsidRPr="00AD43BA" w:rsidRDefault="00AD43BA" w:rsidP="00AD43BA">
            <w:pPr>
              <w:pStyle w:val="ListParagraph"/>
              <w:numPr>
                <w:ilvl w:val="0"/>
                <w:numId w:val="8"/>
              </w:numPr>
              <w:tabs>
                <w:tab w:val="left" w:pos="900"/>
              </w:tabs>
              <w:rPr>
                <w:vanish/>
              </w:rPr>
            </w:pPr>
          </w:p>
          <w:p w14:paraId="1C00F0F4" w14:textId="77777777" w:rsidR="00AD43BA" w:rsidRDefault="00E52C4A" w:rsidP="00E52C4A">
            <w:pPr>
              <w:tabs>
                <w:tab w:val="left" w:pos="900"/>
              </w:tabs>
            </w:pPr>
            <w:r>
              <w:t>W</w:t>
            </w:r>
            <w:r w:rsidR="00AD43BA">
              <w:t>ater use efficiency:</w:t>
            </w:r>
          </w:p>
          <w:tbl>
            <w:tblPr>
              <w:tblStyle w:val="TableGrid"/>
              <w:tblW w:w="8455" w:type="dxa"/>
              <w:tblInd w:w="792" w:type="dxa"/>
              <w:tblLayout w:type="fixed"/>
              <w:tblLook w:val="04A0" w:firstRow="1" w:lastRow="0" w:firstColumn="1" w:lastColumn="0" w:noHBand="0" w:noVBand="1"/>
            </w:tblPr>
            <w:tblGrid>
              <w:gridCol w:w="4225"/>
              <w:gridCol w:w="4230"/>
            </w:tblGrid>
            <w:tr w:rsidR="00AD43BA" w14:paraId="7EC605BE" w14:textId="77777777" w:rsidTr="007D6EC4">
              <w:tc>
                <w:tcPr>
                  <w:tcW w:w="4225" w:type="dxa"/>
                </w:tcPr>
                <w:p w14:paraId="6B288652" w14:textId="77777777" w:rsidR="00AD43BA" w:rsidRPr="00F84D0A" w:rsidRDefault="00AD43BA" w:rsidP="00AD43BA">
                  <w:pPr>
                    <w:pStyle w:val="ListParagraph"/>
                    <w:tabs>
                      <w:tab w:val="left" w:pos="900"/>
                    </w:tabs>
                    <w:ind w:left="0"/>
                    <w:rPr>
                      <w:b/>
                      <w:bCs/>
                    </w:rPr>
                  </w:pPr>
                  <w:r w:rsidRPr="00F84D0A">
                    <w:rPr>
                      <w:b/>
                      <w:bCs/>
                    </w:rPr>
                    <w:t xml:space="preserve">Water use Efficiency </w:t>
                  </w:r>
                  <w:r w:rsidR="0091786C">
                    <w:rPr>
                      <w:b/>
                      <w:bCs/>
                    </w:rPr>
                    <w:t xml:space="preserve">Ratio </w:t>
                  </w:r>
                  <w:r w:rsidRPr="00F84D0A">
                    <w:rPr>
                      <w:b/>
                      <w:bCs/>
                    </w:rPr>
                    <w:t>2018/</w:t>
                  </w:r>
                  <w:r w:rsidR="00A97925">
                    <w:rPr>
                      <w:b/>
                      <w:bCs/>
                    </w:rPr>
                    <w:t>20</w:t>
                  </w:r>
                  <w:r w:rsidRPr="00F84D0A">
                    <w:rPr>
                      <w:b/>
                      <w:bCs/>
                    </w:rPr>
                    <w:t>19</w:t>
                  </w:r>
                </w:p>
                <w:p w14:paraId="0CB5F526" w14:textId="77777777" w:rsidR="00AD43BA" w:rsidRPr="00F84D0A" w:rsidRDefault="00AD43BA" w:rsidP="00AD43BA">
                  <w:pPr>
                    <w:pStyle w:val="ListParagraph"/>
                    <w:tabs>
                      <w:tab w:val="left" w:pos="900"/>
                    </w:tabs>
                    <w:ind w:left="0"/>
                    <w:rPr>
                      <w:b/>
                      <w:bCs/>
                    </w:rPr>
                  </w:pPr>
                  <w:r w:rsidRPr="00F84D0A">
                    <w:rPr>
                      <w:b/>
                      <w:bCs/>
                    </w:rPr>
                    <w:t>(Annual Turnover/ Volume of Water)</w:t>
                  </w:r>
                </w:p>
              </w:tc>
              <w:tc>
                <w:tcPr>
                  <w:tcW w:w="4230" w:type="dxa"/>
                </w:tcPr>
                <w:p w14:paraId="3B8A61EF" w14:textId="77777777" w:rsidR="00AD43BA" w:rsidRPr="00F84D0A" w:rsidRDefault="00AD43BA" w:rsidP="00AD43BA">
                  <w:pPr>
                    <w:pStyle w:val="ListParagraph"/>
                    <w:tabs>
                      <w:tab w:val="left" w:pos="900"/>
                    </w:tabs>
                    <w:ind w:left="0"/>
                    <w:rPr>
                      <w:b/>
                      <w:bCs/>
                    </w:rPr>
                  </w:pPr>
                  <w:r w:rsidRPr="00F84D0A">
                    <w:rPr>
                      <w:b/>
                      <w:bCs/>
                    </w:rPr>
                    <w:t xml:space="preserve">Water use Efficiency </w:t>
                  </w:r>
                  <w:r w:rsidR="0091786C">
                    <w:rPr>
                      <w:b/>
                      <w:bCs/>
                    </w:rPr>
                    <w:t xml:space="preserve">Ratio </w:t>
                  </w:r>
                  <w:r w:rsidRPr="00F84D0A">
                    <w:rPr>
                      <w:b/>
                      <w:bCs/>
                    </w:rPr>
                    <w:t>2019/</w:t>
                  </w:r>
                  <w:r w:rsidR="00A97925">
                    <w:rPr>
                      <w:b/>
                      <w:bCs/>
                    </w:rPr>
                    <w:t>20</w:t>
                  </w:r>
                  <w:r w:rsidRPr="00F84D0A">
                    <w:rPr>
                      <w:b/>
                      <w:bCs/>
                    </w:rPr>
                    <w:t>20</w:t>
                  </w:r>
                </w:p>
                <w:p w14:paraId="46DBF154" w14:textId="77777777" w:rsidR="00AD43BA" w:rsidRPr="00F84D0A" w:rsidRDefault="00AD43BA" w:rsidP="00AD43BA">
                  <w:pPr>
                    <w:pStyle w:val="ListParagraph"/>
                    <w:tabs>
                      <w:tab w:val="left" w:pos="900"/>
                    </w:tabs>
                    <w:ind w:left="0"/>
                    <w:rPr>
                      <w:b/>
                      <w:bCs/>
                    </w:rPr>
                  </w:pPr>
                  <w:r w:rsidRPr="00F84D0A">
                    <w:rPr>
                      <w:b/>
                      <w:bCs/>
                    </w:rPr>
                    <w:t>(Annual Turnover/ Volume of Water)</w:t>
                  </w:r>
                </w:p>
              </w:tc>
            </w:tr>
            <w:tr w:rsidR="00AD43BA" w14:paraId="05641CD5" w14:textId="77777777" w:rsidTr="00482729">
              <w:trPr>
                <w:trHeight w:val="485"/>
              </w:trPr>
              <w:tc>
                <w:tcPr>
                  <w:tcW w:w="4225" w:type="dxa"/>
                </w:tcPr>
                <w:p w14:paraId="0DD74F40" w14:textId="77777777" w:rsidR="00AD43BA" w:rsidRDefault="00AD43BA" w:rsidP="00AD43BA">
                  <w:pPr>
                    <w:pStyle w:val="ListParagraph"/>
                    <w:tabs>
                      <w:tab w:val="left" w:pos="900"/>
                    </w:tabs>
                    <w:ind w:left="0"/>
                  </w:pPr>
                </w:p>
              </w:tc>
              <w:tc>
                <w:tcPr>
                  <w:tcW w:w="4230" w:type="dxa"/>
                </w:tcPr>
                <w:p w14:paraId="1807FC3B" w14:textId="77777777" w:rsidR="00AD43BA" w:rsidRDefault="00AD43BA" w:rsidP="00AD43BA">
                  <w:pPr>
                    <w:pStyle w:val="ListParagraph"/>
                    <w:tabs>
                      <w:tab w:val="left" w:pos="900"/>
                    </w:tabs>
                    <w:ind w:left="0"/>
                  </w:pPr>
                </w:p>
              </w:tc>
            </w:tr>
          </w:tbl>
          <w:p w14:paraId="6CB2D019" w14:textId="77777777" w:rsidR="00AD43BA" w:rsidRPr="00E52C4A" w:rsidRDefault="00AD43BA" w:rsidP="00E52C4A">
            <w:pPr>
              <w:tabs>
                <w:tab w:val="left" w:pos="900"/>
              </w:tabs>
            </w:pPr>
          </w:p>
        </w:tc>
      </w:tr>
      <w:tr w:rsidR="00E52C4A" w:rsidRPr="007A50BE" w14:paraId="6EC4EC78" w14:textId="77777777" w:rsidTr="00975D1B">
        <w:trPr>
          <w:trHeight w:val="665"/>
        </w:trPr>
        <w:tc>
          <w:tcPr>
            <w:tcW w:w="540" w:type="dxa"/>
            <w:tcBorders>
              <w:bottom w:val="single" w:sz="4" w:space="0" w:color="auto"/>
            </w:tcBorders>
          </w:tcPr>
          <w:p w14:paraId="759F762B" w14:textId="77777777" w:rsidR="00E52C4A" w:rsidRPr="00E52C4A" w:rsidRDefault="00E52C4A" w:rsidP="007A2FB5">
            <w:pPr>
              <w:pStyle w:val="ListParagraph"/>
              <w:tabs>
                <w:tab w:val="left" w:pos="900"/>
              </w:tabs>
              <w:ind w:left="0"/>
            </w:pPr>
            <w:r>
              <w:t>3.7</w:t>
            </w:r>
          </w:p>
        </w:tc>
        <w:tc>
          <w:tcPr>
            <w:tcW w:w="9720" w:type="dxa"/>
            <w:tcBorders>
              <w:bottom w:val="single" w:sz="4" w:space="0" w:color="auto"/>
            </w:tcBorders>
          </w:tcPr>
          <w:p w14:paraId="01853813" w14:textId="1CC17D3F" w:rsidR="00E52C4A" w:rsidRPr="00EB2343" w:rsidRDefault="00E52C4A" w:rsidP="00E52C4A">
            <w:pPr>
              <w:tabs>
                <w:tab w:val="left" w:pos="900"/>
              </w:tabs>
            </w:pPr>
            <w:r>
              <w:t xml:space="preserve">Initiatives taken to offset or minimize carbon </w:t>
            </w:r>
            <w:r w:rsidR="003A4D49">
              <w:t>footprint</w:t>
            </w:r>
            <w:r>
              <w:t xml:space="preserve"> (CO</w:t>
            </w:r>
            <w:r w:rsidRPr="00E52C4A">
              <w:rPr>
                <w:vertAlign w:val="subscript"/>
              </w:rPr>
              <w:t>2</w:t>
            </w:r>
            <w:r>
              <w:t xml:space="preserve"> Emission): </w:t>
            </w:r>
          </w:p>
        </w:tc>
      </w:tr>
      <w:tr w:rsidR="00713A0B" w:rsidRPr="007A50BE" w14:paraId="4F80AEEE" w14:textId="77777777" w:rsidTr="00713A0B">
        <w:trPr>
          <w:trHeight w:val="620"/>
        </w:trPr>
        <w:tc>
          <w:tcPr>
            <w:tcW w:w="540" w:type="dxa"/>
            <w:tcBorders>
              <w:bottom w:val="single" w:sz="4" w:space="0" w:color="auto"/>
            </w:tcBorders>
          </w:tcPr>
          <w:p w14:paraId="48CEED4C" w14:textId="17180A04" w:rsidR="00713A0B" w:rsidRPr="00713A0B" w:rsidRDefault="00713A0B" w:rsidP="007A2FB5">
            <w:pPr>
              <w:pStyle w:val="ListParagraph"/>
              <w:tabs>
                <w:tab w:val="left" w:pos="900"/>
              </w:tabs>
              <w:ind w:left="0"/>
            </w:pPr>
            <w:r w:rsidRPr="00713A0B">
              <w:t>3.8</w:t>
            </w:r>
          </w:p>
        </w:tc>
        <w:tc>
          <w:tcPr>
            <w:tcW w:w="9720" w:type="dxa"/>
            <w:tcBorders>
              <w:bottom w:val="single" w:sz="4" w:space="0" w:color="auto"/>
            </w:tcBorders>
          </w:tcPr>
          <w:p w14:paraId="45725DAE" w14:textId="6144CB2C" w:rsidR="00713A0B" w:rsidRDefault="00713A0B" w:rsidP="00E52C4A">
            <w:pPr>
              <w:tabs>
                <w:tab w:val="left" w:pos="900"/>
              </w:tabs>
            </w:pPr>
            <w:r>
              <w:t>Other Sustainable Initiatives carried out by the company during the PEA year:</w:t>
            </w:r>
          </w:p>
        </w:tc>
      </w:tr>
      <w:tr w:rsidR="00F05894" w:rsidRPr="007A50BE" w14:paraId="0050FB7B" w14:textId="77777777" w:rsidTr="002129A0">
        <w:trPr>
          <w:trHeight w:val="170"/>
        </w:trPr>
        <w:tc>
          <w:tcPr>
            <w:tcW w:w="540" w:type="dxa"/>
            <w:tcBorders>
              <w:top w:val="single" w:sz="4" w:space="0" w:color="auto"/>
              <w:left w:val="nil"/>
              <w:bottom w:val="nil"/>
              <w:right w:val="nil"/>
            </w:tcBorders>
          </w:tcPr>
          <w:p w14:paraId="13B0A0F2" w14:textId="77777777" w:rsidR="00F05894" w:rsidRPr="002129A0" w:rsidRDefault="00F05894" w:rsidP="007A2FB5">
            <w:pPr>
              <w:pStyle w:val="ListParagraph"/>
              <w:tabs>
                <w:tab w:val="left" w:pos="900"/>
              </w:tabs>
              <w:ind w:left="0"/>
              <w:rPr>
                <w:sz w:val="12"/>
                <w:szCs w:val="12"/>
              </w:rPr>
            </w:pPr>
          </w:p>
        </w:tc>
        <w:tc>
          <w:tcPr>
            <w:tcW w:w="9720" w:type="dxa"/>
            <w:tcBorders>
              <w:top w:val="single" w:sz="4" w:space="0" w:color="auto"/>
              <w:left w:val="nil"/>
              <w:bottom w:val="nil"/>
              <w:right w:val="nil"/>
            </w:tcBorders>
          </w:tcPr>
          <w:p w14:paraId="7A1B31C3" w14:textId="77777777" w:rsidR="00F05894" w:rsidRPr="00E80B65" w:rsidRDefault="00F05894" w:rsidP="00E52C4A">
            <w:pPr>
              <w:tabs>
                <w:tab w:val="left" w:pos="900"/>
              </w:tabs>
              <w:rPr>
                <w:sz w:val="16"/>
                <w:szCs w:val="16"/>
              </w:rPr>
            </w:pPr>
          </w:p>
        </w:tc>
      </w:tr>
    </w:tbl>
    <w:tbl>
      <w:tblPr>
        <w:tblW w:w="15578" w:type="dxa"/>
        <w:tblInd w:w="-90" w:type="dxa"/>
        <w:tblLayout w:type="fixed"/>
        <w:tblCellMar>
          <w:left w:w="0" w:type="dxa"/>
          <w:right w:w="0" w:type="dxa"/>
        </w:tblCellMar>
        <w:tblLook w:val="0000" w:firstRow="0" w:lastRow="0" w:firstColumn="0" w:lastColumn="0" w:noHBand="0" w:noVBand="0"/>
      </w:tblPr>
      <w:tblGrid>
        <w:gridCol w:w="15578"/>
      </w:tblGrid>
      <w:tr w:rsidR="00723273" w:rsidRPr="007A50BE" w14:paraId="24CA3849" w14:textId="77777777" w:rsidTr="00546D01">
        <w:trPr>
          <w:trHeight w:val="185"/>
        </w:trPr>
        <w:tc>
          <w:tcPr>
            <w:tcW w:w="15578" w:type="dxa"/>
          </w:tcPr>
          <w:p w14:paraId="334EF26E" w14:textId="77777777" w:rsidR="00287E59" w:rsidRPr="00490F92" w:rsidRDefault="00287E59" w:rsidP="00207C9A">
            <w:pPr>
              <w:rPr>
                <w:b/>
                <w:color w:val="FFFFFF"/>
                <w:sz w:val="12"/>
                <w:szCs w:val="12"/>
              </w:rPr>
            </w:pPr>
          </w:p>
          <w:tbl>
            <w:tblPr>
              <w:tblStyle w:val="TableGrid"/>
              <w:tblW w:w="10264" w:type="dxa"/>
              <w:tblInd w:w="355" w:type="dxa"/>
              <w:tblLayout w:type="fixed"/>
              <w:tblLook w:val="04A0" w:firstRow="1" w:lastRow="0" w:firstColumn="1" w:lastColumn="0" w:noHBand="0" w:noVBand="1"/>
            </w:tblPr>
            <w:tblGrid>
              <w:gridCol w:w="450"/>
              <w:gridCol w:w="9814"/>
            </w:tblGrid>
            <w:tr w:rsidR="005079FD" w:rsidRPr="00490F92" w14:paraId="4A1D9B18" w14:textId="77777777" w:rsidTr="009A006D">
              <w:tc>
                <w:tcPr>
                  <w:tcW w:w="10264" w:type="dxa"/>
                  <w:gridSpan w:val="2"/>
                  <w:shd w:val="clear" w:color="auto" w:fill="000000" w:themeFill="text1"/>
                </w:tcPr>
                <w:p w14:paraId="6AA8003A" w14:textId="2E936F77" w:rsidR="00021E31" w:rsidRPr="008C68E6" w:rsidRDefault="005079FD" w:rsidP="008C68E6">
                  <w:pPr>
                    <w:ind w:right="-105"/>
                    <w:rPr>
                      <w:b/>
                      <w:color w:val="FFFFFF" w:themeColor="background1"/>
                    </w:rPr>
                  </w:pPr>
                  <w:r w:rsidRPr="00490F92">
                    <w:rPr>
                      <w:b/>
                      <w:color w:val="FFFFFF" w:themeColor="background1"/>
                    </w:rPr>
                    <w:t>P</w:t>
                  </w:r>
                  <w:r w:rsidR="002129A0">
                    <w:rPr>
                      <w:b/>
                      <w:color w:val="FFFFFF" w:themeColor="background1"/>
                    </w:rPr>
                    <w:t>ART 13</w:t>
                  </w:r>
                  <w:r w:rsidR="0084686A" w:rsidRPr="00490F92">
                    <w:rPr>
                      <w:b/>
                      <w:color w:val="FFFFFF" w:themeColor="background1"/>
                    </w:rPr>
                    <w:t xml:space="preserve"> – INNOVATIONS (APRIL 2019 TO MARCH 2020</w:t>
                  </w:r>
                  <w:r w:rsidRPr="00490F92">
                    <w:rPr>
                      <w:b/>
                      <w:color w:val="FFFFFF" w:themeColor="background1"/>
                    </w:rPr>
                    <w:t>)</w:t>
                  </w:r>
                </w:p>
              </w:tc>
            </w:tr>
            <w:tr w:rsidR="005079FD" w:rsidRPr="00490F92" w14:paraId="0FB5A607" w14:textId="77777777" w:rsidTr="009A006D">
              <w:tc>
                <w:tcPr>
                  <w:tcW w:w="450" w:type="dxa"/>
                </w:tcPr>
                <w:p w14:paraId="6CD3C261" w14:textId="77777777" w:rsidR="005079FD" w:rsidRPr="00490F92" w:rsidRDefault="005079FD" w:rsidP="005079FD">
                  <w:pPr>
                    <w:ind w:right="-105"/>
                    <w:jc w:val="center"/>
                    <w:rPr>
                      <w:b/>
                    </w:rPr>
                  </w:pPr>
                  <w:r w:rsidRPr="00490F92">
                    <w:rPr>
                      <w:b/>
                    </w:rPr>
                    <w:t>1</w:t>
                  </w:r>
                </w:p>
              </w:tc>
              <w:tc>
                <w:tcPr>
                  <w:tcW w:w="9814" w:type="dxa"/>
                </w:tcPr>
                <w:p w14:paraId="12D4FB34" w14:textId="77777777" w:rsidR="005079FD" w:rsidRPr="00490F92" w:rsidRDefault="00EF3F9C" w:rsidP="005079FD">
                  <w:pPr>
                    <w:rPr>
                      <w:b/>
                      <w:bCs/>
                    </w:rPr>
                  </w:pPr>
                  <w:r w:rsidRPr="00490F92">
                    <w:rPr>
                      <w:b/>
                      <w:bCs/>
                    </w:rPr>
                    <w:t>Innovative Product/Service Description</w:t>
                  </w:r>
                  <w:r w:rsidR="005079FD" w:rsidRPr="00490F92">
                    <w:rPr>
                      <w:b/>
                      <w:bCs/>
                    </w:rPr>
                    <w:t>:</w:t>
                  </w:r>
                </w:p>
              </w:tc>
            </w:tr>
            <w:tr w:rsidR="005079FD" w:rsidRPr="00490F92" w14:paraId="2D953848" w14:textId="77777777" w:rsidTr="00975D1B">
              <w:trPr>
                <w:trHeight w:val="980"/>
              </w:trPr>
              <w:tc>
                <w:tcPr>
                  <w:tcW w:w="450" w:type="dxa"/>
                </w:tcPr>
                <w:p w14:paraId="46AF0D7E" w14:textId="77777777" w:rsidR="005079FD" w:rsidRPr="00490F92" w:rsidRDefault="005079FD" w:rsidP="005079FD">
                  <w:pPr>
                    <w:ind w:right="-105"/>
                    <w:jc w:val="center"/>
                    <w:rPr>
                      <w:bCs/>
                    </w:rPr>
                  </w:pPr>
                  <w:r w:rsidRPr="00490F92">
                    <w:rPr>
                      <w:bCs/>
                    </w:rPr>
                    <w:t>1.1</w:t>
                  </w:r>
                </w:p>
              </w:tc>
              <w:tc>
                <w:tcPr>
                  <w:tcW w:w="9814" w:type="dxa"/>
                </w:tcPr>
                <w:p w14:paraId="44A58865" w14:textId="0F2B858A" w:rsidR="005079FD" w:rsidRPr="00490F92" w:rsidRDefault="005079FD" w:rsidP="005079FD">
                  <w:pPr>
                    <w:rPr>
                      <w:bCs/>
                    </w:rPr>
                  </w:pPr>
                  <w:r w:rsidRPr="00490F92">
                    <w:rPr>
                      <w:bCs/>
                    </w:rPr>
                    <w:t>Product/Service Innovation</w:t>
                  </w:r>
                  <w:r w:rsidR="00EF3F9C" w:rsidRPr="00490F92">
                    <w:rPr>
                      <w:bCs/>
                    </w:rPr>
                    <w:t xml:space="preserve"> Details (Clearly state whether it is a new product or an improvement for an existing product</w:t>
                  </w:r>
                  <w:r w:rsidR="00E57F6D">
                    <w:rPr>
                      <w:bCs/>
                    </w:rPr>
                    <w:t>/service</w:t>
                  </w:r>
                  <w:r w:rsidR="003A4D49" w:rsidRPr="00490F92">
                    <w:rPr>
                      <w:bCs/>
                    </w:rPr>
                    <w:t>):</w:t>
                  </w:r>
                </w:p>
                <w:p w14:paraId="1D6E5A91" w14:textId="77777777" w:rsidR="007F6BFF" w:rsidRPr="00490F92" w:rsidRDefault="007F6BFF" w:rsidP="007F6BFF">
                  <w:pPr>
                    <w:ind w:left="720" w:firstLine="720"/>
                    <w:rPr>
                      <w:b/>
                    </w:rPr>
                  </w:pPr>
                </w:p>
              </w:tc>
            </w:tr>
            <w:tr w:rsidR="007F6BFF" w:rsidRPr="00490F92" w14:paraId="584F5AD8" w14:textId="77777777" w:rsidTr="007F6BFF">
              <w:trPr>
                <w:trHeight w:val="1115"/>
              </w:trPr>
              <w:tc>
                <w:tcPr>
                  <w:tcW w:w="450" w:type="dxa"/>
                </w:tcPr>
                <w:p w14:paraId="509CE032" w14:textId="77777777" w:rsidR="007F6BFF" w:rsidRPr="00490F92" w:rsidRDefault="007F6BFF" w:rsidP="005079FD">
                  <w:pPr>
                    <w:ind w:right="-105"/>
                    <w:jc w:val="center"/>
                    <w:rPr>
                      <w:bCs/>
                    </w:rPr>
                  </w:pPr>
                  <w:r w:rsidRPr="00490F92">
                    <w:rPr>
                      <w:bCs/>
                    </w:rPr>
                    <w:t>1.2</w:t>
                  </w:r>
                </w:p>
              </w:tc>
              <w:tc>
                <w:tcPr>
                  <w:tcW w:w="9814" w:type="dxa"/>
                </w:tcPr>
                <w:p w14:paraId="2D51C74A" w14:textId="4566B684" w:rsidR="007F6BFF" w:rsidRPr="00490F92" w:rsidRDefault="007F6BFF" w:rsidP="007F6BFF">
                  <w:pPr>
                    <w:spacing w:line="259" w:lineRule="auto"/>
                  </w:pPr>
                  <w:r w:rsidRPr="00490F92">
                    <w:t>Tick [</w:t>
                  </w:r>
                  <w:r w:rsidRPr="00490F92">
                    <w:rPr>
                      <w:rFonts w:cstheme="minorHAnsi"/>
                    </w:rPr>
                    <w:t>X]</w:t>
                  </w:r>
                  <w:r w:rsidRPr="00490F92">
                    <w:t xml:space="preserve"> on the degree of novelty of the product; The product/service </w:t>
                  </w:r>
                  <w:r w:rsidR="003A4D49" w:rsidRPr="00490F92">
                    <w:t>is.</w:t>
                  </w:r>
                  <w:r w:rsidRPr="00490F92">
                    <w:t xml:space="preserve"> </w:t>
                  </w:r>
                </w:p>
                <w:p w14:paraId="355735A7" w14:textId="77777777" w:rsidR="007F6BFF" w:rsidRPr="00490F92" w:rsidRDefault="00BD2BF9" w:rsidP="007F6BFF">
                  <w:pPr>
                    <w:ind w:left="720" w:firstLine="720"/>
                  </w:pPr>
                  <w:sdt>
                    <w:sdtPr>
                      <w:id w:val="890386717"/>
                      <w14:checkbox>
                        <w14:checked w14:val="0"/>
                        <w14:checkedState w14:val="2612" w14:font="MS Gothic"/>
                        <w14:uncheckedState w14:val="2610" w14:font="MS Gothic"/>
                      </w14:checkbox>
                    </w:sdtPr>
                    <w:sdtEndPr/>
                    <w:sdtContent>
                      <w:r w:rsidR="007F6BFF" w:rsidRPr="00490F92">
                        <w:rPr>
                          <w:rFonts w:ascii="MS Gothic" w:eastAsia="MS Gothic" w:hAnsi="MS Gothic" w:hint="eastAsia"/>
                        </w:rPr>
                        <w:t>☐</w:t>
                      </w:r>
                    </w:sdtContent>
                  </w:sdt>
                  <w:r w:rsidR="007F6BFF" w:rsidRPr="00490F92">
                    <w:t>new to you</w:t>
                  </w:r>
                  <w:r w:rsidR="007F6BFF" w:rsidRPr="00490F92">
                    <w:tab/>
                  </w:r>
                  <w:r w:rsidR="007F6BFF" w:rsidRPr="00490F92">
                    <w:tab/>
                  </w:r>
                </w:p>
                <w:p w14:paraId="6DB2245A" w14:textId="77777777" w:rsidR="007F6BFF" w:rsidRPr="00490F92" w:rsidRDefault="00BD2BF9" w:rsidP="007F6BFF">
                  <w:pPr>
                    <w:ind w:left="720" w:firstLine="720"/>
                  </w:pPr>
                  <w:sdt>
                    <w:sdtPr>
                      <w:id w:val="1344441919"/>
                      <w14:checkbox>
                        <w14:checked w14:val="0"/>
                        <w14:checkedState w14:val="2612" w14:font="MS Gothic"/>
                        <w14:uncheckedState w14:val="2610" w14:font="MS Gothic"/>
                      </w14:checkbox>
                    </w:sdtPr>
                    <w:sdtEndPr/>
                    <w:sdtContent>
                      <w:r w:rsidR="007F6BFF" w:rsidRPr="00490F92">
                        <w:rPr>
                          <w:rFonts w:ascii="MS Gothic" w:eastAsia="MS Gothic" w:hAnsi="MS Gothic" w:hint="eastAsia"/>
                        </w:rPr>
                        <w:t>☐</w:t>
                      </w:r>
                    </w:sdtContent>
                  </w:sdt>
                  <w:r w:rsidR="007F6BFF" w:rsidRPr="00490F92">
                    <w:t>new to the country</w:t>
                  </w:r>
                </w:p>
                <w:p w14:paraId="662984FB" w14:textId="77777777" w:rsidR="007F6BFF" w:rsidRPr="00490F92" w:rsidRDefault="00BD2BF9" w:rsidP="007F6BFF">
                  <w:pPr>
                    <w:ind w:left="720" w:firstLine="720"/>
                  </w:pPr>
                  <w:sdt>
                    <w:sdtPr>
                      <w:id w:val="1741742003"/>
                      <w14:checkbox>
                        <w14:checked w14:val="0"/>
                        <w14:checkedState w14:val="2612" w14:font="MS Gothic"/>
                        <w14:uncheckedState w14:val="2610" w14:font="MS Gothic"/>
                      </w14:checkbox>
                    </w:sdtPr>
                    <w:sdtEndPr/>
                    <w:sdtContent>
                      <w:r w:rsidR="007F6BFF" w:rsidRPr="00490F92">
                        <w:rPr>
                          <w:rFonts w:ascii="MS Gothic" w:eastAsia="MS Gothic" w:hAnsi="MS Gothic" w:hint="eastAsia"/>
                        </w:rPr>
                        <w:t>☐</w:t>
                      </w:r>
                    </w:sdtContent>
                  </w:sdt>
                  <w:r w:rsidR="007F6BFF" w:rsidRPr="00490F92">
                    <w:t>new to the region</w:t>
                  </w:r>
                </w:p>
                <w:p w14:paraId="61DF8DCA" w14:textId="77777777" w:rsidR="007F6BFF" w:rsidRPr="00490F92" w:rsidRDefault="00BD2BF9" w:rsidP="007F6BFF">
                  <w:pPr>
                    <w:ind w:left="720" w:firstLine="720"/>
                  </w:pPr>
                  <w:sdt>
                    <w:sdtPr>
                      <w:id w:val="1028917324"/>
                      <w14:checkbox>
                        <w14:checked w14:val="0"/>
                        <w14:checkedState w14:val="2612" w14:font="MS Gothic"/>
                        <w14:uncheckedState w14:val="2610" w14:font="MS Gothic"/>
                      </w14:checkbox>
                    </w:sdtPr>
                    <w:sdtEndPr/>
                    <w:sdtContent>
                      <w:r w:rsidR="007F6BFF" w:rsidRPr="00490F92">
                        <w:rPr>
                          <w:rFonts w:ascii="MS Gothic" w:eastAsia="MS Gothic" w:hAnsi="MS Gothic" w:hint="eastAsia"/>
                        </w:rPr>
                        <w:t>☐</w:t>
                      </w:r>
                    </w:sdtContent>
                  </w:sdt>
                  <w:r w:rsidR="007F6BFF" w:rsidRPr="00490F92">
                    <w:t>new to the world</w:t>
                  </w:r>
                </w:p>
              </w:tc>
            </w:tr>
            <w:tr w:rsidR="005079FD" w:rsidRPr="00490F92" w14:paraId="0937B627" w14:textId="77777777" w:rsidTr="00975D1B">
              <w:trPr>
                <w:trHeight w:val="1133"/>
              </w:trPr>
              <w:tc>
                <w:tcPr>
                  <w:tcW w:w="450" w:type="dxa"/>
                </w:tcPr>
                <w:p w14:paraId="775CEFD9" w14:textId="77777777" w:rsidR="005079FD" w:rsidRPr="00490F92" w:rsidRDefault="007F6BFF" w:rsidP="005079FD">
                  <w:pPr>
                    <w:ind w:right="-105"/>
                    <w:jc w:val="center"/>
                    <w:rPr>
                      <w:bCs/>
                    </w:rPr>
                  </w:pPr>
                  <w:r w:rsidRPr="00490F92">
                    <w:rPr>
                      <w:bCs/>
                    </w:rPr>
                    <w:t>1.3</w:t>
                  </w:r>
                </w:p>
              </w:tc>
              <w:tc>
                <w:tcPr>
                  <w:tcW w:w="9814" w:type="dxa"/>
                </w:tcPr>
                <w:p w14:paraId="436A60CD" w14:textId="69A6C3A6" w:rsidR="005079FD" w:rsidRPr="00490F92" w:rsidRDefault="00EF3F9C" w:rsidP="005079FD">
                  <w:pPr>
                    <w:rPr>
                      <w:bCs/>
                    </w:rPr>
                  </w:pPr>
                  <w:r w:rsidRPr="00490F92">
                    <w:rPr>
                      <w:bCs/>
                    </w:rPr>
                    <w:t xml:space="preserve">Describe the superior feature/s of the product/service compared to what is already in the export </w:t>
                  </w:r>
                  <w:r w:rsidR="003A4D49" w:rsidRPr="00490F92">
                    <w:rPr>
                      <w:bCs/>
                    </w:rPr>
                    <w:t>market:</w:t>
                  </w:r>
                </w:p>
                <w:p w14:paraId="631073CF" w14:textId="77777777" w:rsidR="005079FD" w:rsidRPr="00490F92" w:rsidRDefault="005079FD" w:rsidP="005079FD">
                  <w:pPr>
                    <w:rPr>
                      <w:bCs/>
                    </w:rPr>
                  </w:pPr>
                </w:p>
              </w:tc>
            </w:tr>
            <w:tr w:rsidR="005079FD" w:rsidRPr="00490F92" w14:paraId="1550A565" w14:textId="77777777" w:rsidTr="009A006D">
              <w:trPr>
                <w:trHeight w:val="395"/>
              </w:trPr>
              <w:tc>
                <w:tcPr>
                  <w:tcW w:w="450" w:type="dxa"/>
                </w:tcPr>
                <w:p w14:paraId="3953A380" w14:textId="77777777" w:rsidR="005079FD" w:rsidRPr="00490F92" w:rsidRDefault="005079FD" w:rsidP="005079FD">
                  <w:pPr>
                    <w:ind w:right="-105"/>
                    <w:jc w:val="center"/>
                    <w:rPr>
                      <w:b/>
                    </w:rPr>
                  </w:pPr>
                  <w:r w:rsidRPr="00490F92">
                    <w:rPr>
                      <w:b/>
                    </w:rPr>
                    <w:t>2</w:t>
                  </w:r>
                </w:p>
              </w:tc>
              <w:tc>
                <w:tcPr>
                  <w:tcW w:w="9814" w:type="dxa"/>
                </w:tcPr>
                <w:p w14:paraId="58B43B37" w14:textId="77777777" w:rsidR="005079FD" w:rsidRPr="00490F92" w:rsidRDefault="00EF3F9C" w:rsidP="005079FD">
                  <w:pPr>
                    <w:rPr>
                      <w:b/>
                    </w:rPr>
                  </w:pPr>
                  <w:r w:rsidRPr="00490F92">
                    <w:rPr>
                      <w:b/>
                    </w:rPr>
                    <w:t>Research &amp; Development Effort for the product/service</w:t>
                  </w:r>
                  <w:r w:rsidR="005079FD" w:rsidRPr="00490F92">
                    <w:rPr>
                      <w:b/>
                    </w:rPr>
                    <w:t>:</w:t>
                  </w:r>
                </w:p>
              </w:tc>
            </w:tr>
            <w:tr w:rsidR="005079FD" w:rsidRPr="00490F92" w14:paraId="62C9C06E" w14:textId="77777777" w:rsidTr="007F6BFF">
              <w:trPr>
                <w:trHeight w:val="1448"/>
              </w:trPr>
              <w:tc>
                <w:tcPr>
                  <w:tcW w:w="450" w:type="dxa"/>
                </w:tcPr>
                <w:p w14:paraId="51E5C332" w14:textId="77777777" w:rsidR="005079FD" w:rsidRPr="00490F92" w:rsidRDefault="005079FD" w:rsidP="005079FD">
                  <w:pPr>
                    <w:ind w:right="-105"/>
                    <w:jc w:val="center"/>
                    <w:rPr>
                      <w:bCs/>
                    </w:rPr>
                  </w:pPr>
                  <w:r w:rsidRPr="00490F92">
                    <w:rPr>
                      <w:bCs/>
                    </w:rPr>
                    <w:t>2.1</w:t>
                  </w:r>
                </w:p>
              </w:tc>
              <w:tc>
                <w:tcPr>
                  <w:tcW w:w="9814" w:type="dxa"/>
                </w:tcPr>
                <w:p w14:paraId="767E3525" w14:textId="77777777" w:rsidR="005079FD" w:rsidRPr="00490F92" w:rsidRDefault="00EF3F9C" w:rsidP="005079FD">
                  <w:pPr>
                    <w:rPr>
                      <w:bCs/>
                    </w:rPr>
                  </w:pPr>
                  <w:r w:rsidRPr="00490F92">
                    <w:rPr>
                      <w:bCs/>
                    </w:rPr>
                    <w:t>Explain your research partnership/s if any (Collaborative, Joint or Commissioned research with universities, research institutes or any other party)</w:t>
                  </w:r>
                </w:p>
              </w:tc>
            </w:tr>
            <w:tr w:rsidR="005079FD" w:rsidRPr="00490F92" w14:paraId="3DE95B97" w14:textId="77777777" w:rsidTr="00975D1B">
              <w:trPr>
                <w:trHeight w:val="1592"/>
              </w:trPr>
              <w:tc>
                <w:tcPr>
                  <w:tcW w:w="450" w:type="dxa"/>
                </w:tcPr>
                <w:p w14:paraId="70E81CB1" w14:textId="77777777" w:rsidR="005079FD" w:rsidRPr="00490F92" w:rsidRDefault="005079FD" w:rsidP="005079FD">
                  <w:pPr>
                    <w:ind w:right="-105"/>
                    <w:jc w:val="center"/>
                    <w:rPr>
                      <w:bCs/>
                    </w:rPr>
                  </w:pPr>
                  <w:r w:rsidRPr="00490F92">
                    <w:rPr>
                      <w:bCs/>
                    </w:rPr>
                    <w:lastRenderedPageBreak/>
                    <w:t>2.2</w:t>
                  </w:r>
                </w:p>
              </w:tc>
              <w:tc>
                <w:tcPr>
                  <w:tcW w:w="9814" w:type="dxa"/>
                </w:tcPr>
                <w:p w14:paraId="13A19F40" w14:textId="067EEF36" w:rsidR="005079FD" w:rsidRPr="00490F92" w:rsidRDefault="00EF3F9C" w:rsidP="005079FD">
                  <w:pPr>
                    <w:rPr>
                      <w:bCs/>
                    </w:rPr>
                  </w:pPr>
                  <w:r w:rsidRPr="00490F92">
                    <w:rPr>
                      <w:bCs/>
                    </w:rPr>
                    <w:t>Is the technology or a part of the technology used in this product/service, transferred form a third party (Technology transfer &amp; License in</w:t>
                  </w:r>
                  <w:r w:rsidR="003A4D49" w:rsidRPr="00490F92">
                    <w:rPr>
                      <w:bCs/>
                    </w:rPr>
                    <w:t>):</w:t>
                  </w:r>
                  <w:r w:rsidRPr="00490F92">
                    <w:rPr>
                      <w:bCs/>
                    </w:rPr>
                    <w:t xml:space="preserve"> Yes /No</w:t>
                  </w:r>
                </w:p>
                <w:p w14:paraId="3A6711EC" w14:textId="77777777" w:rsidR="00EF3F9C" w:rsidRPr="00490F92" w:rsidRDefault="00EF3F9C" w:rsidP="005079FD">
                  <w:pPr>
                    <w:rPr>
                      <w:bCs/>
                    </w:rPr>
                  </w:pPr>
                </w:p>
                <w:p w14:paraId="1F276301" w14:textId="49FA8834" w:rsidR="00EF3F9C" w:rsidRPr="00490F92" w:rsidRDefault="00EF3F9C" w:rsidP="005079FD">
                  <w:r w:rsidRPr="00490F92">
                    <w:t xml:space="preserve">If yes, please state the technology transfer </w:t>
                  </w:r>
                  <w:r w:rsidR="003A4D49" w:rsidRPr="00490F92">
                    <w:t>details.</w:t>
                  </w:r>
                </w:p>
                <w:p w14:paraId="450DCFCA" w14:textId="77777777" w:rsidR="00EF3F9C" w:rsidRPr="00490F92" w:rsidRDefault="00EF3F9C" w:rsidP="005079FD">
                  <w:pPr>
                    <w:rPr>
                      <w:bCs/>
                    </w:rPr>
                  </w:pPr>
                </w:p>
              </w:tc>
            </w:tr>
            <w:tr w:rsidR="005079FD" w:rsidRPr="00490F92" w14:paraId="6136880F" w14:textId="77777777" w:rsidTr="00975D1B">
              <w:trPr>
                <w:trHeight w:val="1070"/>
              </w:trPr>
              <w:tc>
                <w:tcPr>
                  <w:tcW w:w="450" w:type="dxa"/>
                </w:tcPr>
                <w:p w14:paraId="3C6B7637" w14:textId="77777777" w:rsidR="005079FD" w:rsidRPr="00490F92" w:rsidRDefault="005079FD" w:rsidP="005079FD">
                  <w:pPr>
                    <w:ind w:right="-105"/>
                    <w:jc w:val="both"/>
                    <w:rPr>
                      <w:bCs/>
                    </w:rPr>
                  </w:pPr>
                  <w:r w:rsidRPr="00490F92">
                    <w:rPr>
                      <w:bCs/>
                    </w:rPr>
                    <w:t>2.3</w:t>
                  </w:r>
                </w:p>
              </w:tc>
              <w:tc>
                <w:tcPr>
                  <w:tcW w:w="9814" w:type="dxa"/>
                </w:tcPr>
                <w:p w14:paraId="01A2E4F7" w14:textId="77777777" w:rsidR="005079FD" w:rsidRPr="00490F92" w:rsidRDefault="00EF3F9C" w:rsidP="005079FD">
                  <w:pPr>
                    <w:ind w:right="-105"/>
                    <w:jc w:val="both"/>
                    <w:rPr>
                      <w:bCs/>
                    </w:rPr>
                  </w:pPr>
                  <w:r w:rsidRPr="00490F92">
                    <w:rPr>
                      <w:bCs/>
                    </w:rPr>
                    <w:t>Has any recognition received for related R &amp; D with regard to the export product (Awards/ appreciations, etc.)?</w:t>
                  </w:r>
                </w:p>
              </w:tc>
            </w:tr>
            <w:tr w:rsidR="00EF3F9C" w:rsidRPr="00490F92" w14:paraId="08E0FF56" w14:textId="77777777" w:rsidTr="00975D1B">
              <w:trPr>
                <w:trHeight w:val="980"/>
              </w:trPr>
              <w:tc>
                <w:tcPr>
                  <w:tcW w:w="450" w:type="dxa"/>
                </w:tcPr>
                <w:p w14:paraId="040E875D" w14:textId="77777777" w:rsidR="00EF3F9C" w:rsidRPr="00490F92" w:rsidRDefault="00EF3F9C" w:rsidP="005079FD">
                  <w:pPr>
                    <w:ind w:right="-105"/>
                    <w:jc w:val="both"/>
                    <w:rPr>
                      <w:bCs/>
                    </w:rPr>
                  </w:pPr>
                  <w:r w:rsidRPr="00490F92">
                    <w:rPr>
                      <w:bCs/>
                    </w:rPr>
                    <w:t>2.4</w:t>
                  </w:r>
                </w:p>
              </w:tc>
              <w:tc>
                <w:tcPr>
                  <w:tcW w:w="9814" w:type="dxa"/>
                </w:tcPr>
                <w:p w14:paraId="3C6BA68B" w14:textId="77777777" w:rsidR="00EF3F9C" w:rsidRPr="00490F92" w:rsidRDefault="00EF3F9C" w:rsidP="005079FD">
                  <w:pPr>
                    <w:ind w:right="-105"/>
                    <w:jc w:val="both"/>
                    <w:rPr>
                      <w:bCs/>
                    </w:rPr>
                  </w:pPr>
                  <w:r w:rsidRPr="00490F92">
                    <w:rPr>
                      <w:bCs/>
                    </w:rPr>
                    <w:t>Has any R&amp;D effort taken to make the product eco-friendly?</w:t>
                  </w:r>
                </w:p>
              </w:tc>
            </w:tr>
            <w:tr w:rsidR="00EF3F9C" w:rsidRPr="00490F92" w14:paraId="346A91AB" w14:textId="77777777" w:rsidTr="00C14B3F">
              <w:trPr>
                <w:trHeight w:val="800"/>
              </w:trPr>
              <w:tc>
                <w:tcPr>
                  <w:tcW w:w="450" w:type="dxa"/>
                </w:tcPr>
                <w:p w14:paraId="3AB03BBE" w14:textId="77777777" w:rsidR="00EF3F9C" w:rsidRPr="00490F92" w:rsidRDefault="00EF3F9C" w:rsidP="005079FD">
                  <w:pPr>
                    <w:ind w:right="-105"/>
                    <w:jc w:val="both"/>
                    <w:rPr>
                      <w:bCs/>
                    </w:rPr>
                  </w:pPr>
                  <w:r w:rsidRPr="00490F92">
                    <w:rPr>
                      <w:bCs/>
                    </w:rPr>
                    <w:t>2.5</w:t>
                  </w:r>
                </w:p>
              </w:tc>
              <w:tc>
                <w:tcPr>
                  <w:tcW w:w="9814" w:type="dxa"/>
                </w:tcPr>
                <w:p w14:paraId="15F0B607" w14:textId="77777777" w:rsidR="00EF3F9C" w:rsidRDefault="00EF3F9C" w:rsidP="005079FD">
                  <w:pPr>
                    <w:ind w:right="-105"/>
                    <w:jc w:val="both"/>
                    <w:rPr>
                      <w:bCs/>
                    </w:rPr>
                  </w:pPr>
                  <w:r w:rsidRPr="00490F92">
                    <w:rPr>
                      <w:bCs/>
                    </w:rPr>
                    <w:t>Have any high-end technologies used to develop this product/service?</w:t>
                  </w:r>
                </w:p>
                <w:p w14:paraId="4E83E164" w14:textId="77777777" w:rsidR="00E57F6D" w:rsidRPr="00490F92" w:rsidRDefault="00E57F6D" w:rsidP="005079FD">
                  <w:pPr>
                    <w:ind w:right="-105"/>
                    <w:jc w:val="both"/>
                    <w:rPr>
                      <w:bCs/>
                    </w:rPr>
                  </w:pPr>
                  <w:r>
                    <w:rPr>
                      <w:bCs/>
                    </w:rPr>
                    <w:t>If yes, please specify.</w:t>
                  </w:r>
                </w:p>
              </w:tc>
            </w:tr>
            <w:tr w:rsidR="00EF3F9C" w:rsidRPr="00490F92" w14:paraId="2DB66F76" w14:textId="77777777" w:rsidTr="00975D1B">
              <w:trPr>
                <w:trHeight w:val="665"/>
              </w:trPr>
              <w:tc>
                <w:tcPr>
                  <w:tcW w:w="450" w:type="dxa"/>
                </w:tcPr>
                <w:p w14:paraId="77632CE0" w14:textId="77777777" w:rsidR="00EF3F9C" w:rsidRPr="00490F92" w:rsidRDefault="00EF3F9C" w:rsidP="005079FD">
                  <w:pPr>
                    <w:ind w:right="-105"/>
                    <w:jc w:val="both"/>
                    <w:rPr>
                      <w:bCs/>
                    </w:rPr>
                  </w:pPr>
                  <w:r w:rsidRPr="00490F92">
                    <w:rPr>
                      <w:bCs/>
                    </w:rPr>
                    <w:t>2.6</w:t>
                  </w:r>
                </w:p>
              </w:tc>
              <w:tc>
                <w:tcPr>
                  <w:tcW w:w="9814" w:type="dxa"/>
                </w:tcPr>
                <w:p w14:paraId="32BD92D3" w14:textId="77777777" w:rsidR="00EF3F9C" w:rsidRPr="00490F92" w:rsidRDefault="006918D9" w:rsidP="00356D72">
                  <w:pPr>
                    <w:spacing w:after="160" w:line="259" w:lineRule="auto"/>
                  </w:pPr>
                  <w:r w:rsidRPr="00490F92">
                    <w:t>Any other relevant Information</w:t>
                  </w:r>
                </w:p>
              </w:tc>
            </w:tr>
            <w:tr w:rsidR="005079FD" w:rsidRPr="00490F92" w14:paraId="00D2A490" w14:textId="77777777" w:rsidTr="009A006D">
              <w:tc>
                <w:tcPr>
                  <w:tcW w:w="450" w:type="dxa"/>
                </w:tcPr>
                <w:p w14:paraId="4ADECE4B" w14:textId="77777777" w:rsidR="005079FD" w:rsidRPr="00490F92" w:rsidRDefault="005079FD" w:rsidP="005079FD">
                  <w:pPr>
                    <w:ind w:right="-105"/>
                    <w:jc w:val="both"/>
                    <w:rPr>
                      <w:b/>
                    </w:rPr>
                  </w:pPr>
                  <w:r w:rsidRPr="00490F92">
                    <w:rPr>
                      <w:b/>
                    </w:rPr>
                    <w:t>3</w:t>
                  </w:r>
                </w:p>
              </w:tc>
              <w:tc>
                <w:tcPr>
                  <w:tcW w:w="9814" w:type="dxa"/>
                </w:tcPr>
                <w:p w14:paraId="609CF793" w14:textId="77777777" w:rsidR="005079FD" w:rsidRPr="00490F92" w:rsidRDefault="006918D9" w:rsidP="005079FD">
                  <w:pPr>
                    <w:ind w:right="-105"/>
                    <w:jc w:val="both"/>
                    <w:rPr>
                      <w:b/>
                    </w:rPr>
                  </w:pPr>
                  <w:r w:rsidRPr="00490F92">
                    <w:rPr>
                      <w:b/>
                    </w:rPr>
                    <w:t>Intellectual Property Rights (IPR):</w:t>
                  </w:r>
                </w:p>
              </w:tc>
            </w:tr>
            <w:tr w:rsidR="005079FD" w:rsidRPr="00490F92" w14:paraId="018B8AD3" w14:textId="77777777" w:rsidTr="006918D9">
              <w:trPr>
                <w:trHeight w:val="440"/>
              </w:trPr>
              <w:tc>
                <w:tcPr>
                  <w:tcW w:w="450" w:type="dxa"/>
                </w:tcPr>
                <w:p w14:paraId="2BFFD9D7" w14:textId="77777777" w:rsidR="005079FD" w:rsidRPr="00490F92" w:rsidRDefault="005079FD" w:rsidP="005079FD">
                  <w:pPr>
                    <w:ind w:right="-105"/>
                    <w:jc w:val="both"/>
                    <w:rPr>
                      <w:bCs/>
                    </w:rPr>
                  </w:pPr>
                  <w:r w:rsidRPr="00490F92">
                    <w:rPr>
                      <w:bCs/>
                    </w:rPr>
                    <w:t>3.1</w:t>
                  </w:r>
                </w:p>
              </w:tc>
              <w:tc>
                <w:tcPr>
                  <w:tcW w:w="9814" w:type="dxa"/>
                </w:tcPr>
                <w:p w14:paraId="1154E96C" w14:textId="77777777" w:rsidR="00AF4360" w:rsidRPr="00490F92" w:rsidRDefault="006918D9" w:rsidP="005079FD">
                  <w:pPr>
                    <w:ind w:right="-105"/>
                    <w:jc w:val="both"/>
                    <w:rPr>
                      <w:bCs/>
                    </w:rPr>
                  </w:pPr>
                  <w:r w:rsidRPr="00490F92">
                    <w:rPr>
                      <w:bCs/>
                    </w:rPr>
                    <w:t>Is the product protected by any IPR?  Yes/No</w:t>
                  </w:r>
                </w:p>
              </w:tc>
            </w:tr>
            <w:tr w:rsidR="005079FD" w:rsidRPr="00490F92" w14:paraId="6EC204A7" w14:textId="77777777" w:rsidTr="00975D1B">
              <w:trPr>
                <w:trHeight w:val="2240"/>
              </w:trPr>
              <w:tc>
                <w:tcPr>
                  <w:tcW w:w="450" w:type="dxa"/>
                </w:tcPr>
                <w:p w14:paraId="61596D6C" w14:textId="77777777" w:rsidR="005079FD" w:rsidRPr="00490F92" w:rsidRDefault="005079FD" w:rsidP="005079FD">
                  <w:pPr>
                    <w:ind w:right="-105"/>
                    <w:jc w:val="both"/>
                    <w:rPr>
                      <w:bCs/>
                    </w:rPr>
                  </w:pPr>
                  <w:r w:rsidRPr="00490F92">
                    <w:rPr>
                      <w:bCs/>
                    </w:rPr>
                    <w:t>3.2</w:t>
                  </w:r>
                </w:p>
              </w:tc>
              <w:tc>
                <w:tcPr>
                  <w:tcW w:w="9814" w:type="dxa"/>
                </w:tcPr>
                <w:p w14:paraId="3EC7A33D" w14:textId="73961AD4" w:rsidR="006918D9" w:rsidRPr="00490F92" w:rsidRDefault="006918D9" w:rsidP="006918D9">
                  <w:pPr>
                    <w:spacing w:after="160" w:line="259" w:lineRule="auto"/>
                  </w:pPr>
                  <w:r w:rsidRPr="00490F92">
                    <w:rPr>
                      <w:bCs/>
                    </w:rPr>
                    <w:t>If Yes, state</w:t>
                  </w:r>
                  <w:r w:rsidRPr="00490F92">
                    <w:t xml:space="preserve"> the IPR details (include local/PCT/</w:t>
                  </w:r>
                  <w:r w:rsidR="007F6BFF" w:rsidRPr="00490F92">
                    <w:t xml:space="preserve"> External country application (</w:t>
                  </w:r>
                  <w:r w:rsidR="003A4D49">
                    <w:t>E</w:t>
                  </w:r>
                  <w:r w:rsidR="003A4D49" w:rsidRPr="00490F92">
                    <w:t>.g.</w:t>
                  </w:r>
                  <w:r w:rsidR="003A4D49">
                    <w:t xml:space="preserve"> </w:t>
                  </w:r>
                  <w:r w:rsidR="007F6BFF" w:rsidRPr="00490F92">
                    <w:t>USPTO) details</w:t>
                  </w:r>
                  <w:r w:rsidRPr="00490F92">
                    <w:t xml:space="preserve">) </w:t>
                  </w:r>
                </w:p>
                <w:p w14:paraId="0BCE1E13" w14:textId="77777777" w:rsidR="00F05894" w:rsidRPr="00490F92" w:rsidRDefault="006918D9" w:rsidP="006918D9">
                  <w:pPr>
                    <w:pStyle w:val="ListParagraph"/>
                    <w:numPr>
                      <w:ilvl w:val="2"/>
                      <w:numId w:val="13"/>
                    </w:numPr>
                    <w:spacing w:after="160" w:line="259" w:lineRule="auto"/>
                  </w:pPr>
                  <w:r w:rsidRPr="00490F92">
                    <w:t xml:space="preserve">Patent (Granted or Applied) </w:t>
                  </w:r>
                </w:p>
                <w:p w14:paraId="7D647A3E" w14:textId="77777777" w:rsidR="006918D9" w:rsidRPr="00490F92" w:rsidRDefault="00F05894" w:rsidP="00F05894">
                  <w:pPr>
                    <w:spacing w:after="160" w:line="259" w:lineRule="auto"/>
                    <w:ind w:left="720"/>
                  </w:pPr>
                  <w:r w:rsidRPr="00490F92">
                    <w:t xml:space="preserve">3.2.2.   </w:t>
                  </w:r>
                  <w:r w:rsidR="006918D9" w:rsidRPr="00490F92">
                    <w:t>Industrial design (Granted or Applied)</w:t>
                  </w:r>
                </w:p>
                <w:p w14:paraId="12B29756" w14:textId="77777777" w:rsidR="006918D9" w:rsidRPr="00490F92" w:rsidRDefault="006918D9" w:rsidP="006918D9">
                  <w:pPr>
                    <w:spacing w:after="160" w:line="259" w:lineRule="auto"/>
                    <w:ind w:left="720"/>
                  </w:pPr>
                  <w:r w:rsidRPr="00490F92">
                    <w:t>3</w:t>
                  </w:r>
                  <w:r w:rsidR="00F05894" w:rsidRPr="00490F92">
                    <w:t xml:space="preserve">.2.3.   </w:t>
                  </w:r>
                  <w:r w:rsidRPr="00490F92">
                    <w:t>Trademarks (Granted or Applied)</w:t>
                  </w:r>
                </w:p>
                <w:p w14:paraId="686466A0" w14:textId="77777777" w:rsidR="005079FD" w:rsidRPr="00490F92" w:rsidRDefault="00F05894" w:rsidP="006918D9">
                  <w:pPr>
                    <w:spacing w:after="160" w:line="259" w:lineRule="auto"/>
                    <w:ind w:left="720"/>
                  </w:pPr>
                  <w:r w:rsidRPr="00490F92">
                    <w:t>3.2.4</w:t>
                  </w:r>
                  <w:r w:rsidR="006918D9" w:rsidRPr="00490F92">
                    <w:t>.   Any Other IPR</w:t>
                  </w:r>
                </w:p>
              </w:tc>
            </w:tr>
            <w:tr w:rsidR="006918D9" w:rsidRPr="00490F92" w14:paraId="421C8B2D" w14:textId="77777777" w:rsidTr="009A006D">
              <w:tc>
                <w:tcPr>
                  <w:tcW w:w="450" w:type="dxa"/>
                </w:tcPr>
                <w:p w14:paraId="24397687" w14:textId="77777777" w:rsidR="006918D9" w:rsidRPr="00490F92" w:rsidRDefault="006918D9" w:rsidP="005079FD">
                  <w:pPr>
                    <w:ind w:right="-105"/>
                    <w:jc w:val="both"/>
                    <w:rPr>
                      <w:b/>
                      <w:bCs/>
                    </w:rPr>
                  </w:pPr>
                  <w:r w:rsidRPr="00490F92">
                    <w:rPr>
                      <w:b/>
                      <w:bCs/>
                    </w:rPr>
                    <w:t>4</w:t>
                  </w:r>
                </w:p>
              </w:tc>
              <w:tc>
                <w:tcPr>
                  <w:tcW w:w="9814" w:type="dxa"/>
                </w:tcPr>
                <w:p w14:paraId="4B84D642" w14:textId="77777777" w:rsidR="006918D9" w:rsidRPr="00490F92" w:rsidRDefault="006918D9" w:rsidP="005079FD">
                  <w:pPr>
                    <w:ind w:right="-105"/>
                    <w:jc w:val="both"/>
                    <w:rPr>
                      <w:b/>
                      <w:bCs/>
                    </w:rPr>
                  </w:pPr>
                  <w:r w:rsidRPr="00490F92">
                    <w:rPr>
                      <w:b/>
                      <w:bCs/>
                    </w:rPr>
                    <w:t>Product Market &amp; Business Development Details:</w:t>
                  </w:r>
                </w:p>
              </w:tc>
            </w:tr>
            <w:tr w:rsidR="006918D9" w:rsidRPr="00490F92" w14:paraId="5ED6283F" w14:textId="77777777" w:rsidTr="00975D1B">
              <w:trPr>
                <w:trHeight w:val="818"/>
              </w:trPr>
              <w:tc>
                <w:tcPr>
                  <w:tcW w:w="450" w:type="dxa"/>
                </w:tcPr>
                <w:p w14:paraId="5C141816" w14:textId="77777777" w:rsidR="006918D9" w:rsidRPr="00490F92" w:rsidRDefault="006918D9" w:rsidP="005079FD">
                  <w:pPr>
                    <w:ind w:right="-105"/>
                    <w:jc w:val="both"/>
                    <w:rPr>
                      <w:bCs/>
                    </w:rPr>
                  </w:pPr>
                  <w:r w:rsidRPr="00490F92">
                    <w:rPr>
                      <w:bCs/>
                    </w:rPr>
                    <w:t>4.1</w:t>
                  </w:r>
                </w:p>
              </w:tc>
              <w:tc>
                <w:tcPr>
                  <w:tcW w:w="9814" w:type="dxa"/>
                </w:tcPr>
                <w:p w14:paraId="09ECDC90" w14:textId="77777777" w:rsidR="006918D9" w:rsidRPr="00490F92" w:rsidRDefault="006918D9" w:rsidP="005079FD">
                  <w:pPr>
                    <w:ind w:right="-105"/>
                    <w:jc w:val="both"/>
                    <w:rPr>
                      <w:bCs/>
                    </w:rPr>
                  </w:pPr>
                  <w:r w:rsidRPr="00490F92">
                    <w:rPr>
                      <w:bCs/>
                    </w:rPr>
                    <w:t>Purpose of development of the new product (please attach market research details if any)</w:t>
                  </w:r>
                  <w:r w:rsidR="00356D72" w:rsidRPr="00490F92">
                    <w:rPr>
                      <w:bCs/>
                    </w:rPr>
                    <w:t>:</w:t>
                  </w:r>
                </w:p>
              </w:tc>
            </w:tr>
            <w:tr w:rsidR="006918D9" w:rsidRPr="00490F92" w14:paraId="0D894DCA" w14:textId="77777777" w:rsidTr="00975D1B">
              <w:trPr>
                <w:trHeight w:val="800"/>
              </w:trPr>
              <w:tc>
                <w:tcPr>
                  <w:tcW w:w="450" w:type="dxa"/>
                </w:tcPr>
                <w:p w14:paraId="58D2F1F8" w14:textId="77777777" w:rsidR="006918D9" w:rsidRPr="00490F92" w:rsidRDefault="00F05894" w:rsidP="005079FD">
                  <w:pPr>
                    <w:ind w:right="-105"/>
                    <w:jc w:val="both"/>
                    <w:rPr>
                      <w:bCs/>
                    </w:rPr>
                  </w:pPr>
                  <w:r w:rsidRPr="00490F92">
                    <w:rPr>
                      <w:bCs/>
                    </w:rPr>
                    <w:t>4.2</w:t>
                  </w:r>
                  <w:r w:rsidR="00546DE9" w:rsidRPr="00490F92">
                    <w:rPr>
                      <w:bCs/>
                    </w:rPr>
                    <w:t xml:space="preserve"> </w:t>
                  </w:r>
                </w:p>
              </w:tc>
              <w:tc>
                <w:tcPr>
                  <w:tcW w:w="9814" w:type="dxa"/>
                </w:tcPr>
                <w:p w14:paraId="2F99A551" w14:textId="77777777" w:rsidR="006918D9" w:rsidRPr="00490F92" w:rsidRDefault="00546DE9" w:rsidP="005079FD">
                  <w:pPr>
                    <w:ind w:right="-105"/>
                    <w:jc w:val="both"/>
                  </w:pPr>
                  <w:r w:rsidRPr="00490F92">
                    <w:t>Impact to Social &amp; environmental sustainability:</w:t>
                  </w:r>
                </w:p>
                <w:p w14:paraId="3467CF52" w14:textId="77777777" w:rsidR="00546DE9" w:rsidRPr="00490F92" w:rsidRDefault="00546DE9" w:rsidP="005079FD">
                  <w:pPr>
                    <w:ind w:right="-105"/>
                    <w:jc w:val="both"/>
                    <w:rPr>
                      <w:b/>
                    </w:rPr>
                  </w:pPr>
                </w:p>
              </w:tc>
            </w:tr>
            <w:tr w:rsidR="006918D9" w:rsidRPr="00490F92" w14:paraId="1DCB899A" w14:textId="77777777" w:rsidTr="00975D1B">
              <w:trPr>
                <w:trHeight w:val="800"/>
              </w:trPr>
              <w:tc>
                <w:tcPr>
                  <w:tcW w:w="450" w:type="dxa"/>
                </w:tcPr>
                <w:p w14:paraId="6779FF6B" w14:textId="77777777" w:rsidR="006918D9" w:rsidRPr="00490F92" w:rsidRDefault="00546DE9" w:rsidP="005079FD">
                  <w:pPr>
                    <w:ind w:right="-105"/>
                    <w:jc w:val="both"/>
                    <w:rPr>
                      <w:bCs/>
                    </w:rPr>
                  </w:pPr>
                  <w:r w:rsidRPr="00490F92">
                    <w:rPr>
                      <w:bCs/>
                    </w:rPr>
                    <w:t>4.</w:t>
                  </w:r>
                  <w:r w:rsidR="00F05894" w:rsidRPr="00490F92">
                    <w:rPr>
                      <w:bCs/>
                    </w:rPr>
                    <w:t>3</w:t>
                  </w:r>
                </w:p>
              </w:tc>
              <w:tc>
                <w:tcPr>
                  <w:tcW w:w="9814" w:type="dxa"/>
                </w:tcPr>
                <w:p w14:paraId="4E489F2F" w14:textId="77777777" w:rsidR="006918D9" w:rsidRPr="00490F92" w:rsidRDefault="00546DE9" w:rsidP="005079FD">
                  <w:pPr>
                    <w:ind w:right="-105"/>
                    <w:jc w:val="both"/>
                    <w:rPr>
                      <w:bCs/>
                    </w:rPr>
                  </w:pPr>
                  <w:r w:rsidRPr="00490F92">
                    <w:rPr>
                      <w:bCs/>
                    </w:rPr>
                    <w:t>Product/service certificates and accreditation Details:</w:t>
                  </w:r>
                </w:p>
                <w:p w14:paraId="530FBCD1" w14:textId="77777777" w:rsidR="00546DE9" w:rsidRPr="00490F92" w:rsidRDefault="00546DE9" w:rsidP="005079FD">
                  <w:pPr>
                    <w:ind w:right="-105"/>
                    <w:jc w:val="both"/>
                    <w:rPr>
                      <w:bCs/>
                    </w:rPr>
                  </w:pPr>
                </w:p>
              </w:tc>
            </w:tr>
            <w:tr w:rsidR="006918D9" w:rsidRPr="00490F92" w14:paraId="58F7F931" w14:textId="77777777" w:rsidTr="002129A0">
              <w:trPr>
                <w:trHeight w:val="980"/>
              </w:trPr>
              <w:tc>
                <w:tcPr>
                  <w:tcW w:w="450" w:type="dxa"/>
                </w:tcPr>
                <w:p w14:paraId="246A8D19" w14:textId="77777777" w:rsidR="006918D9" w:rsidRPr="00490F92" w:rsidRDefault="00546DE9" w:rsidP="005079FD">
                  <w:pPr>
                    <w:ind w:right="-105"/>
                    <w:jc w:val="both"/>
                    <w:rPr>
                      <w:bCs/>
                    </w:rPr>
                  </w:pPr>
                  <w:r w:rsidRPr="00490F92">
                    <w:rPr>
                      <w:bCs/>
                    </w:rPr>
                    <w:t>4.</w:t>
                  </w:r>
                  <w:r w:rsidR="00F05894" w:rsidRPr="00490F92">
                    <w:rPr>
                      <w:bCs/>
                    </w:rPr>
                    <w:t>4</w:t>
                  </w:r>
                </w:p>
              </w:tc>
              <w:tc>
                <w:tcPr>
                  <w:tcW w:w="9814" w:type="dxa"/>
                </w:tcPr>
                <w:p w14:paraId="26B3BBBF" w14:textId="77777777" w:rsidR="00546DE9" w:rsidRPr="00490F92" w:rsidRDefault="00546DE9" w:rsidP="005079FD">
                  <w:pPr>
                    <w:ind w:right="-105"/>
                    <w:jc w:val="both"/>
                    <w:rPr>
                      <w:bCs/>
                    </w:rPr>
                  </w:pPr>
                  <w:r w:rsidRPr="00490F92">
                    <w:rPr>
                      <w:bCs/>
                    </w:rPr>
                    <w:t>Product Export Details:</w:t>
                  </w:r>
                </w:p>
                <w:p w14:paraId="583642AF" w14:textId="77777777" w:rsidR="00546DE9" w:rsidRPr="00490F92" w:rsidRDefault="00546DE9" w:rsidP="00546DE9">
                  <w:pPr>
                    <w:ind w:left="1512" w:right="-105" w:hanging="720"/>
                    <w:jc w:val="both"/>
                    <w:rPr>
                      <w:bCs/>
                    </w:rPr>
                  </w:pPr>
                  <w:r w:rsidRPr="00490F92">
                    <w:rPr>
                      <w:bCs/>
                    </w:rPr>
                    <w:t>4.4.1. H.S. Code:</w:t>
                  </w:r>
                </w:p>
                <w:p w14:paraId="34A92B89" w14:textId="77777777" w:rsidR="006918D9" w:rsidRPr="00490F92" w:rsidRDefault="00546DE9" w:rsidP="00E52C4A">
                  <w:pPr>
                    <w:ind w:left="1512" w:right="-105" w:hanging="720"/>
                    <w:jc w:val="both"/>
                    <w:rPr>
                      <w:bCs/>
                    </w:rPr>
                  </w:pPr>
                  <w:r w:rsidRPr="00490F92">
                    <w:rPr>
                      <w:bCs/>
                    </w:rPr>
                    <w:t>4.4.2. Countries Exported:</w:t>
                  </w:r>
                </w:p>
              </w:tc>
            </w:tr>
            <w:tr w:rsidR="00546DE9" w:rsidRPr="00490F92" w14:paraId="5D901A92" w14:textId="77777777" w:rsidTr="00546DE9">
              <w:trPr>
                <w:trHeight w:val="440"/>
              </w:trPr>
              <w:tc>
                <w:tcPr>
                  <w:tcW w:w="450" w:type="dxa"/>
                </w:tcPr>
                <w:p w14:paraId="3C1F9F26" w14:textId="77777777" w:rsidR="00546DE9" w:rsidRPr="00490F92" w:rsidRDefault="00546DE9" w:rsidP="005079FD">
                  <w:pPr>
                    <w:ind w:right="-105"/>
                    <w:jc w:val="both"/>
                    <w:rPr>
                      <w:bCs/>
                    </w:rPr>
                  </w:pPr>
                  <w:r w:rsidRPr="00490F92">
                    <w:rPr>
                      <w:bCs/>
                    </w:rPr>
                    <w:t>4.</w:t>
                  </w:r>
                  <w:r w:rsidR="00F05894" w:rsidRPr="00490F92">
                    <w:rPr>
                      <w:bCs/>
                    </w:rPr>
                    <w:t>5</w:t>
                  </w:r>
                </w:p>
              </w:tc>
              <w:tc>
                <w:tcPr>
                  <w:tcW w:w="9814" w:type="dxa"/>
                </w:tcPr>
                <w:p w14:paraId="2429402F" w14:textId="65110130" w:rsidR="00546DE9" w:rsidRPr="00490F92" w:rsidRDefault="00546DE9" w:rsidP="005079FD">
                  <w:pPr>
                    <w:ind w:right="-105"/>
                    <w:jc w:val="both"/>
                    <w:rPr>
                      <w:bCs/>
                    </w:rPr>
                  </w:pPr>
                  <w:r w:rsidRPr="00490F92">
                    <w:rPr>
                      <w:bCs/>
                    </w:rPr>
                    <w:t>Export turnover for the product/service (2019/</w:t>
                  </w:r>
                  <w:r w:rsidR="00A97925">
                    <w:rPr>
                      <w:bCs/>
                    </w:rPr>
                    <w:t>20</w:t>
                  </w:r>
                  <w:r w:rsidRPr="00490F92">
                    <w:rPr>
                      <w:bCs/>
                    </w:rPr>
                    <w:t>20):</w:t>
                  </w:r>
                </w:p>
              </w:tc>
            </w:tr>
            <w:tr w:rsidR="006918D9" w:rsidRPr="00490F92" w14:paraId="648F8843" w14:textId="77777777" w:rsidTr="002129A0">
              <w:trPr>
                <w:trHeight w:val="440"/>
              </w:trPr>
              <w:tc>
                <w:tcPr>
                  <w:tcW w:w="450" w:type="dxa"/>
                </w:tcPr>
                <w:p w14:paraId="7C584886" w14:textId="77777777" w:rsidR="006918D9" w:rsidRPr="00490F92" w:rsidRDefault="00546DE9" w:rsidP="005079FD">
                  <w:pPr>
                    <w:ind w:right="-105"/>
                    <w:jc w:val="both"/>
                    <w:rPr>
                      <w:bCs/>
                    </w:rPr>
                  </w:pPr>
                  <w:r w:rsidRPr="00490F92">
                    <w:rPr>
                      <w:bCs/>
                    </w:rPr>
                    <w:t>4.</w:t>
                  </w:r>
                  <w:r w:rsidR="00F05894" w:rsidRPr="00490F92">
                    <w:rPr>
                      <w:bCs/>
                    </w:rPr>
                    <w:t>6</w:t>
                  </w:r>
                </w:p>
              </w:tc>
              <w:tc>
                <w:tcPr>
                  <w:tcW w:w="9814" w:type="dxa"/>
                </w:tcPr>
                <w:p w14:paraId="61E335B0" w14:textId="77777777" w:rsidR="006918D9" w:rsidRPr="00490F92" w:rsidRDefault="00546DE9" w:rsidP="005079FD">
                  <w:pPr>
                    <w:ind w:right="-105"/>
                    <w:jc w:val="both"/>
                    <w:rPr>
                      <w:bCs/>
                    </w:rPr>
                  </w:pPr>
                  <w:r w:rsidRPr="00490F92">
                    <w:rPr>
                      <w:bCs/>
                    </w:rPr>
                    <w:t>Strategic business plan including upcoming orders (for next 3 years)</w:t>
                  </w:r>
                  <w:r w:rsidR="00432A3A" w:rsidRPr="00490F92">
                    <w:rPr>
                      <w:bCs/>
                    </w:rPr>
                    <w:t>:</w:t>
                  </w:r>
                </w:p>
              </w:tc>
            </w:tr>
            <w:tr w:rsidR="00546DE9" w:rsidRPr="00490F92" w14:paraId="3C937E0F" w14:textId="77777777" w:rsidTr="002129A0">
              <w:trPr>
                <w:trHeight w:val="710"/>
              </w:trPr>
              <w:tc>
                <w:tcPr>
                  <w:tcW w:w="450" w:type="dxa"/>
                </w:tcPr>
                <w:p w14:paraId="716B5EAF" w14:textId="77777777" w:rsidR="00546DE9" w:rsidRPr="00490F92" w:rsidRDefault="00546DE9" w:rsidP="005079FD">
                  <w:pPr>
                    <w:ind w:right="-105"/>
                    <w:jc w:val="both"/>
                    <w:rPr>
                      <w:bCs/>
                    </w:rPr>
                  </w:pPr>
                  <w:r w:rsidRPr="00490F92">
                    <w:rPr>
                      <w:bCs/>
                    </w:rPr>
                    <w:t>4.</w:t>
                  </w:r>
                  <w:r w:rsidR="00F05894" w:rsidRPr="00490F92">
                    <w:rPr>
                      <w:bCs/>
                    </w:rPr>
                    <w:t>7</w:t>
                  </w:r>
                </w:p>
              </w:tc>
              <w:tc>
                <w:tcPr>
                  <w:tcW w:w="9814" w:type="dxa"/>
                </w:tcPr>
                <w:p w14:paraId="3F1C5271" w14:textId="77777777" w:rsidR="00546DE9" w:rsidRPr="00490F92" w:rsidRDefault="00546DE9" w:rsidP="005079FD">
                  <w:pPr>
                    <w:ind w:right="-105"/>
                    <w:jc w:val="both"/>
                    <w:rPr>
                      <w:bCs/>
                    </w:rPr>
                  </w:pPr>
                  <w:r w:rsidRPr="00490F92">
                    <w:rPr>
                      <w:bCs/>
                    </w:rPr>
                    <w:t>Any other relevant Information</w:t>
                  </w:r>
                </w:p>
              </w:tc>
            </w:tr>
          </w:tbl>
          <w:p w14:paraId="0157EA75" w14:textId="77777777" w:rsidR="00230A5A" w:rsidRPr="00490F92" w:rsidRDefault="00230A5A" w:rsidP="00051082"/>
        </w:tc>
      </w:tr>
      <w:tr w:rsidR="005079FD" w:rsidRPr="007A50BE" w14:paraId="3AFC82E7" w14:textId="77777777" w:rsidTr="00546D01">
        <w:trPr>
          <w:trHeight w:val="185"/>
        </w:trPr>
        <w:tc>
          <w:tcPr>
            <w:tcW w:w="15578" w:type="dxa"/>
          </w:tcPr>
          <w:tbl>
            <w:tblPr>
              <w:tblW w:w="1032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27"/>
            </w:tblGrid>
            <w:tr w:rsidR="009A006D" w:rsidRPr="00490F92" w14:paraId="6F7EF65A" w14:textId="77777777" w:rsidTr="00817FA0">
              <w:trPr>
                <w:trHeight w:val="514"/>
              </w:trPr>
              <w:tc>
                <w:tcPr>
                  <w:tcW w:w="10327" w:type="dxa"/>
                  <w:shd w:val="clear" w:color="auto" w:fill="202020"/>
                  <w:vAlign w:val="bottom"/>
                </w:tcPr>
                <w:p w14:paraId="7CDE21AF" w14:textId="2B20E80B" w:rsidR="009A006D" w:rsidRPr="00490F92" w:rsidRDefault="002129A0" w:rsidP="009A006D">
                  <w:pPr>
                    <w:pStyle w:val="Heading6"/>
                    <w:ind w:firstLine="0"/>
                    <w:jc w:val="left"/>
                    <w:rPr>
                      <w:color w:val="FFFFFF"/>
                      <w:sz w:val="24"/>
                    </w:rPr>
                  </w:pPr>
                  <w:r>
                    <w:rPr>
                      <w:color w:val="FFFFFF"/>
                      <w:sz w:val="24"/>
                    </w:rPr>
                    <w:lastRenderedPageBreak/>
                    <w:t>PART 14</w:t>
                  </w:r>
                  <w:r w:rsidR="009A006D" w:rsidRPr="00490F92">
                    <w:rPr>
                      <w:color w:val="FFFFFF"/>
                      <w:sz w:val="24"/>
                    </w:rPr>
                    <w:t xml:space="preserve"> – CONTRIBUTION TO </w:t>
                  </w:r>
                  <w:r w:rsidR="00653479" w:rsidRPr="00490F92">
                    <w:rPr>
                      <w:color w:val="FFFFFF"/>
                      <w:sz w:val="24"/>
                    </w:rPr>
                    <w:t xml:space="preserve">THE </w:t>
                  </w:r>
                  <w:r w:rsidR="009A006D" w:rsidRPr="00490F92">
                    <w:rPr>
                      <w:color w:val="FFFFFF"/>
                      <w:sz w:val="24"/>
                    </w:rPr>
                    <w:t>GLOBAL VALUE CHAIN</w:t>
                  </w:r>
                </w:p>
                <w:p w14:paraId="70BF21C2" w14:textId="77777777" w:rsidR="00021E31" w:rsidRPr="00490F92" w:rsidRDefault="00021E31" w:rsidP="00960BBE">
                  <w:pPr>
                    <w:spacing w:line="276" w:lineRule="auto"/>
                    <w:jc w:val="both"/>
                    <w:textAlignment w:val="top"/>
                    <w:rPr>
                      <w:rFonts w:eastAsia="Arial Unicode MS"/>
                      <w:bCs/>
                      <w:kern w:val="24"/>
                    </w:rPr>
                  </w:pPr>
                  <w:r w:rsidRPr="00490F92">
                    <w:rPr>
                      <w:b/>
                      <w:color w:val="FFFFFF" w:themeColor="background1"/>
                    </w:rPr>
                    <w:t>The information provided by you in Part 16 will be considered to select the winner of “</w:t>
                  </w:r>
                  <w:r w:rsidRPr="00490F92">
                    <w:rPr>
                      <w:rFonts w:eastAsia="Arial Unicode MS"/>
                      <w:b/>
                      <w:kern w:val="24"/>
                    </w:rPr>
                    <w:t>Exporter to the Global Value Chain</w:t>
                  </w:r>
                  <w:r w:rsidRPr="00490F92">
                    <w:rPr>
                      <w:b/>
                      <w:color w:val="FFFFFF" w:themeColor="background1"/>
                    </w:rPr>
                    <w:t>” Overall Award.</w:t>
                  </w:r>
                </w:p>
              </w:tc>
            </w:tr>
            <w:tr w:rsidR="009A006D" w:rsidRPr="00490F92" w14:paraId="1C64452F" w14:textId="77777777" w:rsidTr="00AA080C">
              <w:trPr>
                <w:trHeight w:val="4103"/>
              </w:trPr>
              <w:tc>
                <w:tcPr>
                  <w:tcW w:w="10327" w:type="dxa"/>
                  <w:tcBorders>
                    <w:left w:val="single" w:sz="4" w:space="0" w:color="auto"/>
                  </w:tcBorders>
                </w:tcPr>
                <w:p w14:paraId="74BDC3AB" w14:textId="77777777" w:rsidR="009A006D" w:rsidRPr="00490F92" w:rsidRDefault="009A006D" w:rsidP="009A006D">
                  <w:pPr>
                    <w:rPr>
                      <w:b/>
                    </w:rPr>
                  </w:pPr>
                </w:p>
                <w:p w14:paraId="2F086365" w14:textId="3FDEC75E" w:rsidR="009A006D" w:rsidRPr="00E80B65" w:rsidRDefault="00E80B65" w:rsidP="00490F92">
                  <w:pPr>
                    <w:ind w:left="499" w:hanging="499"/>
                    <w:jc w:val="both"/>
                  </w:pPr>
                  <w:r>
                    <w:t>14.1</w:t>
                  </w:r>
                  <w:r w:rsidR="00072202">
                    <w:t>.</w:t>
                  </w:r>
                  <w:r w:rsidR="00490F92" w:rsidRPr="00E80B65">
                    <w:t xml:space="preserve"> </w:t>
                  </w:r>
                  <w:r w:rsidR="009A006D" w:rsidRPr="00E80B65">
                    <w:t xml:space="preserve">Please provide following details on parts &amp; components/ accessories manufacture other than for final consumption by your </w:t>
                  </w:r>
                  <w:r w:rsidR="003A4D49" w:rsidRPr="00E80B65">
                    <w:t>company.</w:t>
                  </w:r>
                </w:p>
                <w:tbl>
                  <w:tblPr>
                    <w:tblStyle w:val="TableGrid"/>
                    <w:tblW w:w="9944" w:type="dxa"/>
                    <w:tblLayout w:type="fixed"/>
                    <w:tblLook w:val="04A0" w:firstRow="1" w:lastRow="0" w:firstColumn="1" w:lastColumn="0" w:noHBand="0" w:noVBand="1"/>
                  </w:tblPr>
                  <w:tblGrid>
                    <w:gridCol w:w="1214"/>
                    <w:gridCol w:w="2610"/>
                    <w:gridCol w:w="2790"/>
                    <w:gridCol w:w="1620"/>
                    <w:gridCol w:w="1710"/>
                  </w:tblGrid>
                  <w:tr w:rsidR="00653479" w:rsidRPr="00490F92" w14:paraId="2B8FB92C" w14:textId="77777777" w:rsidTr="006D1B58">
                    <w:trPr>
                      <w:trHeight w:val="800"/>
                    </w:trPr>
                    <w:tc>
                      <w:tcPr>
                        <w:tcW w:w="1214" w:type="dxa"/>
                        <w:vMerge w:val="restart"/>
                      </w:tcPr>
                      <w:p w14:paraId="6FD9DF4C" w14:textId="77777777" w:rsidR="00653479" w:rsidRPr="00490F92" w:rsidRDefault="00653479" w:rsidP="009A006D">
                        <w:pPr>
                          <w:jc w:val="both"/>
                          <w:rPr>
                            <w:b/>
                            <w:bCs/>
                          </w:rPr>
                        </w:pPr>
                        <w:r w:rsidRPr="00490F92">
                          <w:rPr>
                            <w:b/>
                            <w:bCs/>
                          </w:rPr>
                          <w:t>HS Code</w:t>
                        </w:r>
                      </w:p>
                    </w:tc>
                    <w:tc>
                      <w:tcPr>
                        <w:tcW w:w="2610" w:type="dxa"/>
                        <w:vMerge w:val="restart"/>
                      </w:tcPr>
                      <w:p w14:paraId="14585D00" w14:textId="77777777" w:rsidR="00653479" w:rsidRPr="00490F92" w:rsidRDefault="00653479" w:rsidP="009A006D">
                        <w:pPr>
                          <w:jc w:val="both"/>
                          <w:rPr>
                            <w:b/>
                            <w:bCs/>
                          </w:rPr>
                        </w:pPr>
                        <w:r w:rsidRPr="00490F92">
                          <w:rPr>
                            <w:b/>
                            <w:bCs/>
                          </w:rPr>
                          <w:t>Name of the part &amp; component/ accessory</w:t>
                        </w:r>
                      </w:p>
                    </w:tc>
                    <w:tc>
                      <w:tcPr>
                        <w:tcW w:w="2790" w:type="dxa"/>
                        <w:vMerge w:val="restart"/>
                      </w:tcPr>
                      <w:p w14:paraId="1CF47C2E" w14:textId="77777777" w:rsidR="00653479" w:rsidRPr="00490F92" w:rsidRDefault="00653479" w:rsidP="009A006D">
                        <w:pPr>
                          <w:jc w:val="both"/>
                          <w:rPr>
                            <w:b/>
                            <w:bCs/>
                          </w:rPr>
                        </w:pPr>
                        <w:r w:rsidRPr="00490F92">
                          <w:rPr>
                            <w:b/>
                            <w:bCs/>
                          </w:rPr>
                          <w:t>Overseas Company/ Brand which uses the part &amp; component/ accessory</w:t>
                        </w:r>
                      </w:p>
                    </w:tc>
                    <w:tc>
                      <w:tcPr>
                        <w:tcW w:w="3330" w:type="dxa"/>
                        <w:gridSpan w:val="2"/>
                      </w:tcPr>
                      <w:p w14:paraId="6A4CA682" w14:textId="77777777" w:rsidR="00653479" w:rsidRPr="00490F92" w:rsidRDefault="00653479" w:rsidP="00653479">
                        <w:pPr>
                          <w:jc w:val="center"/>
                          <w:rPr>
                            <w:b/>
                            <w:bCs/>
                          </w:rPr>
                        </w:pPr>
                        <w:r w:rsidRPr="00490F92">
                          <w:rPr>
                            <w:b/>
                            <w:bCs/>
                          </w:rPr>
                          <w:t>Export Value (FOB)</w:t>
                        </w:r>
                      </w:p>
                      <w:p w14:paraId="199CB31A" w14:textId="404B0225" w:rsidR="00653479" w:rsidRPr="00490F92" w:rsidRDefault="00653479" w:rsidP="00653479">
                        <w:pPr>
                          <w:jc w:val="both"/>
                          <w:rPr>
                            <w:b/>
                            <w:bCs/>
                          </w:rPr>
                        </w:pPr>
                        <w:r w:rsidRPr="00490F92">
                          <w:rPr>
                            <w:b/>
                          </w:rPr>
                          <w:t xml:space="preserve">        (</w:t>
                        </w:r>
                        <w:r w:rsidR="003A4D49" w:rsidRPr="00490F92">
                          <w:rPr>
                            <w:b/>
                          </w:rPr>
                          <w:t xml:space="preserve">USD </w:t>
                        </w:r>
                        <w:r w:rsidR="003A4D49" w:rsidRPr="00490F92">
                          <w:rPr>
                            <w:b/>
                            <w:bCs/>
                          </w:rPr>
                          <w:t>Thousands</w:t>
                        </w:r>
                        <w:r w:rsidR="003A4D49" w:rsidRPr="00490F92">
                          <w:rPr>
                            <w:b/>
                          </w:rPr>
                          <w:t>)</w:t>
                        </w:r>
                      </w:p>
                    </w:tc>
                  </w:tr>
                  <w:tr w:rsidR="00653479" w:rsidRPr="00490F92" w14:paraId="4AB65A58" w14:textId="77777777" w:rsidTr="00817FA0">
                    <w:trPr>
                      <w:trHeight w:val="351"/>
                    </w:trPr>
                    <w:tc>
                      <w:tcPr>
                        <w:tcW w:w="1214" w:type="dxa"/>
                        <w:vMerge/>
                      </w:tcPr>
                      <w:p w14:paraId="43BFA6D3" w14:textId="77777777" w:rsidR="00653479" w:rsidRPr="00490F92" w:rsidRDefault="00653479" w:rsidP="009A006D">
                        <w:pPr>
                          <w:jc w:val="both"/>
                        </w:pPr>
                      </w:p>
                    </w:tc>
                    <w:tc>
                      <w:tcPr>
                        <w:tcW w:w="2610" w:type="dxa"/>
                        <w:vMerge/>
                      </w:tcPr>
                      <w:p w14:paraId="2A6FBE53" w14:textId="77777777" w:rsidR="00653479" w:rsidRPr="00490F92" w:rsidRDefault="00653479" w:rsidP="009A006D">
                        <w:pPr>
                          <w:jc w:val="both"/>
                        </w:pPr>
                      </w:p>
                    </w:tc>
                    <w:tc>
                      <w:tcPr>
                        <w:tcW w:w="2790" w:type="dxa"/>
                        <w:vMerge/>
                      </w:tcPr>
                      <w:p w14:paraId="1BE54F8B" w14:textId="77777777" w:rsidR="00653479" w:rsidRPr="00490F92" w:rsidRDefault="00653479" w:rsidP="009A006D">
                        <w:pPr>
                          <w:jc w:val="both"/>
                        </w:pPr>
                      </w:p>
                    </w:tc>
                    <w:tc>
                      <w:tcPr>
                        <w:tcW w:w="1620" w:type="dxa"/>
                      </w:tcPr>
                      <w:p w14:paraId="472955B9" w14:textId="77777777" w:rsidR="00653479" w:rsidRPr="00490F92" w:rsidRDefault="0084686A" w:rsidP="009A006D">
                        <w:pPr>
                          <w:jc w:val="both"/>
                        </w:pPr>
                        <w:r w:rsidRPr="00490F92">
                          <w:rPr>
                            <w:b/>
                          </w:rPr>
                          <w:t>April 2018</w:t>
                        </w:r>
                        <w:r w:rsidR="00653479" w:rsidRPr="00490F92">
                          <w:rPr>
                            <w:b/>
                          </w:rPr>
                          <w:t xml:space="preserve"> – March 201</w:t>
                        </w:r>
                        <w:r w:rsidRPr="00490F92">
                          <w:rPr>
                            <w:b/>
                          </w:rPr>
                          <w:t>9</w:t>
                        </w:r>
                      </w:p>
                    </w:tc>
                    <w:tc>
                      <w:tcPr>
                        <w:tcW w:w="1710" w:type="dxa"/>
                      </w:tcPr>
                      <w:p w14:paraId="17CA65F6" w14:textId="77777777" w:rsidR="00653479" w:rsidRPr="00490F92" w:rsidRDefault="0084686A" w:rsidP="009A006D">
                        <w:pPr>
                          <w:jc w:val="both"/>
                        </w:pPr>
                        <w:r w:rsidRPr="00490F92">
                          <w:rPr>
                            <w:b/>
                          </w:rPr>
                          <w:t>April 2019 – March 2020</w:t>
                        </w:r>
                      </w:p>
                    </w:tc>
                  </w:tr>
                  <w:tr w:rsidR="00817FA0" w:rsidRPr="00490F92" w14:paraId="19D868D9" w14:textId="77777777" w:rsidTr="00817FA0">
                    <w:trPr>
                      <w:trHeight w:val="351"/>
                    </w:trPr>
                    <w:tc>
                      <w:tcPr>
                        <w:tcW w:w="1214" w:type="dxa"/>
                      </w:tcPr>
                      <w:p w14:paraId="50B4C2DA" w14:textId="77777777" w:rsidR="00817FA0" w:rsidRPr="00490F92" w:rsidRDefault="00817FA0" w:rsidP="009A006D">
                        <w:pPr>
                          <w:jc w:val="both"/>
                        </w:pPr>
                      </w:p>
                    </w:tc>
                    <w:tc>
                      <w:tcPr>
                        <w:tcW w:w="2610" w:type="dxa"/>
                      </w:tcPr>
                      <w:p w14:paraId="41A3F9B7" w14:textId="77777777" w:rsidR="00817FA0" w:rsidRPr="00490F92" w:rsidRDefault="00817FA0" w:rsidP="009A006D">
                        <w:pPr>
                          <w:jc w:val="both"/>
                        </w:pPr>
                      </w:p>
                    </w:tc>
                    <w:tc>
                      <w:tcPr>
                        <w:tcW w:w="2790" w:type="dxa"/>
                      </w:tcPr>
                      <w:p w14:paraId="4AAFB720" w14:textId="77777777" w:rsidR="00817FA0" w:rsidRPr="00490F92" w:rsidRDefault="00817FA0" w:rsidP="009A006D">
                        <w:pPr>
                          <w:jc w:val="both"/>
                        </w:pPr>
                      </w:p>
                    </w:tc>
                    <w:tc>
                      <w:tcPr>
                        <w:tcW w:w="1620" w:type="dxa"/>
                      </w:tcPr>
                      <w:p w14:paraId="521111B4" w14:textId="77777777" w:rsidR="00817FA0" w:rsidRPr="00490F92" w:rsidRDefault="00817FA0" w:rsidP="009A006D">
                        <w:pPr>
                          <w:jc w:val="both"/>
                        </w:pPr>
                      </w:p>
                    </w:tc>
                    <w:tc>
                      <w:tcPr>
                        <w:tcW w:w="1710" w:type="dxa"/>
                      </w:tcPr>
                      <w:p w14:paraId="73E10060" w14:textId="77777777" w:rsidR="00817FA0" w:rsidRPr="00490F92" w:rsidRDefault="00817FA0" w:rsidP="009A006D">
                        <w:pPr>
                          <w:jc w:val="both"/>
                        </w:pPr>
                      </w:p>
                    </w:tc>
                  </w:tr>
                  <w:tr w:rsidR="00817FA0" w:rsidRPr="00490F92" w14:paraId="7116C117" w14:textId="77777777" w:rsidTr="00817FA0">
                    <w:trPr>
                      <w:trHeight w:val="351"/>
                    </w:trPr>
                    <w:tc>
                      <w:tcPr>
                        <w:tcW w:w="1214" w:type="dxa"/>
                      </w:tcPr>
                      <w:p w14:paraId="1E3B1DFB" w14:textId="77777777" w:rsidR="00817FA0" w:rsidRPr="00490F92" w:rsidRDefault="00817FA0" w:rsidP="009A006D">
                        <w:pPr>
                          <w:jc w:val="both"/>
                        </w:pPr>
                      </w:p>
                    </w:tc>
                    <w:tc>
                      <w:tcPr>
                        <w:tcW w:w="2610" w:type="dxa"/>
                      </w:tcPr>
                      <w:p w14:paraId="5CF9F528" w14:textId="77777777" w:rsidR="00817FA0" w:rsidRPr="00490F92" w:rsidRDefault="00817FA0" w:rsidP="009A006D">
                        <w:pPr>
                          <w:jc w:val="both"/>
                        </w:pPr>
                      </w:p>
                    </w:tc>
                    <w:tc>
                      <w:tcPr>
                        <w:tcW w:w="2790" w:type="dxa"/>
                      </w:tcPr>
                      <w:p w14:paraId="7C3EEA9A" w14:textId="77777777" w:rsidR="00817FA0" w:rsidRPr="00490F92" w:rsidRDefault="00817FA0" w:rsidP="009A006D">
                        <w:pPr>
                          <w:jc w:val="both"/>
                        </w:pPr>
                      </w:p>
                    </w:tc>
                    <w:tc>
                      <w:tcPr>
                        <w:tcW w:w="1620" w:type="dxa"/>
                      </w:tcPr>
                      <w:p w14:paraId="14BB0571" w14:textId="77777777" w:rsidR="00817FA0" w:rsidRPr="00490F92" w:rsidRDefault="00817FA0" w:rsidP="009A006D">
                        <w:pPr>
                          <w:jc w:val="both"/>
                        </w:pPr>
                      </w:p>
                    </w:tc>
                    <w:tc>
                      <w:tcPr>
                        <w:tcW w:w="1710" w:type="dxa"/>
                      </w:tcPr>
                      <w:p w14:paraId="65CC7E50" w14:textId="77777777" w:rsidR="00817FA0" w:rsidRPr="00490F92" w:rsidRDefault="00817FA0" w:rsidP="009A006D">
                        <w:pPr>
                          <w:jc w:val="both"/>
                        </w:pPr>
                      </w:p>
                    </w:tc>
                  </w:tr>
                  <w:tr w:rsidR="00817FA0" w:rsidRPr="00490F92" w14:paraId="6D4E6CC6" w14:textId="77777777" w:rsidTr="00817FA0">
                    <w:trPr>
                      <w:trHeight w:val="351"/>
                    </w:trPr>
                    <w:tc>
                      <w:tcPr>
                        <w:tcW w:w="1214" w:type="dxa"/>
                      </w:tcPr>
                      <w:p w14:paraId="10FA7D21" w14:textId="77777777" w:rsidR="00817FA0" w:rsidRPr="00490F92" w:rsidRDefault="00817FA0" w:rsidP="009A006D">
                        <w:pPr>
                          <w:jc w:val="both"/>
                        </w:pPr>
                      </w:p>
                    </w:tc>
                    <w:tc>
                      <w:tcPr>
                        <w:tcW w:w="2610" w:type="dxa"/>
                      </w:tcPr>
                      <w:p w14:paraId="749F1282" w14:textId="77777777" w:rsidR="00817FA0" w:rsidRPr="00490F92" w:rsidRDefault="00817FA0" w:rsidP="009A006D">
                        <w:pPr>
                          <w:jc w:val="both"/>
                        </w:pPr>
                      </w:p>
                    </w:tc>
                    <w:tc>
                      <w:tcPr>
                        <w:tcW w:w="2790" w:type="dxa"/>
                      </w:tcPr>
                      <w:p w14:paraId="1595F5EC" w14:textId="77777777" w:rsidR="00817FA0" w:rsidRPr="00490F92" w:rsidRDefault="00817FA0" w:rsidP="009A006D">
                        <w:pPr>
                          <w:jc w:val="both"/>
                        </w:pPr>
                      </w:p>
                    </w:tc>
                    <w:tc>
                      <w:tcPr>
                        <w:tcW w:w="1620" w:type="dxa"/>
                      </w:tcPr>
                      <w:p w14:paraId="35081967" w14:textId="77777777" w:rsidR="00817FA0" w:rsidRPr="00490F92" w:rsidRDefault="00817FA0" w:rsidP="009A006D">
                        <w:pPr>
                          <w:jc w:val="both"/>
                        </w:pPr>
                      </w:p>
                    </w:tc>
                    <w:tc>
                      <w:tcPr>
                        <w:tcW w:w="1710" w:type="dxa"/>
                      </w:tcPr>
                      <w:p w14:paraId="12C366E0" w14:textId="77777777" w:rsidR="00817FA0" w:rsidRPr="00490F92" w:rsidRDefault="00817FA0" w:rsidP="009A006D">
                        <w:pPr>
                          <w:jc w:val="both"/>
                        </w:pPr>
                      </w:p>
                    </w:tc>
                  </w:tr>
                  <w:tr w:rsidR="00C979AA" w:rsidRPr="00490F92" w14:paraId="0E419E39" w14:textId="77777777" w:rsidTr="003A4D49">
                    <w:trPr>
                      <w:trHeight w:val="351"/>
                    </w:trPr>
                    <w:tc>
                      <w:tcPr>
                        <w:tcW w:w="6614" w:type="dxa"/>
                        <w:gridSpan w:val="3"/>
                      </w:tcPr>
                      <w:p w14:paraId="74AFDA1E" w14:textId="77777777" w:rsidR="00C979AA" w:rsidRPr="00490F92" w:rsidRDefault="00C979AA" w:rsidP="00C979AA">
                        <w:pPr>
                          <w:jc w:val="center"/>
                          <w:rPr>
                            <w:b/>
                            <w:bCs/>
                          </w:rPr>
                        </w:pPr>
                        <w:r w:rsidRPr="00490F92">
                          <w:rPr>
                            <w:b/>
                            <w:bCs/>
                          </w:rPr>
                          <w:t>Total</w:t>
                        </w:r>
                      </w:p>
                    </w:tc>
                    <w:tc>
                      <w:tcPr>
                        <w:tcW w:w="1620" w:type="dxa"/>
                      </w:tcPr>
                      <w:p w14:paraId="194FAA36" w14:textId="77777777" w:rsidR="00C979AA" w:rsidRPr="00490F92" w:rsidRDefault="00C979AA" w:rsidP="009A006D">
                        <w:pPr>
                          <w:jc w:val="both"/>
                        </w:pPr>
                      </w:p>
                    </w:tc>
                    <w:tc>
                      <w:tcPr>
                        <w:tcW w:w="1710" w:type="dxa"/>
                      </w:tcPr>
                      <w:p w14:paraId="20419018" w14:textId="77777777" w:rsidR="00C979AA" w:rsidRPr="00490F92" w:rsidRDefault="00C979AA" w:rsidP="009A006D">
                        <w:pPr>
                          <w:jc w:val="both"/>
                        </w:pPr>
                      </w:p>
                    </w:tc>
                  </w:tr>
                </w:tbl>
                <w:p w14:paraId="065F9859" w14:textId="77777777" w:rsidR="00967F25" w:rsidRPr="00490F92" w:rsidRDefault="00EA073B" w:rsidP="001B6195">
                  <w:pPr>
                    <w:pStyle w:val="ListParagraph"/>
                    <w:ind w:left="0"/>
                    <w:jc w:val="both"/>
                    <w:rPr>
                      <w:b/>
                    </w:rPr>
                  </w:pPr>
                  <w:r w:rsidRPr="00490F92">
                    <w:rPr>
                      <w:b/>
                    </w:rPr>
                    <w:t>Please use</w:t>
                  </w:r>
                  <w:r w:rsidR="002B7C6F" w:rsidRPr="00490F92">
                    <w:rPr>
                      <w:b/>
                    </w:rPr>
                    <w:t xml:space="preserve"> a </w:t>
                  </w:r>
                  <w:r w:rsidR="001B6195" w:rsidRPr="00490F92">
                    <w:rPr>
                      <w:b/>
                    </w:rPr>
                    <w:t>separate s</w:t>
                  </w:r>
                  <w:r w:rsidR="00432A3A" w:rsidRPr="00490F92">
                    <w:rPr>
                      <w:b/>
                    </w:rPr>
                    <w:t>heet if more than 3</w:t>
                  </w:r>
                  <w:r w:rsidRPr="00490F92">
                    <w:rPr>
                      <w:b/>
                    </w:rPr>
                    <w:t xml:space="preserve"> products</w:t>
                  </w:r>
                </w:p>
              </w:tc>
            </w:tr>
            <w:tr w:rsidR="004A14AD" w:rsidRPr="00E80B65" w14:paraId="2BF3A87C" w14:textId="77777777" w:rsidTr="004A14AD">
              <w:trPr>
                <w:trHeight w:val="512"/>
              </w:trPr>
              <w:tc>
                <w:tcPr>
                  <w:tcW w:w="10327" w:type="dxa"/>
                  <w:tcBorders>
                    <w:left w:val="single" w:sz="4" w:space="0" w:color="auto"/>
                  </w:tcBorders>
                </w:tcPr>
                <w:p w14:paraId="4DBECE0D" w14:textId="0ECBEA0E" w:rsidR="004A14AD" w:rsidRPr="00E80B65" w:rsidRDefault="00E80B65" w:rsidP="004A14AD">
                  <w:pPr>
                    <w:ind w:left="499" w:hanging="499"/>
                    <w:rPr>
                      <w:bCs/>
                    </w:rPr>
                  </w:pPr>
                  <w:r>
                    <w:rPr>
                      <w:bCs/>
                    </w:rPr>
                    <w:t>14.2</w:t>
                  </w:r>
                  <w:r w:rsidR="00072202">
                    <w:rPr>
                      <w:bCs/>
                    </w:rPr>
                    <w:t>.</w:t>
                  </w:r>
                  <w:r w:rsidR="004A14AD" w:rsidRPr="00E80B65">
                    <w:rPr>
                      <w:bCs/>
                    </w:rPr>
                    <w:t xml:space="preserve"> No. of years supplying to the Global Value Chain?</w:t>
                  </w:r>
                </w:p>
              </w:tc>
            </w:tr>
            <w:tr w:rsidR="00490F92" w:rsidRPr="00E80B65" w14:paraId="4A2CA86E" w14:textId="77777777" w:rsidTr="002129A0">
              <w:trPr>
                <w:trHeight w:val="1043"/>
              </w:trPr>
              <w:tc>
                <w:tcPr>
                  <w:tcW w:w="10327" w:type="dxa"/>
                  <w:tcBorders>
                    <w:left w:val="single" w:sz="4" w:space="0" w:color="auto"/>
                  </w:tcBorders>
                </w:tcPr>
                <w:p w14:paraId="584E2D4C" w14:textId="7B1C7BF2" w:rsidR="004A14AD" w:rsidRPr="00E80B65" w:rsidRDefault="00E80B65" w:rsidP="00E80B65">
                  <w:pPr>
                    <w:ind w:left="499" w:hanging="499"/>
                    <w:rPr>
                      <w:bCs/>
                    </w:rPr>
                  </w:pPr>
                  <w:r>
                    <w:rPr>
                      <w:bCs/>
                    </w:rPr>
                    <w:t>14</w:t>
                  </w:r>
                  <w:r w:rsidR="004A14AD" w:rsidRPr="00E80B65">
                    <w:rPr>
                      <w:bCs/>
                    </w:rPr>
                    <w:t>.3</w:t>
                  </w:r>
                  <w:r w:rsidR="00072202">
                    <w:rPr>
                      <w:bCs/>
                    </w:rPr>
                    <w:t>.</w:t>
                  </w:r>
                  <w:r w:rsidR="00490F92" w:rsidRPr="00E80B65">
                    <w:rPr>
                      <w:bCs/>
                    </w:rPr>
                    <w:t xml:space="preserve"> Briefly explain the </w:t>
                  </w:r>
                  <w:r w:rsidRPr="00E80B65">
                    <w:rPr>
                      <w:bCs/>
                    </w:rPr>
                    <w:t>level of complexity of the product supplied to the Global Value Chain.</w:t>
                  </w:r>
                </w:p>
              </w:tc>
            </w:tr>
          </w:tbl>
          <w:p w14:paraId="2E466C6A" w14:textId="77777777" w:rsidR="00653479" w:rsidRDefault="00653479" w:rsidP="00207C9A">
            <w:pPr>
              <w:rPr>
                <w:b/>
                <w:color w:val="FFFFFF"/>
              </w:rPr>
            </w:pPr>
          </w:p>
          <w:tbl>
            <w:tblPr>
              <w:tblW w:w="1026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60"/>
            </w:tblGrid>
            <w:tr w:rsidR="0047285D" w:rsidRPr="007A50BE" w14:paraId="67CA9046" w14:textId="77777777" w:rsidTr="0047285D">
              <w:trPr>
                <w:trHeight w:val="395"/>
              </w:trPr>
              <w:tc>
                <w:tcPr>
                  <w:tcW w:w="10260" w:type="dxa"/>
                  <w:tcBorders>
                    <w:top w:val="nil"/>
                  </w:tcBorders>
                  <w:shd w:val="clear" w:color="auto" w:fill="202020"/>
                  <w:vAlign w:val="bottom"/>
                </w:tcPr>
                <w:p w14:paraId="6943C432" w14:textId="51672818" w:rsidR="0047285D" w:rsidRPr="007A50BE" w:rsidRDefault="0047285D" w:rsidP="0047285D">
                  <w:pPr>
                    <w:pStyle w:val="Heading6"/>
                    <w:ind w:firstLine="0"/>
                    <w:jc w:val="left"/>
                    <w:rPr>
                      <w:color w:val="FFFFFF"/>
                      <w:sz w:val="24"/>
                    </w:rPr>
                  </w:pPr>
                  <w:r w:rsidRPr="007A50BE">
                    <w:rPr>
                      <w:color w:val="FFFFFF"/>
                      <w:sz w:val="24"/>
                    </w:rPr>
                    <w:t>PART 1</w:t>
                  </w:r>
                  <w:r w:rsidR="002129A0">
                    <w:rPr>
                      <w:color w:val="FFFFFF"/>
                      <w:sz w:val="24"/>
                    </w:rPr>
                    <w:t>5</w:t>
                  </w:r>
                  <w:r w:rsidRPr="007A50BE">
                    <w:rPr>
                      <w:color w:val="FFFFFF"/>
                      <w:sz w:val="24"/>
                    </w:rPr>
                    <w:t xml:space="preserve"> - PRODUCT/SERVICE DETAILS FOR SECTORAL AWARDS</w:t>
                  </w:r>
                </w:p>
              </w:tc>
            </w:tr>
            <w:tr w:rsidR="0047285D" w:rsidRPr="007A50BE" w14:paraId="507F4D39" w14:textId="77777777" w:rsidTr="002129A0">
              <w:trPr>
                <w:trHeight w:val="1907"/>
              </w:trPr>
              <w:tc>
                <w:tcPr>
                  <w:tcW w:w="10260" w:type="dxa"/>
                  <w:tcBorders>
                    <w:left w:val="single" w:sz="4" w:space="0" w:color="auto"/>
                  </w:tcBorders>
                </w:tcPr>
                <w:p w14:paraId="610DACA9" w14:textId="77777777" w:rsidR="0047285D" w:rsidRPr="007A50BE" w:rsidRDefault="0047285D" w:rsidP="0047285D">
                  <w:pPr>
                    <w:rPr>
                      <w:b/>
                    </w:rPr>
                  </w:pPr>
                </w:p>
                <w:p w14:paraId="64A5CA6D" w14:textId="3694B6A7" w:rsidR="0047285D" w:rsidRPr="007A50BE" w:rsidRDefault="0047285D" w:rsidP="0047285D">
                  <w:pPr>
                    <w:rPr>
                      <w:b/>
                    </w:rPr>
                  </w:pPr>
                  <w:r w:rsidRPr="007A50BE">
                    <w:rPr>
                      <w:b/>
                    </w:rPr>
                    <w:t>Product /Service Sector: ………………………………………………………</w:t>
                  </w:r>
                </w:p>
                <w:p w14:paraId="47539B2D" w14:textId="77777777" w:rsidR="0047285D" w:rsidRDefault="0047285D" w:rsidP="0047285D">
                  <w:pPr>
                    <w:jc w:val="both"/>
                  </w:pPr>
                  <w:r w:rsidRPr="007A50BE">
                    <w:t xml:space="preserve">Please refer the </w:t>
                  </w:r>
                  <w:r w:rsidRPr="000A2D3D">
                    <w:rPr>
                      <w:b/>
                      <w:bCs/>
                    </w:rPr>
                    <w:t>Annex 02</w:t>
                  </w:r>
                  <w:r w:rsidRPr="007A50BE">
                    <w:t xml:space="preserve"> for the Product/Service Sector list. </w:t>
                  </w:r>
                </w:p>
                <w:p w14:paraId="6D74F68B" w14:textId="77777777" w:rsidR="0047285D" w:rsidRPr="007A50BE" w:rsidRDefault="0047285D" w:rsidP="0047285D">
                  <w:pPr>
                    <w:jc w:val="both"/>
                  </w:pPr>
                </w:p>
                <w:p w14:paraId="3B233399" w14:textId="77777777" w:rsidR="0047285D" w:rsidRPr="007A50BE" w:rsidRDefault="0047285D" w:rsidP="0047285D">
                  <w:pPr>
                    <w:jc w:val="both"/>
                  </w:pPr>
                  <w:r w:rsidRPr="007A50BE">
                    <w:rPr>
                      <w:b/>
                    </w:rPr>
                    <w:t xml:space="preserve">Please make separate Application Form for each </w:t>
                  </w:r>
                  <w:r w:rsidRPr="007A50BE">
                    <w:rPr>
                      <w:b/>
                      <w:bCs/>
                    </w:rPr>
                    <w:t>Product/Service Sector and submit d</w:t>
                  </w:r>
                  <w:r>
                    <w:rPr>
                      <w:b/>
                      <w:bCs/>
                    </w:rPr>
                    <w:t>uly filled form given in Annex 04</w:t>
                  </w:r>
                  <w:r w:rsidRPr="007A50BE">
                    <w:rPr>
                      <w:b/>
                      <w:bCs/>
                    </w:rPr>
                    <w:t xml:space="preserve"> in connection with service exports.</w:t>
                  </w:r>
                </w:p>
              </w:tc>
            </w:tr>
          </w:tbl>
          <w:p w14:paraId="0B0C130E" w14:textId="77777777" w:rsidR="0047285D" w:rsidRDefault="0047285D" w:rsidP="00207C9A">
            <w:pPr>
              <w:rPr>
                <w:b/>
                <w:color w:val="FFFFFF"/>
              </w:rPr>
            </w:pPr>
          </w:p>
          <w:tbl>
            <w:tblPr>
              <w:tblStyle w:val="TableGrid"/>
              <w:tblW w:w="10237" w:type="dxa"/>
              <w:tblInd w:w="288" w:type="dxa"/>
              <w:tblLayout w:type="fixed"/>
              <w:tblLook w:val="04A0" w:firstRow="1" w:lastRow="0" w:firstColumn="1" w:lastColumn="0" w:noHBand="0" w:noVBand="1"/>
            </w:tblPr>
            <w:tblGrid>
              <w:gridCol w:w="1777"/>
              <w:gridCol w:w="3150"/>
              <w:gridCol w:w="1599"/>
              <w:gridCol w:w="1710"/>
              <w:gridCol w:w="2001"/>
            </w:tblGrid>
            <w:tr w:rsidR="00B16869" w:rsidRPr="007A50BE" w14:paraId="2C75FA26" w14:textId="77777777" w:rsidTr="00B16869">
              <w:trPr>
                <w:trHeight w:val="647"/>
              </w:trPr>
              <w:tc>
                <w:tcPr>
                  <w:tcW w:w="10237" w:type="dxa"/>
                  <w:gridSpan w:val="5"/>
                  <w:shd w:val="clear" w:color="auto" w:fill="000000" w:themeFill="text1"/>
                </w:tcPr>
                <w:p w14:paraId="534147A9" w14:textId="094EF8AA" w:rsidR="00B16869" w:rsidRPr="007A50BE" w:rsidRDefault="00B16869" w:rsidP="0047285D">
                  <w:pPr>
                    <w:jc w:val="both"/>
                    <w:rPr>
                      <w:b/>
                      <w:bCs/>
                    </w:rPr>
                  </w:pPr>
                  <w:r w:rsidRPr="007A50BE">
                    <w:rPr>
                      <w:b/>
                    </w:rPr>
                    <w:t>PART 1</w:t>
                  </w:r>
                  <w:r>
                    <w:rPr>
                      <w:b/>
                    </w:rPr>
                    <w:t>6</w:t>
                  </w:r>
                  <w:r w:rsidRPr="007A50BE">
                    <w:rPr>
                      <w:b/>
                    </w:rPr>
                    <w:t xml:space="preserve"> - </w:t>
                  </w:r>
                  <w:r w:rsidRPr="007A50BE">
                    <w:rPr>
                      <w:b/>
                      <w:bCs/>
                    </w:rPr>
                    <w:t xml:space="preserve">EXPORT PERFORMANCE IN RESPECT OF THE PRODUCT/SERVICE SECTOR </w:t>
                  </w:r>
                </w:p>
                <w:p w14:paraId="0A66FFF4" w14:textId="21B14D98" w:rsidR="00B16869" w:rsidRPr="00EB2343" w:rsidRDefault="00B16869" w:rsidP="0047285D">
                  <w:pPr>
                    <w:jc w:val="both"/>
                    <w:rPr>
                      <w:b/>
                      <w:bCs/>
                    </w:rPr>
                  </w:pPr>
                  <w:r w:rsidRPr="007A50BE">
                    <w:rPr>
                      <w:b/>
                      <w:bCs/>
                    </w:rPr>
                    <w:t xml:space="preserve">                  STATED UNDER SECTION 1</w:t>
                  </w:r>
                  <w:r>
                    <w:rPr>
                      <w:b/>
                      <w:bCs/>
                    </w:rPr>
                    <w:t>5</w:t>
                  </w:r>
                </w:p>
              </w:tc>
            </w:tr>
            <w:tr w:rsidR="00B16869" w:rsidRPr="007A50BE" w14:paraId="26C2613A" w14:textId="77777777" w:rsidTr="00B16869">
              <w:trPr>
                <w:trHeight w:val="620"/>
              </w:trPr>
              <w:tc>
                <w:tcPr>
                  <w:tcW w:w="1777" w:type="dxa"/>
                  <w:vMerge w:val="restart"/>
                </w:tcPr>
                <w:p w14:paraId="450A5AB9" w14:textId="77777777" w:rsidR="00B16869" w:rsidRDefault="00B16869" w:rsidP="0047285D">
                  <w:pPr>
                    <w:jc w:val="center"/>
                    <w:rPr>
                      <w:b/>
                    </w:rPr>
                  </w:pPr>
                  <w:r w:rsidRPr="007A50BE">
                    <w:rPr>
                      <w:b/>
                    </w:rPr>
                    <w:t>HS Code of the Product</w:t>
                  </w:r>
                </w:p>
                <w:p w14:paraId="394739A8" w14:textId="77777777" w:rsidR="00B16869" w:rsidRPr="007A50BE" w:rsidRDefault="00B16869" w:rsidP="0047285D">
                  <w:pPr>
                    <w:jc w:val="center"/>
                    <w:rPr>
                      <w:b/>
                    </w:rPr>
                  </w:pPr>
                  <w:r>
                    <w:rPr>
                      <w:b/>
                    </w:rPr>
                    <w:t>(H.S. 4 Level)</w:t>
                  </w:r>
                  <w:r w:rsidRPr="007A50BE">
                    <w:rPr>
                      <w:b/>
                    </w:rPr>
                    <w:t xml:space="preserve"> </w:t>
                  </w:r>
                </w:p>
              </w:tc>
              <w:tc>
                <w:tcPr>
                  <w:tcW w:w="3150" w:type="dxa"/>
                  <w:vMerge w:val="restart"/>
                </w:tcPr>
                <w:p w14:paraId="7C7BC2AF" w14:textId="77777777" w:rsidR="00B16869" w:rsidRPr="007A50BE" w:rsidRDefault="00B16869" w:rsidP="0047285D">
                  <w:pPr>
                    <w:jc w:val="center"/>
                    <w:rPr>
                      <w:b/>
                    </w:rPr>
                  </w:pPr>
                  <w:r w:rsidRPr="007A50BE">
                    <w:rPr>
                      <w:b/>
                    </w:rPr>
                    <w:t>Name of the Product</w:t>
                  </w:r>
                  <w:r>
                    <w:rPr>
                      <w:b/>
                    </w:rPr>
                    <w:t xml:space="preserve"> </w:t>
                  </w:r>
                  <w:r w:rsidRPr="007A50BE">
                    <w:rPr>
                      <w:b/>
                    </w:rPr>
                    <w:t>with Value of US$ 100,000 or More</w:t>
                  </w:r>
                </w:p>
                <w:p w14:paraId="32E8BFEB" w14:textId="77777777" w:rsidR="00B16869" w:rsidRPr="007A50BE" w:rsidRDefault="00B16869" w:rsidP="0047285D">
                  <w:pPr>
                    <w:jc w:val="both"/>
                    <w:rPr>
                      <w:b/>
                    </w:rPr>
                  </w:pPr>
                </w:p>
              </w:tc>
              <w:tc>
                <w:tcPr>
                  <w:tcW w:w="5310" w:type="dxa"/>
                  <w:gridSpan w:val="3"/>
                </w:tcPr>
                <w:p w14:paraId="26175617" w14:textId="77777777" w:rsidR="00B16869" w:rsidRPr="007A50BE" w:rsidRDefault="00B16869" w:rsidP="0047285D">
                  <w:pPr>
                    <w:jc w:val="center"/>
                    <w:rPr>
                      <w:b/>
                      <w:bCs/>
                    </w:rPr>
                  </w:pPr>
                  <w:r w:rsidRPr="007A50BE">
                    <w:rPr>
                      <w:b/>
                      <w:bCs/>
                    </w:rPr>
                    <w:t>Export Value (FOB)</w:t>
                  </w:r>
                </w:p>
                <w:p w14:paraId="684E8147" w14:textId="77777777" w:rsidR="00B16869" w:rsidRPr="007A50BE" w:rsidRDefault="00B16869" w:rsidP="0047285D">
                  <w:pPr>
                    <w:jc w:val="center"/>
                    <w:rPr>
                      <w:b/>
                      <w:bCs/>
                    </w:rPr>
                  </w:pPr>
                  <w:r w:rsidRPr="007A50BE">
                    <w:rPr>
                      <w:b/>
                    </w:rPr>
                    <w:t xml:space="preserve">(USD </w:t>
                  </w:r>
                  <w:r w:rsidRPr="007A50BE">
                    <w:rPr>
                      <w:b/>
                      <w:bCs/>
                    </w:rPr>
                    <w:t>Thousands</w:t>
                  </w:r>
                  <w:r w:rsidRPr="007A50BE">
                    <w:rPr>
                      <w:b/>
                    </w:rPr>
                    <w:t>)</w:t>
                  </w:r>
                </w:p>
              </w:tc>
            </w:tr>
            <w:tr w:rsidR="00B16869" w:rsidRPr="007A50BE" w14:paraId="5BBD8FA8" w14:textId="77777777" w:rsidTr="00B16869">
              <w:trPr>
                <w:trHeight w:val="440"/>
              </w:trPr>
              <w:tc>
                <w:tcPr>
                  <w:tcW w:w="1777" w:type="dxa"/>
                  <w:vMerge/>
                </w:tcPr>
                <w:p w14:paraId="0A18BF25" w14:textId="77777777" w:rsidR="00B16869" w:rsidRPr="007A50BE" w:rsidRDefault="00B16869" w:rsidP="0047285D">
                  <w:pPr>
                    <w:jc w:val="both"/>
                    <w:rPr>
                      <w:b/>
                    </w:rPr>
                  </w:pPr>
                </w:p>
              </w:tc>
              <w:tc>
                <w:tcPr>
                  <w:tcW w:w="3150" w:type="dxa"/>
                  <w:vMerge/>
                </w:tcPr>
                <w:p w14:paraId="7269B672" w14:textId="77777777" w:rsidR="00B16869" w:rsidRPr="007A50BE" w:rsidRDefault="00B16869" w:rsidP="0047285D">
                  <w:pPr>
                    <w:jc w:val="both"/>
                    <w:rPr>
                      <w:b/>
                    </w:rPr>
                  </w:pPr>
                </w:p>
              </w:tc>
              <w:tc>
                <w:tcPr>
                  <w:tcW w:w="1599" w:type="dxa"/>
                </w:tcPr>
                <w:p w14:paraId="5C89229B" w14:textId="77777777" w:rsidR="00B16869" w:rsidRPr="007A50BE" w:rsidRDefault="00B16869" w:rsidP="0047285D">
                  <w:pPr>
                    <w:jc w:val="center"/>
                    <w:rPr>
                      <w:b/>
                    </w:rPr>
                  </w:pPr>
                  <w:r w:rsidRPr="007A50BE">
                    <w:rPr>
                      <w:b/>
                    </w:rPr>
                    <w:t>April 201</w:t>
                  </w:r>
                  <w:r>
                    <w:rPr>
                      <w:b/>
                    </w:rPr>
                    <w:t xml:space="preserve">7 </w:t>
                  </w:r>
                  <w:r w:rsidRPr="007A50BE">
                    <w:rPr>
                      <w:b/>
                    </w:rPr>
                    <w:t>– March 201</w:t>
                  </w:r>
                  <w:r>
                    <w:rPr>
                      <w:b/>
                    </w:rPr>
                    <w:t>8</w:t>
                  </w:r>
                </w:p>
              </w:tc>
              <w:tc>
                <w:tcPr>
                  <w:tcW w:w="1710" w:type="dxa"/>
                </w:tcPr>
                <w:p w14:paraId="1401836E" w14:textId="77777777" w:rsidR="00B16869" w:rsidRPr="007A50BE" w:rsidRDefault="00B16869" w:rsidP="0047285D">
                  <w:pPr>
                    <w:jc w:val="center"/>
                    <w:rPr>
                      <w:b/>
                    </w:rPr>
                  </w:pPr>
                  <w:r w:rsidRPr="007A50BE">
                    <w:rPr>
                      <w:b/>
                    </w:rPr>
                    <w:t>April 201</w:t>
                  </w:r>
                  <w:r>
                    <w:rPr>
                      <w:b/>
                    </w:rPr>
                    <w:t>8</w:t>
                  </w:r>
                  <w:r w:rsidRPr="007A50BE">
                    <w:rPr>
                      <w:b/>
                    </w:rPr>
                    <w:t xml:space="preserve"> – March 201</w:t>
                  </w:r>
                  <w:r>
                    <w:rPr>
                      <w:b/>
                    </w:rPr>
                    <w:t>9</w:t>
                  </w:r>
                </w:p>
              </w:tc>
              <w:tc>
                <w:tcPr>
                  <w:tcW w:w="2001" w:type="dxa"/>
                </w:tcPr>
                <w:p w14:paraId="191BD4C0" w14:textId="77777777" w:rsidR="00B16869" w:rsidRPr="007A50BE" w:rsidRDefault="00B16869" w:rsidP="0047285D">
                  <w:pPr>
                    <w:jc w:val="center"/>
                    <w:rPr>
                      <w:b/>
                    </w:rPr>
                  </w:pPr>
                  <w:r w:rsidRPr="007A50BE">
                    <w:rPr>
                      <w:b/>
                    </w:rPr>
                    <w:t>April 201</w:t>
                  </w:r>
                  <w:r>
                    <w:rPr>
                      <w:b/>
                    </w:rPr>
                    <w:t>9</w:t>
                  </w:r>
                  <w:r w:rsidRPr="007A50BE">
                    <w:rPr>
                      <w:b/>
                    </w:rPr>
                    <w:t xml:space="preserve"> – March </w:t>
                  </w:r>
                  <w:r>
                    <w:rPr>
                      <w:b/>
                    </w:rPr>
                    <w:t>2020</w:t>
                  </w:r>
                </w:p>
              </w:tc>
            </w:tr>
            <w:tr w:rsidR="00B16869" w:rsidRPr="007A50BE" w14:paraId="242608E8" w14:textId="77777777" w:rsidTr="00B16869">
              <w:trPr>
                <w:trHeight w:val="332"/>
              </w:trPr>
              <w:tc>
                <w:tcPr>
                  <w:tcW w:w="1777" w:type="dxa"/>
                </w:tcPr>
                <w:p w14:paraId="123D0BEE" w14:textId="77777777" w:rsidR="00B16869" w:rsidRPr="007A50BE" w:rsidRDefault="00B16869" w:rsidP="0047285D">
                  <w:pPr>
                    <w:jc w:val="both"/>
                    <w:rPr>
                      <w:b/>
                    </w:rPr>
                  </w:pPr>
                </w:p>
              </w:tc>
              <w:tc>
                <w:tcPr>
                  <w:tcW w:w="3150" w:type="dxa"/>
                </w:tcPr>
                <w:p w14:paraId="4AFF7284" w14:textId="77777777" w:rsidR="00B16869" w:rsidRPr="007A50BE" w:rsidRDefault="00B16869" w:rsidP="0047285D">
                  <w:pPr>
                    <w:jc w:val="both"/>
                    <w:rPr>
                      <w:b/>
                    </w:rPr>
                  </w:pPr>
                </w:p>
              </w:tc>
              <w:tc>
                <w:tcPr>
                  <w:tcW w:w="1599" w:type="dxa"/>
                </w:tcPr>
                <w:p w14:paraId="44D90F9D" w14:textId="77777777" w:rsidR="00B16869" w:rsidRPr="007A50BE" w:rsidRDefault="00B16869" w:rsidP="0047285D">
                  <w:pPr>
                    <w:jc w:val="center"/>
                    <w:rPr>
                      <w:b/>
                    </w:rPr>
                  </w:pPr>
                </w:p>
              </w:tc>
              <w:tc>
                <w:tcPr>
                  <w:tcW w:w="1710" w:type="dxa"/>
                </w:tcPr>
                <w:p w14:paraId="5638D5D2" w14:textId="77777777" w:rsidR="00B16869" w:rsidRPr="007A50BE" w:rsidRDefault="00B16869" w:rsidP="0047285D">
                  <w:pPr>
                    <w:jc w:val="center"/>
                    <w:rPr>
                      <w:b/>
                    </w:rPr>
                  </w:pPr>
                </w:p>
              </w:tc>
              <w:tc>
                <w:tcPr>
                  <w:tcW w:w="2001" w:type="dxa"/>
                </w:tcPr>
                <w:p w14:paraId="5D6FC6AF" w14:textId="77777777" w:rsidR="00B16869" w:rsidRPr="007A50BE" w:rsidRDefault="00B16869" w:rsidP="0047285D">
                  <w:pPr>
                    <w:jc w:val="center"/>
                    <w:rPr>
                      <w:b/>
                    </w:rPr>
                  </w:pPr>
                </w:p>
              </w:tc>
            </w:tr>
            <w:tr w:rsidR="00B16869" w:rsidRPr="007A50BE" w14:paraId="5CDC5B0B" w14:textId="77777777" w:rsidTr="00B16869">
              <w:trPr>
                <w:trHeight w:val="350"/>
              </w:trPr>
              <w:tc>
                <w:tcPr>
                  <w:tcW w:w="1777" w:type="dxa"/>
                </w:tcPr>
                <w:p w14:paraId="6230843F" w14:textId="77777777" w:rsidR="00B16869" w:rsidRPr="007A50BE" w:rsidRDefault="00B16869" w:rsidP="0047285D">
                  <w:pPr>
                    <w:jc w:val="both"/>
                    <w:rPr>
                      <w:b/>
                    </w:rPr>
                  </w:pPr>
                </w:p>
              </w:tc>
              <w:tc>
                <w:tcPr>
                  <w:tcW w:w="3150" w:type="dxa"/>
                </w:tcPr>
                <w:p w14:paraId="7A4E482A" w14:textId="77777777" w:rsidR="00B16869" w:rsidRPr="007A50BE" w:rsidRDefault="00B16869" w:rsidP="0047285D">
                  <w:pPr>
                    <w:jc w:val="both"/>
                    <w:rPr>
                      <w:b/>
                    </w:rPr>
                  </w:pPr>
                </w:p>
              </w:tc>
              <w:tc>
                <w:tcPr>
                  <w:tcW w:w="1599" w:type="dxa"/>
                </w:tcPr>
                <w:p w14:paraId="283366F3" w14:textId="77777777" w:rsidR="00B16869" w:rsidRPr="007A50BE" w:rsidRDefault="00B16869" w:rsidP="0047285D">
                  <w:pPr>
                    <w:jc w:val="both"/>
                    <w:rPr>
                      <w:b/>
                    </w:rPr>
                  </w:pPr>
                </w:p>
              </w:tc>
              <w:tc>
                <w:tcPr>
                  <w:tcW w:w="1710" w:type="dxa"/>
                </w:tcPr>
                <w:p w14:paraId="57013D23" w14:textId="77777777" w:rsidR="00B16869" w:rsidRPr="007A50BE" w:rsidRDefault="00B16869" w:rsidP="0047285D">
                  <w:pPr>
                    <w:jc w:val="both"/>
                    <w:rPr>
                      <w:b/>
                    </w:rPr>
                  </w:pPr>
                </w:p>
              </w:tc>
              <w:tc>
                <w:tcPr>
                  <w:tcW w:w="2001" w:type="dxa"/>
                </w:tcPr>
                <w:p w14:paraId="65933EC8" w14:textId="77777777" w:rsidR="00B16869" w:rsidRPr="007A50BE" w:rsidRDefault="00B16869" w:rsidP="0047285D">
                  <w:pPr>
                    <w:jc w:val="both"/>
                    <w:rPr>
                      <w:b/>
                    </w:rPr>
                  </w:pPr>
                </w:p>
              </w:tc>
            </w:tr>
            <w:tr w:rsidR="00B16869" w:rsidRPr="007A50BE" w14:paraId="4BFB61E6" w14:textId="77777777" w:rsidTr="00B16869">
              <w:trPr>
                <w:trHeight w:val="350"/>
              </w:trPr>
              <w:tc>
                <w:tcPr>
                  <w:tcW w:w="1777" w:type="dxa"/>
                </w:tcPr>
                <w:p w14:paraId="0C9D8D6A" w14:textId="77777777" w:rsidR="00B16869" w:rsidRPr="007A50BE" w:rsidRDefault="00B16869" w:rsidP="0047285D">
                  <w:pPr>
                    <w:jc w:val="both"/>
                    <w:rPr>
                      <w:b/>
                    </w:rPr>
                  </w:pPr>
                </w:p>
              </w:tc>
              <w:tc>
                <w:tcPr>
                  <w:tcW w:w="3150" w:type="dxa"/>
                </w:tcPr>
                <w:p w14:paraId="1346DBE0" w14:textId="77777777" w:rsidR="00B16869" w:rsidRPr="007A50BE" w:rsidRDefault="00B16869" w:rsidP="0047285D">
                  <w:pPr>
                    <w:jc w:val="both"/>
                    <w:rPr>
                      <w:b/>
                    </w:rPr>
                  </w:pPr>
                </w:p>
              </w:tc>
              <w:tc>
                <w:tcPr>
                  <w:tcW w:w="1599" w:type="dxa"/>
                </w:tcPr>
                <w:p w14:paraId="206DD4FA" w14:textId="77777777" w:rsidR="00B16869" w:rsidRPr="007A50BE" w:rsidRDefault="00B16869" w:rsidP="0047285D">
                  <w:pPr>
                    <w:jc w:val="both"/>
                    <w:rPr>
                      <w:b/>
                    </w:rPr>
                  </w:pPr>
                </w:p>
              </w:tc>
              <w:tc>
                <w:tcPr>
                  <w:tcW w:w="1710" w:type="dxa"/>
                </w:tcPr>
                <w:p w14:paraId="309041EE" w14:textId="77777777" w:rsidR="00B16869" w:rsidRPr="007A50BE" w:rsidRDefault="00B16869" w:rsidP="0047285D">
                  <w:pPr>
                    <w:jc w:val="both"/>
                    <w:rPr>
                      <w:b/>
                    </w:rPr>
                  </w:pPr>
                </w:p>
              </w:tc>
              <w:tc>
                <w:tcPr>
                  <w:tcW w:w="2001" w:type="dxa"/>
                </w:tcPr>
                <w:p w14:paraId="293E0966" w14:textId="77777777" w:rsidR="00B16869" w:rsidRPr="007A50BE" w:rsidRDefault="00B16869" w:rsidP="0047285D">
                  <w:pPr>
                    <w:jc w:val="both"/>
                    <w:rPr>
                      <w:b/>
                    </w:rPr>
                  </w:pPr>
                </w:p>
              </w:tc>
            </w:tr>
            <w:tr w:rsidR="00B16869" w:rsidRPr="007A50BE" w14:paraId="7818677D" w14:textId="77777777" w:rsidTr="00B16869">
              <w:trPr>
                <w:trHeight w:val="350"/>
              </w:trPr>
              <w:tc>
                <w:tcPr>
                  <w:tcW w:w="4927" w:type="dxa"/>
                  <w:gridSpan w:val="2"/>
                </w:tcPr>
                <w:p w14:paraId="05E79837" w14:textId="77777777" w:rsidR="00B16869" w:rsidRPr="007A50BE" w:rsidRDefault="00B16869" w:rsidP="0047285D">
                  <w:pPr>
                    <w:jc w:val="center"/>
                    <w:rPr>
                      <w:b/>
                    </w:rPr>
                  </w:pPr>
                  <w:r w:rsidRPr="007A50BE">
                    <w:rPr>
                      <w:b/>
                    </w:rPr>
                    <w:t>Total</w:t>
                  </w:r>
                </w:p>
              </w:tc>
              <w:tc>
                <w:tcPr>
                  <w:tcW w:w="1599" w:type="dxa"/>
                </w:tcPr>
                <w:p w14:paraId="20C7196C" w14:textId="77777777" w:rsidR="00B16869" w:rsidRPr="007A50BE" w:rsidRDefault="00B16869" w:rsidP="0047285D">
                  <w:pPr>
                    <w:jc w:val="both"/>
                    <w:rPr>
                      <w:b/>
                    </w:rPr>
                  </w:pPr>
                </w:p>
              </w:tc>
              <w:tc>
                <w:tcPr>
                  <w:tcW w:w="1710" w:type="dxa"/>
                </w:tcPr>
                <w:p w14:paraId="11271ADB" w14:textId="77777777" w:rsidR="00B16869" w:rsidRPr="007A50BE" w:rsidRDefault="00B16869" w:rsidP="0047285D">
                  <w:pPr>
                    <w:jc w:val="both"/>
                    <w:rPr>
                      <w:b/>
                    </w:rPr>
                  </w:pPr>
                </w:p>
              </w:tc>
              <w:tc>
                <w:tcPr>
                  <w:tcW w:w="2001" w:type="dxa"/>
                </w:tcPr>
                <w:p w14:paraId="243DF623" w14:textId="77777777" w:rsidR="00B16869" w:rsidRPr="007A50BE" w:rsidRDefault="00B16869" w:rsidP="0047285D">
                  <w:pPr>
                    <w:jc w:val="both"/>
                    <w:rPr>
                      <w:b/>
                    </w:rPr>
                  </w:pPr>
                </w:p>
              </w:tc>
            </w:tr>
            <w:tr w:rsidR="00B16869" w:rsidRPr="007A50BE" w14:paraId="5539546B" w14:textId="77777777" w:rsidTr="00B16869">
              <w:trPr>
                <w:trHeight w:val="620"/>
              </w:trPr>
              <w:tc>
                <w:tcPr>
                  <w:tcW w:w="10237" w:type="dxa"/>
                  <w:gridSpan w:val="5"/>
                </w:tcPr>
                <w:p w14:paraId="5B473140" w14:textId="77777777" w:rsidR="00B16869" w:rsidRPr="007A50BE" w:rsidRDefault="00B16869" w:rsidP="0047285D">
                  <w:pPr>
                    <w:jc w:val="both"/>
                    <w:rPr>
                      <w:b/>
                    </w:rPr>
                  </w:pPr>
                  <w:r w:rsidRPr="007A50BE">
                    <w:rPr>
                      <w:b/>
                    </w:rPr>
                    <w:t>Please use a separate sheet if more than 3 products</w:t>
                  </w:r>
                </w:p>
              </w:tc>
            </w:tr>
            <w:tr w:rsidR="00B16869" w:rsidRPr="007A50BE" w14:paraId="3BB5E508" w14:textId="77777777" w:rsidTr="00B16869">
              <w:trPr>
                <w:trHeight w:val="422"/>
              </w:trPr>
              <w:tc>
                <w:tcPr>
                  <w:tcW w:w="10237" w:type="dxa"/>
                  <w:gridSpan w:val="5"/>
                  <w:shd w:val="clear" w:color="auto" w:fill="000000" w:themeFill="text1"/>
                </w:tcPr>
                <w:p w14:paraId="1EBFB600" w14:textId="274E58FE" w:rsidR="00B16869" w:rsidRDefault="00B16869" w:rsidP="002970AD">
                  <w:pPr>
                    <w:spacing w:after="240"/>
                    <w:jc w:val="both"/>
                    <w:rPr>
                      <w:b/>
                      <w:bCs/>
                    </w:rPr>
                  </w:pPr>
                  <w:r w:rsidRPr="00C54E22">
                    <w:rPr>
                      <w:b/>
                      <w:bCs/>
                    </w:rPr>
                    <w:lastRenderedPageBreak/>
                    <w:t xml:space="preserve">EXPORT OF NEW PRODUCTS </w:t>
                  </w:r>
                </w:p>
              </w:tc>
            </w:tr>
            <w:tr w:rsidR="00B16869" w:rsidRPr="007A50BE" w14:paraId="26BD8B5A" w14:textId="77777777" w:rsidTr="00B16869">
              <w:trPr>
                <w:trHeight w:val="413"/>
              </w:trPr>
              <w:tc>
                <w:tcPr>
                  <w:tcW w:w="10237" w:type="dxa"/>
                  <w:gridSpan w:val="5"/>
                  <w:shd w:val="clear" w:color="auto" w:fill="000000" w:themeFill="text1"/>
                </w:tcPr>
                <w:p w14:paraId="1368637E" w14:textId="77777777" w:rsidR="00B16869" w:rsidRPr="007A50BE" w:rsidRDefault="00B16869" w:rsidP="002970AD">
                  <w:pPr>
                    <w:spacing w:after="240"/>
                    <w:jc w:val="both"/>
                    <w:rPr>
                      <w:b/>
                      <w:bCs/>
                    </w:rPr>
                  </w:pPr>
                  <w:r>
                    <w:rPr>
                      <w:b/>
                      <w:bCs/>
                    </w:rPr>
                    <w:t xml:space="preserve">Please provide the below details of the new products exported during the PEA year </w:t>
                  </w:r>
                </w:p>
              </w:tc>
            </w:tr>
            <w:tr w:rsidR="00B16869" w:rsidRPr="007A50BE" w14:paraId="61085394" w14:textId="77777777" w:rsidTr="00B16869">
              <w:trPr>
                <w:trHeight w:val="647"/>
              </w:trPr>
              <w:tc>
                <w:tcPr>
                  <w:tcW w:w="1777" w:type="dxa"/>
                  <w:vMerge w:val="restart"/>
                </w:tcPr>
                <w:p w14:paraId="5097C679" w14:textId="086C3740" w:rsidR="00B16869" w:rsidRDefault="00B16869" w:rsidP="0047285D">
                  <w:pPr>
                    <w:jc w:val="center"/>
                    <w:rPr>
                      <w:b/>
                    </w:rPr>
                  </w:pPr>
                  <w:r w:rsidRPr="007A50BE">
                    <w:rPr>
                      <w:b/>
                    </w:rPr>
                    <w:t>HS Code of the</w:t>
                  </w:r>
                  <w:r w:rsidR="00C51039">
                    <w:rPr>
                      <w:b/>
                    </w:rPr>
                    <w:t xml:space="preserve"> </w:t>
                  </w:r>
                  <w:r w:rsidRPr="007A50BE">
                    <w:rPr>
                      <w:b/>
                    </w:rPr>
                    <w:t>Product</w:t>
                  </w:r>
                </w:p>
                <w:p w14:paraId="69A5F46F" w14:textId="77777777" w:rsidR="00B16869" w:rsidRPr="007A50BE" w:rsidRDefault="00B16869" w:rsidP="0047285D">
                  <w:pPr>
                    <w:jc w:val="center"/>
                    <w:rPr>
                      <w:b/>
                    </w:rPr>
                  </w:pPr>
                  <w:r>
                    <w:rPr>
                      <w:b/>
                    </w:rPr>
                    <w:t>(H.S. 4 Level)</w:t>
                  </w:r>
                  <w:r w:rsidRPr="007A50BE">
                    <w:rPr>
                      <w:b/>
                    </w:rPr>
                    <w:t xml:space="preserve">  </w:t>
                  </w:r>
                </w:p>
              </w:tc>
              <w:tc>
                <w:tcPr>
                  <w:tcW w:w="3150" w:type="dxa"/>
                  <w:vMerge w:val="restart"/>
                </w:tcPr>
                <w:p w14:paraId="1E9F366B" w14:textId="4432FB06" w:rsidR="00B16869" w:rsidRPr="007A50BE" w:rsidRDefault="00B16869" w:rsidP="0047285D">
                  <w:pPr>
                    <w:jc w:val="center"/>
                    <w:rPr>
                      <w:b/>
                    </w:rPr>
                  </w:pPr>
                  <w:r w:rsidRPr="007A50BE">
                    <w:rPr>
                      <w:b/>
                    </w:rPr>
                    <w:t>Name of the</w:t>
                  </w:r>
                  <w:r w:rsidR="00C51039">
                    <w:rPr>
                      <w:b/>
                    </w:rPr>
                    <w:t xml:space="preserve"> </w:t>
                  </w:r>
                  <w:r w:rsidRPr="007A50BE">
                    <w:rPr>
                      <w:b/>
                    </w:rPr>
                    <w:t>Product</w:t>
                  </w:r>
                  <w:r>
                    <w:rPr>
                      <w:b/>
                    </w:rPr>
                    <w:t xml:space="preserve"> </w:t>
                  </w:r>
                  <w:r w:rsidRPr="007A50BE">
                    <w:rPr>
                      <w:b/>
                    </w:rPr>
                    <w:t>with Value of US$ 100,000 or More</w:t>
                  </w:r>
                </w:p>
                <w:p w14:paraId="5CF77685" w14:textId="77777777" w:rsidR="00B16869" w:rsidRPr="007A50BE" w:rsidRDefault="00B16869" w:rsidP="0047285D">
                  <w:pPr>
                    <w:jc w:val="both"/>
                    <w:rPr>
                      <w:b/>
                    </w:rPr>
                  </w:pPr>
                </w:p>
              </w:tc>
              <w:tc>
                <w:tcPr>
                  <w:tcW w:w="5310" w:type="dxa"/>
                  <w:gridSpan w:val="3"/>
                </w:tcPr>
                <w:p w14:paraId="1C8AA961" w14:textId="77777777" w:rsidR="00B16869" w:rsidRPr="007A50BE" w:rsidRDefault="00B16869" w:rsidP="0047285D">
                  <w:pPr>
                    <w:jc w:val="center"/>
                    <w:rPr>
                      <w:b/>
                      <w:bCs/>
                    </w:rPr>
                  </w:pPr>
                  <w:r w:rsidRPr="007A50BE">
                    <w:rPr>
                      <w:b/>
                      <w:bCs/>
                    </w:rPr>
                    <w:t>Export Value (FOB)</w:t>
                  </w:r>
                </w:p>
                <w:p w14:paraId="0E90B8A5" w14:textId="4B68A8BC" w:rsidR="00B16869" w:rsidRPr="007A50BE" w:rsidRDefault="00B16869" w:rsidP="0047285D">
                  <w:pPr>
                    <w:jc w:val="center"/>
                    <w:rPr>
                      <w:b/>
                    </w:rPr>
                  </w:pPr>
                  <w:r w:rsidRPr="007A50BE">
                    <w:rPr>
                      <w:b/>
                    </w:rPr>
                    <w:t xml:space="preserve">(USD </w:t>
                  </w:r>
                  <w:r w:rsidRPr="007A50BE">
                    <w:rPr>
                      <w:b/>
                      <w:bCs/>
                    </w:rPr>
                    <w:t>Thousands</w:t>
                  </w:r>
                  <w:r w:rsidRPr="007A50BE">
                    <w:rPr>
                      <w:b/>
                    </w:rPr>
                    <w:t xml:space="preserve">) </w:t>
                  </w:r>
                  <w:r w:rsidRPr="007A50BE">
                    <w:rPr>
                      <w:b/>
                    </w:rPr>
                    <w:t>April 201</w:t>
                  </w:r>
                  <w:r>
                    <w:rPr>
                      <w:b/>
                    </w:rPr>
                    <w:t>9</w:t>
                  </w:r>
                  <w:r w:rsidRPr="007A50BE">
                    <w:rPr>
                      <w:b/>
                    </w:rPr>
                    <w:t xml:space="preserve"> – March </w:t>
                  </w:r>
                  <w:r>
                    <w:rPr>
                      <w:b/>
                    </w:rPr>
                    <w:t>2020</w:t>
                  </w:r>
                </w:p>
              </w:tc>
            </w:tr>
            <w:tr w:rsidR="00B16869" w:rsidRPr="007A50BE" w14:paraId="7F3806C6" w14:textId="77777777" w:rsidTr="00B16869">
              <w:trPr>
                <w:trHeight w:val="350"/>
              </w:trPr>
              <w:tc>
                <w:tcPr>
                  <w:tcW w:w="1777" w:type="dxa"/>
                  <w:vMerge/>
                </w:tcPr>
                <w:p w14:paraId="177B331A" w14:textId="77777777" w:rsidR="00B16869" w:rsidRPr="007A50BE" w:rsidRDefault="00B16869" w:rsidP="0047285D">
                  <w:pPr>
                    <w:jc w:val="both"/>
                    <w:rPr>
                      <w:b/>
                    </w:rPr>
                  </w:pPr>
                </w:p>
              </w:tc>
              <w:tc>
                <w:tcPr>
                  <w:tcW w:w="3150" w:type="dxa"/>
                  <w:vMerge/>
                </w:tcPr>
                <w:p w14:paraId="6C643A38" w14:textId="77777777" w:rsidR="00B16869" w:rsidRPr="007A50BE" w:rsidRDefault="00B16869" w:rsidP="0047285D">
                  <w:pPr>
                    <w:jc w:val="both"/>
                    <w:rPr>
                      <w:b/>
                    </w:rPr>
                  </w:pPr>
                </w:p>
              </w:tc>
              <w:tc>
                <w:tcPr>
                  <w:tcW w:w="5310" w:type="dxa"/>
                  <w:gridSpan w:val="3"/>
                </w:tcPr>
                <w:p w14:paraId="123B1241" w14:textId="62880F83" w:rsidR="00B16869" w:rsidRPr="007A50BE" w:rsidRDefault="00B16869" w:rsidP="0047285D">
                  <w:pPr>
                    <w:jc w:val="center"/>
                    <w:rPr>
                      <w:b/>
                    </w:rPr>
                  </w:pPr>
                </w:p>
              </w:tc>
            </w:tr>
            <w:tr w:rsidR="00B16869" w:rsidRPr="007A50BE" w14:paraId="69270453" w14:textId="77777777" w:rsidTr="00B16869">
              <w:trPr>
                <w:trHeight w:val="350"/>
              </w:trPr>
              <w:tc>
                <w:tcPr>
                  <w:tcW w:w="1777" w:type="dxa"/>
                </w:tcPr>
                <w:p w14:paraId="2368DEDB" w14:textId="77777777" w:rsidR="00B16869" w:rsidRPr="007A50BE" w:rsidRDefault="00B16869" w:rsidP="0047285D">
                  <w:pPr>
                    <w:jc w:val="both"/>
                    <w:rPr>
                      <w:b/>
                    </w:rPr>
                  </w:pPr>
                </w:p>
              </w:tc>
              <w:tc>
                <w:tcPr>
                  <w:tcW w:w="3150" w:type="dxa"/>
                </w:tcPr>
                <w:p w14:paraId="093A3408" w14:textId="77777777" w:rsidR="00B16869" w:rsidRPr="007A50BE" w:rsidRDefault="00B16869" w:rsidP="0047285D">
                  <w:pPr>
                    <w:jc w:val="both"/>
                    <w:rPr>
                      <w:b/>
                    </w:rPr>
                  </w:pPr>
                </w:p>
              </w:tc>
              <w:tc>
                <w:tcPr>
                  <w:tcW w:w="5310" w:type="dxa"/>
                  <w:gridSpan w:val="3"/>
                </w:tcPr>
                <w:p w14:paraId="661FB31B" w14:textId="77777777" w:rsidR="00B16869" w:rsidRPr="007A50BE" w:rsidRDefault="00B16869" w:rsidP="0047285D">
                  <w:pPr>
                    <w:jc w:val="both"/>
                    <w:rPr>
                      <w:b/>
                    </w:rPr>
                  </w:pPr>
                </w:p>
              </w:tc>
            </w:tr>
            <w:tr w:rsidR="00B16869" w:rsidRPr="007A50BE" w14:paraId="38C23544" w14:textId="77777777" w:rsidTr="00B16869">
              <w:trPr>
                <w:trHeight w:val="350"/>
              </w:trPr>
              <w:tc>
                <w:tcPr>
                  <w:tcW w:w="1777" w:type="dxa"/>
                </w:tcPr>
                <w:p w14:paraId="18DDC51D" w14:textId="77777777" w:rsidR="00B16869" w:rsidRPr="007A50BE" w:rsidRDefault="00B16869" w:rsidP="0047285D">
                  <w:pPr>
                    <w:jc w:val="both"/>
                    <w:rPr>
                      <w:b/>
                    </w:rPr>
                  </w:pPr>
                </w:p>
              </w:tc>
              <w:tc>
                <w:tcPr>
                  <w:tcW w:w="3150" w:type="dxa"/>
                </w:tcPr>
                <w:p w14:paraId="0EDF9EAA" w14:textId="77777777" w:rsidR="00B16869" w:rsidRPr="007A50BE" w:rsidRDefault="00B16869" w:rsidP="0047285D">
                  <w:pPr>
                    <w:jc w:val="both"/>
                    <w:rPr>
                      <w:b/>
                    </w:rPr>
                  </w:pPr>
                </w:p>
              </w:tc>
              <w:tc>
                <w:tcPr>
                  <w:tcW w:w="5310" w:type="dxa"/>
                  <w:gridSpan w:val="3"/>
                </w:tcPr>
                <w:p w14:paraId="293D891F" w14:textId="77777777" w:rsidR="00B16869" w:rsidRPr="007A50BE" w:rsidRDefault="00B16869" w:rsidP="0047285D">
                  <w:pPr>
                    <w:jc w:val="both"/>
                    <w:rPr>
                      <w:b/>
                    </w:rPr>
                  </w:pPr>
                </w:p>
              </w:tc>
            </w:tr>
            <w:tr w:rsidR="00B16869" w:rsidRPr="007A50BE" w14:paraId="75963033" w14:textId="6B07FBB8" w:rsidTr="00B16869">
              <w:trPr>
                <w:trHeight w:val="350"/>
              </w:trPr>
              <w:tc>
                <w:tcPr>
                  <w:tcW w:w="1777" w:type="dxa"/>
                </w:tcPr>
                <w:p w14:paraId="0D8244BA" w14:textId="77777777" w:rsidR="00B16869" w:rsidRPr="007A50BE" w:rsidRDefault="00B16869" w:rsidP="00B16869">
                  <w:pPr>
                    <w:jc w:val="both"/>
                    <w:rPr>
                      <w:b/>
                    </w:rPr>
                  </w:pPr>
                </w:p>
              </w:tc>
              <w:tc>
                <w:tcPr>
                  <w:tcW w:w="3150" w:type="dxa"/>
                </w:tcPr>
                <w:p w14:paraId="599350EF" w14:textId="77777777" w:rsidR="00B16869" w:rsidRPr="007A50BE" w:rsidRDefault="00B16869" w:rsidP="00B16869">
                  <w:pPr>
                    <w:jc w:val="both"/>
                    <w:rPr>
                      <w:b/>
                    </w:rPr>
                  </w:pPr>
                </w:p>
              </w:tc>
              <w:tc>
                <w:tcPr>
                  <w:tcW w:w="5310" w:type="dxa"/>
                  <w:gridSpan w:val="3"/>
                </w:tcPr>
                <w:p w14:paraId="77CC5999" w14:textId="77777777" w:rsidR="00B16869" w:rsidRPr="007A50BE" w:rsidRDefault="00B16869" w:rsidP="00B16869">
                  <w:pPr>
                    <w:jc w:val="both"/>
                    <w:rPr>
                      <w:b/>
                    </w:rPr>
                  </w:pPr>
                </w:p>
              </w:tc>
            </w:tr>
            <w:tr w:rsidR="00B16869" w:rsidRPr="007A50BE" w14:paraId="5F9F42C8" w14:textId="77777777" w:rsidTr="00B16869">
              <w:trPr>
                <w:trHeight w:val="350"/>
              </w:trPr>
              <w:tc>
                <w:tcPr>
                  <w:tcW w:w="4927" w:type="dxa"/>
                  <w:gridSpan w:val="2"/>
                </w:tcPr>
                <w:p w14:paraId="1DC4193A" w14:textId="77777777" w:rsidR="00B16869" w:rsidRPr="007A50BE" w:rsidRDefault="00B16869" w:rsidP="00B16869">
                  <w:pPr>
                    <w:jc w:val="center"/>
                    <w:rPr>
                      <w:b/>
                    </w:rPr>
                  </w:pPr>
                  <w:r>
                    <w:rPr>
                      <w:b/>
                    </w:rPr>
                    <w:t>Total</w:t>
                  </w:r>
                </w:p>
              </w:tc>
              <w:tc>
                <w:tcPr>
                  <w:tcW w:w="5310" w:type="dxa"/>
                  <w:gridSpan w:val="3"/>
                </w:tcPr>
                <w:p w14:paraId="297DF150" w14:textId="77777777" w:rsidR="00B16869" w:rsidRPr="007A50BE" w:rsidRDefault="00B16869" w:rsidP="00B16869">
                  <w:pPr>
                    <w:jc w:val="both"/>
                    <w:rPr>
                      <w:b/>
                    </w:rPr>
                  </w:pPr>
                </w:p>
              </w:tc>
            </w:tr>
            <w:tr w:rsidR="00B16869" w:rsidRPr="007A50BE" w14:paraId="3D81B493" w14:textId="77777777" w:rsidTr="00B16869">
              <w:trPr>
                <w:trHeight w:val="323"/>
              </w:trPr>
              <w:tc>
                <w:tcPr>
                  <w:tcW w:w="10237" w:type="dxa"/>
                  <w:gridSpan w:val="5"/>
                </w:tcPr>
                <w:p w14:paraId="7BD1DFC0" w14:textId="76B8CB80" w:rsidR="00B16869" w:rsidRPr="007A50BE" w:rsidRDefault="00B16869" w:rsidP="00B16869">
                  <w:pPr>
                    <w:jc w:val="both"/>
                    <w:rPr>
                      <w:b/>
                    </w:rPr>
                  </w:pPr>
                  <w:r w:rsidRPr="007A50BE">
                    <w:rPr>
                      <w:b/>
                    </w:rPr>
                    <w:t xml:space="preserve">Please use a separate sheet if more than 3 </w:t>
                  </w:r>
                  <w:r>
                    <w:rPr>
                      <w:b/>
                    </w:rPr>
                    <w:t xml:space="preserve">new </w:t>
                  </w:r>
                  <w:r w:rsidRPr="007A50BE">
                    <w:rPr>
                      <w:b/>
                    </w:rPr>
                    <w:t>products</w:t>
                  </w:r>
                </w:p>
              </w:tc>
            </w:tr>
          </w:tbl>
          <w:p w14:paraId="4748E9E1" w14:textId="77777777" w:rsidR="0047285D" w:rsidRPr="00C14B3F" w:rsidRDefault="0047285D" w:rsidP="00207C9A">
            <w:pPr>
              <w:rPr>
                <w:b/>
                <w:color w:val="FFFFFF"/>
                <w:sz w:val="16"/>
                <w:szCs w:val="16"/>
              </w:rPr>
            </w:pPr>
          </w:p>
          <w:tbl>
            <w:tblPr>
              <w:tblW w:w="1014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47"/>
            </w:tblGrid>
            <w:tr w:rsidR="00C960BD" w:rsidRPr="00490F92" w14:paraId="25ED5025" w14:textId="77777777" w:rsidTr="00653479">
              <w:trPr>
                <w:trHeight w:val="398"/>
              </w:trPr>
              <w:tc>
                <w:tcPr>
                  <w:tcW w:w="10147" w:type="dxa"/>
                  <w:shd w:val="clear" w:color="auto" w:fill="202020"/>
                  <w:vAlign w:val="bottom"/>
                </w:tcPr>
                <w:p w14:paraId="5EB9D9ED" w14:textId="77777777" w:rsidR="00C960BD" w:rsidRPr="00490F92" w:rsidRDefault="001B6195" w:rsidP="00AD5FC3">
                  <w:pPr>
                    <w:pStyle w:val="Heading6"/>
                    <w:ind w:firstLine="0"/>
                    <w:jc w:val="left"/>
                    <w:rPr>
                      <w:color w:val="FFFFFF"/>
                      <w:sz w:val="24"/>
                    </w:rPr>
                  </w:pPr>
                  <w:r w:rsidRPr="00490F92">
                    <w:rPr>
                      <w:color w:val="FFFFFF"/>
                      <w:sz w:val="24"/>
                    </w:rPr>
                    <w:t>PART 17</w:t>
                  </w:r>
                  <w:r w:rsidR="00C960BD" w:rsidRPr="00490F92">
                    <w:rPr>
                      <w:color w:val="FFFFFF"/>
                      <w:sz w:val="24"/>
                    </w:rPr>
                    <w:t xml:space="preserve"> </w:t>
                  </w:r>
                  <w:r w:rsidR="00AD5FC3" w:rsidRPr="00490F92">
                    <w:rPr>
                      <w:color w:val="FFFFFF"/>
                      <w:sz w:val="24"/>
                    </w:rPr>
                    <w:t>–</w:t>
                  </w:r>
                  <w:r w:rsidR="00C960BD" w:rsidRPr="00490F92">
                    <w:rPr>
                      <w:color w:val="FFFFFF"/>
                      <w:sz w:val="24"/>
                    </w:rPr>
                    <w:t xml:space="preserve"> </w:t>
                  </w:r>
                  <w:r w:rsidR="00AD5FC3" w:rsidRPr="00490F92">
                    <w:rPr>
                      <w:color w:val="FFFFFF"/>
                      <w:sz w:val="24"/>
                    </w:rPr>
                    <w:t xml:space="preserve">ORGANIC </w:t>
                  </w:r>
                  <w:r w:rsidR="000E2271" w:rsidRPr="00490F92">
                    <w:rPr>
                      <w:color w:val="FFFFFF"/>
                      <w:sz w:val="24"/>
                    </w:rPr>
                    <w:t>AGRICULTURE</w:t>
                  </w:r>
                  <w:r w:rsidR="00AD5FC3" w:rsidRPr="00490F92">
                    <w:rPr>
                      <w:color w:val="FFFFFF"/>
                      <w:sz w:val="24"/>
                    </w:rPr>
                    <w:t xml:space="preserve"> SECTOR</w:t>
                  </w:r>
                </w:p>
                <w:p w14:paraId="1AEA3483" w14:textId="77777777" w:rsidR="0084686A" w:rsidRPr="00490F92" w:rsidRDefault="0084686A" w:rsidP="0084686A">
                  <w:r w:rsidRPr="00490F92">
                    <w:rPr>
                      <w:b/>
                      <w:color w:val="FFFFFF" w:themeColor="background1"/>
                    </w:rPr>
                    <w:t>The inform</w:t>
                  </w:r>
                  <w:r w:rsidR="00960BBE" w:rsidRPr="00490F92">
                    <w:rPr>
                      <w:b/>
                      <w:color w:val="FFFFFF" w:themeColor="background1"/>
                    </w:rPr>
                    <w:t>ation provided by you in Part 17</w:t>
                  </w:r>
                  <w:r w:rsidRPr="00490F92">
                    <w:rPr>
                      <w:b/>
                      <w:color w:val="FFFFFF" w:themeColor="background1"/>
                    </w:rPr>
                    <w:t xml:space="preserve"> will be considered to select the winner of “</w:t>
                  </w:r>
                  <w:r w:rsidRPr="00490F92">
                    <w:rPr>
                      <w:b/>
                    </w:rPr>
                    <w:t>Best Exporter - Organic Agriculture</w:t>
                  </w:r>
                  <w:r w:rsidRPr="00490F92">
                    <w:rPr>
                      <w:b/>
                      <w:color w:val="FFFFFF" w:themeColor="background1"/>
                    </w:rPr>
                    <w:t>” Sectoral Award</w:t>
                  </w:r>
                </w:p>
              </w:tc>
            </w:tr>
            <w:tr w:rsidR="00C960BD" w:rsidRPr="00490F92" w14:paraId="624BCCCA" w14:textId="77777777" w:rsidTr="00C14B3F">
              <w:trPr>
                <w:trHeight w:val="7325"/>
              </w:trPr>
              <w:tc>
                <w:tcPr>
                  <w:tcW w:w="10147" w:type="dxa"/>
                  <w:tcBorders>
                    <w:left w:val="single" w:sz="4" w:space="0" w:color="auto"/>
                  </w:tcBorders>
                </w:tcPr>
                <w:p w14:paraId="6E69FF51" w14:textId="77777777" w:rsidR="002129A0" w:rsidRPr="002129A0" w:rsidRDefault="002129A0" w:rsidP="00C960BD">
                  <w:pPr>
                    <w:rPr>
                      <w:b/>
                      <w:sz w:val="16"/>
                      <w:szCs w:val="16"/>
                    </w:rPr>
                  </w:pPr>
                </w:p>
                <w:p w14:paraId="1C286B05" w14:textId="08C64687" w:rsidR="00C960BD" w:rsidRPr="00E80B65" w:rsidRDefault="00E80B65" w:rsidP="00C960BD">
                  <w:pPr>
                    <w:rPr>
                      <w:bCs/>
                    </w:rPr>
                  </w:pPr>
                  <w:r>
                    <w:rPr>
                      <w:bCs/>
                    </w:rPr>
                    <w:t>17.1</w:t>
                  </w:r>
                  <w:r w:rsidR="00072202">
                    <w:rPr>
                      <w:bCs/>
                    </w:rPr>
                    <w:t>.</w:t>
                  </w:r>
                  <w:r>
                    <w:rPr>
                      <w:bCs/>
                    </w:rPr>
                    <w:t xml:space="preserve"> </w:t>
                  </w:r>
                  <w:r w:rsidR="00C960BD" w:rsidRPr="00E80B65">
                    <w:rPr>
                      <w:bCs/>
                    </w:rPr>
                    <w:t xml:space="preserve">What are the </w:t>
                  </w:r>
                  <w:r w:rsidR="0084686A" w:rsidRPr="00E80B65">
                    <w:rPr>
                      <w:bCs/>
                    </w:rPr>
                    <w:t xml:space="preserve">agricultural </w:t>
                  </w:r>
                  <w:r w:rsidR="00C960BD" w:rsidRPr="00E80B65">
                    <w:rPr>
                      <w:bCs/>
                    </w:rPr>
                    <w:t>products produced organically?</w:t>
                  </w:r>
                </w:p>
                <w:p w14:paraId="559E4E8B" w14:textId="77777777" w:rsidR="000E2271" w:rsidRPr="002129A0" w:rsidRDefault="000E2271" w:rsidP="00C960BD">
                  <w:pPr>
                    <w:rPr>
                      <w:b/>
                      <w:sz w:val="20"/>
                      <w:szCs w:val="20"/>
                    </w:rPr>
                  </w:pPr>
                </w:p>
                <w:p w14:paraId="35381F63" w14:textId="77777777" w:rsidR="00C960BD" w:rsidRPr="00490F92" w:rsidRDefault="00C960BD" w:rsidP="00C960BD">
                  <w:pPr>
                    <w:rPr>
                      <w:b/>
                    </w:rPr>
                  </w:pPr>
                  <w:r w:rsidRPr="00490F92">
                    <w:rPr>
                      <w:b/>
                    </w:rPr>
                    <w:t>……………………………………………………………………………………………………………</w:t>
                  </w:r>
                </w:p>
                <w:p w14:paraId="4518DA3A" w14:textId="77777777" w:rsidR="00C960BD" w:rsidRPr="002129A0" w:rsidRDefault="00C960BD" w:rsidP="00C960BD">
                  <w:pPr>
                    <w:rPr>
                      <w:b/>
                      <w:sz w:val="20"/>
                      <w:szCs w:val="20"/>
                    </w:rPr>
                  </w:pPr>
                </w:p>
                <w:p w14:paraId="6578C4ED" w14:textId="77777777" w:rsidR="00C960BD" w:rsidRPr="00490F92" w:rsidRDefault="00C960BD" w:rsidP="00C960BD">
                  <w:pPr>
                    <w:rPr>
                      <w:b/>
                    </w:rPr>
                  </w:pPr>
                  <w:r w:rsidRPr="00490F92">
                    <w:rPr>
                      <w:b/>
                    </w:rPr>
                    <w:t>……………………………………………………………………………………………………………</w:t>
                  </w:r>
                </w:p>
                <w:p w14:paraId="65279A7A" w14:textId="77777777" w:rsidR="00C960BD" w:rsidRPr="00490F92" w:rsidRDefault="00C960BD" w:rsidP="00C960BD">
                  <w:pPr>
                    <w:jc w:val="both"/>
                  </w:pPr>
                </w:p>
                <w:p w14:paraId="3B5E271E" w14:textId="398C4DAF" w:rsidR="00107674" w:rsidRPr="00E80B65" w:rsidRDefault="00E80B65" w:rsidP="002129A0">
                  <w:pPr>
                    <w:spacing w:after="240"/>
                    <w:jc w:val="both"/>
                  </w:pPr>
                  <w:r>
                    <w:t>17.2</w:t>
                  </w:r>
                  <w:r w:rsidR="00072202">
                    <w:t>.</w:t>
                  </w:r>
                  <w:r>
                    <w:t xml:space="preserve"> </w:t>
                  </w:r>
                  <w:r w:rsidR="0084686A" w:rsidRPr="00E80B65">
                    <w:t>The value of the export revenue from the Organic agriculture products.</w:t>
                  </w:r>
                </w:p>
                <w:tbl>
                  <w:tblPr>
                    <w:tblStyle w:val="TableGrid"/>
                    <w:tblW w:w="9566" w:type="dxa"/>
                    <w:tblInd w:w="288" w:type="dxa"/>
                    <w:tblLayout w:type="fixed"/>
                    <w:tblLook w:val="04A0" w:firstRow="1" w:lastRow="0" w:firstColumn="1" w:lastColumn="0" w:noHBand="0" w:noVBand="1"/>
                  </w:tblPr>
                  <w:tblGrid>
                    <w:gridCol w:w="2899"/>
                    <w:gridCol w:w="3187"/>
                    <w:gridCol w:w="3480"/>
                  </w:tblGrid>
                  <w:tr w:rsidR="00107674" w:rsidRPr="00490F92" w14:paraId="4AF9EBB3" w14:textId="77777777" w:rsidTr="001B6195">
                    <w:tc>
                      <w:tcPr>
                        <w:tcW w:w="9566" w:type="dxa"/>
                        <w:gridSpan w:val="3"/>
                      </w:tcPr>
                      <w:p w14:paraId="260F79D9" w14:textId="77777777" w:rsidR="00107674" w:rsidRPr="00490F92" w:rsidRDefault="00107674" w:rsidP="00107674">
                        <w:pPr>
                          <w:jc w:val="center"/>
                          <w:rPr>
                            <w:b/>
                            <w:bCs/>
                          </w:rPr>
                        </w:pPr>
                        <w:r w:rsidRPr="00490F92">
                          <w:rPr>
                            <w:b/>
                            <w:bCs/>
                          </w:rPr>
                          <w:t xml:space="preserve">Export Value (FOB) </w:t>
                        </w:r>
                      </w:p>
                      <w:p w14:paraId="3AC24C67" w14:textId="77777777" w:rsidR="00107674" w:rsidRPr="00490F92" w:rsidRDefault="00107674" w:rsidP="00107674">
                        <w:pPr>
                          <w:jc w:val="center"/>
                          <w:rPr>
                            <w:b/>
                            <w:bCs/>
                          </w:rPr>
                        </w:pPr>
                        <w:r w:rsidRPr="00490F92">
                          <w:rPr>
                            <w:b/>
                            <w:bCs/>
                          </w:rPr>
                          <w:t>(In USD Thousands)</w:t>
                        </w:r>
                      </w:p>
                    </w:tc>
                  </w:tr>
                  <w:tr w:rsidR="00107674" w:rsidRPr="00490F92" w14:paraId="14E14130" w14:textId="77777777" w:rsidTr="001B6195">
                    <w:trPr>
                      <w:trHeight w:val="152"/>
                    </w:trPr>
                    <w:tc>
                      <w:tcPr>
                        <w:tcW w:w="2899" w:type="dxa"/>
                      </w:tcPr>
                      <w:p w14:paraId="70D41B86" w14:textId="77777777" w:rsidR="00107674" w:rsidRPr="00490F92" w:rsidRDefault="00107674" w:rsidP="00107674">
                        <w:pPr>
                          <w:jc w:val="center"/>
                          <w:rPr>
                            <w:b/>
                            <w:bCs/>
                          </w:rPr>
                        </w:pPr>
                        <w:r w:rsidRPr="00490F92">
                          <w:rPr>
                            <w:b/>
                          </w:rPr>
                          <w:t>April 2017-March 2018</w:t>
                        </w:r>
                      </w:p>
                    </w:tc>
                    <w:tc>
                      <w:tcPr>
                        <w:tcW w:w="3187" w:type="dxa"/>
                      </w:tcPr>
                      <w:p w14:paraId="1430DA4B" w14:textId="77777777" w:rsidR="00107674" w:rsidRPr="00490F92" w:rsidRDefault="00107674" w:rsidP="00107674">
                        <w:pPr>
                          <w:jc w:val="center"/>
                          <w:rPr>
                            <w:b/>
                            <w:bCs/>
                          </w:rPr>
                        </w:pPr>
                        <w:r w:rsidRPr="00490F92">
                          <w:rPr>
                            <w:b/>
                          </w:rPr>
                          <w:t>April 2018-March 2019</w:t>
                        </w:r>
                      </w:p>
                    </w:tc>
                    <w:tc>
                      <w:tcPr>
                        <w:tcW w:w="3480" w:type="dxa"/>
                      </w:tcPr>
                      <w:p w14:paraId="31333767" w14:textId="77777777" w:rsidR="00107674" w:rsidRPr="00490F92" w:rsidRDefault="00107674" w:rsidP="00107674">
                        <w:pPr>
                          <w:jc w:val="center"/>
                          <w:rPr>
                            <w:b/>
                            <w:bCs/>
                          </w:rPr>
                        </w:pPr>
                        <w:r w:rsidRPr="00490F92">
                          <w:rPr>
                            <w:b/>
                          </w:rPr>
                          <w:t>April 2019-March 2020</w:t>
                        </w:r>
                      </w:p>
                    </w:tc>
                  </w:tr>
                  <w:tr w:rsidR="00107674" w:rsidRPr="00490F92" w14:paraId="2E83E6F2" w14:textId="77777777" w:rsidTr="00C14B3F">
                    <w:trPr>
                      <w:trHeight w:val="692"/>
                    </w:trPr>
                    <w:tc>
                      <w:tcPr>
                        <w:tcW w:w="2899" w:type="dxa"/>
                      </w:tcPr>
                      <w:p w14:paraId="208E8EF4" w14:textId="77777777" w:rsidR="00107674" w:rsidRPr="00490F92" w:rsidRDefault="00107674" w:rsidP="00107674">
                        <w:pPr>
                          <w:rPr>
                            <w:b/>
                            <w:bCs/>
                          </w:rPr>
                        </w:pPr>
                      </w:p>
                      <w:p w14:paraId="180EE92E" w14:textId="77777777" w:rsidR="00107674" w:rsidRPr="00490F92" w:rsidRDefault="00107674" w:rsidP="00107674">
                        <w:pPr>
                          <w:rPr>
                            <w:b/>
                            <w:bCs/>
                          </w:rPr>
                        </w:pPr>
                      </w:p>
                    </w:tc>
                    <w:tc>
                      <w:tcPr>
                        <w:tcW w:w="3187" w:type="dxa"/>
                      </w:tcPr>
                      <w:p w14:paraId="0F144894" w14:textId="77777777" w:rsidR="00107674" w:rsidRPr="00490F92" w:rsidRDefault="00107674" w:rsidP="00107674">
                        <w:pPr>
                          <w:rPr>
                            <w:b/>
                            <w:bCs/>
                          </w:rPr>
                        </w:pPr>
                      </w:p>
                    </w:tc>
                    <w:tc>
                      <w:tcPr>
                        <w:tcW w:w="3480" w:type="dxa"/>
                      </w:tcPr>
                      <w:p w14:paraId="18311874" w14:textId="77777777" w:rsidR="00107674" w:rsidRPr="00490F92" w:rsidRDefault="00107674" w:rsidP="00107674">
                        <w:pPr>
                          <w:rPr>
                            <w:b/>
                            <w:bCs/>
                          </w:rPr>
                        </w:pPr>
                      </w:p>
                    </w:tc>
                  </w:tr>
                </w:tbl>
                <w:p w14:paraId="153F8C5C" w14:textId="77777777" w:rsidR="00AF4360" w:rsidRPr="004A14AD" w:rsidRDefault="00AF4360" w:rsidP="00C960BD">
                  <w:pPr>
                    <w:jc w:val="both"/>
                    <w:rPr>
                      <w:b/>
                      <w:bCs/>
                      <w:sz w:val="16"/>
                      <w:szCs w:val="16"/>
                    </w:rPr>
                  </w:pPr>
                </w:p>
                <w:p w14:paraId="41F872F9" w14:textId="568D0598" w:rsidR="00C960BD" w:rsidRPr="00E80B65" w:rsidRDefault="00E80B65" w:rsidP="002129A0">
                  <w:pPr>
                    <w:spacing w:after="240"/>
                    <w:jc w:val="both"/>
                  </w:pPr>
                  <w:r w:rsidRPr="00E80B65">
                    <w:t>17.3</w:t>
                  </w:r>
                  <w:r w:rsidR="00072202">
                    <w:t>.</w:t>
                  </w:r>
                  <w:r w:rsidRPr="00E80B65">
                    <w:t xml:space="preserve"> </w:t>
                  </w:r>
                  <w:r w:rsidR="00C960BD" w:rsidRPr="00E80B65">
                    <w:t xml:space="preserve">Please provide following details on Organic Certificates obtained by your </w:t>
                  </w:r>
                  <w:r w:rsidR="003A4D49" w:rsidRPr="00E80B65">
                    <w:t>company.</w:t>
                  </w:r>
                </w:p>
                <w:tbl>
                  <w:tblPr>
                    <w:tblStyle w:val="TableGrid"/>
                    <w:tblW w:w="0" w:type="auto"/>
                    <w:tblLayout w:type="fixed"/>
                    <w:tblLook w:val="04A0" w:firstRow="1" w:lastRow="0" w:firstColumn="1" w:lastColumn="0" w:noHBand="0" w:noVBand="1"/>
                  </w:tblPr>
                  <w:tblGrid>
                    <w:gridCol w:w="3919"/>
                    <w:gridCol w:w="3063"/>
                    <w:gridCol w:w="2860"/>
                  </w:tblGrid>
                  <w:tr w:rsidR="00C960BD" w:rsidRPr="00490F92" w14:paraId="0A4110C2" w14:textId="77777777" w:rsidTr="00653479">
                    <w:trPr>
                      <w:trHeight w:val="272"/>
                    </w:trPr>
                    <w:tc>
                      <w:tcPr>
                        <w:tcW w:w="3919" w:type="dxa"/>
                      </w:tcPr>
                      <w:p w14:paraId="735F9438" w14:textId="77777777" w:rsidR="00C960BD" w:rsidRPr="00490F92" w:rsidRDefault="00C960BD" w:rsidP="00C960BD">
                        <w:pPr>
                          <w:jc w:val="both"/>
                          <w:rPr>
                            <w:b/>
                            <w:bCs/>
                          </w:rPr>
                        </w:pPr>
                        <w:r w:rsidRPr="00490F92">
                          <w:rPr>
                            <w:b/>
                            <w:bCs/>
                          </w:rPr>
                          <w:t>Name of the Organic Certification</w:t>
                        </w:r>
                      </w:p>
                    </w:tc>
                    <w:tc>
                      <w:tcPr>
                        <w:tcW w:w="3063" w:type="dxa"/>
                      </w:tcPr>
                      <w:p w14:paraId="34C61969" w14:textId="77777777" w:rsidR="00C960BD" w:rsidRPr="00490F92" w:rsidRDefault="00C960BD" w:rsidP="00C960BD">
                        <w:pPr>
                          <w:jc w:val="both"/>
                          <w:rPr>
                            <w:b/>
                            <w:bCs/>
                          </w:rPr>
                        </w:pPr>
                        <w:r w:rsidRPr="00490F92">
                          <w:rPr>
                            <w:b/>
                            <w:bCs/>
                          </w:rPr>
                          <w:t>Certified Institute</w:t>
                        </w:r>
                      </w:p>
                    </w:tc>
                    <w:tc>
                      <w:tcPr>
                        <w:tcW w:w="2860" w:type="dxa"/>
                      </w:tcPr>
                      <w:p w14:paraId="2EC9AEBB" w14:textId="77777777" w:rsidR="00C960BD" w:rsidRPr="00490F92" w:rsidRDefault="00C960BD" w:rsidP="00C960BD">
                        <w:pPr>
                          <w:jc w:val="both"/>
                        </w:pPr>
                        <w:r w:rsidRPr="00490F92">
                          <w:rPr>
                            <w:b/>
                            <w:bCs/>
                          </w:rPr>
                          <w:t>Scope of Certificate</w:t>
                        </w:r>
                      </w:p>
                    </w:tc>
                  </w:tr>
                  <w:tr w:rsidR="00C960BD" w:rsidRPr="00490F92" w14:paraId="1EE7215E" w14:textId="77777777" w:rsidTr="00AF4360">
                    <w:trPr>
                      <w:trHeight w:val="350"/>
                    </w:trPr>
                    <w:tc>
                      <w:tcPr>
                        <w:tcW w:w="3919" w:type="dxa"/>
                      </w:tcPr>
                      <w:p w14:paraId="7D2C8743" w14:textId="77777777" w:rsidR="00C960BD" w:rsidRPr="00490F92" w:rsidRDefault="00C960BD" w:rsidP="00C960BD">
                        <w:pPr>
                          <w:jc w:val="both"/>
                        </w:pPr>
                      </w:p>
                    </w:tc>
                    <w:tc>
                      <w:tcPr>
                        <w:tcW w:w="3063" w:type="dxa"/>
                      </w:tcPr>
                      <w:p w14:paraId="304E1CA9" w14:textId="77777777" w:rsidR="00C960BD" w:rsidRPr="00490F92" w:rsidRDefault="00C960BD" w:rsidP="00C960BD">
                        <w:pPr>
                          <w:jc w:val="both"/>
                        </w:pPr>
                      </w:p>
                    </w:tc>
                    <w:tc>
                      <w:tcPr>
                        <w:tcW w:w="2860" w:type="dxa"/>
                      </w:tcPr>
                      <w:p w14:paraId="3FAE5B08" w14:textId="77777777" w:rsidR="00C960BD" w:rsidRPr="00490F92" w:rsidRDefault="00C960BD" w:rsidP="00C960BD">
                        <w:pPr>
                          <w:jc w:val="both"/>
                        </w:pPr>
                      </w:p>
                    </w:tc>
                  </w:tr>
                  <w:tr w:rsidR="00C960BD" w:rsidRPr="00490F92" w14:paraId="07AAE763" w14:textId="77777777" w:rsidTr="00AF4360">
                    <w:trPr>
                      <w:trHeight w:val="413"/>
                    </w:trPr>
                    <w:tc>
                      <w:tcPr>
                        <w:tcW w:w="3919" w:type="dxa"/>
                      </w:tcPr>
                      <w:p w14:paraId="23F7D65C" w14:textId="77777777" w:rsidR="00C960BD" w:rsidRPr="00490F92" w:rsidRDefault="00C960BD" w:rsidP="00C960BD">
                        <w:pPr>
                          <w:jc w:val="both"/>
                        </w:pPr>
                      </w:p>
                    </w:tc>
                    <w:tc>
                      <w:tcPr>
                        <w:tcW w:w="3063" w:type="dxa"/>
                      </w:tcPr>
                      <w:p w14:paraId="75E75EA3" w14:textId="77777777" w:rsidR="00C960BD" w:rsidRPr="00490F92" w:rsidRDefault="00C960BD" w:rsidP="00C960BD">
                        <w:pPr>
                          <w:jc w:val="both"/>
                        </w:pPr>
                      </w:p>
                    </w:tc>
                    <w:tc>
                      <w:tcPr>
                        <w:tcW w:w="2860" w:type="dxa"/>
                      </w:tcPr>
                      <w:p w14:paraId="48267D8A" w14:textId="77777777" w:rsidR="00C960BD" w:rsidRPr="00490F92" w:rsidRDefault="00C960BD" w:rsidP="00C960BD">
                        <w:pPr>
                          <w:jc w:val="both"/>
                        </w:pPr>
                      </w:p>
                    </w:tc>
                  </w:tr>
                  <w:tr w:rsidR="00C960BD" w:rsidRPr="00490F92" w14:paraId="4D0B89C0" w14:textId="77777777" w:rsidTr="00C14B3F">
                    <w:trPr>
                      <w:trHeight w:val="458"/>
                    </w:trPr>
                    <w:tc>
                      <w:tcPr>
                        <w:tcW w:w="3919" w:type="dxa"/>
                      </w:tcPr>
                      <w:p w14:paraId="427B62AF" w14:textId="77777777" w:rsidR="00C960BD" w:rsidRPr="00490F92" w:rsidRDefault="00C960BD" w:rsidP="00C960BD">
                        <w:pPr>
                          <w:jc w:val="both"/>
                        </w:pPr>
                      </w:p>
                    </w:tc>
                    <w:tc>
                      <w:tcPr>
                        <w:tcW w:w="3063" w:type="dxa"/>
                      </w:tcPr>
                      <w:p w14:paraId="1285A360" w14:textId="77777777" w:rsidR="00C960BD" w:rsidRPr="00490F92" w:rsidRDefault="00C960BD" w:rsidP="00C960BD">
                        <w:pPr>
                          <w:jc w:val="both"/>
                        </w:pPr>
                      </w:p>
                    </w:tc>
                    <w:tc>
                      <w:tcPr>
                        <w:tcW w:w="2860" w:type="dxa"/>
                      </w:tcPr>
                      <w:p w14:paraId="2BD95E83" w14:textId="77777777" w:rsidR="00C960BD" w:rsidRPr="00490F92" w:rsidRDefault="00C960BD" w:rsidP="00C960BD">
                        <w:pPr>
                          <w:jc w:val="both"/>
                        </w:pPr>
                      </w:p>
                    </w:tc>
                  </w:tr>
                </w:tbl>
                <w:p w14:paraId="7374B398" w14:textId="77777777" w:rsidR="002129A0" w:rsidRDefault="002129A0" w:rsidP="00980DAE">
                  <w:pPr>
                    <w:pStyle w:val="ListParagraph"/>
                    <w:ind w:left="0"/>
                    <w:jc w:val="both"/>
                    <w:rPr>
                      <w:b/>
                    </w:rPr>
                  </w:pPr>
                </w:p>
                <w:p w14:paraId="4EB07380" w14:textId="77979400" w:rsidR="00653479" w:rsidRPr="00490F92" w:rsidRDefault="00C960BD" w:rsidP="00980DAE">
                  <w:pPr>
                    <w:pStyle w:val="ListParagraph"/>
                    <w:ind w:left="0"/>
                    <w:jc w:val="both"/>
                    <w:rPr>
                      <w:b/>
                    </w:rPr>
                  </w:pPr>
                  <w:r w:rsidRPr="00490F92">
                    <w:rPr>
                      <w:b/>
                    </w:rPr>
                    <w:t xml:space="preserve">Please attach copies of documentary </w:t>
                  </w:r>
                  <w:r w:rsidR="003A4D49" w:rsidRPr="00490F92">
                    <w:rPr>
                      <w:b/>
                    </w:rPr>
                    <w:t>evidence</w:t>
                  </w:r>
                  <w:r w:rsidRPr="00490F92">
                    <w:rPr>
                      <w:b/>
                    </w:rPr>
                    <w:t xml:space="preserve"> </w:t>
                  </w:r>
                  <w:r w:rsidR="00980DAE" w:rsidRPr="00490F92">
                    <w:rPr>
                      <w:b/>
                    </w:rPr>
                    <w:t>for</w:t>
                  </w:r>
                  <w:r w:rsidRPr="00490F92">
                    <w:rPr>
                      <w:b/>
                    </w:rPr>
                    <w:t xml:space="preserve"> the certificates</w:t>
                  </w:r>
                  <w:r w:rsidR="00980DAE" w:rsidRPr="00490F92">
                    <w:rPr>
                      <w:b/>
                    </w:rPr>
                    <w:t xml:space="preserve"> and use a separate sheet if </w:t>
                  </w:r>
                  <w:r w:rsidR="00CF57AB" w:rsidRPr="00490F92">
                    <w:rPr>
                      <w:b/>
                    </w:rPr>
                    <w:t xml:space="preserve">produce or manufacture </w:t>
                  </w:r>
                  <w:r w:rsidR="00432A3A" w:rsidRPr="00490F92">
                    <w:rPr>
                      <w:b/>
                    </w:rPr>
                    <w:t>more than 3</w:t>
                  </w:r>
                  <w:r w:rsidR="00980DAE" w:rsidRPr="00490F92">
                    <w:rPr>
                      <w:b/>
                    </w:rPr>
                    <w:t xml:space="preserve"> products</w:t>
                  </w:r>
                  <w:r w:rsidR="00CF57AB" w:rsidRPr="00490F92">
                    <w:rPr>
                      <w:b/>
                    </w:rPr>
                    <w:t xml:space="preserve"> organically</w:t>
                  </w:r>
                </w:p>
              </w:tc>
            </w:tr>
          </w:tbl>
          <w:p w14:paraId="10FC52AD" w14:textId="77777777" w:rsidR="00C960BD" w:rsidRPr="00490F92" w:rsidRDefault="00C960BD" w:rsidP="00207C9A">
            <w:pPr>
              <w:rPr>
                <w:b/>
                <w:color w:val="FFFFFF"/>
              </w:rPr>
            </w:pPr>
          </w:p>
        </w:tc>
      </w:tr>
      <w:tr w:rsidR="00723273" w:rsidRPr="007A50BE" w14:paraId="08915653" w14:textId="77777777" w:rsidTr="00546D01">
        <w:trPr>
          <w:trHeight w:val="5126"/>
        </w:trPr>
        <w:tc>
          <w:tcPr>
            <w:tcW w:w="15578" w:type="dxa"/>
          </w:tcPr>
          <w:tbl>
            <w:tblPr>
              <w:tblStyle w:val="TableGrid"/>
              <w:tblW w:w="0" w:type="auto"/>
              <w:tblInd w:w="265" w:type="dxa"/>
              <w:tblLayout w:type="fixed"/>
              <w:tblLook w:val="04A0" w:firstRow="1" w:lastRow="0" w:firstColumn="1" w:lastColumn="0" w:noHBand="0" w:noVBand="1"/>
            </w:tblPr>
            <w:tblGrid>
              <w:gridCol w:w="10170"/>
            </w:tblGrid>
            <w:tr w:rsidR="00B3451A" w:rsidRPr="00360F7D" w14:paraId="3DA7FB2E" w14:textId="77777777" w:rsidTr="0058487C">
              <w:trPr>
                <w:trHeight w:val="368"/>
              </w:trPr>
              <w:tc>
                <w:tcPr>
                  <w:tcW w:w="10170" w:type="dxa"/>
                  <w:shd w:val="clear" w:color="auto" w:fill="000000" w:themeFill="text1"/>
                  <w:vAlign w:val="center"/>
                </w:tcPr>
                <w:p w14:paraId="04369969" w14:textId="2BEC8DCF" w:rsidR="00B3451A" w:rsidRPr="00360F7D" w:rsidRDefault="00E80B65" w:rsidP="0058487C">
                  <w:pPr>
                    <w:rPr>
                      <w:b/>
                      <w:bCs/>
                    </w:rPr>
                  </w:pPr>
                  <w:r>
                    <w:rPr>
                      <w:b/>
                      <w:bCs/>
                    </w:rPr>
                    <w:lastRenderedPageBreak/>
                    <w:t>PART 18</w:t>
                  </w:r>
                  <w:r w:rsidR="008D798E" w:rsidRPr="00360F7D">
                    <w:rPr>
                      <w:b/>
                      <w:bCs/>
                    </w:rPr>
                    <w:t xml:space="preserve"> - </w:t>
                  </w:r>
                  <w:r w:rsidR="00B3451A" w:rsidRPr="00360F7D">
                    <w:rPr>
                      <w:b/>
                      <w:bCs/>
                    </w:rPr>
                    <w:t>APPLICANT’S DECLARATION</w:t>
                  </w:r>
                </w:p>
              </w:tc>
            </w:tr>
            <w:tr w:rsidR="00B3451A" w:rsidRPr="00360F7D" w14:paraId="54B3D716" w14:textId="77777777" w:rsidTr="001700BF">
              <w:trPr>
                <w:trHeight w:val="5993"/>
              </w:trPr>
              <w:tc>
                <w:tcPr>
                  <w:tcW w:w="10170" w:type="dxa"/>
                </w:tcPr>
                <w:p w14:paraId="705BE9BA" w14:textId="77777777" w:rsidR="00B3451A" w:rsidRPr="00360F7D" w:rsidRDefault="00B3451A" w:rsidP="00DB254C">
                  <w:pPr>
                    <w:jc w:val="center"/>
                    <w:rPr>
                      <w:b/>
                      <w:bCs/>
                    </w:rPr>
                  </w:pPr>
                </w:p>
                <w:p w14:paraId="1122727E" w14:textId="77777777" w:rsidR="00B3451A" w:rsidRPr="00360F7D" w:rsidRDefault="00B3451A" w:rsidP="00BE591D">
                  <w:pPr>
                    <w:jc w:val="both"/>
                  </w:pPr>
                  <w:r w:rsidRPr="00360F7D">
                    <w:t>I / We do hereby declare and affirm that all statements, data and figures submitted by us on this information form are true and correct and that we have not been found guilty of any violation of exchange control laws, customs laws, or import/export control laws/regulations or circumventing regulations pertaining to EDB assistance scheme</w:t>
                  </w:r>
                  <w:r w:rsidR="003F0A8C" w:rsidRPr="00360F7D">
                    <w:t>s</w:t>
                  </w:r>
                  <w:r w:rsidRPr="00360F7D">
                    <w:t xml:space="preserve"> or any other fraudulent activity and have paid all relevant government taxes, duties, levies, EPF/</w:t>
                  </w:r>
                  <w:r w:rsidR="002A2C7A" w:rsidRPr="00360F7D">
                    <w:t>ETF and such other statuto</w:t>
                  </w:r>
                  <w:r w:rsidR="003F0A8C" w:rsidRPr="00360F7D">
                    <w:t>ry payments</w:t>
                  </w:r>
                  <w:r w:rsidRPr="00360F7D">
                    <w:t xml:space="preserve"> due for the period under reference.</w:t>
                  </w:r>
                </w:p>
                <w:p w14:paraId="718F113B" w14:textId="77777777" w:rsidR="00B3451A" w:rsidRPr="00360F7D" w:rsidRDefault="00B3451A" w:rsidP="00C1397C"/>
                <w:p w14:paraId="1894ECE3" w14:textId="52D55EE9" w:rsidR="00B3451A" w:rsidRPr="00360F7D" w:rsidRDefault="00B3451A" w:rsidP="008F284B">
                  <w:pPr>
                    <w:tabs>
                      <w:tab w:val="left" w:pos="10350"/>
                    </w:tabs>
                    <w:jc w:val="both"/>
                    <w:rPr>
                      <w:b/>
                      <w:bCs/>
                    </w:rPr>
                  </w:pPr>
                  <w:r w:rsidRPr="00360F7D">
                    <w:rPr>
                      <w:b/>
                      <w:bCs/>
                    </w:rPr>
                    <w:t>I / We hereby agree that the decision of the selection committee relating to the grant of</w:t>
                  </w:r>
                  <w:r w:rsidR="002A2C7A" w:rsidRPr="00360F7D">
                    <w:rPr>
                      <w:b/>
                      <w:bCs/>
                    </w:rPr>
                    <w:t xml:space="preserve"> Presidential Export</w:t>
                  </w:r>
                  <w:r w:rsidRPr="00360F7D">
                    <w:rPr>
                      <w:b/>
                      <w:bCs/>
                    </w:rPr>
                    <w:t xml:space="preserve"> </w:t>
                  </w:r>
                  <w:r w:rsidR="00207464">
                    <w:rPr>
                      <w:b/>
                      <w:bCs/>
                    </w:rPr>
                    <w:t>A</w:t>
                  </w:r>
                  <w:r w:rsidRPr="00360F7D">
                    <w:rPr>
                      <w:b/>
                      <w:bCs/>
                    </w:rPr>
                    <w:t>wards is final.</w:t>
                  </w:r>
                </w:p>
                <w:p w14:paraId="24507C09" w14:textId="77777777" w:rsidR="00B3451A" w:rsidRPr="00360F7D" w:rsidRDefault="00B3451A" w:rsidP="00C1397C"/>
                <w:p w14:paraId="3EB32841" w14:textId="77777777" w:rsidR="00B3451A" w:rsidRPr="00360F7D" w:rsidRDefault="00B3451A" w:rsidP="00C1397C"/>
                <w:p w14:paraId="7A1C2E49" w14:textId="77777777" w:rsidR="00B3451A" w:rsidRPr="00360F7D" w:rsidRDefault="00B3451A" w:rsidP="00DB254C">
                  <w:pPr>
                    <w:jc w:val="center"/>
                  </w:pPr>
                </w:p>
                <w:p w14:paraId="26289D35" w14:textId="77777777" w:rsidR="00B3451A" w:rsidRPr="00360F7D" w:rsidRDefault="00B3451A" w:rsidP="00DB254C">
                  <w:pPr>
                    <w:jc w:val="center"/>
                  </w:pPr>
                  <w:r w:rsidRPr="00360F7D">
                    <w:t>----------------------------------------------                                                      ----------------------------------</w:t>
                  </w:r>
                </w:p>
                <w:p w14:paraId="7F23C94D" w14:textId="77777777" w:rsidR="00B3451A" w:rsidRPr="00360F7D" w:rsidRDefault="00B3451A" w:rsidP="00DB254C">
                  <w:pPr>
                    <w:jc w:val="center"/>
                  </w:pPr>
                  <w:r w:rsidRPr="00360F7D">
                    <w:t>Signature of Applicant</w:t>
                  </w:r>
                  <w:r w:rsidRPr="00360F7D">
                    <w:tab/>
                  </w:r>
                  <w:r w:rsidRPr="00360F7D">
                    <w:tab/>
                  </w:r>
                  <w:r w:rsidRPr="00360F7D">
                    <w:tab/>
                  </w:r>
                  <w:r w:rsidRPr="00360F7D">
                    <w:tab/>
                  </w:r>
                  <w:r w:rsidRPr="00360F7D">
                    <w:tab/>
                  </w:r>
                  <w:r w:rsidRPr="00360F7D">
                    <w:tab/>
                    <w:t>Company Seal/Stamp</w:t>
                  </w:r>
                </w:p>
                <w:p w14:paraId="1AEE8104" w14:textId="77777777" w:rsidR="00B3451A" w:rsidRPr="00360F7D" w:rsidRDefault="00B3451A" w:rsidP="00DB254C">
                  <w:pPr>
                    <w:jc w:val="center"/>
                  </w:pPr>
                </w:p>
                <w:p w14:paraId="4AD83B9D" w14:textId="77777777" w:rsidR="00B3451A" w:rsidRPr="00360F7D" w:rsidRDefault="00B3451A" w:rsidP="00DB254C">
                  <w:pPr>
                    <w:jc w:val="center"/>
                  </w:pPr>
                </w:p>
                <w:p w14:paraId="6473C29C" w14:textId="77777777" w:rsidR="00B3451A" w:rsidRPr="00360F7D" w:rsidRDefault="00B3451A" w:rsidP="00DB254C">
                  <w:pPr>
                    <w:jc w:val="center"/>
                  </w:pPr>
                </w:p>
                <w:p w14:paraId="47FDCCF0" w14:textId="77777777" w:rsidR="00B3451A" w:rsidRPr="00360F7D" w:rsidRDefault="00B3451A" w:rsidP="00DB254C">
                  <w:pPr>
                    <w:jc w:val="center"/>
                  </w:pPr>
                  <w:r w:rsidRPr="00360F7D">
                    <w:t>----------------------------------------------                                                       ----------------------------------</w:t>
                  </w:r>
                </w:p>
                <w:p w14:paraId="6EABED19" w14:textId="77777777" w:rsidR="00B3451A" w:rsidRPr="00360F7D" w:rsidRDefault="000A47FE" w:rsidP="008D798E">
                  <w:pPr>
                    <w:tabs>
                      <w:tab w:val="left" w:pos="454"/>
                      <w:tab w:val="left" w:pos="1675"/>
                      <w:tab w:val="center" w:pos="5200"/>
                      <w:tab w:val="left" w:pos="8483"/>
                    </w:tabs>
                    <w:rPr>
                      <w:b/>
                      <w:bCs/>
                    </w:rPr>
                  </w:pPr>
                  <w:r w:rsidRPr="00360F7D">
                    <w:tab/>
                    <w:t>Name and Designation of Signatory</w:t>
                  </w:r>
                  <w:r w:rsidRPr="00360F7D">
                    <w:tab/>
                  </w:r>
                  <w:r w:rsidRPr="00360F7D">
                    <w:tab/>
                    <w:t>Date</w:t>
                  </w:r>
                </w:p>
              </w:tc>
            </w:tr>
          </w:tbl>
          <w:p w14:paraId="124F3C57" w14:textId="77777777" w:rsidR="00411A41" w:rsidRDefault="00411A41" w:rsidP="001700BF">
            <w:pPr>
              <w:rPr>
                <w:b/>
                <w:bCs/>
              </w:rPr>
            </w:pPr>
          </w:p>
          <w:p w14:paraId="04CA84D0" w14:textId="77777777" w:rsidR="00411A41" w:rsidRPr="00360F7D" w:rsidRDefault="00411A41" w:rsidP="001700BF">
            <w:pPr>
              <w:rPr>
                <w:b/>
                <w:bCs/>
              </w:rPr>
            </w:pPr>
          </w:p>
          <w:tbl>
            <w:tblPr>
              <w:tblStyle w:val="TableGrid"/>
              <w:tblW w:w="0" w:type="auto"/>
              <w:tblInd w:w="265" w:type="dxa"/>
              <w:tblLayout w:type="fixed"/>
              <w:tblLook w:val="04A0" w:firstRow="1" w:lastRow="0" w:firstColumn="1" w:lastColumn="0" w:noHBand="0" w:noVBand="1"/>
            </w:tblPr>
            <w:tblGrid>
              <w:gridCol w:w="10170"/>
            </w:tblGrid>
            <w:tr w:rsidR="00FA7957" w:rsidRPr="00360F7D" w14:paraId="420C1B98" w14:textId="77777777" w:rsidTr="0058487C">
              <w:trPr>
                <w:trHeight w:val="368"/>
              </w:trPr>
              <w:tc>
                <w:tcPr>
                  <w:tcW w:w="10170" w:type="dxa"/>
                  <w:shd w:val="clear" w:color="auto" w:fill="000000" w:themeFill="text1"/>
                  <w:vAlign w:val="center"/>
                </w:tcPr>
                <w:p w14:paraId="6855E3AC" w14:textId="2420BBE2" w:rsidR="00FA7957" w:rsidRPr="00360F7D" w:rsidRDefault="00072202" w:rsidP="00247231">
                  <w:pPr>
                    <w:rPr>
                      <w:b/>
                      <w:bCs/>
                    </w:rPr>
                  </w:pPr>
                  <w:r>
                    <w:rPr>
                      <w:b/>
                      <w:bCs/>
                    </w:rPr>
                    <w:t>PART 19</w:t>
                  </w:r>
                  <w:r w:rsidR="005306E5" w:rsidRPr="00360F7D">
                    <w:rPr>
                      <w:b/>
                      <w:bCs/>
                    </w:rPr>
                    <w:t xml:space="preserve"> </w:t>
                  </w:r>
                  <w:r w:rsidR="00247231" w:rsidRPr="00360F7D">
                    <w:rPr>
                      <w:b/>
                      <w:bCs/>
                    </w:rPr>
                    <w:t xml:space="preserve">- </w:t>
                  </w:r>
                  <w:r w:rsidR="00C7376C" w:rsidRPr="00360F7D">
                    <w:rPr>
                      <w:b/>
                      <w:bCs/>
                    </w:rPr>
                    <w:t xml:space="preserve">  </w:t>
                  </w:r>
                  <w:r w:rsidR="00C1397C" w:rsidRPr="00360F7D">
                    <w:rPr>
                      <w:b/>
                      <w:bCs/>
                    </w:rPr>
                    <w:t>COMPANY</w:t>
                  </w:r>
                  <w:r w:rsidR="00247231" w:rsidRPr="00360F7D">
                    <w:rPr>
                      <w:b/>
                      <w:bCs/>
                    </w:rPr>
                    <w:t xml:space="preserve"> </w:t>
                  </w:r>
                  <w:r w:rsidR="00921B80">
                    <w:rPr>
                      <w:b/>
                      <w:bCs/>
                    </w:rPr>
                    <w:t>AUDITOR’S VALIDATION</w:t>
                  </w:r>
                </w:p>
              </w:tc>
            </w:tr>
            <w:tr w:rsidR="00FA7957" w:rsidRPr="00360F7D" w14:paraId="0F06A822" w14:textId="77777777" w:rsidTr="00565AD3">
              <w:tc>
                <w:tcPr>
                  <w:tcW w:w="10170" w:type="dxa"/>
                </w:tcPr>
                <w:p w14:paraId="658B7573" w14:textId="77777777" w:rsidR="00FA7957" w:rsidRPr="00360F7D" w:rsidRDefault="00FA7957" w:rsidP="00DB254C">
                  <w:pPr>
                    <w:jc w:val="center"/>
                    <w:rPr>
                      <w:b/>
                      <w:bCs/>
                    </w:rPr>
                  </w:pPr>
                </w:p>
                <w:p w14:paraId="3225B7D0" w14:textId="2EE94254" w:rsidR="00BE591D" w:rsidRPr="00360F7D" w:rsidRDefault="00FA7957" w:rsidP="00DE3426">
                  <w:pPr>
                    <w:spacing w:line="276" w:lineRule="auto"/>
                    <w:jc w:val="both"/>
                  </w:pPr>
                  <w:r w:rsidRPr="00360F7D">
                    <w:t xml:space="preserve">We hereby </w:t>
                  </w:r>
                  <w:r w:rsidR="00921B80">
                    <w:t>report</w:t>
                  </w:r>
                  <w:r w:rsidRPr="00360F7D">
                    <w:t xml:space="preserve"> that all information furnished</w:t>
                  </w:r>
                  <w:r w:rsidR="00621FA0">
                    <w:t xml:space="preserve"> </w:t>
                  </w:r>
                  <w:r w:rsidR="00BE591D" w:rsidRPr="00360F7D">
                    <w:rPr>
                      <w:b/>
                    </w:rPr>
                    <w:t>(from sections 0</w:t>
                  </w:r>
                  <w:r w:rsidR="00751605" w:rsidRPr="00360F7D">
                    <w:rPr>
                      <w:b/>
                    </w:rPr>
                    <w:t>3</w:t>
                  </w:r>
                  <w:r w:rsidR="00BE591D" w:rsidRPr="00360F7D">
                    <w:rPr>
                      <w:b/>
                    </w:rPr>
                    <w:t xml:space="preserve"> to </w:t>
                  </w:r>
                  <w:r w:rsidR="00770030">
                    <w:rPr>
                      <w:b/>
                    </w:rPr>
                    <w:t>17</w:t>
                  </w:r>
                  <w:r w:rsidR="00BE591D" w:rsidRPr="00360F7D">
                    <w:rPr>
                      <w:b/>
                    </w:rPr>
                    <w:t>)</w:t>
                  </w:r>
                  <w:r w:rsidRPr="00360F7D">
                    <w:t xml:space="preserve"> herein </w:t>
                  </w:r>
                  <w:r w:rsidR="00BE591D" w:rsidRPr="00360F7D">
                    <w:t xml:space="preserve">in </w:t>
                  </w:r>
                  <w:r w:rsidRPr="00360F7D">
                    <w:t>respect of</w:t>
                  </w:r>
                </w:p>
                <w:p w14:paraId="6C0963C7" w14:textId="77777777" w:rsidR="00FA7957" w:rsidRPr="00360F7D" w:rsidRDefault="00C1397C" w:rsidP="00DE3426">
                  <w:pPr>
                    <w:spacing w:line="276" w:lineRule="auto"/>
                    <w:jc w:val="both"/>
                  </w:pPr>
                  <w:r w:rsidRPr="00360F7D">
                    <w:t>----------------------------------------------</w:t>
                  </w:r>
                  <w:r w:rsidR="00FA7957" w:rsidRPr="00360F7D">
                    <w:t xml:space="preserve"> (Name of enterprise) is true and correct to the best of our knowledge and believe as per the records maintained and made available for our scrutiny.</w:t>
                  </w:r>
                </w:p>
                <w:p w14:paraId="3F45B27E" w14:textId="77777777" w:rsidR="00FA7957" w:rsidRPr="00360F7D" w:rsidRDefault="00FA7957" w:rsidP="00C1397C"/>
                <w:p w14:paraId="6FDD6682" w14:textId="77777777" w:rsidR="00FA7957" w:rsidRPr="00360F7D" w:rsidRDefault="00FA7957" w:rsidP="00C1397C">
                  <w:r w:rsidRPr="00360F7D">
                    <w:t>Name of Auditor</w:t>
                  </w:r>
                  <w:r w:rsidRPr="00360F7D">
                    <w:tab/>
                    <w:t>:</w:t>
                  </w:r>
                </w:p>
                <w:p w14:paraId="1BB28828" w14:textId="77777777" w:rsidR="00FA7957" w:rsidRPr="00360F7D" w:rsidRDefault="00FA7957" w:rsidP="00C1397C"/>
                <w:p w14:paraId="2B1E34FC" w14:textId="77777777" w:rsidR="00FA7957" w:rsidRPr="00360F7D" w:rsidRDefault="00FA7957" w:rsidP="00C1397C">
                  <w:r w:rsidRPr="00360F7D">
                    <w:t>Address</w:t>
                  </w:r>
                  <w:r w:rsidRPr="00360F7D">
                    <w:tab/>
                  </w:r>
                  <w:r w:rsidRPr="00360F7D">
                    <w:tab/>
                    <w:t>:</w:t>
                  </w:r>
                </w:p>
                <w:p w14:paraId="40E361D7" w14:textId="77777777" w:rsidR="00FA7957" w:rsidRPr="00360F7D" w:rsidRDefault="00FA7957" w:rsidP="00C1397C"/>
                <w:p w14:paraId="6E2D5B15" w14:textId="5EA6E623" w:rsidR="00FA7957" w:rsidRPr="00360F7D" w:rsidRDefault="00FA7957" w:rsidP="00C1397C">
                  <w:r w:rsidRPr="00360F7D">
                    <w:t>Registration No</w:t>
                  </w:r>
                  <w:r w:rsidR="00207464">
                    <w:t>.</w:t>
                  </w:r>
                  <w:r w:rsidRPr="00360F7D">
                    <w:tab/>
                    <w:t>:</w:t>
                  </w:r>
                </w:p>
                <w:p w14:paraId="5D0C16A2" w14:textId="77777777" w:rsidR="0067376B" w:rsidRPr="00360F7D" w:rsidRDefault="0067376B" w:rsidP="00C1397C"/>
                <w:p w14:paraId="33CD352C" w14:textId="77777777" w:rsidR="00FA7957" w:rsidRPr="00360F7D" w:rsidRDefault="00FA7957" w:rsidP="00DE3426">
                  <w:r w:rsidRPr="00360F7D">
                    <w:t>Telephone</w:t>
                  </w:r>
                  <w:r w:rsidRPr="00360F7D">
                    <w:tab/>
                  </w:r>
                  <w:r w:rsidRPr="00360F7D">
                    <w:tab/>
                    <w:t>:</w:t>
                  </w:r>
                </w:p>
                <w:p w14:paraId="627D972C" w14:textId="77777777" w:rsidR="00DE3426" w:rsidRPr="00360F7D" w:rsidRDefault="00DE3426" w:rsidP="00DB254C">
                  <w:pPr>
                    <w:jc w:val="center"/>
                  </w:pPr>
                </w:p>
                <w:p w14:paraId="071D6A0D" w14:textId="77777777" w:rsidR="00DE3426" w:rsidRDefault="00DE3426" w:rsidP="00B200F1"/>
                <w:p w14:paraId="0E7A19E4" w14:textId="77777777" w:rsidR="00B200F1" w:rsidRDefault="00B200F1" w:rsidP="00B200F1"/>
                <w:p w14:paraId="7D3FF6E6" w14:textId="77777777" w:rsidR="00AF4360" w:rsidRPr="00360F7D" w:rsidRDefault="00AF4360" w:rsidP="00B200F1"/>
                <w:p w14:paraId="19EFC2CE" w14:textId="77777777" w:rsidR="00FA7957" w:rsidRPr="00360F7D" w:rsidRDefault="00FA7957" w:rsidP="00DE3426">
                  <w:r w:rsidRPr="00360F7D">
                    <w:t>-------------------------------------</w:t>
                  </w:r>
                  <w:r w:rsidRPr="00360F7D">
                    <w:tab/>
                  </w:r>
                  <w:r w:rsidRPr="00360F7D">
                    <w:tab/>
                  </w:r>
                  <w:r w:rsidR="00DE3426" w:rsidRPr="00360F7D">
                    <w:tab/>
                  </w:r>
                  <w:r w:rsidR="00DE3426" w:rsidRPr="00360F7D">
                    <w:tab/>
                  </w:r>
                  <w:r w:rsidR="00DE3426" w:rsidRPr="00360F7D">
                    <w:tab/>
                  </w:r>
                  <w:r w:rsidR="00DE3426" w:rsidRPr="00360F7D">
                    <w:tab/>
                  </w:r>
                  <w:r w:rsidRPr="00360F7D">
                    <w:t>-----------------------</w:t>
                  </w:r>
                </w:p>
                <w:p w14:paraId="1E110605" w14:textId="77777777" w:rsidR="00FA7957" w:rsidRPr="00360F7D" w:rsidRDefault="00DE3426" w:rsidP="00C1397C">
                  <w:r w:rsidRPr="00360F7D">
                    <w:t xml:space="preserve">    </w:t>
                  </w:r>
                  <w:r w:rsidR="00FA7957" w:rsidRPr="00360F7D">
                    <w:t>Signature &amp; Rubber Stamp</w:t>
                  </w:r>
                  <w:r w:rsidR="00FA7957" w:rsidRPr="00360F7D">
                    <w:tab/>
                  </w:r>
                  <w:r w:rsidR="00FA7957" w:rsidRPr="00360F7D">
                    <w:tab/>
                  </w:r>
                  <w:r w:rsidR="00FA7957" w:rsidRPr="00360F7D">
                    <w:tab/>
                  </w:r>
                  <w:r w:rsidR="00FA7957" w:rsidRPr="00360F7D">
                    <w:tab/>
                  </w:r>
                  <w:r w:rsidR="00FA7957" w:rsidRPr="00360F7D">
                    <w:tab/>
                  </w:r>
                  <w:r w:rsidR="00FA7957" w:rsidRPr="00360F7D">
                    <w:tab/>
                  </w:r>
                  <w:r w:rsidR="00FA7957" w:rsidRPr="00360F7D">
                    <w:tab/>
                  </w:r>
                  <w:r w:rsidR="00FA7957" w:rsidRPr="00360F7D">
                    <w:tab/>
                    <w:t>Date</w:t>
                  </w:r>
                </w:p>
                <w:p w14:paraId="0E20B59A" w14:textId="77777777" w:rsidR="00DE3426" w:rsidRPr="00360F7D" w:rsidRDefault="00DE3426" w:rsidP="00DE3426">
                  <w:pPr>
                    <w:rPr>
                      <w:b/>
                      <w:bCs/>
                    </w:rPr>
                  </w:pPr>
                </w:p>
                <w:p w14:paraId="17E388E0" w14:textId="77777777" w:rsidR="00DE3426" w:rsidRPr="00360F7D" w:rsidRDefault="00DE3426" w:rsidP="00DE3426">
                  <w:pPr>
                    <w:rPr>
                      <w:b/>
                      <w:bCs/>
                    </w:rPr>
                  </w:pPr>
                </w:p>
              </w:tc>
            </w:tr>
          </w:tbl>
          <w:p w14:paraId="0D6CE105" w14:textId="77777777" w:rsidR="00AF4360" w:rsidRDefault="00AF4360" w:rsidP="00967F25">
            <w:pPr>
              <w:spacing w:after="200" w:line="360" w:lineRule="auto"/>
              <w:contextualSpacing/>
              <w:jc w:val="center"/>
              <w:rPr>
                <w:b/>
                <w:bCs/>
                <w:sz w:val="28"/>
                <w:szCs w:val="28"/>
              </w:rPr>
            </w:pPr>
          </w:p>
          <w:p w14:paraId="250126EE" w14:textId="16121C48" w:rsidR="00F92BA6" w:rsidRPr="00360F7D" w:rsidRDefault="00621FA0" w:rsidP="00621FA0">
            <w:pPr>
              <w:spacing w:after="200" w:line="360" w:lineRule="auto"/>
              <w:contextualSpacing/>
              <w:rPr>
                <w:rFonts w:eastAsiaTheme="minorHAnsi"/>
                <w:b/>
                <w:bCs/>
                <w:u w:val="single"/>
                <w:lang w:bidi="ta-IN"/>
              </w:rPr>
            </w:pPr>
            <w:r>
              <w:rPr>
                <w:b/>
                <w:bCs/>
                <w:sz w:val="28"/>
                <w:szCs w:val="28"/>
              </w:rPr>
              <w:lastRenderedPageBreak/>
              <w:t xml:space="preserve">                              </w:t>
            </w:r>
            <w:r w:rsidR="00AD7C4D" w:rsidRPr="00360F7D">
              <w:rPr>
                <w:b/>
                <w:bCs/>
                <w:sz w:val="28"/>
                <w:szCs w:val="28"/>
              </w:rPr>
              <w:t>Annex 01</w:t>
            </w:r>
            <w:r w:rsidR="00F92BA6" w:rsidRPr="00360F7D">
              <w:rPr>
                <w:b/>
                <w:bCs/>
                <w:sz w:val="28"/>
                <w:szCs w:val="28"/>
              </w:rPr>
              <w:t xml:space="preserve"> </w:t>
            </w:r>
            <w:r w:rsidR="003A4D49" w:rsidRPr="00360F7D">
              <w:rPr>
                <w:b/>
                <w:bCs/>
                <w:sz w:val="28"/>
                <w:szCs w:val="28"/>
              </w:rPr>
              <w:t>– Awards</w:t>
            </w:r>
            <w:r w:rsidR="009D4F1C" w:rsidRPr="00360F7D">
              <w:rPr>
                <w:b/>
                <w:bCs/>
                <w:sz w:val="28"/>
                <w:szCs w:val="28"/>
              </w:rPr>
              <w:t xml:space="preserve"> for Individual Export Companies</w:t>
            </w:r>
          </w:p>
          <w:p w14:paraId="383F2F16" w14:textId="77777777" w:rsidR="00955E40" w:rsidRPr="00360F7D" w:rsidRDefault="008E70D4" w:rsidP="00C1397C">
            <w:pPr>
              <w:rPr>
                <w:b/>
                <w:bCs/>
                <w:sz w:val="28"/>
                <w:szCs w:val="28"/>
              </w:rPr>
            </w:pPr>
            <w:r w:rsidRPr="00360F7D">
              <w:rPr>
                <w:b/>
                <w:bCs/>
                <w:noProof/>
                <w:sz w:val="28"/>
                <w:szCs w:val="28"/>
                <w:lang w:bidi="ta-IN"/>
              </w:rPr>
              <mc:AlternateContent>
                <mc:Choice Requires="wps">
                  <w:drawing>
                    <wp:anchor distT="0" distB="0" distL="114300" distR="114300" simplePos="0" relativeHeight="251671552" behindDoc="0" locked="0" layoutInCell="1" allowOverlap="1" wp14:anchorId="28448788" wp14:editId="68103E3A">
                      <wp:simplePos x="0" y="0"/>
                      <wp:positionH relativeFrom="column">
                        <wp:posOffset>409575</wp:posOffset>
                      </wp:positionH>
                      <wp:positionV relativeFrom="paragraph">
                        <wp:posOffset>116205</wp:posOffset>
                      </wp:positionV>
                      <wp:extent cx="6029325" cy="6515100"/>
                      <wp:effectExtent l="0" t="0" r="28575" b="1905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9325" cy="6515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BDE4F6" w14:textId="77777777" w:rsidR="00207464" w:rsidRPr="00955E40" w:rsidRDefault="00207464" w:rsidP="00955E40">
                                  <w:pPr>
                                    <w:spacing w:after="200" w:line="276" w:lineRule="auto"/>
                                    <w:ind w:left="1800"/>
                                    <w:contextualSpacing/>
                                    <w:rPr>
                                      <w:rFonts w:eastAsiaTheme="minorHAnsi"/>
                                      <w:b/>
                                      <w:bCs/>
                                      <w:u w:val="single"/>
                                      <w:lang w:bidi="ta-IN"/>
                                    </w:rPr>
                                  </w:pPr>
                                  <w:r w:rsidRPr="00955E40">
                                    <w:rPr>
                                      <w:rFonts w:eastAsiaTheme="minorHAnsi"/>
                                      <w:lang w:bidi="ta-IN"/>
                                    </w:rPr>
                                    <w:t xml:space="preserve">   </w:t>
                                  </w:r>
                                </w:p>
                                <w:p w14:paraId="0905A283" w14:textId="77777777" w:rsidR="00207464" w:rsidRPr="00955E40" w:rsidRDefault="00207464" w:rsidP="00B65598">
                                  <w:pPr>
                                    <w:spacing w:after="200" w:line="360" w:lineRule="auto"/>
                                    <w:ind w:firstLine="720"/>
                                    <w:contextualSpacing/>
                                    <w:rPr>
                                      <w:rFonts w:eastAsiaTheme="minorHAnsi"/>
                                      <w:b/>
                                      <w:bCs/>
                                      <w:u w:val="single"/>
                                      <w:lang w:bidi="ta-IN"/>
                                    </w:rPr>
                                  </w:pPr>
                                  <w:r>
                                    <w:rPr>
                                      <w:b/>
                                      <w:bCs/>
                                      <w:sz w:val="28"/>
                                      <w:szCs w:val="28"/>
                                    </w:rPr>
                                    <w:t>List of Overall Awards (12 Awards)</w:t>
                                  </w:r>
                                </w:p>
                                <w:p w14:paraId="383839B5" w14:textId="77777777" w:rsidR="00207464" w:rsidRPr="009179F1" w:rsidRDefault="00207464" w:rsidP="00AC7A16">
                                  <w:pPr>
                                    <w:pStyle w:val="ListParagraph"/>
                                    <w:numPr>
                                      <w:ilvl w:val="0"/>
                                      <w:numId w:val="18"/>
                                    </w:numPr>
                                    <w:spacing w:line="360" w:lineRule="auto"/>
                                    <w:jc w:val="both"/>
                                    <w:rPr>
                                      <w:rFonts w:eastAsia="Arial Unicode MS"/>
                                      <w:bCs/>
                                      <w:kern w:val="24"/>
                                    </w:rPr>
                                  </w:pPr>
                                  <w:r w:rsidRPr="009179F1">
                                    <w:rPr>
                                      <w:rFonts w:eastAsia="Arial Unicode MS"/>
                                      <w:bCs/>
                                      <w:kern w:val="24"/>
                                    </w:rPr>
                                    <w:t>Exporter of the Year</w:t>
                                  </w:r>
                                </w:p>
                                <w:p w14:paraId="600A9E7B" w14:textId="77777777" w:rsidR="00207464" w:rsidRPr="00AA7A53" w:rsidRDefault="00207464" w:rsidP="00AC7A16">
                                  <w:pPr>
                                    <w:pStyle w:val="ListParagraph"/>
                                    <w:numPr>
                                      <w:ilvl w:val="0"/>
                                      <w:numId w:val="18"/>
                                    </w:numPr>
                                    <w:spacing w:line="360" w:lineRule="auto"/>
                                    <w:ind w:right="2549"/>
                                    <w:jc w:val="both"/>
                                    <w:textAlignment w:val="top"/>
                                    <w:rPr>
                                      <w:rFonts w:eastAsia="Arial Unicode MS"/>
                                      <w:bCs/>
                                      <w:kern w:val="24"/>
                                    </w:rPr>
                                  </w:pPr>
                                  <w:r w:rsidRPr="00AA7A53">
                                    <w:rPr>
                                      <w:rFonts w:eastAsia="Arial Unicode MS"/>
                                      <w:bCs/>
                                      <w:kern w:val="24"/>
                                    </w:rPr>
                                    <w:t xml:space="preserve">Globally Outreached Sri Lankan Brand of the Year </w:t>
                                  </w:r>
                                </w:p>
                                <w:p w14:paraId="126ECAB3" w14:textId="77777777" w:rsidR="00207464" w:rsidRPr="00C0647E" w:rsidRDefault="00207464" w:rsidP="00AC7A16">
                                  <w:pPr>
                                    <w:pStyle w:val="ListParagraph"/>
                                    <w:numPr>
                                      <w:ilvl w:val="0"/>
                                      <w:numId w:val="18"/>
                                    </w:numPr>
                                    <w:tabs>
                                      <w:tab w:val="left" w:pos="3150"/>
                                    </w:tabs>
                                    <w:spacing w:line="360" w:lineRule="auto"/>
                                    <w:rPr>
                                      <w:rFonts w:eastAsia="Arial Unicode MS"/>
                                      <w:bCs/>
                                      <w:kern w:val="24"/>
                                    </w:rPr>
                                  </w:pPr>
                                  <w:r>
                                    <w:rPr>
                                      <w:rFonts w:eastAsia="Arial Unicode MS"/>
                                      <w:bCs/>
                                      <w:kern w:val="24"/>
                                    </w:rPr>
                                    <w:t>Market Diversified Exporter of the year</w:t>
                                  </w:r>
                                  <w:r w:rsidRPr="00C0647E">
                                    <w:rPr>
                                      <w:rFonts w:eastAsia="Arial Unicode MS"/>
                                      <w:bCs/>
                                      <w:kern w:val="24"/>
                                    </w:rPr>
                                    <w:t xml:space="preserve"> </w:t>
                                  </w:r>
                                </w:p>
                                <w:p w14:paraId="3F62EBBA" w14:textId="77777777" w:rsidR="00207464" w:rsidRPr="00AA7A53" w:rsidRDefault="00207464"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 xml:space="preserve">Best Exporter in Product Diversification </w:t>
                                  </w:r>
                                </w:p>
                                <w:p w14:paraId="50FA08F9" w14:textId="77777777" w:rsidR="00207464" w:rsidRPr="00AA7A53" w:rsidRDefault="00207464" w:rsidP="00AC7A16">
                                  <w:pPr>
                                    <w:pStyle w:val="ListParagraph"/>
                                    <w:numPr>
                                      <w:ilvl w:val="0"/>
                                      <w:numId w:val="18"/>
                                    </w:numPr>
                                    <w:tabs>
                                      <w:tab w:val="left" w:pos="3060"/>
                                    </w:tabs>
                                    <w:spacing w:line="360" w:lineRule="auto"/>
                                    <w:ind w:right="3629"/>
                                    <w:jc w:val="both"/>
                                    <w:textAlignment w:val="top"/>
                                    <w:rPr>
                                      <w:rFonts w:eastAsia="Arial Unicode MS"/>
                                      <w:bCs/>
                                      <w:kern w:val="24"/>
                                    </w:rPr>
                                  </w:pPr>
                                  <w:r>
                                    <w:rPr>
                                      <w:rFonts w:eastAsia="Arial Unicode MS"/>
                                      <w:bCs/>
                                      <w:kern w:val="24"/>
                                    </w:rPr>
                                    <w:t>Best V</w:t>
                                  </w:r>
                                  <w:r w:rsidRPr="00AA7A53">
                                    <w:rPr>
                                      <w:rFonts w:eastAsia="Arial Unicode MS"/>
                                      <w:bCs/>
                                      <w:kern w:val="24"/>
                                    </w:rPr>
                                    <w:t xml:space="preserve">alue-added </w:t>
                                  </w:r>
                                  <w:r>
                                    <w:rPr>
                                      <w:rFonts w:eastAsia="Arial Unicode MS"/>
                                      <w:bCs/>
                                      <w:kern w:val="24"/>
                                    </w:rPr>
                                    <w:t>E</w:t>
                                  </w:r>
                                  <w:r w:rsidRPr="00AA7A53">
                                    <w:rPr>
                                      <w:rFonts w:eastAsia="Arial Unicode MS"/>
                                      <w:bCs/>
                                      <w:kern w:val="24"/>
                                    </w:rPr>
                                    <w:t xml:space="preserve">xporter of the </w:t>
                                  </w:r>
                                  <w:r>
                                    <w:rPr>
                                      <w:rFonts w:eastAsia="Arial Unicode MS"/>
                                      <w:bCs/>
                                      <w:kern w:val="24"/>
                                    </w:rPr>
                                    <w:t>Y</w:t>
                                  </w:r>
                                  <w:r w:rsidRPr="00AA7A53">
                                    <w:rPr>
                                      <w:rFonts w:eastAsia="Arial Unicode MS"/>
                                      <w:bCs/>
                                      <w:kern w:val="24"/>
                                    </w:rPr>
                                    <w:t>ear</w:t>
                                  </w:r>
                                </w:p>
                                <w:p w14:paraId="23372076" w14:textId="77777777" w:rsidR="00207464" w:rsidRPr="00AA7A53" w:rsidRDefault="00207464" w:rsidP="00AC7A16">
                                  <w:pPr>
                                    <w:pStyle w:val="ListParagraph"/>
                                    <w:numPr>
                                      <w:ilvl w:val="0"/>
                                      <w:numId w:val="18"/>
                                    </w:numPr>
                                    <w:spacing w:line="360" w:lineRule="auto"/>
                                    <w:ind w:right="1289"/>
                                    <w:jc w:val="both"/>
                                    <w:textAlignment w:val="top"/>
                                    <w:rPr>
                                      <w:rFonts w:eastAsia="Arial Unicode MS"/>
                                      <w:bCs/>
                                      <w:kern w:val="24"/>
                                    </w:rPr>
                                  </w:pPr>
                                  <w:r w:rsidRPr="00AA7A53">
                                    <w:rPr>
                                      <w:rFonts w:eastAsia="Arial Unicode MS"/>
                                      <w:bCs/>
                                      <w:kern w:val="24"/>
                                    </w:rPr>
                                    <w:t>Contributor to Sustainable Development in Exports</w:t>
                                  </w:r>
                                </w:p>
                                <w:p w14:paraId="14E506D7" w14:textId="77777777" w:rsidR="00207464" w:rsidRPr="00AA7A53" w:rsidRDefault="00207464"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Innovative Export Product of the year</w:t>
                                  </w:r>
                                </w:p>
                                <w:p w14:paraId="314433E2" w14:textId="77777777" w:rsidR="00207464" w:rsidRPr="00AA7A53" w:rsidRDefault="00207464" w:rsidP="00AC7A16">
                                  <w:pPr>
                                    <w:pStyle w:val="ListParagraph"/>
                                    <w:numPr>
                                      <w:ilvl w:val="0"/>
                                      <w:numId w:val="18"/>
                                    </w:numPr>
                                    <w:spacing w:line="360" w:lineRule="auto"/>
                                    <w:ind w:right="1379"/>
                                    <w:jc w:val="both"/>
                                    <w:textAlignment w:val="top"/>
                                    <w:rPr>
                                      <w:rFonts w:eastAsia="Arial Unicode MS"/>
                                      <w:bCs/>
                                      <w:kern w:val="24"/>
                                    </w:rPr>
                                  </w:pPr>
                                  <w:r w:rsidRPr="00AA7A53">
                                    <w:rPr>
                                      <w:rFonts w:eastAsia="Arial Unicode MS"/>
                                      <w:bCs/>
                                      <w:kern w:val="24"/>
                                    </w:rPr>
                                    <w:t>Contributor from the Regions to the Export Supply Chain</w:t>
                                  </w:r>
                                </w:p>
                                <w:p w14:paraId="20872D69" w14:textId="77777777" w:rsidR="00207464" w:rsidRPr="00AA7A53" w:rsidRDefault="00207464" w:rsidP="00AC7A16">
                                  <w:pPr>
                                    <w:pStyle w:val="ListParagraph"/>
                                    <w:numPr>
                                      <w:ilvl w:val="0"/>
                                      <w:numId w:val="18"/>
                                    </w:numPr>
                                    <w:spacing w:line="360" w:lineRule="auto"/>
                                    <w:ind w:right="2909"/>
                                    <w:jc w:val="both"/>
                                    <w:textAlignment w:val="top"/>
                                    <w:rPr>
                                      <w:rFonts w:eastAsia="Arial Unicode MS"/>
                                      <w:bCs/>
                                      <w:kern w:val="24"/>
                                    </w:rPr>
                                  </w:pPr>
                                  <w:r w:rsidRPr="00AA7A53">
                                    <w:rPr>
                                      <w:rFonts w:eastAsia="Arial Unicode MS"/>
                                      <w:bCs/>
                                      <w:kern w:val="24"/>
                                    </w:rPr>
                                    <w:t>Best Performing Exporter in Emerging Markets</w:t>
                                  </w:r>
                                </w:p>
                                <w:p w14:paraId="7CE5D37B" w14:textId="77777777" w:rsidR="00207464" w:rsidRPr="00AA7A53" w:rsidRDefault="00207464"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Exporter to the Global Value Chain</w:t>
                                  </w:r>
                                </w:p>
                                <w:p w14:paraId="17EF1AAF" w14:textId="77777777" w:rsidR="00207464" w:rsidRPr="00AA7A53" w:rsidRDefault="00207464"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Woman Exporter of the Year</w:t>
                                  </w:r>
                                </w:p>
                                <w:p w14:paraId="4ADF6EEF" w14:textId="77777777" w:rsidR="00207464" w:rsidRPr="00AA7A53" w:rsidRDefault="00207464"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Emerging Exporter of the year</w:t>
                                  </w:r>
                                </w:p>
                                <w:p w14:paraId="78AFABF9" w14:textId="77777777" w:rsidR="00207464" w:rsidRDefault="00207464" w:rsidP="00B65598">
                                  <w:pPr>
                                    <w:spacing w:after="200" w:line="360" w:lineRule="auto"/>
                                    <w:ind w:firstLine="720"/>
                                    <w:contextualSpacing/>
                                    <w:rPr>
                                      <w:b/>
                                      <w:bCs/>
                                      <w:sz w:val="28"/>
                                      <w:szCs w:val="28"/>
                                    </w:rPr>
                                  </w:pPr>
                                </w:p>
                                <w:p w14:paraId="066577E8" w14:textId="77777777" w:rsidR="00207464" w:rsidRDefault="00207464" w:rsidP="00B65598">
                                  <w:pPr>
                                    <w:spacing w:after="200" w:line="360" w:lineRule="auto"/>
                                    <w:ind w:firstLine="720"/>
                                    <w:contextualSpacing/>
                                    <w:rPr>
                                      <w:b/>
                                      <w:bCs/>
                                      <w:sz w:val="28"/>
                                      <w:szCs w:val="28"/>
                                    </w:rPr>
                                  </w:pPr>
                                  <w:r w:rsidRPr="000B765D">
                                    <w:rPr>
                                      <w:b/>
                                      <w:bCs/>
                                      <w:sz w:val="28"/>
                                      <w:szCs w:val="28"/>
                                    </w:rPr>
                                    <w:t xml:space="preserve">List of </w:t>
                                  </w:r>
                                  <w:r>
                                    <w:rPr>
                                      <w:b/>
                                      <w:bCs/>
                                      <w:sz w:val="28"/>
                                      <w:szCs w:val="28"/>
                                    </w:rPr>
                                    <w:t>Products/ Services Sectors</w:t>
                                  </w:r>
                                </w:p>
                                <w:p w14:paraId="7DB5A9E9" w14:textId="4E0B76B9" w:rsidR="00207464" w:rsidRPr="00927F6F" w:rsidRDefault="00207464" w:rsidP="00B65598">
                                  <w:pPr>
                                    <w:spacing w:after="200" w:line="360" w:lineRule="auto"/>
                                    <w:ind w:left="720"/>
                                    <w:contextualSpacing/>
                                    <w:rPr>
                                      <w:b/>
                                      <w:bCs/>
                                      <w:sz w:val="28"/>
                                      <w:szCs w:val="28"/>
                                    </w:rPr>
                                  </w:pPr>
                                  <w:r w:rsidRPr="00927F6F">
                                    <w:rPr>
                                      <w:rFonts w:eastAsiaTheme="minorHAnsi"/>
                                      <w:lang w:bidi="ta-IN"/>
                                    </w:rPr>
                                    <w:t>“</w:t>
                                  </w:r>
                                  <w:r w:rsidRPr="00927F6F">
                                    <w:rPr>
                                      <w:rFonts w:eastAsiaTheme="minorHAnsi"/>
                                      <w:b/>
                                      <w:bCs/>
                                      <w:lang w:bidi="ta-IN"/>
                                    </w:rPr>
                                    <w:t xml:space="preserve">Best Exporter” </w:t>
                                  </w:r>
                                  <w:r w:rsidRPr="00927F6F">
                                    <w:rPr>
                                      <w:rFonts w:eastAsiaTheme="minorHAnsi"/>
                                      <w:lang w:bidi="ta-IN"/>
                                    </w:rPr>
                                    <w:t>awa</w:t>
                                  </w:r>
                                  <w:r>
                                    <w:rPr>
                                      <w:rFonts w:eastAsiaTheme="minorHAnsi"/>
                                      <w:lang w:bidi="ta-IN"/>
                                    </w:rPr>
                                    <w:t xml:space="preserve">rds </w:t>
                                  </w:r>
                                  <w:r w:rsidR="00B65238">
                                    <w:rPr>
                                      <w:rFonts w:eastAsiaTheme="minorHAnsi"/>
                                      <w:lang w:bidi="ta-IN"/>
                                    </w:rPr>
                                    <w:t xml:space="preserve">(53) are considered for each </w:t>
                                  </w:r>
                                  <w:r>
                                    <w:rPr>
                                      <w:rFonts w:eastAsiaTheme="minorHAnsi"/>
                                      <w:lang w:bidi="ta-IN"/>
                                    </w:rPr>
                                    <w:t xml:space="preserve">product/services sectors </w:t>
                                  </w:r>
                                  <w:r w:rsidRPr="00927F6F">
                                    <w:rPr>
                                      <w:rFonts w:eastAsiaTheme="minorHAnsi"/>
                                      <w:lang w:bidi="ta-IN"/>
                                    </w:rPr>
                                    <w:t>stated in Annex 02.</w:t>
                                  </w:r>
                                </w:p>
                                <w:p w14:paraId="3D445D69" w14:textId="77777777" w:rsidR="00207464" w:rsidRPr="000B765D" w:rsidRDefault="00207464" w:rsidP="000B765D">
                                  <w:pPr>
                                    <w:spacing w:after="200" w:line="360" w:lineRule="auto"/>
                                    <w:ind w:left="1800"/>
                                    <w:contextualSpacing/>
                                    <w:rPr>
                                      <w:rFonts w:eastAsiaTheme="minorHAnsi"/>
                                      <w:b/>
                                      <w:bCs/>
                                      <w:u w:val="single"/>
                                      <w:lang w:bidi="ta-IN"/>
                                    </w:rPr>
                                  </w:pPr>
                                </w:p>
                                <w:p w14:paraId="02C0521A" w14:textId="77777777" w:rsidR="00207464" w:rsidRPr="000B765D" w:rsidRDefault="00207464" w:rsidP="000B765D">
                                  <w:pPr>
                                    <w:spacing w:after="200" w:line="360" w:lineRule="auto"/>
                                    <w:ind w:left="1800"/>
                                    <w:contextualSpacing/>
                                    <w:rPr>
                                      <w:rFonts w:eastAsiaTheme="minorHAnsi"/>
                                      <w:b/>
                                      <w:bCs/>
                                      <w:u w:val="single"/>
                                      <w:lang w:bidi="ta-IN"/>
                                    </w:rPr>
                                  </w:pPr>
                                </w:p>
                                <w:p w14:paraId="271A5177" w14:textId="77777777" w:rsidR="00207464" w:rsidRDefault="00207464" w:rsidP="000B765D">
                                  <w:pPr>
                                    <w:spacing w:after="200" w:line="360" w:lineRule="auto"/>
                                    <w:contextualSpacing/>
                                    <w:rPr>
                                      <w:rFonts w:eastAsiaTheme="minorHAnsi"/>
                                      <w:lang w:bidi="ta-IN"/>
                                    </w:rPr>
                                  </w:pPr>
                                </w:p>
                                <w:p w14:paraId="37B4078B" w14:textId="77777777" w:rsidR="00207464" w:rsidRDefault="00207464" w:rsidP="000B765D">
                                  <w:pPr>
                                    <w:spacing w:after="200" w:line="360" w:lineRule="auto"/>
                                    <w:contextualSpacing/>
                                    <w:rPr>
                                      <w:rFonts w:eastAsiaTheme="minorHAnsi"/>
                                      <w:lang w:bidi="ta-IN"/>
                                    </w:rPr>
                                  </w:pPr>
                                </w:p>
                                <w:p w14:paraId="10922AA7" w14:textId="77777777" w:rsidR="00207464" w:rsidRPr="00DA20D2" w:rsidRDefault="00207464" w:rsidP="000B765D">
                                  <w:pPr>
                                    <w:spacing w:after="200" w:line="360" w:lineRule="auto"/>
                                    <w:contextualSpacing/>
                                    <w:rPr>
                                      <w:rFonts w:eastAsiaTheme="minorHAnsi"/>
                                      <w:b/>
                                      <w:bCs/>
                                      <w:u w:val="single"/>
                                      <w:lang w:bidi="ta-IN"/>
                                    </w:rPr>
                                  </w:pPr>
                                </w:p>
                                <w:p w14:paraId="527B0343" w14:textId="77777777" w:rsidR="00207464" w:rsidRDefault="00207464" w:rsidP="00955E40">
                                  <w:pPr>
                                    <w:spacing w:line="360" w:lineRule="auto"/>
                                  </w:pPr>
                                </w:p>
                                <w:p w14:paraId="5438FCD4" w14:textId="77777777" w:rsidR="00207464" w:rsidRDefault="002074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448788" id="Text Box 10" o:spid="_x0000_s1029" type="#_x0000_t202" style="position:absolute;margin-left:32.25pt;margin-top:9.15pt;width:474.75pt;height:5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" fillcolor="white [3201]" strokeweight=".5pt">
                      <v:path arrowok="t"/>
                      <v:textbox>
                        <w:txbxContent>
                          <w:p w14:paraId="4DBDE4F6" w14:textId="77777777" w:rsidR="00207464" w:rsidRPr="00955E40" w:rsidRDefault="00207464" w:rsidP="00955E40">
                            <w:pPr>
                              <w:spacing w:after="200" w:line="276" w:lineRule="auto"/>
                              <w:ind w:left="1800"/>
                              <w:contextualSpacing/>
                              <w:rPr>
                                <w:rFonts w:eastAsiaTheme="minorHAnsi"/>
                                <w:b/>
                                <w:bCs/>
                                <w:u w:val="single"/>
                                <w:lang w:bidi="ta-IN"/>
                              </w:rPr>
                            </w:pPr>
                            <w:r w:rsidRPr="00955E40">
                              <w:rPr>
                                <w:rFonts w:eastAsiaTheme="minorHAnsi"/>
                                <w:lang w:bidi="ta-IN"/>
                              </w:rPr>
                              <w:t xml:space="preserve">   </w:t>
                            </w:r>
                          </w:p>
                          <w:p w14:paraId="0905A283" w14:textId="77777777" w:rsidR="00207464" w:rsidRPr="00955E40" w:rsidRDefault="00207464" w:rsidP="00B65598">
                            <w:pPr>
                              <w:spacing w:after="200" w:line="360" w:lineRule="auto"/>
                              <w:ind w:firstLine="720"/>
                              <w:contextualSpacing/>
                              <w:rPr>
                                <w:rFonts w:eastAsiaTheme="minorHAnsi"/>
                                <w:b/>
                                <w:bCs/>
                                <w:u w:val="single"/>
                                <w:lang w:bidi="ta-IN"/>
                              </w:rPr>
                            </w:pPr>
                            <w:r>
                              <w:rPr>
                                <w:b/>
                                <w:bCs/>
                                <w:sz w:val="28"/>
                                <w:szCs w:val="28"/>
                              </w:rPr>
                              <w:t>List of Overall Awards (12 Awards)</w:t>
                            </w:r>
                          </w:p>
                          <w:p w14:paraId="383839B5" w14:textId="77777777" w:rsidR="00207464" w:rsidRPr="009179F1" w:rsidRDefault="00207464" w:rsidP="00AC7A16">
                            <w:pPr>
                              <w:pStyle w:val="ListParagraph"/>
                              <w:numPr>
                                <w:ilvl w:val="0"/>
                                <w:numId w:val="18"/>
                              </w:numPr>
                              <w:spacing w:line="360" w:lineRule="auto"/>
                              <w:jc w:val="both"/>
                              <w:rPr>
                                <w:rFonts w:eastAsia="Arial Unicode MS"/>
                                <w:bCs/>
                                <w:kern w:val="24"/>
                              </w:rPr>
                            </w:pPr>
                            <w:r w:rsidRPr="009179F1">
                              <w:rPr>
                                <w:rFonts w:eastAsia="Arial Unicode MS"/>
                                <w:bCs/>
                                <w:kern w:val="24"/>
                              </w:rPr>
                              <w:t>Exporter of the Year</w:t>
                            </w:r>
                          </w:p>
                          <w:p w14:paraId="600A9E7B" w14:textId="77777777" w:rsidR="00207464" w:rsidRPr="00AA7A53" w:rsidRDefault="00207464" w:rsidP="00AC7A16">
                            <w:pPr>
                              <w:pStyle w:val="ListParagraph"/>
                              <w:numPr>
                                <w:ilvl w:val="0"/>
                                <w:numId w:val="18"/>
                              </w:numPr>
                              <w:spacing w:line="360" w:lineRule="auto"/>
                              <w:ind w:right="2549"/>
                              <w:jc w:val="both"/>
                              <w:textAlignment w:val="top"/>
                              <w:rPr>
                                <w:rFonts w:eastAsia="Arial Unicode MS"/>
                                <w:bCs/>
                                <w:kern w:val="24"/>
                              </w:rPr>
                            </w:pPr>
                            <w:r w:rsidRPr="00AA7A53">
                              <w:rPr>
                                <w:rFonts w:eastAsia="Arial Unicode MS"/>
                                <w:bCs/>
                                <w:kern w:val="24"/>
                              </w:rPr>
                              <w:t xml:space="preserve">Globally Outreached Sri Lankan Brand of the Year </w:t>
                            </w:r>
                          </w:p>
                          <w:p w14:paraId="126ECAB3" w14:textId="77777777" w:rsidR="00207464" w:rsidRPr="00C0647E" w:rsidRDefault="00207464" w:rsidP="00AC7A16">
                            <w:pPr>
                              <w:pStyle w:val="ListParagraph"/>
                              <w:numPr>
                                <w:ilvl w:val="0"/>
                                <w:numId w:val="18"/>
                              </w:numPr>
                              <w:tabs>
                                <w:tab w:val="left" w:pos="3150"/>
                              </w:tabs>
                              <w:spacing w:line="360" w:lineRule="auto"/>
                              <w:rPr>
                                <w:rFonts w:eastAsia="Arial Unicode MS"/>
                                <w:bCs/>
                                <w:kern w:val="24"/>
                              </w:rPr>
                            </w:pPr>
                            <w:r>
                              <w:rPr>
                                <w:rFonts w:eastAsia="Arial Unicode MS"/>
                                <w:bCs/>
                                <w:kern w:val="24"/>
                              </w:rPr>
                              <w:t>Market Diversified Exporter of the year</w:t>
                            </w:r>
                            <w:r w:rsidRPr="00C0647E">
                              <w:rPr>
                                <w:rFonts w:eastAsia="Arial Unicode MS"/>
                                <w:bCs/>
                                <w:kern w:val="24"/>
                              </w:rPr>
                              <w:t xml:space="preserve"> </w:t>
                            </w:r>
                          </w:p>
                          <w:p w14:paraId="3F62EBBA" w14:textId="77777777" w:rsidR="00207464" w:rsidRPr="00AA7A53" w:rsidRDefault="00207464"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 xml:space="preserve">Best Exporter in Product Diversification </w:t>
                            </w:r>
                          </w:p>
                          <w:p w14:paraId="50FA08F9" w14:textId="77777777" w:rsidR="00207464" w:rsidRPr="00AA7A53" w:rsidRDefault="00207464" w:rsidP="00AC7A16">
                            <w:pPr>
                              <w:pStyle w:val="ListParagraph"/>
                              <w:numPr>
                                <w:ilvl w:val="0"/>
                                <w:numId w:val="18"/>
                              </w:numPr>
                              <w:tabs>
                                <w:tab w:val="left" w:pos="3060"/>
                              </w:tabs>
                              <w:spacing w:line="360" w:lineRule="auto"/>
                              <w:ind w:right="3629"/>
                              <w:jc w:val="both"/>
                              <w:textAlignment w:val="top"/>
                              <w:rPr>
                                <w:rFonts w:eastAsia="Arial Unicode MS"/>
                                <w:bCs/>
                                <w:kern w:val="24"/>
                              </w:rPr>
                            </w:pPr>
                            <w:r>
                              <w:rPr>
                                <w:rFonts w:eastAsia="Arial Unicode MS"/>
                                <w:bCs/>
                                <w:kern w:val="24"/>
                              </w:rPr>
                              <w:t>Best V</w:t>
                            </w:r>
                            <w:r w:rsidRPr="00AA7A53">
                              <w:rPr>
                                <w:rFonts w:eastAsia="Arial Unicode MS"/>
                                <w:bCs/>
                                <w:kern w:val="24"/>
                              </w:rPr>
                              <w:t xml:space="preserve">alue-added </w:t>
                            </w:r>
                            <w:r>
                              <w:rPr>
                                <w:rFonts w:eastAsia="Arial Unicode MS"/>
                                <w:bCs/>
                                <w:kern w:val="24"/>
                              </w:rPr>
                              <w:t>E</w:t>
                            </w:r>
                            <w:r w:rsidRPr="00AA7A53">
                              <w:rPr>
                                <w:rFonts w:eastAsia="Arial Unicode MS"/>
                                <w:bCs/>
                                <w:kern w:val="24"/>
                              </w:rPr>
                              <w:t xml:space="preserve">xporter of the </w:t>
                            </w:r>
                            <w:r>
                              <w:rPr>
                                <w:rFonts w:eastAsia="Arial Unicode MS"/>
                                <w:bCs/>
                                <w:kern w:val="24"/>
                              </w:rPr>
                              <w:t>Y</w:t>
                            </w:r>
                            <w:r w:rsidRPr="00AA7A53">
                              <w:rPr>
                                <w:rFonts w:eastAsia="Arial Unicode MS"/>
                                <w:bCs/>
                                <w:kern w:val="24"/>
                              </w:rPr>
                              <w:t>ear</w:t>
                            </w:r>
                          </w:p>
                          <w:p w14:paraId="23372076" w14:textId="77777777" w:rsidR="00207464" w:rsidRPr="00AA7A53" w:rsidRDefault="00207464" w:rsidP="00AC7A16">
                            <w:pPr>
                              <w:pStyle w:val="ListParagraph"/>
                              <w:numPr>
                                <w:ilvl w:val="0"/>
                                <w:numId w:val="18"/>
                              </w:numPr>
                              <w:spacing w:line="360" w:lineRule="auto"/>
                              <w:ind w:right="1289"/>
                              <w:jc w:val="both"/>
                              <w:textAlignment w:val="top"/>
                              <w:rPr>
                                <w:rFonts w:eastAsia="Arial Unicode MS"/>
                                <w:bCs/>
                                <w:kern w:val="24"/>
                              </w:rPr>
                            </w:pPr>
                            <w:r w:rsidRPr="00AA7A53">
                              <w:rPr>
                                <w:rFonts w:eastAsia="Arial Unicode MS"/>
                                <w:bCs/>
                                <w:kern w:val="24"/>
                              </w:rPr>
                              <w:t>Contributor to Sustainable Development in Exports</w:t>
                            </w:r>
                          </w:p>
                          <w:p w14:paraId="14E506D7" w14:textId="77777777" w:rsidR="00207464" w:rsidRPr="00AA7A53" w:rsidRDefault="00207464"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Innovative Export Product of the year</w:t>
                            </w:r>
                          </w:p>
                          <w:p w14:paraId="314433E2" w14:textId="77777777" w:rsidR="00207464" w:rsidRPr="00AA7A53" w:rsidRDefault="00207464" w:rsidP="00AC7A16">
                            <w:pPr>
                              <w:pStyle w:val="ListParagraph"/>
                              <w:numPr>
                                <w:ilvl w:val="0"/>
                                <w:numId w:val="18"/>
                              </w:numPr>
                              <w:spacing w:line="360" w:lineRule="auto"/>
                              <w:ind w:right="1379"/>
                              <w:jc w:val="both"/>
                              <w:textAlignment w:val="top"/>
                              <w:rPr>
                                <w:rFonts w:eastAsia="Arial Unicode MS"/>
                                <w:bCs/>
                                <w:kern w:val="24"/>
                              </w:rPr>
                            </w:pPr>
                            <w:r w:rsidRPr="00AA7A53">
                              <w:rPr>
                                <w:rFonts w:eastAsia="Arial Unicode MS"/>
                                <w:bCs/>
                                <w:kern w:val="24"/>
                              </w:rPr>
                              <w:t>Contributor from the Regions to the Export Supply Chain</w:t>
                            </w:r>
                          </w:p>
                          <w:p w14:paraId="20872D69" w14:textId="77777777" w:rsidR="00207464" w:rsidRPr="00AA7A53" w:rsidRDefault="00207464" w:rsidP="00AC7A16">
                            <w:pPr>
                              <w:pStyle w:val="ListParagraph"/>
                              <w:numPr>
                                <w:ilvl w:val="0"/>
                                <w:numId w:val="18"/>
                              </w:numPr>
                              <w:spacing w:line="360" w:lineRule="auto"/>
                              <w:ind w:right="2909"/>
                              <w:jc w:val="both"/>
                              <w:textAlignment w:val="top"/>
                              <w:rPr>
                                <w:rFonts w:eastAsia="Arial Unicode MS"/>
                                <w:bCs/>
                                <w:kern w:val="24"/>
                              </w:rPr>
                            </w:pPr>
                            <w:r w:rsidRPr="00AA7A53">
                              <w:rPr>
                                <w:rFonts w:eastAsia="Arial Unicode MS"/>
                                <w:bCs/>
                                <w:kern w:val="24"/>
                              </w:rPr>
                              <w:t>Best Performing Exporter in Emerging Markets</w:t>
                            </w:r>
                          </w:p>
                          <w:p w14:paraId="7CE5D37B" w14:textId="77777777" w:rsidR="00207464" w:rsidRPr="00AA7A53" w:rsidRDefault="00207464"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Exporter to the Global Value Chain</w:t>
                            </w:r>
                          </w:p>
                          <w:p w14:paraId="17EF1AAF" w14:textId="77777777" w:rsidR="00207464" w:rsidRPr="00AA7A53" w:rsidRDefault="00207464"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Woman Exporter of the Year</w:t>
                            </w:r>
                          </w:p>
                          <w:p w14:paraId="4ADF6EEF" w14:textId="77777777" w:rsidR="00207464" w:rsidRPr="00AA7A53" w:rsidRDefault="00207464"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Emerging Exporter of the year</w:t>
                            </w:r>
                          </w:p>
                          <w:p w14:paraId="78AFABF9" w14:textId="77777777" w:rsidR="00207464" w:rsidRDefault="00207464" w:rsidP="00B65598">
                            <w:pPr>
                              <w:spacing w:after="200" w:line="360" w:lineRule="auto"/>
                              <w:ind w:firstLine="720"/>
                              <w:contextualSpacing/>
                              <w:rPr>
                                <w:b/>
                                <w:bCs/>
                                <w:sz w:val="28"/>
                                <w:szCs w:val="28"/>
                              </w:rPr>
                            </w:pPr>
                          </w:p>
                          <w:p w14:paraId="066577E8" w14:textId="77777777" w:rsidR="00207464" w:rsidRDefault="00207464" w:rsidP="00B65598">
                            <w:pPr>
                              <w:spacing w:after="200" w:line="360" w:lineRule="auto"/>
                              <w:ind w:firstLine="720"/>
                              <w:contextualSpacing/>
                              <w:rPr>
                                <w:b/>
                                <w:bCs/>
                                <w:sz w:val="28"/>
                                <w:szCs w:val="28"/>
                              </w:rPr>
                            </w:pPr>
                            <w:r w:rsidRPr="000B765D">
                              <w:rPr>
                                <w:b/>
                                <w:bCs/>
                                <w:sz w:val="28"/>
                                <w:szCs w:val="28"/>
                              </w:rPr>
                              <w:t xml:space="preserve">List of </w:t>
                            </w:r>
                            <w:r>
                              <w:rPr>
                                <w:b/>
                                <w:bCs/>
                                <w:sz w:val="28"/>
                                <w:szCs w:val="28"/>
                              </w:rPr>
                              <w:t>Products/ Services Sectors</w:t>
                            </w:r>
                          </w:p>
                          <w:p w14:paraId="7DB5A9E9" w14:textId="4E0B76B9" w:rsidR="00207464" w:rsidRPr="00927F6F" w:rsidRDefault="00207464" w:rsidP="00B65598">
                            <w:pPr>
                              <w:spacing w:after="200" w:line="360" w:lineRule="auto"/>
                              <w:ind w:left="720"/>
                              <w:contextualSpacing/>
                              <w:rPr>
                                <w:b/>
                                <w:bCs/>
                                <w:sz w:val="28"/>
                                <w:szCs w:val="28"/>
                              </w:rPr>
                            </w:pPr>
                            <w:r w:rsidRPr="00927F6F">
                              <w:rPr>
                                <w:rFonts w:eastAsiaTheme="minorHAnsi"/>
                                <w:lang w:bidi="ta-IN"/>
                              </w:rPr>
                              <w:t>“</w:t>
                            </w:r>
                            <w:r w:rsidRPr="00927F6F">
                              <w:rPr>
                                <w:rFonts w:eastAsiaTheme="minorHAnsi"/>
                                <w:b/>
                                <w:bCs/>
                                <w:lang w:bidi="ta-IN"/>
                              </w:rPr>
                              <w:t xml:space="preserve">Best Exporter” </w:t>
                            </w:r>
                            <w:r w:rsidRPr="00927F6F">
                              <w:rPr>
                                <w:rFonts w:eastAsiaTheme="minorHAnsi"/>
                                <w:lang w:bidi="ta-IN"/>
                              </w:rPr>
                              <w:t>awa</w:t>
                            </w:r>
                            <w:r>
                              <w:rPr>
                                <w:rFonts w:eastAsiaTheme="minorHAnsi"/>
                                <w:lang w:bidi="ta-IN"/>
                              </w:rPr>
                              <w:t xml:space="preserve">rds </w:t>
                            </w:r>
                            <w:r w:rsidR="00B65238">
                              <w:rPr>
                                <w:rFonts w:eastAsiaTheme="minorHAnsi"/>
                                <w:lang w:bidi="ta-IN"/>
                              </w:rPr>
                              <w:t xml:space="preserve">(53) are considered for each </w:t>
                            </w:r>
                            <w:r>
                              <w:rPr>
                                <w:rFonts w:eastAsiaTheme="minorHAnsi"/>
                                <w:lang w:bidi="ta-IN"/>
                              </w:rPr>
                              <w:t xml:space="preserve">product/services sectors </w:t>
                            </w:r>
                            <w:r w:rsidRPr="00927F6F">
                              <w:rPr>
                                <w:rFonts w:eastAsiaTheme="minorHAnsi"/>
                                <w:lang w:bidi="ta-IN"/>
                              </w:rPr>
                              <w:t>stated in Annex 02.</w:t>
                            </w:r>
                          </w:p>
                          <w:p w14:paraId="3D445D69" w14:textId="77777777" w:rsidR="00207464" w:rsidRPr="000B765D" w:rsidRDefault="00207464" w:rsidP="000B765D">
                            <w:pPr>
                              <w:spacing w:after="200" w:line="360" w:lineRule="auto"/>
                              <w:ind w:left="1800"/>
                              <w:contextualSpacing/>
                              <w:rPr>
                                <w:rFonts w:eastAsiaTheme="minorHAnsi"/>
                                <w:b/>
                                <w:bCs/>
                                <w:u w:val="single"/>
                                <w:lang w:bidi="ta-IN"/>
                              </w:rPr>
                            </w:pPr>
                          </w:p>
                          <w:p w14:paraId="02C0521A" w14:textId="77777777" w:rsidR="00207464" w:rsidRPr="000B765D" w:rsidRDefault="00207464" w:rsidP="000B765D">
                            <w:pPr>
                              <w:spacing w:after="200" w:line="360" w:lineRule="auto"/>
                              <w:ind w:left="1800"/>
                              <w:contextualSpacing/>
                              <w:rPr>
                                <w:rFonts w:eastAsiaTheme="minorHAnsi"/>
                                <w:b/>
                                <w:bCs/>
                                <w:u w:val="single"/>
                                <w:lang w:bidi="ta-IN"/>
                              </w:rPr>
                            </w:pPr>
                          </w:p>
                          <w:p w14:paraId="271A5177" w14:textId="77777777" w:rsidR="00207464" w:rsidRDefault="00207464" w:rsidP="000B765D">
                            <w:pPr>
                              <w:spacing w:after="200" w:line="360" w:lineRule="auto"/>
                              <w:contextualSpacing/>
                              <w:rPr>
                                <w:rFonts w:eastAsiaTheme="minorHAnsi"/>
                                <w:lang w:bidi="ta-IN"/>
                              </w:rPr>
                            </w:pPr>
                          </w:p>
                          <w:p w14:paraId="37B4078B" w14:textId="77777777" w:rsidR="00207464" w:rsidRDefault="00207464" w:rsidP="000B765D">
                            <w:pPr>
                              <w:spacing w:after="200" w:line="360" w:lineRule="auto"/>
                              <w:contextualSpacing/>
                              <w:rPr>
                                <w:rFonts w:eastAsiaTheme="minorHAnsi"/>
                                <w:lang w:bidi="ta-IN"/>
                              </w:rPr>
                            </w:pPr>
                          </w:p>
                          <w:p w14:paraId="10922AA7" w14:textId="77777777" w:rsidR="00207464" w:rsidRPr="00DA20D2" w:rsidRDefault="00207464" w:rsidP="000B765D">
                            <w:pPr>
                              <w:spacing w:after="200" w:line="360" w:lineRule="auto"/>
                              <w:contextualSpacing/>
                              <w:rPr>
                                <w:rFonts w:eastAsiaTheme="minorHAnsi"/>
                                <w:b/>
                                <w:bCs/>
                                <w:u w:val="single"/>
                                <w:lang w:bidi="ta-IN"/>
                              </w:rPr>
                            </w:pPr>
                          </w:p>
                          <w:p w14:paraId="527B0343" w14:textId="77777777" w:rsidR="00207464" w:rsidRDefault="00207464" w:rsidP="00955E40">
                            <w:pPr>
                              <w:spacing w:line="360" w:lineRule="auto"/>
                            </w:pPr>
                          </w:p>
                          <w:p w14:paraId="5438FCD4" w14:textId="77777777" w:rsidR="00207464" w:rsidRDefault="00207464"/>
                        </w:txbxContent>
                      </v:textbox>
                    </v:shape>
                  </w:pict>
                </mc:Fallback>
              </mc:AlternateContent>
            </w:r>
          </w:p>
          <w:p w14:paraId="6AFE226D" w14:textId="77777777" w:rsidR="00955E40" w:rsidRPr="00360F7D" w:rsidRDefault="00955E40" w:rsidP="00C1397C">
            <w:pPr>
              <w:rPr>
                <w:b/>
                <w:bCs/>
                <w:sz w:val="28"/>
                <w:szCs w:val="28"/>
              </w:rPr>
            </w:pPr>
          </w:p>
          <w:p w14:paraId="327B9BB8" w14:textId="77777777" w:rsidR="00955E40" w:rsidRPr="00360F7D" w:rsidRDefault="00955E40" w:rsidP="00C1397C">
            <w:pPr>
              <w:rPr>
                <w:b/>
                <w:bCs/>
                <w:sz w:val="28"/>
                <w:szCs w:val="28"/>
              </w:rPr>
            </w:pPr>
          </w:p>
          <w:p w14:paraId="4B11BFE1" w14:textId="77777777" w:rsidR="00955E40" w:rsidRPr="00360F7D" w:rsidRDefault="00955E40" w:rsidP="00C1397C">
            <w:pPr>
              <w:rPr>
                <w:b/>
                <w:bCs/>
                <w:sz w:val="28"/>
                <w:szCs w:val="28"/>
              </w:rPr>
            </w:pPr>
          </w:p>
          <w:p w14:paraId="02FAF302" w14:textId="77777777" w:rsidR="00955E40" w:rsidRPr="00360F7D" w:rsidRDefault="00955E40" w:rsidP="00C1397C">
            <w:pPr>
              <w:rPr>
                <w:b/>
                <w:bCs/>
                <w:sz w:val="28"/>
                <w:szCs w:val="28"/>
              </w:rPr>
            </w:pPr>
          </w:p>
          <w:p w14:paraId="70494627" w14:textId="77777777" w:rsidR="00955E40" w:rsidRPr="00360F7D" w:rsidRDefault="00955E40" w:rsidP="00C1397C">
            <w:pPr>
              <w:rPr>
                <w:b/>
                <w:bCs/>
                <w:sz w:val="28"/>
                <w:szCs w:val="28"/>
              </w:rPr>
            </w:pPr>
          </w:p>
          <w:p w14:paraId="46152960" w14:textId="77777777" w:rsidR="00955E40" w:rsidRPr="00360F7D" w:rsidRDefault="00955E40" w:rsidP="00C1397C">
            <w:pPr>
              <w:rPr>
                <w:b/>
                <w:bCs/>
                <w:sz w:val="28"/>
                <w:szCs w:val="28"/>
              </w:rPr>
            </w:pPr>
          </w:p>
          <w:p w14:paraId="34E12550" w14:textId="77777777" w:rsidR="00955E40" w:rsidRPr="00360F7D" w:rsidRDefault="00955E40" w:rsidP="00C1397C">
            <w:pPr>
              <w:rPr>
                <w:b/>
                <w:bCs/>
                <w:sz w:val="28"/>
                <w:szCs w:val="28"/>
              </w:rPr>
            </w:pPr>
          </w:p>
          <w:p w14:paraId="3C6134F2" w14:textId="77777777" w:rsidR="00955E40" w:rsidRPr="00360F7D" w:rsidRDefault="00955E40" w:rsidP="00C1397C">
            <w:pPr>
              <w:rPr>
                <w:b/>
                <w:bCs/>
                <w:sz w:val="28"/>
                <w:szCs w:val="28"/>
              </w:rPr>
            </w:pPr>
          </w:p>
          <w:p w14:paraId="7838FB4E" w14:textId="77777777" w:rsidR="00955E40" w:rsidRPr="00360F7D" w:rsidRDefault="00955E40" w:rsidP="00C1397C">
            <w:pPr>
              <w:rPr>
                <w:b/>
                <w:bCs/>
                <w:sz w:val="28"/>
                <w:szCs w:val="28"/>
              </w:rPr>
            </w:pPr>
          </w:p>
          <w:p w14:paraId="3D0DE5E8" w14:textId="77777777" w:rsidR="00955E40" w:rsidRPr="00360F7D" w:rsidRDefault="00955E40" w:rsidP="00C1397C">
            <w:pPr>
              <w:rPr>
                <w:b/>
                <w:bCs/>
                <w:sz w:val="28"/>
                <w:szCs w:val="28"/>
              </w:rPr>
            </w:pPr>
          </w:p>
          <w:p w14:paraId="5939D7D0" w14:textId="77777777" w:rsidR="00955E40" w:rsidRPr="00360F7D" w:rsidRDefault="00955E40" w:rsidP="00C1397C">
            <w:pPr>
              <w:rPr>
                <w:b/>
                <w:bCs/>
                <w:sz w:val="28"/>
                <w:szCs w:val="28"/>
              </w:rPr>
            </w:pPr>
          </w:p>
          <w:p w14:paraId="1B191AEF" w14:textId="77777777" w:rsidR="00955E40" w:rsidRPr="00360F7D" w:rsidRDefault="00955E40" w:rsidP="00C1397C">
            <w:pPr>
              <w:rPr>
                <w:b/>
                <w:bCs/>
                <w:sz w:val="28"/>
                <w:szCs w:val="28"/>
              </w:rPr>
            </w:pPr>
          </w:p>
          <w:p w14:paraId="2D2B0A88" w14:textId="77777777" w:rsidR="00955E40" w:rsidRPr="00360F7D" w:rsidRDefault="00955E40" w:rsidP="00C1397C">
            <w:pPr>
              <w:rPr>
                <w:b/>
                <w:bCs/>
                <w:sz w:val="28"/>
                <w:szCs w:val="28"/>
              </w:rPr>
            </w:pPr>
          </w:p>
          <w:p w14:paraId="673FD6B9" w14:textId="77777777" w:rsidR="00955E40" w:rsidRPr="00360F7D" w:rsidRDefault="00955E40" w:rsidP="00C1397C">
            <w:pPr>
              <w:rPr>
                <w:b/>
                <w:bCs/>
                <w:sz w:val="28"/>
                <w:szCs w:val="28"/>
              </w:rPr>
            </w:pPr>
          </w:p>
          <w:p w14:paraId="171D76D0" w14:textId="77777777" w:rsidR="00955E40" w:rsidRPr="00360F7D" w:rsidRDefault="00955E40" w:rsidP="00C1397C">
            <w:pPr>
              <w:rPr>
                <w:b/>
                <w:bCs/>
                <w:sz w:val="28"/>
                <w:szCs w:val="28"/>
              </w:rPr>
            </w:pPr>
          </w:p>
          <w:p w14:paraId="6063C9D9" w14:textId="77777777" w:rsidR="00955E40" w:rsidRPr="00360F7D" w:rsidRDefault="00955E40" w:rsidP="00C1397C">
            <w:pPr>
              <w:rPr>
                <w:b/>
                <w:bCs/>
                <w:sz w:val="28"/>
                <w:szCs w:val="28"/>
              </w:rPr>
            </w:pPr>
          </w:p>
          <w:p w14:paraId="6F438430" w14:textId="77777777" w:rsidR="00955E40" w:rsidRPr="00360F7D" w:rsidRDefault="00955E40" w:rsidP="00C1397C">
            <w:pPr>
              <w:rPr>
                <w:b/>
                <w:bCs/>
                <w:sz w:val="28"/>
                <w:szCs w:val="28"/>
              </w:rPr>
            </w:pPr>
          </w:p>
          <w:p w14:paraId="0C331708" w14:textId="77777777" w:rsidR="00955E40" w:rsidRPr="00360F7D" w:rsidRDefault="00955E40" w:rsidP="00C1397C">
            <w:pPr>
              <w:rPr>
                <w:b/>
                <w:bCs/>
                <w:sz w:val="28"/>
                <w:szCs w:val="28"/>
              </w:rPr>
            </w:pPr>
          </w:p>
          <w:p w14:paraId="1F074F79" w14:textId="77777777" w:rsidR="00F92BA6" w:rsidRPr="00360F7D" w:rsidRDefault="00F92BA6" w:rsidP="00C1397C">
            <w:pPr>
              <w:rPr>
                <w:b/>
                <w:bCs/>
                <w:sz w:val="28"/>
                <w:szCs w:val="28"/>
              </w:rPr>
            </w:pPr>
          </w:p>
          <w:p w14:paraId="768085F5" w14:textId="77777777" w:rsidR="000B765D" w:rsidRPr="00360F7D" w:rsidRDefault="000B765D" w:rsidP="00C1397C">
            <w:pPr>
              <w:rPr>
                <w:b/>
                <w:bCs/>
                <w:sz w:val="28"/>
                <w:szCs w:val="28"/>
              </w:rPr>
            </w:pPr>
          </w:p>
          <w:p w14:paraId="3BA00044" w14:textId="77777777" w:rsidR="000B765D" w:rsidRPr="00360F7D" w:rsidRDefault="000B765D" w:rsidP="00C1397C">
            <w:pPr>
              <w:rPr>
                <w:b/>
                <w:bCs/>
                <w:sz w:val="28"/>
                <w:szCs w:val="28"/>
              </w:rPr>
            </w:pPr>
          </w:p>
          <w:p w14:paraId="0436F8B7" w14:textId="77777777" w:rsidR="000B765D" w:rsidRPr="00360F7D" w:rsidRDefault="000B765D" w:rsidP="00C1397C">
            <w:pPr>
              <w:rPr>
                <w:b/>
                <w:bCs/>
                <w:sz w:val="28"/>
                <w:szCs w:val="28"/>
              </w:rPr>
            </w:pPr>
          </w:p>
          <w:p w14:paraId="4BF026F2" w14:textId="77777777" w:rsidR="000B765D" w:rsidRPr="00360F7D" w:rsidRDefault="000B765D" w:rsidP="00C1397C">
            <w:pPr>
              <w:rPr>
                <w:b/>
                <w:bCs/>
                <w:sz w:val="28"/>
                <w:szCs w:val="28"/>
              </w:rPr>
            </w:pPr>
          </w:p>
          <w:tbl>
            <w:tblPr>
              <w:tblStyle w:val="TableGrid"/>
              <w:tblpPr w:leftFromText="180" w:rightFromText="180" w:horzAnchor="margin" w:tblpY="435"/>
              <w:tblOverlap w:val="never"/>
              <w:tblW w:w="10170" w:type="dxa"/>
              <w:tblLayout w:type="fixed"/>
              <w:tblLook w:val="04A0" w:firstRow="1" w:lastRow="0" w:firstColumn="1" w:lastColumn="0" w:noHBand="0" w:noVBand="1"/>
            </w:tblPr>
            <w:tblGrid>
              <w:gridCol w:w="5125"/>
              <w:gridCol w:w="5045"/>
            </w:tblGrid>
            <w:tr w:rsidR="009C3AFF" w:rsidRPr="00360F7D" w14:paraId="462930EA" w14:textId="77777777" w:rsidTr="00B200F1">
              <w:trPr>
                <w:trHeight w:val="6227"/>
              </w:trPr>
              <w:tc>
                <w:tcPr>
                  <w:tcW w:w="5125" w:type="dxa"/>
                </w:tcPr>
                <w:p w14:paraId="57130108" w14:textId="77777777" w:rsidR="007D0D58" w:rsidRPr="00360F7D" w:rsidRDefault="007D0D58" w:rsidP="00DB254C">
                  <w:pPr>
                    <w:jc w:val="center"/>
                    <w:rPr>
                      <w:b/>
                      <w:u w:val="single"/>
                    </w:rPr>
                  </w:pPr>
                </w:p>
                <w:p w14:paraId="0F1B780F" w14:textId="77777777" w:rsidR="009C3AFF" w:rsidRDefault="00107674" w:rsidP="00107674">
                  <w:pPr>
                    <w:spacing w:line="259" w:lineRule="auto"/>
                    <w:textAlignment w:val="top"/>
                    <w:rPr>
                      <w:rFonts w:eastAsia="Arial Unicode MS"/>
                      <w:b/>
                      <w:bCs/>
                      <w:kern w:val="24"/>
                      <w:u w:val="single"/>
                    </w:rPr>
                  </w:pPr>
                  <w:r>
                    <w:rPr>
                      <w:rFonts w:eastAsia="Arial Unicode MS"/>
                      <w:b/>
                      <w:bCs/>
                      <w:kern w:val="24"/>
                      <w:u w:val="single"/>
                    </w:rPr>
                    <w:t>Industrial Products (</w:t>
                  </w:r>
                  <w:r w:rsidR="00AC7A16">
                    <w:rPr>
                      <w:rFonts w:eastAsia="Arial Unicode MS"/>
                      <w:b/>
                      <w:bCs/>
                      <w:kern w:val="24"/>
                      <w:u w:val="single"/>
                    </w:rPr>
                    <w:t>28</w:t>
                  </w:r>
                  <w:r w:rsidR="00E65FF4">
                    <w:rPr>
                      <w:rFonts w:eastAsia="Arial Unicode MS"/>
                      <w:b/>
                      <w:bCs/>
                      <w:kern w:val="24"/>
                      <w:u w:val="single"/>
                    </w:rPr>
                    <w:t xml:space="preserve"> </w:t>
                  </w:r>
                  <w:r w:rsidR="00DF0344" w:rsidRPr="00360F7D">
                    <w:rPr>
                      <w:rFonts w:eastAsia="Arial Unicode MS"/>
                      <w:b/>
                      <w:bCs/>
                      <w:kern w:val="24"/>
                      <w:u w:val="single"/>
                    </w:rPr>
                    <w:t>No’s):-</w:t>
                  </w:r>
                </w:p>
                <w:p w14:paraId="2BD99D5C" w14:textId="77777777" w:rsidR="00107674" w:rsidRPr="00107674" w:rsidRDefault="00107674" w:rsidP="00107674">
                  <w:pPr>
                    <w:spacing w:line="259" w:lineRule="auto"/>
                    <w:textAlignment w:val="top"/>
                    <w:rPr>
                      <w:rFonts w:eastAsia="Arial Unicode MS"/>
                      <w:b/>
                      <w:bCs/>
                      <w:kern w:val="24"/>
                      <w:u w:val="single"/>
                    </w:rPr>
                  </w:pPr>
                </w:p>
                <w:p w14:paraId="567697F4" w14:textId="77777777" w:rsidR="00AC7A16" w:rsidRDefault="00AC7A16" w:rsidP="00AC7A16">
                  <w:pPr>
                    <w:pStyle w:val="ListParagraph"/>
                    <w:numPr>
                      <w:ilvl w:val="0"/>
                      <w:numId w:val="7"/>
                    </w:numPr>
                    <w:spacing w:line="276" w:lineRule="auto"/>
                    <w:ind w:right="29"/>
                    <w:jc w:val="both"/>
                    <w:textAlignment w:val="top"/>
                    <w:rPr>
                      <w:rFonts w:eastAsia="Arial Unicode MS"/>
                      <w:bCs/>
                      <w:kern w:val="24"/>
                    </w:rPr>
                  </w:pPr>
                  <w:r>
                    <w:rPr>
                      <w:rFonts w:eastAsia="Arial Unicode MS"/>
                      <w:bCs/>
                      <w:kern w:val="24"/>
                    </w:rPr>
                    <w:t xml:space="preserve">Apparel – </w:t>
                  </w:r>
                  <w:r w:rsidRPr="00AC3BEB">
                    <w:rPr>
                      <w:rFonts w:eastAsia="Arial Unicode MS"/>
                      <w:bCs/>
                      <w:kern w:val="24"/>
                    </w:rPr>
                    <w:t>Large</w:t>
                  </w:r>
                  <w:r w:rsidRPr="00AC3BEB">
                    <w:rPr>
                      <w:rFonts w:eastAsia="Arial Unicode MS"/>
                      <w:bCs/>
                      <w:kern w:val="24"/>
                    </w:rPr>
                    <w:tab/>
                  </w:r>
                </w:p>
                <w:p w14:paraId="1EB05B10" w14:textId="77777777" w:rsidR="00AC7A16" w:rsidRDefault="00AC7A16" w:rsidP="00AC7A16">
                  <w:pPr>
                    <w:pStyle w:val="ListParagraph"/>
                    <w:spacing w:line="276" w:lineRule="auto"/>
                    <w:ind w:right="29"/>
                    <w:jc w:val="both"/>
                    <w:textAlignment w:val="top"/>
                    <w:rPr>
                      <w:rFonts w:eastAsia="Arial Unicode MS"/>
                      <w:bCs/>
                      <w:kern w:val="24"/>
                    </w:rPr>
                  </w:pPr>
                  <w:r>
                    <w:rPr>
                      <w:rFonts w:eastAsia="Arial Unicode MS"/>
                      <w:bCs/>
                      <w:kern w:val="24"/>
                    </w:rPr>
                    <w:t xml:space="preserve">              </w:t>
                  </w:r>
                  <w:r w:rsidRPr="00AC7A16">
                    <w:rPr>
                      <w:rFonts w:eastAsia="Arial Unicode MS"/>
                      <w:bCs/>
                      <w:kern w:val="24"/>
                    </w:rPr>
                    <w:t xml:space="preserve">- Medium </w:t>
                  </w:r>
                </w:p>
                <w:p w14:paraId="6EA22C1B" w14:textId="77777777" w:rsidR="00AC7A16" w:rsidRPr="004C0A44" w:rsidRDefault="00AC7A16" w:rsidP="00AC7A16">
                  <w:pPr>
                    <w:pStyle w:val="ListParagraph"/>
                    <w:spacing w:line="276" w:lineRule="auto"/>
                    <w:ind w:right="29"/>
                    <w:jc w:val="both"/>
                    <w:textAlignment w:val="top"/>
                    <w:rPr>
                      <w:rFonts w:eastAsia="Arial Unicode MS"/>
                      <w:bCs/>
                      <w:kern w:val="24"/>
                    </w:rPr>
                  </w:pPr>
                  <w:r>
                    <w:rPr>
                      <w:rFonts w:eastAsia="Arial Unicode MS"/>
                      <w:bCs/>
                      <w:kern w:val="24"/>
                    </w:rPr>
                    <w:t xml:space="preserve">              -</w:t>
                  </w:r>
                  <w:r w:rsidRPr="004C0A44">
                    <w:rPr>
                      <w:rFonts w:eastAsia="Arial Unicode MS"/>
                      <w:bCs/>
                      <w:kern w:val="24"/>
                    </w:rPr>
                    <w:t xml:space="preserve"> Small</w:t>
                  </w:r>
                  <w:r w:rsidRPr="004C0A44">
                    <w:rPr>
                      <w:rFonts w:eastAsia="Arial Unicode MS"/>
                      <w:bCs/>
                      <w:kern w:val="24"/>
                    </w:rPr>
                    <w:tab/>
                  </w:r>
                </w:p>
                <w:p w14:paraId="5E8309F5"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Hosiery</w:t>
                  </w:r>
                </w:p>
                <w:p w14:paraId="6421E979"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Knitted Fabric</w:t>
                  </w:r>
                  <w:r w:rsidRPr="00AC3BEB">
                    <w:rPr>
                      <w:rFonts w:eastAsia="Arial Unicode MS"/>
                      <w:bCs/>
                      <w:kern w:val="24"/>
                    </w:rPr>
                    <w:tab/>
                  </w:r>
                </w:p>
                <w:p w14:paraId="0406AF43" w14:textId="77777777" w:rsidR="00AC7A16" w:rsidRDefault="00AC7A16" w:rsidP="00AC7A16">
                  <w:pPr>
                    <w:pStyle w:val="ListParagraph"/>
                    <w:numPr>
                      <w:ilvl w:val="0"/>
                      <w:numId w:val="7"/>
                    </w:numPr>
                    <w:spacing w:line="276" w:lineRule="auto"/>
                    <w:ind w:right="29"/>
                    <w:jc w:val="both"/>
                    <w:textAlignment w:val="top"/>
                    <w:rPr>
                      <w:rFonts w:eastAsia="Arial Unicode MS"/>
                      <w:bCs/>
                      <w:kern w:val="24"/>
                    </w:rPr>
                  </w:pPr>
                  <w:r w:rsidRPr="00A56D3E">
                    <w:rPr>
                      <w:rFonts w:eastAsia="Arial Unicode MS"/>
                      <w:bCs/>
                      <w:kern w:val="24"/>
                    </w:rPr>
                    <w:t xml:space="preserve">Woven Fabric </w:t>
                  </w:r>
                </w:p>
                <w:p w14:paraId="0F7E4AD3" w14:textId="77777777" w:rsidR="00AC7A16" w:rsidRPr="00A56D3E" w:rsidRDefault="00AC7A16" w:rsidP="00AC7A16">
                  <w:pPr>
                    <w:pStyle w:val="ListParagraph"/>
                    <w:numPr>
                      <w:ilvl w:val="0"/>
                      <w:numId w:val="7"/>
                    </w:numPr>
                    <w:spacing w:line="276" w:lineRule="auto"/>
                    <w:ind w:right="29"/>
                    <w:jc w:val="both"/>
                    <w:textAlignment w:val="top"/>
                    <w:rPr>
                      <w:rFonts w:eastAsia="Arial Unicode MS"/>
                      <w:bCs/>
                      <w:kern w:val="24"/>
                    </w:rPr>
                  </w:pPr>
                  <w:r w:rsidRPr="00A56D3E">
                    <w:rPr>
                      <w:rFonts w:eastAsia="Arial Unicode MS"/>
                      <w:bCs/>
                      <w:kern w:val="24"/>
                    </w:rPr>
                    <w:t>Yarn</w:t>
                  </w:r>
                  <w:r w:rsidRPr="00A56D3E">
                    <w:rPr>
                      <w:rFonts w:eastAsia="Arial Unicode MS"/>
                      <w:bCs/>
                      <w:kern w:val="24"/>
                    </w:rPr>
                    <w:tab/>
                  </w:r>
                </w:p>
                <w:p w14:paraId="7B093DF1"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 xml:space="preserve">Dry Rubber </w:t>
                  </w:r>
                  <w:r w:rsidRPr="00367EB6">
                    <w:rPr>
                      <w:rFonts w:eastAsia="Arial Unicode MS"/>
                      <w:bCs/>
                      <w:kern w:val="24"/>
                    </w:rPr>
                    <w:t>Products</w:t>
                  </w:r>
                </w:p>
                <w:p w14:paraId="2C9A36B8"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Latex Rubber</w:t>
                  </w:r>
                  <w:r w:rsidRPr="00AC3BEB">
                    <w:rPr>
                      <w:rFonts w:eastAsia="Arial Unicode MS"/>
                      <w:bCs/>
                      <w:kern w:val="24"/>
                    </w:rPr>
                    <w:tab/>
                  </w:r>
                  <w:r w:rsidRPr="00367EB6">
                    <w:rPr>
                      <w:rFonts w:eastAsia="Arial Unicode MS"/>
                      <w:bCs/>
                      <w:kern w:val="24"/>
                    </w:rPr>
                    <w:t>Products</w:t>
                  </w:r>
                </w:p>
                <w:p w14:paraId="33320789"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Ship Building</w:t>
                  </w:r>
                </w:p>
                <w:p w14:paraId="2157F2AE"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Boat &amp; Pleasure Craft Building</w:t>
                  </w:r>
                  <w:r w:rsidRPr="00AC3BEB">
                    <w:rPr>
                      <w:rFonts w:eastAsia="Arial Unicode MS"/>
                      <w:bCs/>
                      <w:kern w:val="24"/>
                    </w:rPr>
                    <w:tab/>
                  </w:r>
                </w:p>
                <w:p w14:paraId="4605C3DE"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Gems</w:t>
                  </w:r>
                </w:p>
                <w:p w14:paraId="66380080"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Diamond</w:t>
                  </w:r>
                  <w:r w:rsidRPr="00AC3BEB">
                    <w:rPr>
                      <w:rFonts w:eastAsia="Arial Unicode MS"/>
                      <w:bCs/>
                      <w:kern w:val="24"/>
                    </w:rPr>
                    <w:tab/>
                  </w:r>
                </w:p>
                <w:p w14:paraId="0D781B13"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Jewellery</w:t>
                  </w:r>
                </w:p>
                <w:p w14:paraId="53B362F2"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Cera</w:t>
                  </w:r>
                  <w:r>
                    <w:rPr>
                      <w:rFonts w:eastAsia="Arial Unicode MS"/>
                      <w:bCs/>
                      <w:kern w:val="24"/>
                    </w:rPr>
                    <w:t>mics &amp; Porcelain Based Products</w:t>
                  </w:r>
                </w:p>
                <w:p w14:paraId="23E7BCDA"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Glass Based Products</w:t>
                  </w:r>
                </w:p>
                <w:p w14:paraId="0C44AFFF" w14:textId="77777777" w:rsidR="00AC7A16" w:rsidRPr="00AC7A16"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Plastic Products</w:t>
                  </w:r>
                  <w:r w:rsidRPr="00AC7A16">
                    <w:rPr>
                      <w:rFonts w:eastAsia="Arial Unicode MS"/>
                      <w:bCs/>
                      <w:kern w:val="24"/>
                    </w:rPr>
                    <w:tab/>
                  </w:r>
                </w:p>
                <w:p w14:paraId="422070F9" w14:textId="77777777" w:rsidR="00AC7A16" w:rsidRDefault="00AC7A16" w:rsidP="00AC7A16">
                  <w:pPr>
                    <w:pStyle w:val="ListParagraph"/>
                    <w:numPr>
                      <w:ilvl w:val="0"/>
                      <w:numId w:val="7"/>
                    </w:numPr>
                    <w:spacing w:line="276" w:lineRule="auto"/>
                    <w:ind w:right="29"/>
                    <w:jc w:val="both"/>
                    <w:textAlignment w:val="top"/>
                    <w:rPr>
                      <w:rFonts w:eastAsia="Arial Unicode MS"/>
                      <w:bCs/>
                      <w:kern w:val="24"/>
                    </w:rPr>
                  </w:pPr>
                  <w:r w:rsidRPr="00A56D3E">
                    <w:rPr>
                      <w:rFonts w:eastAsia="Arial Unicode MS"/>
                      <w:bCs/>
                      <w:kern w:val="24"/>
                    </w:rPr>
                    <w:t xml:space="preserve">Light Engineering </w:t>
                  </w:r>
                  <w:r>
                    <w:rPr>
                      <w:rFonts w:eastAsia="Arial Unicode MS"/>
                      <w:bCs/>
                      <w:kern w:val="24"/>
                    </w:rPr>
                    <w:t>Products</w:t>
                  </w:r>
                </w:p>
                <w:p w14:paraId="719AE828" w14:textId="77777777" w:rsidR="00AC7A16" w:rsidRPr="00A56D3E" w:rsidRDefault="00AC7A16" w:rsidP="00AC7A16">
                  <w:pPr>
                    <w:pStyle w:val="ListParagraph"/>
                    <w:numPr>
                      <w:ilvl w:val="0"/>
                      <w:numId w:val="7"/>
                    </w:numPr>
                    <w:spacing w:line="276" w:lineRule="auto"/>
                    <w:ind w:right="29"/>
                    <w:jc w:val="both"/>
                    <w:textAlignment w:val="top"/>
                    <w:rPr>
                      <w:rFonts w:eastAsia="Arial Unicode MS"/>
                      <w:bCs/>
                      <w:kern w:val="24"/>
                    </w:rPr>
                  </w:pPr>
                  <w:r w:rsidRPr="00A56D3E">
                    <w:rPr>
                      <w:rFonts w:eastAsia="Arial Unicode MS"/>
                      <w:bCs/>
                      <w:kern w:val="24"/>
                    </w:rPr>
                    <w:t>Leather Products</w:t>
                  </w:r>
                  <w:r w:rsidRPr="00A56D3E">
                    <w:rPr>
                      <w:rFonts w:eastAsia="Arial Unicode MS"/>
                      <w:bCs/>
                      <w:kern w:val="24"/>
                    </w:rPr>
                    <w:tab/>
                  </w:r>
                </w:p>
                <w:p w14:paraId="5EC92F5B"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Furniture &amp; Wooden Products</w:t>
                  </w:r>
                </w:p>
                <w:p w14:paraId="672A9464"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Chemical &amp; Paint Products</w:t>
                  </w:r>
                  <w:r w:rsidRPr="00AC3BEB">
                    <w:rPr>
                      <w:rFonts w:eastAsia="Arial Unicode MS"/>
                      <w:bCs/>
                      <w:kern w:val="24"/>
                    </w:rPr>
                    <w:tab/>
                  </w:r>
                </w:p>
                <w:p w14:paraId="678BB477"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Handloom, Toys, Crafts &amp; Lifestyle Products</w:t>
                  </w:r>
                </w:p>
                <w:p w14:paraId="759727E6"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Footwear</w:t>
                  </w:r>
                  <w:r w:rsidRPr="00AC3BEB">
                    <w:rPr>
                      <w:rFonts w:eastAsia="Arial Unicode MS"/>
                      <w:bCs/>
                      <w:kern w:val="24"/>
                    </w:rPr>
                    <w:tab/>
                  </w:r>
                </w:p>
                <w:p w14:paraId="42E28742"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Automobile Components</w:t>
                  </w:r>
                </w:p>
                <w:p w14:paraId="076BCD9D"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Value Added Minerals</w:t>
                  </w:r>
                  <w:r w:rsidRPr="00AC3BEB">
                    <w:rPr>
                      <w:rFonts w:eastAsia="Arial Unicode MS"/>
                      <w:bCs/>
                      <w:kern w:val="24"/>
                    </w:rPr>
                    <w:tab/>
                  </w:r>
                </w:p>
                <w:p w14:paraId="4DBBC352"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Electronics &amp; Electrical Products</w:t>
                  </w:r>
                </w:p>
                <w:p w14:paraId="3740FEFA"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Printing &amp; Stationery</w:t>
                  </w:r>
                  <w:r w:rsidRPr="00AC3BEB">
                    <w:rPr>
                      <w:rFonts w:eastAsia="Arial Unicode MS"/>
                      <w:bCs/>
                      <w:kern w:val="24"/>
                    </w:rPr>
                    <w:tab/>
                  </w:r>
                </w:p>
                <w:p w14:paraId="53827CA9" w14:textId="77777777" w:rsidR="00301362" w:rsidRPr="00AC7A16"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Packaging</w:t>
                  </w:r>
                </w:p>
              </w:tc>
              <w:tc>
                <w:tcPr>
                  <w:tcW w:w="5045" w:type="dxa"/>
                </w:tcPr>
                <w:p w14:paraId="4FF52FF1" w14:textId="77777777" w:rsidR="007D0D58" w:rsidRPr="00360F7D" w:rsidRDefault="007D0D58" w:rsidP="00DB254C">
                  <w:pPr>
                    <w:jc w:val="center"/>
                    <w:rPr>
                      <w:b/>
                      <w:u w:val="single"/>
                    </w:rPr>
                  </w:pPr>
                </w:p>
                <w:p w14:paraId="0C3D1482" w14:textId="77777777" w:rsidR="00360199" w:rsidRDefault="00360199" w:rsidP="00360199">
                  <w:pPr>
                    <w:spacing w:line="259" w:lineRule="auto"/>
                    <w:textAlignment w:val="top"/>
                    <w:rPr>
                      <w:rFonts w:eastAsia="Arial Unicode MS"/>
                      <w:b/>
                      <w:bCs/>
                      <w:kern w:val="24"/>
                      <w:u w:val="single"/>
                    </w:rPr>
                  </w:pPr>
                  <w:r w:rsidRPr="00360F7D">
                    <w:rPr>
                      <w:rFonts w:eastAsia="Arial Unicode MS"/>
                      <w:b/>
                      <w:bCs/>
                      <w:kern w:val="24"/>
                      <w:u w:val="single"/>
                    </w:rPr>
                    <w:t>Agric</w:t>
                  </w:r>
                  <w:r w:rsidR="008F094B">
                    <w:rPr>
                      <w:rFonts w:eastAsia="Arial Unicode MS"/>
                      <w:b/>
                      <w:bCs/>
                      <w:kern w:val="24"/>
                      <w:u w:val="single"/>
                    </w:rPr>
                    <w:t>ultural &amp; Fisheries Products (</w:t>
                  </w:r>
                  <w:r w:rsidR="00E65FF4">
                    <w:rPr>
                      <w:rFonts w:eastAsia="Arial Unicode MS"/>
                      <w:b/>
                      <w:bCs/>
                      <w:kern w:val="24"/>
                      <w:u w:val="single"/>
                    </w:rPr>
                    <w:t xml:space="preserve">17 </w:t>
                  </w:r>
                  <w:r w:rsidRPr="00360F7D">
                    <w:rPr>
                      <w:rFonts w:eastAsia="Arial Unicode MS"/>
                      <w:b/>
                      <w:bCs/>
                      <w:kern w:val="24"/>
                      <w:u w:val="single"/>
                    </w:rPr>
                    <w:t>No’s)</w:t>
                  </w:r>
                </w:p>
                <w:p w14:paraId="79713337" w14:textId="77777777" w:rsidR="00F85D0A" w:rsidRPr="00360F7D" w:rsidRDefault="00F85D0A" w:rsidP="00360199">
                  <w:pPr>
                    <w:spacing w:line="259" w:lineRule="auto"/>
                    <w:textAlignment w:val="top"/>
                    <w:rPr>
                      <w:rFonts w:eastAsia="Arial Unicode MS"/>
                      <w:b/>
                      <w:bCs/>
                      <w:kern w:val="24"/>
                      <w:u w:val="single"/>
                    </w:rPr>
                  </w:pPr>
                </w:p>
                <w:p w14:paraId="1E487E8B" w14:textId="77777777" w:rsidR="00AC7A16" w:rsidRDefault="00AC7A16" w:rsidP="00AC7A16">
                  <w:pPr>
                    <w:pStyle w:val="ListParagraph"/>
                    <w:numPr>
                      <w:ilvl w:val="0"/>
                      <w:numId w:val="21"/>
                    </w:numPr>
                    <w:spacing w:line="276" w:lineRule="auto"/>
                    <w:ind w:left="882" w:right="29" w:hanging="270"/>
                    <w:jc w:val="both"/>
                    <w:textAlignment w:val="top"/>
                    <w:rPr>
                      <w:rFonts w:eastAsia="Arial Unicode MS"/>
                      <w:bCs/>
                      <w:kern w:val="24"/>
                    </w:rPr>
                  </w:pPr>
                  <w:r w:rsidRPr="00AC3BEB">
                    <w:rPr>
                      <w:rFonts w:eastAsia="Arial Unicode MS"/>
                      <w:bCs/>
                      <w:kern w:val="24"/>
                    </w:rPr>
                    <w:t>Tea</w:t>
                  </w:r>
                  <w:r>
                    <w:rPr>
                      <w:rFonts w:eastAsia="Arial Unicode MS"/>
                      <w:bCs/>
                      <w:kern w:val="24"/>
                    </w:rPr>
                    <w:t xml:space="preserve"> </w:t>
                  </w:r>
                  <w:r>
                    <w:rPr>
                      <w:rFonts w:eastAsia="Arial Unicode MS"/>
                      <w:bCs/>
                      <w:kern w:val="24"/>
                    </w:rPr>
                    <w:tab/>
                    <w:t>- Large</w:t>
                  </w:r>
                  <w:r w:rsidRPr="00AC3BEB">
                    <w:rPr>
                      <w:rFonts w:eastAsia="Arial Unicode MS"/>
                      <w:bCs/>
                      <w:kern w:val="24"/>
                    </w:rPr>
                    <w:tab/>
                  </w:r>
                  <w:r>
                    <w:rPr>
                      <w:rFonts w:eastAsia="Arial Unicode MS"/>
                      <w:bCs/>
                      <w:kern w:val="24"/>
                    </w:rPr>
                    <w:t xml:space="preserve"> </w:t>
                  </w:r>
                </w:p>
                <w:p w14:paraId="5E2B60A1" w14:textId="77777777" w:rsidR="00AC7A16" w:rsidRDefault="00AC7A16" w:rsidP="00AC7A16">
                  <w:pPr>
                    <w:pStyle w:val="ListParagraph"/>
                    <w:spacing w:line="276" w:lineRule="auto"/>
                    <w:ind w:left="882" w:right="29"/>
                    <w:jc w:val="both"/>
                    <w:textAlignment w:val="top"/>
                    <w:rPr>
                      <w:rFonts w:eastAsia="Arial Unicode MS"/>
                      <w:bCs/>
                      <w:kern w:val="24"/>
                    </w:rPr>
                  </w:pPr>
                  <w:r>
                    <w:rPr>
                      <w:rFonts w:eastAsia="Arial Unicode MS"/>
                      <w:bCs/>
                      <w:kern w:val="24"/>
                    </w:rPr>
                    <w:t xml:space="preserve">         </w:t>
                  </w:r>
                  <w:r w:rsidRPr="00AC7A16">
                    <w:rPr>
                      <w:rFonts w:eastAsia="Arial Unicode MS"/>
                      <w:bCs/>
                      <w:kern w:val="24"/>
                    </w:rPr>
                    <w:t xml:space="preserve">- SME </w:t>
                  </w:r>
                </w:p>
                <w:p w14:paraId="4126DAED"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Processed Food</w:t>
                  </w:r>
                  <w:r w:rsidRPr="00AC7A16">
                    <w:rPr>
                      <w:rFonts w:eastAsia="Arial Unicode MS"/>
                      <w:bCs/>
                      <w:kern w:val="24"/>
                    </w:rPr>
                    <w:tab/>
                  </w:r>
                </w:p>
                <w:p w14:paraId="0AA99928"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Beverages</w:t>
                  </w:r>
                </w:p>
                <w:p w14:paraId="27654BF4"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Organic Agriculture Products</w:t>
                  </w:r>
                  <w:r w:rsidRPr="00AC7A16">
                    <w:rPr>
                      <w:rFonts w:eastAsia="Arial Unicode MS"/>
                      <w:bCs/>
                      <w:kern w:val="24"/>
                    </w:rPr>
                    <w:tab/>
                  </w:r>
                </w:p>
                <w:p w14:paraId="741FA0DC" w14:textId="07276FF1"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Fresh Fruits, Nuts &amp; Vegetable</w:t>
                  </w:r>
                  <w:r w:rsidR="00BB42E1">
                    <w:rPr>
                      <w:rFonts w:eastAsia="Arial Unicode MS"/>
                      <w:bCs/>
                      <w:kern w:val="24"/>
                    </w:rPr>
                    <w:t>s</w:t>
                  </w:r>
                </w:p>
                <w:p w14:paraId="7C6B1439" w14:textId="180D4651"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Pro</w:t>
                  </w:r>
                  <w:r>
                    <w:rPr>
                      <w:rFonts w:eastAsia="Arial Unicode MS"/>
                      <w:bCs/>
                      <w:kern w:val="24"/>
                    </w:rPr>
                    <w:t>cessed Fruits, Nuts &amp; Vegetable</w:t>
                  </w:r>
                  <w:r w:rsidR="00AF3E7E">
                    <w:rPr>
                      <w:rFonts w:eastAsia="Arial Unicode MS"/>
                      <w:bCs/>
                      <w:kern w:val="24"/>
                    </w:rPr>
                    <w:t>s</w:t>
                  </w:r>
                </w:p>
                <w:p w14:paraId="32F3DC19"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Floriculture</w:t>
                  </w:r>
                </w:p>
                <w:p w14:paraId="504F7BA1"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Coconut kernel products</w:t>
                  </w:r>
                  <w:r w:rsidRPr="00AC7A16">
                    <w:rPr>
                      <w:rFonts w:eastAsia="Arial Unicode MS"/>
                      <w:bCs/>
                      <w:kern w:val="24"/>
                    </w:rPr>
                    <w:tab/>
                  </w:r>
                </w:p>
                <w:p w14:paraId="1446B372"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Coconut Shell products</w:t>
                  </w:r>
                </w:p>
                <w:p w14:paraId="775EDBBA"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Coconut substrate products</w:t>
                  </w:r>
                </w:p>
                <w:p w14:paraId="0D205B12"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Coconut Fiber based products</w:t>
                  </w:r>
                </w:p>
                <w:p w14:paraId="2D52759E"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Seafood</w:t>
                  </w:r>
                  <w:r w:rsidRPr="00AC7A16">
                    <w:rPr>
                      <w:rFonts w:eastAsia="Arial Unicode MS"/>
                      <w:bCs/>
                      <w:kern w:val="24"/>
                    </w:rPr>
                    <w:tab/>
                  </w:r>
                </w:p>
                <w:p w14:paraId="4F76EB17"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Aquaculture Products</w:t>
                  </w:r>
                </w:p>
                <w:p w14:paraId="2025B024"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Ornamental fish</w:t>
                  </w:r>
                  <w:r w:rsidRPr="00AC7A16">
                    <w:rPr>
                      <w:rFonts w:eastAsia="Arial Unicode MS"/>
                      <w:bCs/>
                      <w:kern w:val="24"/>
                    </w:rPr>
                    <w:tab/>
                  </w:r>
                </w:p>
                <w:p w14:paraId="60E3264C"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Spices &amp; Concentrates</w:t>
                  </w:r>
                </w:p>
                <w:p w14:paraId="05412DEB" w14:textId="77777777" w:rsidR="00360199"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Herbal &amp; Ayurveda</w:t>
                  </w:r>
                </w:p>
                <w:p w14:paraId="308B50F6" w14:textId="77777777" w:rsidR="00AC7A16" w:rsidRPr="00AC7A16" w:rsidRDefault="00AC7A16" w:rsidP="00AC7A16">
                  <w:pPr>
                    <w:ind w:right="29"/>
                    <w:jc w:val="both"/>
                    <w:textAlignment w:val="top"/>
                    <w:rPr>
                      <w:rFonts w:eastAsia="Arial Unicode MS"/>
                      <w:bCs/>
                      <w:kern w:val="24"/>
                    </w:rPr>
                  </w:pPr>
                </w:p>
                <w:p w14:paraId="6BADB6DF" w14:textId="77777777" w:rsidR="00E64872" w:rsidRPr="00360F7D" w:rsidRDefault="008F094B" w:rsidP="00AC7A16">
                  <w:pPr>
                    <w:spacing w:line="276" w:lineRule="auto"/>
                    <w:ind w:left="360" w:firstLine="360"/>
                    <w:textAlignment w:val="top"/>
                    <w:rPr>
                      <w:rFonts w:eastAsia="Arial Unicode MS"/>
                      <w:b/>
                      <w:bCs/>
                      <w:kern w:val="24"/>
                    </w:rPr>
                  </w:pPr>
                  <w:r>
                    <w:rPr>
                      <w:rFonts w:eastAsia="Arial Unicode MS"/>
                      <w:b/>
                      <w:bCs/>
                      <w:kern w:val="24"/>
                    </w:rPr>
                    <w:t>Export Services (</w:t>
                  </w:r>
                  <w:r w:rsidR="00E65FF4">
                    <w:rPr>
                      <w:rFonts w:eastAsia="Arial Unicode MS"/>
                      <w:b/>
                      <w:bCs/>
                      <w:kern w:val="24"/>
                    </w:rPr>
                    <w:t xml:space="preserve">8 </w:t>
                  </w:r>
                  <w:r w:rsidR="00E64872" w:rsidRPr="00360F7D">
                    <w:rPr>
                      <w:rFonts w:eastAsia="Arial Unicode MS"/>
                      <w:b/>
                      <w:bCs/>
                      <w:kern w:val="24"/>
                    </w:rPr>
                    <w:t>No’s)</w:t>
                  </w:r>
                </w:p>
                <w:p w14:paraId="024D6A1F" w14:textId="77777777" w:rsidR="00AC7A16" w:rsidRDefault="00AC7A16" w:rsidP="00AC7A16">
                  <w:pPr>
                    <w:pStyle w:val="ListParagraph"/>
                    <w:numPr>
                      <w:ilvl w:val="0"/>
                      <w:numId w:val="4"/>
                    </w:numPr>
                    <w:spacing w:line="276" w:lineRule="auto"/>
                    <w:ind w:left="882" w:hanging="270"/>
                    <w:textAlignment w:val="top"/>
                    <w:rPr>
                      <w:rFonts w:eastAsia="Arial Unicode MS"/>
                      <w:kern w:val="24"/>
                    </w:rPr>
                  </w:pPr>
                  <w:r w:rsidRPr="00AC7A16">
                    <w:rPr>
                      <w:rFonts w:eastAsia="Arial Unicode MS"/>
                      <w:kern w:val="24"/>
                    </w:rPr>
                    <w:t>ICT</w:t>
                  </w:r>
                  <w:r w:rsidRPr="00AC7A16">
                    <w:rPr>
                      <w:rFonts w:eastAsia="Arial Unicode MS"/>
                      <w:kern w:val="24"/>
                    </w:rPr>
                    <w:tab/>
                  </w:r>
                </w:p>
                <w:p w14:paraId="6EECEA52" w14:textId="77777777" w:rsidR="00AC7A16" w:rsidRDefault="00AC7A16" w:rsidP="00AC7A16">
                  <w:pPr>
                    <w:pStyle w:val="ListParagraph"/>
                    <w:numPr>
                      <w:ilvl w:val="0"/>
                      <w:numId w:val="4"/>
                    </w:numPr>
                    <w:spacing w:line="276" w:lineRule="auto"/>
                    <w:ind w:left="882" w:hanging="270"/>
                    <w:textAlignment w:val="top"/>
                    <w:rPr>
                      <w:rFonts w:eastAsia="Arial Unicode MS"/>
                      <w:kern w:val="24"/>
                    </w:rPr>
                  </w:pPr>
                  <w:r w:rsidRPr="00AC7A16">
                    <w:rPr>
                      <w:rFonts w:eastAsia="Arial Unicode MS"/>
                      <w:kern w:val="24"/>
                    </w:rPr>
                    <w:t>BPM/KPM</w:t>
                  </w:r>
                </w:p>
                <w:p w14:paraId="11E63B70" w14:textId="77777777" w:rsidR="00AC7A16" w:rsidRDefault="00AC7A16" w:rsidP="00AC7A16">
                  <w:pPr>
                    <w:pStyle w:val="ListParagraph"/>
                    <w:numPr>
                      <w:ilvl w:val="0"/>
                      <w:numId w:val="4"/>
                    </w:numPr>
                    <w:spacing w:line="276" w:lineRule="auto"/>
                    <w:ind w:left="882" w:hanging="270"/>
                    <w:textAlignment w:val="top"/>
                    <w:rPr>
                      <w:rFonts w:eastAsia="Arial Unicode MS"/>
                      <w:kern w:val="24"/>
                    </w:rPr>
                  </w:pPr>
                  <w:r w:rsidRPr="00AC7A16">
                    <w:rPr>
                      <w:rFonts w:eastAsia="Arial Unicode MS"/>
                      <w:kern w:val="24"/>
                    </w:rPr>
                    <w:t>Logistic Services</w:t>
                  </w:r>
                  <w:r w:rsidRPr="00AC7A16">
                    <w:rPr>
                      <w:rFonts w:eastAsia="Arial Unicode MS"/>
                      <w:kern w:val="24"/>
                    </w:rPr>
                    <w:tab/>
                  </w:r>
                </w:p>
                <w:p w14:paraId="4882F49B" w14:textId="77777777" w:rsidR="00AC7A16" w:rsidRDefault="00AC7A16" w:rsidP="00AC7A16">
                  <w:pPr>
                    <w:pStyle w:val="ListParagraph"/>
                    <w:numPr>
                      <w:ilvl w:val="0"/>
                      <w:numId w:val="4"/>
                    </w:numPr>
                    <w:spacing w:line="276" w:lineRule="auto"/>
                    <w:ind w:left="882" w:hanging="270"/>
                    <w:textAlignment w:val="top"/>
                    <w:rPr>
                      <w:rFonts w:eastAsia="Arial Unicode MS"/>
                      <w:kern w:val="24"/>
                    </w:rPr>
                  </w:pPr>
                  <w:r w:rsidRPr="00AC7A16">
                    <w:rPr>
                      <w:rFonts w:eastAsia="Arial Unicode MS"/>
                      <w:kern w:val="24"/>
                    </w:rPr>
                    <w:t xml:space="preserve">Hub Operations </w:t>
                  </w:r>
                </w:p>
                <w:p w14:paraId="62EEABA2" w14:textId="77777777" w:rsidR="00AC7A16" w:rsidRDefault="00AC7A16" w:rsidP="00AC7A16">
                  <w:pPr>
                    <w:pStyle w:val="ListParagraph"/>
                    <w:numPr>
                      <w:ilvl w:val="0"/>
                      <w:numId w:val="4"/>
                    </w:numPr>
                    <w:spacing w:line="276" w:lineRule="auto"/>
                    <w:ind w:left="882" w:hanging="270"/>
                    <w:textAlignment w:val="top"/>
                    <w:rPr>
                      <w:rFonts w:eastAsia="Arial Unicode MS"/>
                      <w:kern w:val="24"/>
                    </w:rPr>
                  </w:pPr>
                  <w:r w:rsidRPr="00AC7A16">
                    <w:rPr>
                      <w:rFonts w:eastAsia="Arial Unicode MS"/>
                      <w:kern w:val="24"/>
                    </w:rPr>
                    <w:t>Entrepot Trade</w:t>
                  </w:r>
                  <w:r w:rsidRPr="00AC7A16">
                    <w:rPr>
                      <w:rFonts w:eastAsia="Arial Unicode MS"/>
                      <w:kern w:val="24"/>
                    </w:rPr>
                    <w:tab/>
                  </w:r>
                </w:p>
                <w:p w14:paraId="793B5112" w14:textId="77777777" w:rsidR="00AC7A16" w:rsidRDefault="00AC7A16" w:rsidP="00AC7A16">
                  <w:pPr>
                    <w:pStyle w:val="ListParagraph"/>
                    <w:numPr>
                      <w:ilvl w:val="0"/>
                      <w:numId w:val="4"/>
                    </w:numPr>
                    <w:spacing w:line="276" w:lineRule="auto"/>
                    <w:ind w:left="882" w:hanging="270"/>
                    <w:textAlignment w:val="top"/>
                    <w:rPr>
                      <w:rFonts w:eastAsia="Arial Unicode MS"/>
                      <w:kern w:val="24"/>
                    </w:rPr>
                  </w:pPr>
                  <w:r w:rsidRPr="00AC7A16">
                    <w:rPr>
                      <w:rFonts w:eastAsia="Arial Unicode MS"/>
                      <w:kern w:val="24"/>
                    </w:rPr>
                    <w:t>Marine &amp; Offshore Engineering Services</w:t>
                  </w:r>
                </w:p>
                <w:p w14:paraId="73A21CF7" w14:textId="77777777" w:rsidR="00AC7A16" w:rsidRDefault="00AC7A16" w:rsidP="00AC7A16">
                  <w:pPr>
                    <w:pStyle w:val="ListParagraph"/>
                    <w:numPr>
                      <w:ilvl w:val="0"/>
                      <w:numId w:val="4"/>
                    </w:numPr>
                    <w:spacing w:line="276" w:lineRule="auto"/>
                    <w:ind w:left="882" w:hanging="270"/>
                    <w:textAlignment w:val="top"/>
                    <w:rPr>
                      <w:rFonts w:eastAsia="Arial Unicode MS"/>
                      <w:kern w:val="24"/>
                    </w:rPr>
                  </w:pPr>
                  <w:r w:rsidRPr="00AC7A16">
                    <w:rPr>
                      <w:rFonts w:eastAsia="Arial Unicode MS"/>
                      <w:kern w:val="24"/>
                    </w:rPr>
                    <w:t>Wellness Services</w:t>
                  </w:r>
                  <w:r w:rsidRPr="00AC7A16">
                    <w:rPr>
                      <w:rFonts w:eastAsia="Arial Unicode MS"/>
                      <w:kern w:val="24"/>
                    </w:rPr>
                    <w:tab/>
                  </w:r>
                </w:p>
                <w:p w14:paraId="2D3E32A2" w14:textId="77777777" w:rsidR="00301362" w:rsidRPr="00AC7A16" w:rsidRDefault="00AC7A16" w:rsidP="00AC7A16">
                  <w:pPr>
                    <w:pStyle w:val="ListParagraph"/>
                    <w:numPr>
                      <w:ilvl w:val="0"/>
                      <w:numId w:val="4"/>
                    </w:numPr>
                    <w:spacing w:line="276" w:lineRule="auto"/>
                    <w:ind w:left="882" w:hanging="270"/>
                    <w:textAlignment w:val="top"/>
                    <w:rPr>
                      <w:rFonts w:eastAsia="Arial Unicode MS"/>
                      <w:kern w:val="24"/>
                    </w:rPr>
                  </w:pPr>
                  <w:r w:rsidRPr="00AC7A16">
                    <w:rPr>
                      <w:rFonts w:eastAsia="Arial Unicode MS"/>
                      <w:kern w:val="24"/>
                    </w:rPr>
                    <w:t>Construction   Services</w:t>
                  </w:r>
                </w:p>
              </w:tc>
            </w:tr>
          </w:tbl>
          <w:p w14:paraId="35466676" w14:textId="77777777" w:rsidR="00C449B8" w:rsidRPr="00360F7D" w:rsidRDefault="00621FA0" w:rsidP="00621FA0">
            <w:pPr>
              <w:spacing w:after="200" w:line="360" w:lineRule="auto"/>
              <w:contextualSpacing/>
              <w:rPr>
                <w:rFonts w:eastAsiaTheme="minorHAnsi"/>
                <w:b/>
                <w:bCs/>
                <w:u w:val="single"/>
                <w:lang w:bidi="ta-IN"/>
              </w:rPr>
            </w:pPr>
            <w:r>
              <w:rPr>
                <w:b/>
                <w:bCs/>
                <w:sz w:val="28"/>
                <w:szCs w:val="28"/>
              </w:rPr>
              <w:t xml:space="preserve">                                           </w:t>
            </w:r>
            <w:r w:rsidR="00C449B8" w:rsidRPr="00360F7D">
              <w:rPr>
                <w:b/>
                <w:bCs/>
                <w:sz w:val="28"/>
                <w:szCs w:val="28"/>
              </w:rPr>
              <w:t>Annex 02 – Product/Service Sectors</w:t>
            </w:r>
          </w:p>
          <w:p w14:paraId="68D59475" w14:textId="77777777" w:rsidR="009C3AFF" w:rsidRPr="00360F7D" w:rsidRDefault="009C3AFF" w:rsidP="00C449B8">
            <w:pPr>
              <w:rPr>
                <w:b/>
                <w:bCs/>
                <w:sz w:val="28"/>
                <w:szCs w:val="28"/>
              </w:rPr>
            </w:pPr>
          </w:p>
          <w:p w14:paraId="64AD334E" w14:textId="77777777" w:rsidR="001E1579" w:rsidRPr="00360F7D" w:rsidRDefault="001E1579" w:rsidP="00207C9A">
            <w:pPr>
              <w:tabs>
                <w:tab w:val="left" w:pos="203"/>
              </w:tabs>
              <w:rPr>
                <w:b/>
                <w:bCs/>
                <w:sz w:val="28"/>
                <w:szCs w:val="28"/>
              </w:rPr>
            </w:pPr>
          </w:p>
          <w:p w14:paraId="63961944" w14:textId="77777777" w:rsidR="001E1579" w:rsidRPr="00360F7D" w:rsidRDefault="001E1579" w:rsidP="00207C9A">
            <w:pPr>
              <w:tabs>
                <w:tab w:val="left" w:pos="203"/>
              </w:tabs>
              <w:rPr>
                <w:b/>
                <w:bCs/>
                <w:sz w:val="28"/>
                <w:szCs w:val="28"/>
              </w:rPr>
            </w:pPr>
          </w:p>
          <w:p w14:paraId="10542F0E" w14:textId="77777777" w:rsidR="000466EA" w:rsidRPr="00360F7D" w:rsidRDefault="000466EA" w:rsidP="00207C9A">
            <w:pPr>
              <w:tabs>
                <w:tab w:val="left" w:pos="203"/>
              </w:tabs>
              <w:rPr>
                <w:b/>
                <w:bCs/>
                <w:sz w:val="28"/>
                <w:szCs w:val="28"/>
              </w:rPr>
            </w:pPr>
          </w:p>
          <w:p w14:paraId="089DEE67" w14:textId="77777777" w:rsidR="00C1397C" w:rsidRPr="00360F7D" w:rsidRDefault="00C1397C" w:rsidP="00C1397C"/>
          <w:p w14:paraId="2DCF8F61" w14:textId="77777777" w:rsidR="00C1397C" w:rsidRPr="00360F7D" w:rsidRDefault="00C1397C" w:rsidP="00C1397C">
            <w:pPr>
              <w:rPr>
                <w:bCs/>
              </w:rPr>
            </w:pPr>
          </w:p>
          <w:p w14:paraId="0EBC4B4A" w14:textId="77777777" w:rsidR="000B765D" w:rsidRPr="00360F7D" w:rsidRDefault="001136AF" w:rsidP="000B765D">
            <w:pPr>
              <w:rPr>
                <w:bCs/>
              </w:rPr>
            </w:pPr>
            <w:r w:rsidRPr="00360F7D">
              <w:rPr>
                <w:bCs/>
              </w:rPr>
              <w:t xml:space="preserve">     </w:t>
            </w:r>
          </w:p>
          <w:p w14:paraId="68A1218F" w14:textId="77777777" w:rsidR="00E119A0" w:rsidRPr="00360F7D" w:rsidRDefault="00E119A0" w:rsidP="007E51E8">
            <w:pPr>
              <w:rPr>
                <w:bCs/>
              </w:rPr>
            </w:pPr>
          </w:p>
        </w:tc>
      </w:tr>
    </w:tbl>
    <w:p w14:paraId="4AA96CCB" w14:textId="77777777" w:rsidR="00411A41" w:rsidRDefault="00411A41" w:rsidP="00B200F1">
      <w:pPr>
        <w:spacing w:before="240"/>
        <w:jc w:val="center"/>
        <w:rPr>
          <w:b/>
          <w:bCs/>
          <w:sz w:val="28"/>
          <w:szCs w:val="28"/>
        </w:rPr>
      </w:pPr>
      <w:r>
        <w:rPr>
          <w:b/>
          <w:bCs/>
          <w:sz w:val="28"/>
          <w:szCs w:val="28"/>
        </w:rPr>
        <w:lastRenderedPageBreak/>
        <w:t xml:space="preserve">Annex </w:t>
      </w:r>
      <w:r w:rsidR="00B200F1">
        <w:rPr>
          <w:b/>
          <w:bCs/>
          <w:sz w:val="28"/>
          <w:szCs w:val="28"/>
        </w:rPr>
        <w:t>03 – Emerging Markets</w:t>
      </w:r>
    </w:p>
    <w:tbl>
      <w:tblPr>
        <w:tblStyle w:val="TableGrid"/>
        <w:tblW w:w="10165" w:type="dxa"/>
        <w:tblInd w:w="-90" w:type="dxa"/>
        <w:tblBorders>
          <w:insideH w:val="none" w:sz="0" w:space="0" w:color="auto"/>
          <w:insideV w:val="none" w:sz="0" w:space="0" w:color="auto"/>
        </w:tblBorders>
        <w:tblLayout w:type="fixed"/>
        <w:tblLook w:val="04A0" w:firstRow="1" w:lastRow="0" w:firstColumn="1" w:lastColumn="0" w:noHBand="0" w:noVBand="1"/>
      </w:tblPr>
      <w:tblGrid>
        <w:gridCol w:w="3505"/>
        <w:gridCol w:w="3510"/>
        <w:gridCol w:w="3150"/>
      </w:tblGrid>
      <w:tr w:rsidR="00A168C6" w:rsidRPr="00A168C6" w14:paraId="3322241F" w14:textId="77777777" w:rsidTr="00A168C6">
        <w:tc>
          <w:tcPr>
            <w:tcW w:w="3505" w:type="dxa"/>
          </w:tcPr>
          <w:p w14:paraId="60BF7BE4" w14:textId="77777777" w:rsidR="00A168C6" w:rsidRPr="00A168C6" w:rsidRDefault="00A168C6" w:rsidP="00100435">
            <w:pPr>
              <w:pStyle w:val="Default"/>
              <w:numPr>
                <w:ilvl w:val="0"/>
                <w:numId w:val="10"/>
              </w:numPr>
              <w:rPr>
                <w:rFonts w:ascii="Times New Roman" w:hAnsi="Times New Roman" w:cs="Times New Roman"/>
              </w:rPr>
            </w:pPr>
            <w:r w:rsidRPr="00A168C6">
              <w:rPr>
                <w:rFonts w:ascii="Times New Roman" w:hAnsi="Times New Roman" w:cs="Times New Roman"/>
              </w:rPr>
              <w:t>Brazil</w:t>
            </w:r>
          </w:p>
        </w:tc>
        <w:tc>
          <w:tcPr>
            <w:tcW w:w="3510" w:type="dxa"/>
          </w:tcPr>
          <w:p w14:paraId="2D00B2FF" w14:textId="77777777" w:rsidR="00A168C6" w:rsidRPr="00A168C6" w:rsidRDefault="00A168C6" w:rsidP="00100435">
            <w:pPr>
              <w:pStyle w:val="ListParagraph"/>
              <w:numPr>
                <w:ilvl w:val="0"/>
                <w:numId w:val="10"/>
              </w:numPr>
            </w:pPr>
            <w:r w:rsidRPr="00A168C6">
              <w:t>Malaysia</w:t>
            </w:r>
          </w:p>
        </w:tc>
        <w:tc>
          <w:tcPr>
            <w:tcW w:w="3150" w:type="dxa"/>
          </w:tcPr>
          <w:p w14:paraId="0EDF99F6" w14:textId="77777777" w:rsidR="00A168C6" w:rsidRPr="00A168C6" w:rsidRDefault="00A168C6" w:rsidP="00100435">
            <w:pPr>
              <w:pStyle w:val="ListParagraph"/>
              <w:numPr>
                <w:ilvl w:val="0"/>
                <w:numId w:val="10"/>
              </w:numPr>
            </w:pPr>
            <w:r w:rsidRPr="00A168C6">
              <w:t>Nigeria</w:t>
            </w:r>
          </w:p>
        </w:tc>
      </w:tr>
      <w:tr w:rsidR="00A168C6" w:rsidRPr="00A168C6" w14:paraId="6AFBC28D" w14:textId="77777777" w:rsidTr="00A168C6">
        <w:tc>
          <w:tcPr>
            <w:tcW w:w="3505" w:type="dxa"/>
          </w:tcPr>
          <w:p w14:paraId="3FD0841E" w14:textId="77777777" w:rsidR="00A168C6" w:rsidRPr="00A168C6" w:rsidRDefault="00A168C6" w:rsidP="00100435">
            <w:pPr>
              <w:pStyle w:val="ListParagraph"/>
              <w:numPr>
                <w:ilvl w:val="0"/>
                <w:numId w:val="10"/>
              </w:numPr>
            </w:pPr>
            <w:r w:rsidRPr="00A168C6">
              <w:t>Russia</w:t>
            </w:r>
          </w:p>
        </w:tc>
        <w:tc>
          <w:tcPr>
            <w:tcW w:w="3510" w:type="dxa"/>
          </w:tcPr>
          <w:p w14:paraId="3D6937FC" w14:textId="77777777" w:rsidR="00A168C6" w:rsidRPr="00A168C6" w:rsidRDefault="00A168C6" w:rsidP="00100435">
            <w:pPr>
              <w:pStyle w:val="ListParagraph"/>
              <w:numPr>
                <w:ilvl w:val="0"/>
                <w:numId w:val="10"/>
              </w:numPr>
            </w:pPr>
            <w:r w:rsidRPr="00A168C6">
              <w:t>Philippine</w:t>
            </w:r>
          </w:p>
        </w:tc>
        <w:tc>
          <w:tcPr>
            <w:tcW w:w="3150" w:type="dxa"/>
          </w:tcPr>
          <w:p w14:paraId="08958429" w14:textId="77777777" w:rsidR="00A168C6" w:rsidRPr="00A168C6" w:rsidRDefault="00A168C6" w:rsidP="00100435">
            <w:pPr>
              <w:pStyle w:val="ListParagraph"/>
              <w:numPr>
                <w:ilvl w:val="0"/>
                <w:numId w:val="10"/>
              </w:numPr>
            </w:pPr>
            <w:r w:rsidRPr="00A168C6">
              <w:t>South Africa</w:t>
            </w:r>
          </w:p>
        </w:tc>
      </w:tr>
      <w:tr w:rsidR="00A168C6" w:rsidRPr="00A168C6" w14:paraId="747895CE" w14:textId="77777777" w:rsidTr="00A168C6">
        <w:tc>
          <w:tcPr>
            <w:tcW w:w="3505" w:type="dxa"/>
          </w:tcPr>
          <w:p w14:paraId="57639B20" w14:textId="77777777" w:rsidR="00A168C6" w:rsidRPr="00A168C6" w:rsidRDefault="00A168C6" w:rsidP="00100435">
            <w:pPr>
              <w:pStyle w:val="ListParagraph"/>
              <w:numPr>
                <w:ilvl w:val="0"/>
                <w:numId w:val="10"/>
              </w:numPr>
            </w:pPr>
            <w:r w:rsidRPr="00A168C6">
              <w:t>India</w:t>
            </w:r>
          </w:p>
        </w:tc>
        <w:tc>
          <w:tcPr>
            <w:tcW w:w="3510" w:type="dxa"/>
          </w:tcPr>
          <w:p w14:paraId="2342F6DD" w14:textId="77777777" w:rsidR="00A168C6" w:rsidRPr="00A168C6" w:rsidRDefault="00A168C6" w:rsidP="00100435">
            <w:pPr>
              <w:pStyle w:val="ListParagraph"/>
              <w:numPr>
                <w:ilvl w:val="0"/>
                <w:numId w:val="10"/>
              </w:numPr>
            </w:pPr>
            <w:r w:rsidRPr="00A168C6">
              <w:t>Singapore</w:t>
            </w:r>
          </w:p>
        </w:tc>
        <w:tc>
          <w:tcPr>
            <w:tcW w:w="3150" w:type="dxa"/>
          </w:tcPr>
          <w:p w14:paraId="5B0546C3" w14:textId="77777777" w:rsidR="00A168C6" w:rsidRPr="00A168C6" w:rsidRDefault="00A168C6" w:rsidP="00100435">
            <w:pPr>
              <w:pStyle w:val="ListParagraph"/>
              <w:numPr>
                <w:ilvl w:val="0"/>
                <w:numId w:val="10"/>
              </w:numPr>
            </w:pPr>
            <w:r w:rsidRPr="00A168C6">
              <w:t>Mexico</w:t>
            </w:r>
          </w:p>
        </w:tc>
      </w:tr>
      <w:tr w:rsidR="00A168C6" w:rsidRPr="00A168C6" w14:paraId="3C689CCF" w14:textId="77777777" w:rsidTr="00A168C6">
        <w:tc>
          <w:tcPr>
            <w:tcW w:w="3505" w:type="dxa"/>
          </w:tcPr>
          <w:p w14:paraId="5118006A" w14:textId="77777777" w:rsidR="00A168C6" w:rsidRPr="00A168C6" w:rsidRDefault="00A168C6" w:rsidP="00100435">
            <w:pPr>
              <w:pStyle w:val="ListParagraph"/>
              <w:numPr>
                <w:ilvl w:val="0"/>
                <w:numId w:val="10"/>
              </w:numPr>
            </w:pPr>
            <w:r w:rsidRPr="00A168C6">
              <w:t>China</w:t>
            </w:r>
          </w:p>
        </w:tc>
        <w:tc>
          <w:tcPr>
            <w:tcW w:w="3510" w:type="dxa"/>
          </w:tcPr>
          <w:p w14:paraId="20D4B0A9" w14:textId="77777777" w:rsidR="00A168C6" w:rsidRPr="00A168C6" w:rsidRDefault="00A168C6" w:rsidP="00100435">
            <w:pPr>
              <w:pStyle w:val="ListParagraph"/>
              <w:numPr>
                <w:ilvl w:val="0"/>
                <w:numId w:val="10"/>
              </w:numPr>
            </w:pPr>
            <w:r w:rsidRPr="00A168C6">
              <w:t>Thailand</w:t>
            </w:r>
          </w:p>
        </w:tc>
        <w:tc>
          <w:tcPr>
            <w:tcW w:w="3150" w:type="dxa"/>
          </w:tcPr>
          <w:p w14:paraId="1A8A082E" w14:textId="77777777" w:rsidR="00A168C6" w:rsidRPr="00A168C6" w:rsidRDefault="00A168C6" w:rsidP="009F1D1B">
            <w:pPr>
              <w:pStyle w:val="ListParagraph"/>
            </w:pPr>
          </w:p>
        </w:tc>
      </w:tr>
      <w:tr w:rsidR="00A168C6" w:rsidRPr="00B200F1" w14:paraId="7F39A4D7" w14:textId="77777777" w:rsidTr="00A168C6">
        <w:tc>
          <w:tcPr>
            <w:tcW w:w="3505" w:type="dxa"/>
          </w:tcPr>
          <w:p w14:paraId="145491B6" w14:textId="77777777" w:rsidR="00A168C6" w:rsidRPr="00A168C6" w:rsidRDefault="00A168C6" w:rsidP="00A168C6">
            <w:pPr>
              <w:pStyle w:val="ListParagraph"/>
              <w:numPr>
                <w:ilvl w:val="0"/>
                <w:numId w:val="10"/>
              </w:numPr>
            </w:pPr>
            <w:r w:rsidRPr="00A168C6">
              <w:t>Indonesia</w:t>
            </w:r>
          </w:p>
        </w:tc>
        <w:tc>
          <w:tcPr>
            <w:tcW w:w="3510" w:type="dxa"/>
          </w:tcPr>
          <w:p w14:paraId="0B66A4CC" w14:textId="77777777" w:rsidR="00A168C6" w:rsidRPr="00A168C6" w:rsidRDefault="00A168C6" w:rsidP="00100435">
            <w:pPr>
              <w:pStyle w:val="ListParagraph"/>
              <w:numPr>
                <w:ilvl w:val="0"/>
                <w:numId w:val="10"/>
              </w:numPr>
            </w:pPr>
            <w:r w:rsidRPr="00A168C6">
              <w:t>Saudi Arabia</w:t>
            </w:r>
          </w:p>
        </w:tc>
        <w:tc>
          <w:tcPr>
            <w:tcW w:w="3150" w:type="dxa"/>
          </w:tcPr>
          <w:p w14:paraId="7BCCE9FE" w14:textId="77777777" w:rsidR="00A168C6" w:rsidRPr="00A168C6" w:rsidRDefault="00A168C6" w:rsidP="009F1D1B">
            <w:pPr>
              <w:pStyle w:val="ListParagraph"/>
            </w:pPr>
          </w:p>
        </w:tc>
      </w:tr>
    </w:tbl>
    <w:p w14:paraId="6175B7C7" w14:textId="77777777" w:rsidR="00B200F1" w:rsidRDefault="00B200F1">
      <w:pPr>
        <w:rPr>
          <w:b/>
          <w:bCs/>
          <w:sz w:val="28"/>
          <w:szCs w:val="28"/>
        </w:rPr>
      </w:pPr>
    </w:p>
    <w:p w14:paraId="7C1827E1" w14:textId="77777777" w:rsidR="00B200F1" w:rsidRDefault="00B200F1">
      <w:pPr>
        <w:rPr>
          <w:b/>
          <w:bCs/>
          <w:sz w:val="28"/>
          <w:szCs w:val="28"/>
        </w:rPr>
      </w:pPr>
    </w:p>
    <w:p w14:paraId="25319015" w14:textId="77777777" w:rsidR="00F85D0A" w:rsidRDefault="00F85D0A">
      <w:pPr>
        <w:rPr>
          <w:b/>
          <w:bCs/>
          <w:sz w:val="28"/>
          <w:szCs w:val="28"/>
        </w:rPr>
      </w:pPr>
    </w:p>
    <w:p w14:paraId="45BED3BB" w14:textId="77777777" w:rsidR="004F16B7" w:rsidRPr="007A50BE" w:rsidRDefault="00BC6DC2" w:rsidP="00411A41">
      <w:pPr>
        <w:spacing w:after="200" w:line="360" w:lineRule="auto"/>
        <w:contextualSpacing/>
        <w:jc w:val="right"/>
        <w:rPr>
          <w:b/>
          <w:bCs/>
          <w:sz w:val="28"/>
          <w:szCs w:val="28"/>
          <w:u w:val="single"/>
        </w:rPr>
      </w:pPr>
      <w:r w:rsidRPr="007A50BE">
        <w:rPr>
          <w:b/>
          <w:bCs/>
          <w:sz w:val="28"/>
          <w:szCs w:val="28"/>
        </w:rPr>
        <w:lastRenderedPageBreak/>
        <w:t>Annex 0</w:t>
      </w:r>
      <w:r w:rsidR="00411A41">
        <w:rPr>
          <w:b/>
          <w:bCs/>
          <w:sz w:val="28"/>
          <w:szCs w:val="28"/>
        </w:rPr>
        <w:t>4</w:t>
      </w:r>
    </w:p>
    <w:p w14:paraId="44CD837A" w14:textId="77777777" w:rsidR="004F16B7" w:rsidRPr="007A50BE" w:rsidRDefault="004F16B7" w:rsidP="004F16B7">
      <w:pPr>
        <w:contextualSpacing/>
        <w:rPr>
          <w:sz w:val="28"/>
          <w:szCs w:val="28"/>
        </w:rPr>
      </w:pPr>
      <w:r w:rsidRPr="007A50BE">
        <w:rPr>
          <w:sz w:val="28"/>
          <w:szCs w:val="28"/>
        </w:rPr>
        <w:t>Chairman</w:t>
      </w:r>
    </w:p>
    <w:p w14:paraId="1B39B14B" w14:textId="77777777" w:rsidR="004F4820" w:rsidRPr="007A50BE" w:rsidRDefault="004F16B7" w:rsidP="004F16B7">
      <w:pPr>
        <w:contextualSpacing/>
        <w:rPr>
          <w:sz w:val="28"/>
          <w:szCs w:val="28"/>
        </w:rPr>
      </w:pPr>
      <w:r w:rsidRPr="007A50BE">
        <w:rPr>
          <w:sz w:val="28"/>
          <w:szCs w:val="28"/>
        </w:rPr>
        <w:t>Panel of Judges</w:t>
      </w:r>
      <w:r w:rsidR="004F4820" w:rsidRPr="007A50BE">
        <w:rPr>
          <w:sz w:val="28"/>
          <w:szCs w:val="28"/>
        </w:rPr>
        <w:t xml:space="preserve"> </w:t>
      </w:r>
    </w:p>
    <w:p w14:paraId="0F535926" w14:textId="77777777" w:rsidR="004F16B7" w:rsidRPr="007A50BE" w:rsidRDefault="004F4820" w:rsidP="004F16B7">
      <w:pPr>
        <w:contextualSpacing/>
        <w:rPr>
          <w:sz w:val="28"/>
          <w:szCs w:val="28"/>
        </w:rPr>
      </w:pPr>
      <w:r w:rsidRPr="007A50BE">
        <w:rPr>
          <w:sz w:val="28"/>
          <w:szCs w:val="28"/>
        </w:rPr>
        <w:t>Presidential Export Awards 201</w:t>
      </w:r>
      <w:r w:rsidR="00107674">
        <w:rPr>
          <w:sz w:val="28"/>
          <w:szCs w:val="28"/>
        </w:rPr>
        <w:t>9/</w:t>
      </w:r>
      <w:r w:rsidR="00A97925">
        <w:rPr>
          <w:sz w:val="28"/>
          <w:szCs w:val="28"/>
        </w:rPr>
        <w:t>20</w:t>
      </w:r>
      <w:r w:rsidR="00107674">
        <w:rPr>
          <w:sz w:val="28"/>
          <w:szCs w:val="28"/>
        </w:rPr>
        <w:t>20</w:t>
      </w:r>
    </w:p>
    <w:p w14:paraId="0B8FC48D" w14:textId="77777777" w:rsidR="00BC36FB" w:rsidRPr="007A50BE" w:rsidRDefault="00BC36FB" w:rsidP="004F16B7">
      <w:pPr>
        <w:contextualSpacing/>
        <w:rPr>
          <w:sz w:val="28"/>
          <w:szCs w:val="28"/>
        </w:rPr>
      </w:pPr>
    </w:p>
    <w:p w14:paraId="2573FC1D" w14:textId="77777777" w:rsidR="00BC36FB" w:rsidRPr="007A50BE" w:rsidRDefault="00BC36FB" w:rsidP="004F16B7">
      <w:pPr>
        <w:contextualSpacing/>
        <w:rPr>
          <w:sz w:val="28"/>
          <w:szCs w:val="28"/>
        </w:rPr>
      </w:pPr>
    </w:p>
    <w:p w14:paraId="6D9BA26C" w14:textId="77777777" w:rsidR="00BC36FB" w:rsidRPr="007A50BE" w:rsidRDefault="00B22D90" w:rsidP="00BC36FB">
      <w:pPr>
        <w:spacing w:after="200" w:line="360" w:lineRule="auto"/>
        <w:contextualSpacing/>
        <w:jc w:val="center"/>
        <w:rPr>
          <w:b/>
          <w:bCs/>
          <w:sz w:val="28"/>
          <w:szCs w:val="28"/>
          <w:u w:val="single"/>
        </w:rPr>
      </w:pPr>
      <w:r w:rsidRPr="007A50BE">
        <w:rPr>
          <w:b/>
          <w:bCs/>
          <w:sz w:val="28"/>
          <w:szCs w:val="28"/>
          <w:u w:val="single"/>
        </w:rPr>
        <w:t>Bankers Certification</w:t>
      </w:r>
      <w:r w:rsidR="00BC36FB" w:rsidRPr="007A50BE">
        <w:rPr>
          <w:b/>
          <w:bCs/>
          <w:sz w:val="28"/>
          <w:szCs w:val="28"/>
          <w:u w:val="single"/>
        </w:rPr>
        <w:t xml:space="preserve"> for Export Services</w:t>
      </w:r>
    </w:p>
    <w:p w14:paraId="06B30ACA" w14:textId="77777777" w:rsidR="001E1579" w:rsidRPr="007A50BE" w:rsidRDefault="001E1579" w:rsidP="007A2FB5">
      <w:pPr>
        <w:spacing w:after="200" w:line="360" w:lineRule="auto"/>
        <w:contextualSpacing/>
        <w:jc w:val="both"/>
        <w:rPr>
          <w:sz w:val="28"/>
          <w:szCs w:val="28"/>
        </w:rPr>
      </w:pPr>
      <w:r w:rsidRPr="007A50BE">
        <w:rPr>
          <w:sz w:val="28"/>
          <w:szCs w:val="28"/>
        </w:rPr>
        <w:t>We certify that we have received remittances in respect of exports given in the schedule below effected by ……………………………………………………..</w:t>
      </w:r>
      <w:r w:rsidR="007A2FB5" w:rsidRPr="007A50BE">
        <w:rPr>
          <w:sz w:val="28"/>
          <w:szCs w:val="28"/>
        </w:rPr>
        <w:t xml:space="preserve"> (Name of Enterprise) </w:t>
      </w:r>
      <w:r w:rsidRPr="007A50BE">
        <w:rPr>
          <w:sz w:val="28"/>
          <w:szCs w:val="28"/>
        </w:rPr>
        <w:t>and negotiated by us.</w:t>
      </w:r>
    </w:p>
    <w:p w14:paraId="1DB19D1C" w14:textId="77777777" w:rsidR="007A2FB5" w:rsidRPr="007A50BE" w:rsidRDefault="007A2FB5" w:rsidP="007A2FB5">
      <w:pPr>
        <w:spacing w:after="200" w:line="360" w:lineRule="auto"/>
        <w:contextualSpacing/>
        <w:jc w:val="both"/>
        <w:rPr>
          <w:sz w:val="28"/>
          <w:szCs w:val="28"/>
        </w:rPr>
      </w:pPr>
      <w:r w:rsidRPr="007A50BE">
        <w:rPr>
          <w:sz w:val="28"/>
          <w:szCs w:val="28"/>
        </w:rPr>
        <w:t xml:space="preserve">We certify that these remittances are for </w:t>
      </w:r>
      <w:r w:rsidR="00341EC2" w:rsidRPr="007A50BE">
        <w:rPr>
          <w:sz w:val="28"/>
          <w:szCs w:val="28"/>
        </w:rPr>
        <w:t xml:space="preserve">the </w:t>
      </w:r>
      <w:r w:rsidR="006D2112" w:rsidRPr="007A50BE">
        <w:rPr>
          <w:sz w:val="28"/>
          <w:szCs w:val="28"/>
        </w:rPr>
        <w:t>export</w:t>
      </w:r>
      <w:r w:rsidRPr="007A50BE">
        <w:rPr>
          <w:sz w:val="28"/>
          <w:szCs w:val="28"/>
        </w:rPr>
        <w:t xml:space="preserve"> effected during the period from April 201</w:t>
      </w:r>
      <w:r w:rsidR="00107674">
        <w:rPr>
          <w:sz w:val="28"/>
          <w:szCs w:val="28"/>
        </w:rPr>
        <w:t>9</w:t>
      </w:r>
      <w:r w:rsidRPr="007A50BE">
        <w:rPr>
          <w:sz w:val="28"/>
          <w:szCs w:val="28"/>
        </w:rPr>
        <w:t xml:space="preserve"> to March </w:t>
      </w:r>
      <w:r w:rsidR="00107674">
        <w:rPr>
          <w:sz w:val="28"/>
          <w:szCs w:val="28"/>
        </w:rPr>
        <w:t>2020</w:t>
      </w:r>
      <w:r w:rsidRPr="007A50BE">
        <w:rPr>
          <w:sz w:val="28"/>
          <w:szCs w:val="28"/>
        </w:rPr>
        <w:t>.</w:t>
      </w:r>
    </w:p>
    <w:p w14:paraId="41E4F7B7" w14:textId="77777777" w:rsidR="007A2FB5" w:rsidRPr="007A50BE" w:rsidRDefault="007A2FB5" w:rsidP="001E1579">
      <w:pPr>
        <w:spacing w:after="200" w:line="360" w:lineRule="auto"/>
        <w:contextualSpacing/>
        <w:rPr>
          <w:rFonts w:eastAsiaTheme="minorHAnsi"/>
          <w:u w:val="single"/>
          <w:lang w:bidi="ta-IN"/>
        </w:rPr>
      </w:pPr>
    </w:p>
    <w:tbl>
      <w:tblPr>
        <w:tblStyle w:val="TableGrid"/>
        <w:tblW w:w="9805" w:type="dxa"/>
        <w:tblLook w:val="04A0" w:firstRow="1" w:lastRow="0" w:firstColumn="1" w:lastColumn="0" w:noHBand="0" w:noVBand="1"/>
      </w:tblPr>
      <w:tblGrid>
        <w:gridCol w:w="1963"/>
        <w:gridCol w:w="1274"/>
        <w:gridCol w:w="1348"/>
        <w:gridCol w:w="1170"/>
        <w:gridCol w:w="1350"/>
        <w:gridCol w:w="1260"/>
        <w:gridCol w:w="1440"/>
      </w:tblGrid>
      <w:tr w:rsidR="00D105E5" w:rsidRPr="007A50BE" w14:paraId="03FB7D62" w14:textId="77777777" w:rsidTr="000023BF">
        <w:tc>
          <w:tcPr>
            <w:tcW w:w="1963" w:type="dxa"/>
          </w:tcPr>
          <w:p w14:paraId="07FFF855" w14:textId="77777777" w:rsidR="00D105E5" w:rsidRPr="007A50BE" w:rsidRDefault="00D105E5" w:rsidP="004F4820">
            <w:pPr>
              <w:jc w:val="center"/>
              <w:rPr>
                <w:rFonts w:asciiTheme="minorHAnsi" w:hAnsiTheme="minorHAnsi"/>
                <w:b/>
              </w:rPr>
            </w:pPr>
            <w:r w:rsidRPr="007A50BE">
              <w:rPr>
                <w:rFonts w:asciiTheme="minorHAnsi" w:hAnsiTheme="minorHAnsi"/>
                <w:b/>
              </w:rPr>
              <w:t>Description of Services</w:t>
            </w:r>
          </w:p>
        </w:tc>
        <w:tc>
          <w:tcPr>
            <w:tcW w:w="7842" w:type="dxa"/>
            <w:gridSpan w:val="6"/>
          </w:tcPr>
          <w:p w14:paraId="01E687FC" w14:textId="77777777" w:rsidR="00D105E5" w:rsidRPr="007A50BE" w:rsidRDefault="00D105E5" w:rsidP="00881EDC">
            <w:pPr>
              <w:jc w:val="center"/>
              <w:rPr>
                <w:rFonts w:asciiTheme="minorHAnsi" w:hAnsiTheme="minorHAnsi"/>
                <w:b/>
              </w:rPr>
            </w:pPr>
            <w:r w:rsidRPr="007A50BE">
              <w:rPr>
                <w:rFonts w:asciiTheme="minorHAnsi" w:hAnsiTheme="minorHAnsi"/>
                <w:b/>
              </w:rPr>
              <w:t>Export Value (FOB)</w:t>
            </w:r>
          </w:p>
        </w:tc>
      </w:tr>
      <w:tr w:rsidR="007A2FB5" w:rsidRPr="007A50BE" w14:paraId="18BFC4E1" w14:textId="77777777" w:rsidTr="000023BF">
        <w:tc>
          <w:tcPr>
            <w:tcW w:w="1963" w:type="dxa"/>
          </w:tcPr>
          <w:p w14:paraId="6205B9DF" w14:textId="77777777" w:rsidR="007A2FB5" w:rsidRPr="007A50BE" w:rsidRDefault="007A2FB5" w:rsidP="00881EDC">
            <w:pPr>
              <w:jc w:val="center"/>
              <w:rPr>
                <w:rFonts w:asciiTheme="minorHAnsi" w:hAnsiTheme="minorHAnsi"/>
                <w:b/>
              </w:rPr>
            </w:pPr>
          </w:p>
        </w:tc>
        <w:tc>
          <w:tcPr>
            <w:tcW w:w="2622" w:type="dxa"/>
            <w:gridSpan w:val="2"/>
          </w:tcPr>
          <w:p w14:paraId="10B8835C" w14:textId="77777777" w:rsidR="007A2FB5" w:rsidRPr="007A50BE" w:rsidRDefault="007A2FB5" w:rsidP="00D60695">
            <w:pPr>
              <w:jc w:val="center"/>
              <w:rPr>
                <w:rFonts w:asciiTheme="minorHAnsi" w:hAnsiTheme="minorHAnsi"/>
                <w:b/>
              </w:rPr>
            </w:pPr>
            <w:r w:rsidRPr="007A50BE">
              <w:rPr>
                <w:rFonts w:asciiTheme="minorHAnsi" w:hAnsiTheme="minorHAnsi"/>
                <w:b/>
              </w:rPr>
              <w:t>April 201</w:t>
            </w:r>
            <w:r w:rsidR="00107674">
              <w:rPr>
                <w:rFonts w:asciiTheme="minorHAnsi" w:hAnsiTheme="minorHAnsi"/>
                <w:b/>
              </w:rPr>
              <w:t>7</w:t>
            </w:r>
            <w:r w:rsidRPr="007A50BE">
              <w:rPr>
                <w:rFonts w:asciiTheme="minorHAnsi" w:hAnsiTheme="minorHAnsi"/>
                <w:b/>
              </w:rPr>
              <w:t xml:space="preserve"> to March 201</w:t>
            </w:r>
            <w:r w:rsidR="00107674">
              <w:rPr>
                <w:rFonts w:asciiTheme="minorHAnsi" w:hAnsiTheme="minorHAnsi"/>
                <w:b/>
              </w:rPr>
              <w:t>8</w:t>
            </w:r>
          </w:p>
        </w:tc>
        <w:tc>
          <w:tcPr>
            <w:tcW w:w="2520" w:type="dxa"/>
            <w:gridSpan w:val="2"/>
          </w:tcPr>
          <w:p w14:paraId="1194256F" w14:textId="77777777" w:rsidR="007A2FB5" w:rsidRPr="007A50BE" w:rsidRDefault="007A2FB5" w:rsidP="00D60695">
            <w:pPr>
              <w:jc w:val="center"/>
              <w:rPr>
                <w:rFonts w:asciiTheme="minorHAnsi" w:hAnsiTheme="minorHAnsi"/>
                <w:b/>
              </w:rPr>
            </w:pPr>
            <w:r w:rsidRPr="007A50BE">
              <w:rPr>
                <w:rFonts w:asciiTheme="minorHAnsi" w:hAnsiTheme="minorHAnsi"/>
                <w:b/>
              </w:rPr>
              <w:t>April 201</w:t>
            </w:r>
            <w:r w:rsidR="00107674">
              <w:rPr>
                <w:rFonts w:asciiTheme="minorHAnsi" w:hAnsiTheme="minorHAnsi"/>
                <w:b/>
              </w:rPr>
              <w:t>8</w:t>
            </w:r>
            <w:r w:rsidRPr="007A50BE">
              <w:rPr>
                <w:rFonts w:asciiTheme="minorHAnsi" w:hAnsiTheme="minorHAnsi"/>
                <w:b/>
              </w:rPr>
              <w:t xml:space="preserve"> to March 201</w:t>
            </w:r>
            <w:r w:rsidR="00107674">
              <w:rPr>
                <w:rFonts w:asciiTheme="minorHAnsi" w:hAnsiTheme="minorHAnsi"/>
                <w:b/>
              </w:rPr>
              <w:t>9</w:t>
            </w:r>
          </w:p>
        </w:tc>
        <w:tc>
          <w:tcPr>
            <w:tcW w:w="2700" w:type="dxa"/>
            <w:gridSpan w:val="2"/>
          </w:tcPr>
          <w:p w14:paraId="7B6CD1F6" w14:textId="77777777" w:rsidR="007A2FB5" w:rsidRPr="007A50BE" w:rsidRDefault="007A2FB5" w:rsidP="00D60695">
            <w:pPr>
              <w:jc w:val="center"/>
              <w:rPr>
                <w:rFonts w:asciiTheme="minorHAnsi" w:hAnsiTheme="minorHAnsi"/>
                <w:b/>
              </w:rPr>
            </w:pPr>
            <w:r w:rsidRPr="007A50BE">
              <w:rPr>
                <w:rFonts w:asciiTheme="minorHAnsi" w:hAnsiTheme="minorHAnsi"/>
                <w:b/>
              </w:rPr>
              <w:t>April 201</w:t>
            </w:r>
            <w:r w:rsidR="00107674">
              <w:rPr>
                <w:rFonts w:asciiTheme="minorHAnsi" w:hAnsiTheme="minorHAnsi"/>
                <w:b/>
              </w:rPr>
              <w:t>9</w:t>
            </w:r>
            <w:r w:rsidRPr="007A50BE">
              <w:rPr>
                <w:rFonts w:asciiTheme="minorHAnsi" w:hAnsiTheme="minorHAnsi"/>
                <w:b/>
              </w:rPr>
              <w:t xml:space="preserve"> to March </w:t>
            </w:r>
            <w:r w:rsidR="00107674">
              <w:rPr>
                <w:rFonts w:asciiTheme="minorHAnsi" w:hAnsiTheme="minorHAnsi"/>
                <w:b/>
              </w:rPr>
              <w:t>2020</w:t>
            </w:r>
          </w:p>
        </w:tc>
      </w:tr>
      <w:tr w:rsidR="007A2FB5" w:rsidRPr="007A50BE" w14:paraId="7BD1CE88" w14:textId="77777777" w:rsidTr="000023BF">
        <w:tc>
          <w:tcPr>
            <w:tcW w:w="1963" w:type="dxa"/>
          </w:tcPr>
          <w:p w14:paraId="0FF09E9E" w14:textId="77777777" w:rsidR="007A2FB5" w:rsidRPr="007A50BE" w:rsidRDefault="007A2FB5" w:rsidP="00881EDC">
            <w:pPr>
              <w:jc w:val="center"/>
              <w:rPr>
                <w:rFonts w:asciiTheme="minorHAnsi" w:hAnsiTheme="minorHAnsi"/>
                <w:b/>
              </w:rPr>
            </w:pPr>
          </w:p>
        </w:tc>
        <w:tc>
          <w:tcPr>
            <w:tcW w:w="1274" w:type="dxa"/>
          </w:tcPr>
          <w:p w14:paraId="1D01D3B0" w14:textId="77777777" w:rsidR="007A2FB5" w:rsidRPr="007A50BE" w:rsidRDefault="000023BF" w:rsidP="008A43D0">
            <w:pPr>
              <w:jc w:val="center"/>
              <w:rPr>
                <w:rFonts w:asciiTheme="minorHAnsi" w:hAnsiTheme="minorHAnsi"/>
                <w:b/>
              </w:rPr>
            </w:pPr>
            <w:r>
              <w:rPr>
                <w:rFonts w:asciiTheme="minorHAnsi" w:hAnsiTheme="minorHAnsi"/>
                <w:b/>
              </w:rPr>
              <w:t>USD</w:t>
            </w:r>
          </w:p>
        </w:tc>
        <w:tc>
          <w:tcPr>
            <w:tcW w:w="1348" w:type="dxa"/>
          </w:tcPr>
          <w:p w14:paraId="6A22DAEE" w14:textId="77777777" w:rsidR="007A2FB5" w:rsidRPr="007A50BE" w:rsidRDefault="000023BF" w:rsidP="00881EDC">
            <w:pPr>
              <w:jc w:val="center"/>
              <w:rPr>
                <w:rFonts w:asciiTheme="minorHAnsi" w:hAnsiTheme="minorHAnsi"/>
                <w:b/>
              </w:rPr>
            </w:pPr>
            <w:r>
              <w:rPr>
                <w:rFonts w:asciiTheme="minorHAnsi" w:hAnsiTheme="minorHAnsi"/>
                <w:b/>
              </w:rPr>
              <w:t>LKR</w:t>
            </w:r>
          </w:p>
        </w:tc>
        <w:tc>
          <w:tcPr>
            <w:tcW w:w="1170" w:type="dxa"/>
          </w:tcPr>
          <w:p w14:paraId="5635CE0D" w14:textId="77777777" w:rsidR="007A2FB5" w:rsidRPr="007A50BE" w:rsidRDefault="007A2FB5" w:rsidP="008A43D0">
            <w:pPr>
              <w:jc w:val="center"/>
              <w:rPr>
                <w:rFonts w:asciiTheme="minorHAnsi" w:hAnsiTheme="minorHAnsi"/>
                <w:b/>
              </w:rPr>
            </w:pPr>
            <w:r w:rsidRPr="007A50BE">
              <w:rPr>
                <w:rFonts w:asciiTheme="minorHAnsi" w:hAnsiTheme="minorHAnsi"/>
                <w:b/>
              </w:rPr>
              <w:t xml:space="preserve">USD </w:t>
            </w:r>
          </w:p>
        </w:tc>
        <w:tc>
          <w:tcPr>
            <w:tcW w:w="1350" w:type="dxa"/>
          </w:tcPr>
          <w:p w14:paraId="692EB0A5" w14:textId="77777777" w:rsidR="007A2FB5" w:rsidRPr="007A50BE" w:rsidRDefault="000023BF" w:rsidP="00881EDC">
            <w:pPr>
              <w:jc w:val="center"/>
              <w:rPr>
                <w:rFonts w:asciiTheme="minorHAnsi" w:hAnsiTheme="minorHAnsi"/>
                <w:b/>
              </w:rPr>
            </w:pPr>
            <w:r>
              <w:rPr>
                <w:rFonts w:asciiTheme="minorHAnsi" w:hAnsiTheme="minorHAnsi"/>
                <w:b/>
              </w:rPr>
              <w:t>LKR</w:t>
            </w:r>
          </w:p>
        </w:tc>
        <w:tc>
          <w:tcPr>
            <w:tcW w:w="1260" w:type="dxa"/>
          </w:tcPr>
          <w:p w14:paraId="3F3BA7AC" w14:textId="77777777" w:rsidR="007A2FB5" w:rsidRPr="007A50BE" w:rsidRDefault="007A2FB5" w:rsidP="008A43D0">
            <w:pPr>
              <w:jc w:val="center"/>
              <w:rPr>
                <w:rFonts w:asciiTheme="minorHAnsi" w:hAnsiTheme="minorHAnsi"/>
                <w:b/>
              </w:rPr>
            </w:pPr>
            <w:r w:rsidRPr="007A50BE">
              <w:rPr>
                <w:rFonts w:asciiTheme="minorHAnsi" w:hAnsiTheme="minorHAnsi"/>
                <w:b/>
              </w:rPr>
              <w:t xml:space="preserve">USD </w:t>
            </w:r>
          </w:p>
        </w:tc>
        <w:tc>
          <w:tcPr>
            <w:tcW w:w="1440" w:type="dxa"/>
          </w:tcPr>
          <w:p w14:paraId="6E9C4361" w14:textId="77777777" w:rsidR="007A2FB5" w:rsidRPr="007A50BE" w:rsidRDefault="000023BF" w:rsidP="00881EDC">
            <w:pPr>
              <w:jc w:val="center"/>
              <w:rPr>
                <w:rFonts w:asciiTheme="minorHAnsi" w:hAnsiTheme="minorHAnsi"/>
                <w:b/>
              </w:rPr>
            </w:pPr>
            <w:r>
              <w:rPr>
                <w:rFonts w:asciiTheme="minorHAnsi" w:hAnsiTheme="minorHAnsi"/>
                <w:b/>
              </w:rPr>
              <w:t>LKR</w:t>
            </w:r>
          </w:p>
        </w:tc>
      </w:tr>
      <w:tr w:rsidR="007A2FB5" w:rsidRPr="007A50BE" w14:paraId="5857CA2A" w14:textId="77777777" w:rsidTr="000023BF">
        <w:tc>
          <w:tcPr>
            <w:tcW w:w="1963" w:type="dxa"/>
          </w:tcPr>
          <w:p w14:paraId="3AED1FA2" w14:textId="77777777" w:rsidR="007A2FB5" w:rsidRPr="007A50BE" w:rsidRDefault="007A2FB5" w:rsidP="000F50D7">
            <w:pPr>
              <w:rPr>
                <w:rFonts w:asciiTheme="minorHAnsi" w:hAnsiTheme="minorHAnsi"/>
                <w:bCs/>
              </w:rPr>
            </w:pPr>
          </w:p>
        </w:tc>
        <w:tc>
          <w:tcPr>
            <w:tcW w:w="1274" w:type="dxa"/>
          </w:tcPr>
          <w:p w14:paraId="35E356CE" w14:textId="77777777" w:rsidR="007A2FB5" w:rsidRPr="007A50BE" w:rsidRDefault="007A2FB5" w:rsidP="000F50D7">
            <w:pPr>
              <w:rPr>
                <w:rFonts w:asciiTheme="minorHAnsi" w:hAnsiTheme="minorHAnsi"/>
                <w:bCs/>
              </w:rPr>
            </w:pPr>
          </w:p>
        </w:tc>
        <w:tc>
          <w:tcPr>
            <w:tcW w:w="1348" w:type="dxa"/>
          </w:tcPr>
          <w:p w14:paraId="6D85E537" w14:textId="77777777" w:rsidR="007A2FB5" w:rsidRPr="007A50BE" w:rsidRDefault="007A2FB5" w:rsidP="000F50D7">
            <w:pPr>
              <w:rPr>
                <w:rFonts w:asciiTheme="minorHAnsi" w:hAnsiTheme="minorHAnsi"/>
                <w:bCs/>
              </w:rPr>
            </w:pPr>
          </w:p>
        </w:tc>
        <w:tc>
          <w:tcPr>
            <w:tcW w:w="1170" w:type="dxa"/>
          </w:tcPr>
          <w:p w14:paraId="44B75AA7" w14:textId="77777777" w:rsidR="007A2FB5" w:rsidRPr="007A50BE" w:rsidRDefault="007A2FB5" w:rsidP="000F50D7">
            <w:pPr>
              <w:rPr>
                <w:rFonts w:asciiTheme="minorHAnsi" w:hAnsiTheme="minorHAnsi"/>
                <w:bCs/>
              </w:rPr>
            </w:pPr>
          </w:p>
        </w:tc>
        <w:tc>
          <w:tcPr>
            <w:tcW w:w="1350" w:type="dxa"/>
          </w:tcPr>
          <w:p w14:paraId="491D9342" w14:textId="77777777" w:rsidR="007A2FB5" w:rsidRPr="007A50BE" w:rsidRDefault="007A2FB5" w:rsidP="000F50D7">
            <w:pPr>
              <w:rPr>
                <w:rFonts w:asciiTheme="minorHAnsi" w:hAnsiTheme="minorHAnsi"/>
                <w:bCs/>
              </w:rPr>
            </w:pPr>
          </w:p>
        </w:tc>
        <w:tc>
          <w:tcPr>
            <w:tcW w:w="1260" w:type="dxa"/>
          </w:tcPr>
          <w:p w14:paraId="0EA7159C" w14:textId="77777777" w:rsidR="007A2FB5" w:rsidRPr="007A50BE" w:rsidRDefault="007A2FB5" w:rsidP="000F50D7">
            <w:pPr>
              <w:rPr>
                <w:rFonts w:asciiTheme="minorHAnsi" w:hAnsiTheme="minorHAnsi"/>
                <w:bCs/>
              </w:rPr>
            </w:pPr>
          </w:p>
        </w:tc>
        <w:tc>
          <w:tcPr>
            <w:tcW w:w="1440" w:type="dxa"/>
          </w:tcPr>
          <w:p w14:paraId="3AF4B1DA" w14:textId="77777777" w:rsidR="007A2FB5" w:rsidRPr="007A50BE" w:rsidRDefault="007A2FB5" w:rsidP="000F50D7">
            <w:pPr>
              <w:rPr>
                <w:rFonts w:asciiTheme="minorHAnsi" w:hAnsiTheme="minorHAnsi"/>
                <w:bCs/>
              </w:rPr>
            </w:pPr>
          </w:p>
        </w:tc>
      </w:tr>
      <w:tr w:rsidR="007A2FB5" w:rsidRPr="007A50BE" w14:paraId="22CD7D27" w14:textId="77777777" w:rsidTr="000023BF">
        <w:tc>
          <w:tcPr>
            <w:tcW w:w="1963" w:type="dxa"/>
          </w:tcPr>
          <w:p w14:paraId="3AF3A285" w14:textId="77777777" w:rsidR="007A2FB5" w:rsidRPr="007A50BE" w:rsidRDefault="007A2FB5" w:rsidP="000F50D7">
            <w:pPr>
              <w:rPr>
                <w:rFonts w:asciiTheme="minorHAnsi" w:hAnsiTheme="minorHAnsi"/>
                <w:bCs/>
              </w:rPr>
            </w:pPr>
          </w:p>
        </w:tc>
        <w:tc>
          <w:tcPr>
            <w:tcW w:w="1274" w:type="dxa"/>
          </w:tcPr>
          <w:p w14:paraId="2FAEAC6C" w14:textId="77777777" w:rsidR="007A2FB5" w:rsidRPr="007A50BE" w:rsidRDefault="007A2FB5" w:rsidP="000F50D7">
            <w:pPr>
              <w:rPr>
                <w:rFonts w:asciiTheme="minorHAnsi" w:hAnsiTheme="minorHAnsi"/>
                <w:bCs/>
              </w:rPr>
            </w:pPr>
          </w:p>
        </w:tc>
        <w:tc>
          <w:tcPr>
            <w:tcW w:w="1348" w:type="dxa"/>
          </w:tcPr>
          <w:p w14:paraId="5B19787C" w14:textId="77777777" w:rsidR="007A2FB5" w:rsidRPr="007A50BE" w:rsidRDefault="007A2FB5" w:rsidP="000F50D7">
            <w:pPr>
              <w:rPr>
                <w:rFonts w:asciiTheme="minorHAnsi" w:hAnsiTheme="minorHAnsi"/>
                <w:bCs/>
              </w:rPr>
            </w:pPr>
          </w:p>
        </w:tc>
        <w:tc>
          <w:tcPr>
            <w:tcW w:w="1170" w:type="dxa"/>
          </w:tcPr>
          <w:p w14:paraId="7B30114C" w14:textId="77777777" w:rsidR="007A2FB5" w:rsidRPr="007A50BE" w:rsidRDefault="007A2FB5" w:rsidP="000F50D7">
            <w:pPr>
              <w:rPr>
                <w:rFonts w:asciiTheme="minorHAnsi" w:hAnsiTheme="minorHAnsi"/>
                <w:bCs/>
              </w:rPr>
            </w:pPr>
          </w:p>
        </w:tc>
        <w:tc>
          <w:tcPr>
            <w:tcW w:w="1350" w:type="dxa"/>
          </w:tcPr>
          <w:p w14:paraId="7E149228" w14:textId="77777777" w:rsidR="007A2FB5" w:rsidRPr="007A50BE" w:rsidRDefault="007A2FB5" w:rsidP="000F50D7">
            <w:pPr>
              <w:rPr>
                <w:rFonts w:asciiTheme="minorHAnsi" w:hAnsiTheme="minorHAnsi"/>
                <w:bCs/>
              </w:rPr>
            </w:pPr>
          </w:p>
        </w:tc>
        <w:tc>
          <w:tcPr>
            <w:tcW w:w="1260" w:type="dxa"/>
          </w:tcPr>
          <w:p w14:paraId="76380AFA" w14:textId="77777777" w:rsidR="007A2FB5" w:rsidRPr="007A50BE" w:rsidRDefault="007A2FB5" w:rsidP="000F50D7">
            <w:pPr>
              <w:rPr>
                <w:rFonts w:asciiTheme="minorHAnsi" w:hAnsiTheme="minorHAnsi"/>
                <w:bCs/>
              </w:rPr>
            </w:pPr>
          </w:p>
        </w:tc>
        <w:tc>
          <w:tcPr>
            <w:tcW w:w="1440" w:type="dxa"/>
          </w:tcPr>
          <w:p w14:paraId="5F0A222A" w14:textId="77777777" w:rsidR="007A2FB5" w:rsidRPr="007A50BE" w:rsidRDefault="007A2FB5" w:rsidP="000F50D7">
            <w:pPr>
              <w:rPr>
                <w:rFonts w:asciiTheme="minorHAnsi" w:hAnsiTheme="minorHAnsi"/>
                <w:bCs/>
              </w:rPr>
            </w:pPr>
          </w:p>
        </w:tc>
      </w:tr>
      <w:tr w:rsidR="007A2FB5" w:rsidRPr="007A50BE" w14:paraId="7F082323" w14:textId="77777777" w:rsidTr="000023BF">
        <w:tc>
          <w:tcPr>
            <w:tcW w:w="1963" w:type="dxa"/>
          </w:tcPr>
          <w:p w14:paraId="4046F71E" w14:textId="77777777" w:rsidR="007A2FB5" w:rsidRPr="007A50BE" w:rsidRDefault="007A2FB5" w:rsidP="000F50D7">
            <w:pPr>
              <w:rPr>
                <w:rFonts w:asciiTheme="minorHAnsi" w:hAnsiTheme="minorHAnsi"/>
                <w:bCs/>
              </w:rPr>
            </w:pPr>
          </w:p>
        </w:tc>
        <w:tc>
          <w:tcPr>
            <w:tcW w:w="1274" w:type="dxa"/>
          </w:tcPr>
          <w:p w14:paraId="7D830B58" w14:textId="77777777" w:rsidR="007A2FB5" w:rsidRPr="007A50BE" w:rsidRDefault="007A2FB5" w:rsidP="000F50D7">
            <w:pPr>
              <w:rPr>
                <w:rFonts w:asciiTheme="minorHAnsi" w:hAnsiTheme="minorHAnsi"/>
                <w:bCs/>
              </w:rPr>
            </w:pPr>
          </w:p>
        </w:tc>
        <w:tc>
          <w:tcPr>
            <w:tcW w:w="1348" w:type="dxa"/>
          </w:tcPr>
          <w:p w14:paraId="275719D1" w14:textId="77777777" w:rsidR="007A2FB5" w:rsidRPr="007A50BE" w:rsidRDefault="007A2FB5" w:rsidP="000F50D7">
            <w:pPr>
              <w:rPr>
                <w:rFonts w:asciiTheme="minorHAnsi" w:hAnsiTheme="minorHAnsi"/>
                <w:bCs/>
              </w:rPr>
            </w:pPr>
          </w:p>
        </w:tc>
        <w:tc>
          <w:tcPr>
            <w:tcW w:w="1170" w:type="dxa"/>
          </w:tcPr>
          <w:p w14:paraId="538641AA" w14:textId="77777777" w:rsidR="007A2FB5" w:rsidRPr="007A50BE" w:rsidRDefault="007A2FB5" w:rsidP="000F50D7">
            <w:pPr>
              <w:rPr>
                <w:rFonts w:asciiTheme="minorHAnsi" w:hAnsiTheme="minorHAnsi"/>
                <w:bCs/>
              </w:rPr>
            </w:pPr>
          </w:p>
        </w:tc>
        <w:tc>
          <w:tcPr>
            <w:tcW w:w="1350" w:type="dxa"/>
          </w:tcPr>
          <w:p w14:paraId="6091EF52" w14:textId="77777777" w:rsidR="007A2FB5" w:rsidRPr="007A50BE" w:rsidRDefault="007A2FB5" w:rsidP="000F50D7">
            <w:pPr>
              <w:rPr>
                <w:rFonts w:asciiTheme="minorHAnsi" w:hAnsiTheme="minorHAnsi"/>
                <w:bCs/>
              </w:rPr>
            </w:pPr>
          </w:p>
        </w:tc>
        <w:tc>
          <w:tcPr>
            <w:tcW w:w="1260" w:type="dxa"/>
          </w:tcPr>
          <w:p w14:paraId="59971174" w14:textId="77777777" w:rsidR="007A2FB5" w:rsidRPr="007A50BE" w:rsidRDefault="007A2FB5" w:rsidP="000F50D7">
            <w:pPr>
              <w:rPr>
                <w:rFonts w:asciiTheme="minorHAnsi" w:hAnsiTheme="minorHAnsi"/>
                <w:bCs/>
              </w:rPr>
            </w:pPr>
          </w:p>
        </w:tc>
        <w:tc>
          <w:tcPr>
            <w:tcW w:w="1440" w:type="dxa"/>
          </w:tcPr>
          <w:p w14:paraId="138561DD" w14:textId="77777777" w:rsidR="007A2FB5" w:rsidRPr="007A50BE" w:rsidRDefault="007A2FB5" w:rsidP="000F50D7">
            <w:pPr>
              <w:rPr>
                <w:rFonts w:asciiTheme="minorHAnsi" w:hAnsiTheme="minorHAnsi"/>
                <w:bCs/>
              </w:rPr>
            </w:pPr>
          </w:p>
        </w:tc>
      </w:tr>
      <w:tr w:rsidR="007A2FB5" w:rsidRPr="007A50BE" w14:paraId="737E8B94" w14:textId="77777777" w:rsidTr="000023BF">
        <w:tc>
          <w:tcPr>
            <w:tcW w:w="1963" w:type="dxa"/>
          </w:tcPr>
          <w:p w14:paraId="7638FD55" w14:textId="77777777" w:rsidR="007A2FB5" w:rsidRPr="007A50BE" w:rsidRDefault="007A2FB5" w:rsidP="000F50D7">
            <w:pPr>
              <w:rPr>
                <w:rFonts w:asciiTheme="minorHAnsi" w:hAnsiTheme="minorHAnsi"/>
                <w:bCs/>
              </w:rPr>
            </w:pPr>
          </w:p>
        </w:tc>
        <w:tc>
          <w:tcPr>
            <w:tcW w:w="1274" w:type="dxa"/>
          </w:tcPr>
          <w:p w14:paraId="035B9D65" w14:textId="77777777" w:rsidR="007A2FB5" w:rsidRPr="007A50BE" w:rsidRDefault="007A2FB5" w:rsidP="000F50D7">
            <w:pPr>
              <w:rPr>
                <w:rFonts w:asciiTheme="minorHAnsi" w:hAnsiTheme="minorHAnsi"/>
                <w:bCs/>
              </w:rPr>
            </w:pPr>
          </w:p>
        </w:tc>
        <w:tc>
          <w:tcPr>
            <w:tcW w:w="1348" w:type="dxa"/>
          </w:tcPr>
          <w:p w14:paraId="6CB1D460" w14:textId="77777777" w:rsidR="007A2FB5" w:rsidRPr="007A50BE" w:rsidRDefault="007A2FB5" w:rsidP="000F50D7">
            <w:pPr>
              <w:rPr>
                <w:rFonts w:asciiTheme="minorHAnsi" w:hAnsiTheme="minorHAnsi"/>
                <w:bCs/>
              </w:rPr>
            </w:pPr>
          </w:p>
        </w:tc>
        <w:tc>
          <w:tcPr>
            <w:tcW w:w="1170" w:type="dxa"/>
          </w:tcPr>
          <w:p w14:paraId="7D2D58EA" w14:textId="77777777" w:rsidR="007A2FB5" w:rsidRPr="007A50BE" w:rsidRDefault="007A2FB5" w:rsidP="000F50D7">
            <w:pPr>
              <w:rPr>
                <w:rFonts w:asciiTheme="minorHAnsi" w:hAnsiTheme="minorHAnsi"/>
                <w:bCs/>
              </w:rPr>
            </w:pPr>
          </w:p>
        </w:tc>
        <w:tc>
          <w:tcPr>
            <w:tcW w:w="1350" w:type="dxa"/>
          </w:tcPr>
          <w:p w14:paraId="4FB8F487" w14:textId="77777777" w:rsidR="007A2FB5" w:rsidRPr="007A50BE" w:rsidRDefault="007A2FB5" w:rsidP="000F50D7">
            <w:pPr>
              <w:rPr>
                <w:rFonts w:asciiTheme="minorHAnsi" w:hAnsiTheme="minorHAnsi"/>
                <w:bCs/>
              </w:rPr>
            </w:pPr>
          </w:p>
        </w:tc>
        <w:tc>
          <w:tcPr>
            <w:tcW w:w="1260" w:type="dxa"/>
          </w:tcPr>
          <w:p w14:paraId="0589D210" w14:textId="77777777" w:rsidR="007A2FB5" w:rsidRPr="007A50BE" w:rsidRDefault="007A2FB5" w:rsidP="000F50D7">
            <w:pPr>
              <w:rPr>
                <w:rFonts w:asciiTheme="minorHAnsi" w:hAnsiTheme="minorHAnsi"/>
                <w:bCs/>
              </w:rPr>
            </w:pPr>
          </w:p>
        </w:tc>
        <w:tc>
          <w:tcPr>
            <w:tcW w:w="1440" w:type="dxa"/>
          </w:tcPr>
          <w:p w14:paraId="134C5C53" w14:textId="77777777" w:rsidR="007A2FB5" w:rsidRPr="007A50BE" w:rsidRDefault="007A2FB5" w:rsidP="000F50D7">
            <w:pPr>
              <w:rPr>
                <w:rFonts w:asciiTheme="minorHAnsi" w:hAnsiTheme="minorHAnsi"/>
                <w:bCs/>
              </w:rPr>
            </w:pPr>
          </w:p>
        </w:tc>
      </w:tr>
      <w:tr w:rsidR="007A2FB5" w:rsidRPr="007A50BE" w14:paraId="31780635" w14:textId="77777777" w:rsidTr="000023BF">
        <w:tc>
          <w:tcPr>
            <w:tcW w:w="1963" w:type="dxa"/>
          </w:tcPr>
          <w:p w14:paraId="58BDAC24" w14:textId="77777777" w:rsidR="007A2FB5" w:rsidRPr="007A50BE" w:rsidRDefault="007A2FB5" w:rsidP="000F50D7">
            <w:pPr>
              <w:rPr>
                <w:rFonts w:asciiTheme="minorHAnsi" w:hAnsiTheme="minorHAnsi"/>
                <w:bCs/>
              </w:rPr>
            </w:pPr>
          </w:p>
        </w:tc>
        <w:tc>
          <w:tcPr>
            <w:tcW w:w="1274" w:type="dxa"/>
          </w:tcPr>
          <w:p w14:paraId="7F81D92F" w14:textId="77777777" w:rsidR="007A2FB5" w:rsidRPr="007A50BE" w:rsidRDefault="007A2FB5" w:rsidP="000F50D7">
            <w:pPr>
              <w:rPr>
                <w:rFonts w:asciiTheme="minorHAnsi" w:hAnsiTheme="minorHAnsi"/>
                <w:bCs/>
              </w:rPr>
            </w:pPr>
          </w:p>
        </w:tc>
        <w:tc>
          <w:tcPr>
            <w:tcW w:w="1348" w:type="dxa"/>
          </w:tcPr>
          <w:p w14:paraId="3375E6CC" w14:textId="77777777" w:rsidR="007A2FB5" w:rsidRPr="007A50BE" w:rsidRDefault="007A2FB5" w:rsidP="000F50D7">
            <w:pPr>
              <w:rPr>
                <w:rFonts w:asciiTheme="minorHAnsi" w:hAnsiTheme="minorHAnsi"/>
                <w:bCs/>
              </w:rPr>
            </w:pPr>
          </w:p>
        </w:tc>
        <w:tc>
          <w:tcPr>
            <w:tcW w:w="1170" w:type="dxa"/>
          </w:tcPr>
          <w:p w14:paraId="4D23EA5D" w14:textId="77777777" w:rsidR="007A2FB5" w:rsidRPr="007A50BE" w:rsidRDefault="007A2FB5" w:rsidP="000F50D7">
            <w:pPr>
              <w:rPr>
                <w:rFonts w:asciiTheme="minorHAnsi" w:hAnsiTheme="minorHAnsi"/>
                <w:bCs/>
              </w:rPr>
            </w:pPr>
          </w:p>
        </w:tc>
        <w:tc>
          <w:tcPr>
            <w:tcW w:w="1350" w:type="dxa"/>
          </w:tcPr>
          <w:p w14:paraId="75E2CBD9" w14:textId="77777777" w:rsidR="007A2FB5" w:rsidRPr="007A50BE" w:rsidRDefault="007A2FB5" w:rsidP="000F50D7">
            <w:pPr>
              <w:rPr>
                <w:rFonts w:asciiTheme="minorHAnsi" w:hAnsiTheme="minorHAnsi"/>
                <w:bCs/>
              </w:rPr>
            </w:pPr>
          </w:p>
        </w:tc>
        <w:tc>
          <w:tcPr>
            <w:tcW w:w="1260" w:type="dxa"/>
          </w:tcPr>
          <w:p w14:paraId="18B32A69" w14:textId="77777777" w:rsidR="007A2FB5" w:rsidRPr="007A50BE" w:rsidRDefault="007A2FB5" w:rsidP="000F50D7">
            <w:pPr>
              <w:rPr>
                <w:rFonts w:asciiTheme="minorHAnsi" w:hAnsiTheme="minorHAnsi"/>
                <w:bCs/>
              </w:rPr>
            </w:pPr>
          </w:p>
        </w:tc>
        <w:tc>
          <w:tcPr>
            <w:tcW w:w="1440" w:type="dxa"/>
          </w:tcPr>
          <w:p w14:paraId="2C6ECB3F" w14:textId="77777777" w:rsidR="007A2FB5" w:rsidRPr="007A50BE" w:rsidRDefault="007A2FB5" w:rsidP="000F50D7">
            <w:pPr>
              <w:rPr>
                <w:rFonts w:asciiTheme="minorHAnsi" w:hAnsiTheme="minorHAnsi"/>
                <w:bCs/>
              </w:rPr>
            </w:pPr>
          </w:p>
        </w:tc>
      </w:tr>
      <w:tr w:rsidR="007A2FB5" w:rsidRPr="007A50BE" w14:paraId="47FA7946" w14:textId="77777777" w:rsidTr="000023BF">
        <w:tc>
          <w:tcPr>
            <w:tcW w:w="1963" w:type="dxa"/>
          </w:tcPr>
          <w:p w14:paraId="6492DC52" w14:textId="77777777" w:rsidR="007A2FB5" w:rsidRPr="007A50BE" w:rsidRDefault="007A2FB5" w:rsidP="000F50D7">
            <w:pPr>
              <w:rPr>
                <w:rFonts w:asciiTheme="minorHAnsi" w:hAnsiTheme="minorHAnsi"/>
                <w:bCs/>
              </w:rPr>
            </w:pPr>
          </w:p>
        </w:tc>
        <w:tc>
          <w:tcPr>
            <w:tcW w:w="1274" w:type="dxa"/>
          </w:tcPr>
          <w:p w14:paraId="711B110D" w14:textId="77777777" w:rsidR="007A2FB5" w:rsidRPr="007A50BE" w:rsidRDefault="007A2FB5" w:rsidP="000F50D7">
            <w:pPr>
              <w:rPr>
                <w:rFonts w:asciiTheme="minorHAnsi" w:hAnsiTheme="minorHAnsi"/>
                <w:bCs/>
              </w:rPr>
            </w:pPr>
          </w:p>
        </w:tc>
        <w:tc>
          <w:tcPr>
            <w:tcW w:w="1348" w:type="dxa"/>
          </w:tcPr>
          <w:p w14:paraId="366A02B4" w14:textId="77777777" w:rsidR="007A2FB5" w:rsidRPr="007A50BE" w:rsidRDefault="007A2FB5" w:rsidP="000F50D7">
            <w:pPr>
              <w:rPr>
                <w:rFonts w:asciiTheme="minorHAnsi" w:hAnsiTheme="minorHAnsi"/>
                <w:bCs/>
              </w:rPr>
            </w:pPr>
          </w:p>
        </w:tc>
        <w:tc>
          <w:tcPr>
            <w:tcW w:w="1170" w:type="dxa"/>
          </w:tcPr>
          <w:p w14:paraId="1BF68B49" w14:textId="77777777" w:rsidR="007A2FB5" w:rsidRPr="007A50BE" w:rsidRDefault="007A2FB5" w:rsidP="000F50D7">
            <w:pPr>
              <w:rPr>
                <w:rFonts w:asciiTheme="minorHAnsi" w:hAnsiTheme="minorHAnsi"/>
                <w:bCs/>
              </w:rPr>
            </w:pPr>
          </w:p>
        </w:tc>
        <w:tc>
          <w:tcPr>
            <w:tcW w:w="1350" w:type="dxa"/>
          </w:tcPr>
          <w:p w14:paraId="5C4A2577" w14:textId="77777777" w:rsidR="007A2FB5" w:rsidRPr="007A50BE" w:rsidRDefault="007A2FB5" w:rsidP="000F50D7">
            <w:pPr>
              <w:rPr>
                <w:rFonts w:asciiTheme="minorHAnsi" w:hAnsiTheme="minorHAnsi"/>
                <w:bCs/>
              </w:rPr>
            </w:pPr>
          </w:p>
        </w:tc>
        <w:tc>
          <w:tcPr>
            <w:tcW w:w="1260" w:type="dxa"/>
          </w:tcPr>
          <w:p w14:paraId="238C3E0B" w14:textId="77777777" w:rsidR="007A2FB5" w:rsidRPr="007A50BE" w:rsidRDefault="007A2FB5" w:rsidP="000F50D7">
            <w:pPr>
              <w:rPr>
                <w:rFonts w:asciiTheme="minorHAnsi" w:hAnsiTheme="minorHAnsi"/>
                <w:bCs/>
              </w:rPr>
            </w:pPr>
          </w:p>
        </w:tc>
        <w:tc>
          <w:tcPr>
            <w:tcW w:w="1440" w:type="dxa"/>
          </w:tcPr>
          <w:p w14:paraId="5634F07B" w14:textId="77777777" w:rsidR="007A2FB5" w:rsidRPr="007A50BE" w:rsidRDefault="007A2FB5" w:rsidP="000F50D7">
            <w:pPr>
              <w:rPr>
                <w:rFonts w:asciiTheme="minorHAnsi" w:hAnsiTheme="minorHAnsi"/>
                <w:bCs/>
              </w:rPr>
            </w:pPr>
          </w:p>
        </w:tc>
      </w:tr>
    </w:tbl>
    <w:p w14:paraId="6F0B3D0E" w14:textId="77777777" w:rsidR="001E1579" w:rsidRPr="007A50BE" w:rsidRDefault="001E1579" w:rsidP="000F50D7">
      <w:pPr>
        <w:rPr>
          <w:rFonts w:asciiTheme="minorHAnsi" w:hAnsiTheme="minorHAnsi"/>
          <w:bCs/>
        </w:rPr>
      </w:pPr>
    </w:p>
    <w:p w14:paraId="1D323EFE" w14:textId="77777777" w:rsidR="00E9027E" w:rsidRPr="007A50BE" w:rsidRDefault="00E9027E" w:rsidP="000F50D7">
      <w:pPr>
        <w:rPr>
          <w:rFonts w:asciiTheme="minorHAnsi" w:hAnsiTheme="minorHAnsi"/>
          <w:bCs/>
        </w:rPr>
      </w:pPr>
    </w:p>
    <w:p w14:paraId="2BA76852" w14:textId="77777777" w:rsidR="00FF558C" w:rsidRPr="007A50BE" w:rsidRDefault="00FF558C" w:rsidP="000F50D7">
      <w:pPr>
        <w:rPr>
          <w:rFonts w:asciiTheme="minorHAnsi" w:hAnsiTheme="minorHAnsi"/>
          <w:bCs/>
        </w:rPr>
      </w:pPr>
    </w:p>
    <w:p w14:paraId="5059E7A8" w14:textId="77777777" w:rsidR="00E9027E" w:rsidRPr="007A50BE" w:rsidRDefault="00E9027E" w:rsidP="000F50D7">
      <w:pPr>
        <w:rPr>
          <w:rFonts w:asciiTheme="minorHAnsi" w:hAnsiTheme="minorHAnsi"/>
          <w:bCs/>
        </w:rPr>
      </w:pPr>
    </w:p>
    <w:p w14:paraId="2418F804" w14:textId="77777777" w:rsidR="001E1579" w:rsidRPr="007A50BE" w:rsidRDefault="007A2FB5" w:rsidP="000F50D7">
      <w:pPr>
        <w:rPr>
          <w:rFonts w:asciiTheme="minorHAnsi" w:hAnsiTheme="minorHAnsi"/>
          <w:bCs/>
        </w:rPr>
      </w:pPr>
      <w:r w:rsidRPr="007A50BE">
        <w:rPr>
          <w:rFonts w:asciiTheme="minorHAnsi" w:hAnsiTheme="minorHAnsi"/>
          <w:bCs/>
        </w:rPr>
        <w:t>…………………………………………………</w:t>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t>……………………………………………</w:t>
      </w:r>
    </w:p>
    <w:p w14:paraId="6CEF7F14" w14:textId="77777777" w:rsidR="007A2FB5" w:rsidRPr="007A50BE" w:rsidRDefault="007A2FB5" w:rsidP="000F50D7">
      <w:pPr>
        <w:rPr>
          <w:rFonts w:asciiTheme="minorHAnsi" w:hAnsiTheme="minorHAnsi"/>
          <w:b/>
        </w:rPr>
      </w:pPr>
      <w:r w:rsidRPr="007A50BE">
        <w:rPr>
          <w:rFonts w:asciiTheme="minorHAnsi" w:hAnsiTheme="minorHAnsi"/>
          <w:b/>
        </w:rPr>
        <w:t>Signature of the Officer of the Bank</w:t>
      </w:r>
      <w:r w:rsidRPr="007A50BE">
        <w:rPr>
          <w:rFonts w:asciiTheme="minorHAnsi" w:hAnsiTheme="minorHAnsi"/>
          <w:b/>
        </w:rPr>
        <w:tab/>
      </w:r>
      <w:r w:rsidRPr="007A50BE">
        <w:rPr>
          <w:rFonts w:asciiTheme="minorHAnsi" w:hAnsiTheme="minorHAnsi"/>
          <w:b/>
        </w:rPr>
        <w:tab/>
      </w:r>
      <w:r w:rsidRPr="007A50BE">
        <w:rPr>
          <w:rFonts w:asciiTheme="minorHAnsi" w:hAnsiTheme="minorHAnsi"/>
          <w:b/>
        </w:rPr>
        <w:tab/>
      </w:r>
      <w:r w:rsidRPr="007A50BE">
        <w:rPr>
          <w:rFonts w:asciiTheme="minorHAnsi" w:hAnsiTheme="minorHAnsi"/>
          <w:b/>
        </w:rPr>
        <w:tab/>
      </w:r>
      <w:r w:rsidRPr="007A50BE">
        <w:rPr>
          <w:rFonts w:asciiTheme="minorHAnsi" w:hAnsiTheme="minorHAnsi"/>
          <w:b/>
        </w:rPr>
        <w:tab/>
        <w:t xml:space="preserve">        Name of Bank</w:t>
      </w:r>
    </w:p>
    <w:p w14:paraId="3AEB0300" w14:textId="77777777" w:rsidR="007A2FB5" w:rsidRPr="007A50BE" w:rsidRDefault="007A2FB5" w:rsidP="000F50D7">
      <w:pPr>
        <w:rPr>
          <w:rFonts w:asciiTheme="minorHAnsi" w:hAnsiTheme="minorHAnsi"/>
          <w:bCs/>
        </w:rPr>
      </w:pPr>
    </w:p>
    <w:p w14:paraId="64DEDDA8" w14:textId="77777777" w:rsidR="007A2FB5" w:rsidRPr="007A50BE" w:rsidRDefault="007A2FB5" w:rsidP="000F50D7">
      <w:pPr>
        <w:rPr>
          <w:rFonts w:asciiTheme="minorHAnsi" w:hAnsiTheme="minorHAnsi"/>
          <w:bCs/>
        </w:rPr>
      </w:pPr>
    </w:p>
    <w:p w14:paraId="54EA5AE2" w14:textId="77777777" w:rsidR="00E9027E" w:rsidRPr="007A50BE" w:rsidRDefault="00E9027E" w:rsidP="000F50D7">
      <w:pPr>
        <w:rPr>
          <w:rFonts w:asciiTheme="minorHAnsi" w:hAnsiTheme="minorHAnsi"/>
          <w:bCs/>
        </w:rPr>
      </w:pPr>
    </w:p>
    <w:p w14:paraId="3DAD7CAC" w14:textId="77777777" w:rsidR="003062BD" w:rsidRPr="007A50BE" w:rsidRDefault="003062BD" w:rsidP="000F50D7">
      <w:pPr>
        <w:rPr>
          <w:rFonts w:asciiTheme="minorHAnsi" w:hAnsiTheme="minorHAnsi"/>
          <w:bCs/>
        </w:rPr>
      </w:pPr>
      <w:r w:rsidRPr="007A50BE">
        <w:rPr>
          <w:rFonts w:asciiTheme="minorHAnsi" w:hAnsiTheme="minorHAnsi"/>
          <w:bCs/>
        </w:rPr>
        <w:t>………………………………………………..</w:t>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t>……………………………………………</w:t>
      </w:r>
    </w:p>
    <w:p w14:paraId="4394B3E4" w14:textId="77777777" w:rsidR="003062BD" w:rsidRPr="007A50BE" w:rsidRDefault="00B8099D" w:rsidP="000F50D7">
      <w:pPr>
        <w:rPr>
          <w:rFonts w:asciiTheme="minorHAnsi" w:hAnsiTheme="minorHAnsi"/>
          <w:b/>
        </w:rPr>
      </w:pPr>
      <w:r w:rsidRPr="007A50BE">
        <w:rPr>
          <w:rFonts w:asciiTheme="minorHAnsi" w:hAnsiTheme="minorHAnsi"/>
          <w:b/>
        </w:rPr>
        <w:t xml:space="preserve">      </w:t>
      </w:r>
      <w:r w:rsidR="003062BD" w:rsidRPr="007A50BE">
        <w:rPr>
          <w:rFonts w:asciiTheme="minorHAnsi" w:hAnsiTheme="minorHAnsi"/>
          <w:b/>
        </w:rPr>
        <w:t>Name of the Officer</w:t>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t xml:space="preserve">      Seal</w:t>
      </w:r>
    </w:p>
    <w:p w14:paraId="3AC610C3" w14:textId="77777777" w:rsidR="003062BD" w:rsidRPr="007A50BE" w:rsidRDefault="003062BD" w:rsidP="000F50D7">
      <w:pPr>
        <w:rPr>
          <w:rFonts w:asciiTheme="minorHAnsi" w:hAnsiTheme="minorHAnsi"/>
          <w:bCs/>
        </w:rPr>
      </w:pPr>
    </w:p>
    <w:p w14:paraId="5B7DE7FF" w14:textId="77777777" w:rsidR="003062BD" w:rsidRPr="007A50BE" w:rsidRDefault="003062BD" w:rsidP="000F50D7">
      <w:pPr>
        <w:rPr>
          <w:rFonts w:asciiTheme="minorHAnsi" w:hAnsiTheme="minorHAnsi"/>
          <w:bCs/>
        </w:rPr>
      </w:pPr>
    </w:p>
    <w:p w14:paraId="083A15B4" w14:textId="77777777" w:rsidR="00E9027E" w:rsidRPr="007A50BE" w:rsidRDefault="00E9027E" w:rsidP="000F50D7">
      <w:pPr>
        <w:rPr>
          <w:rFonts w:asciiTheme="minorHAnsi" w:hAnsiTheme="minorHAnsi"/>
          <w:bCs/>
        </w:rPr>
      </w:pPr>
    </w:p>
    <w:p w14:paraId="375F5BBB" w14:textId="77777777" w:rsidR="003062BD" w:rsidRPr="007A50BE" w:rsidRDefault="003062BD" w:rsidP="000F50D7">
      <w:pPr>
        <w:rPr>
          <w:rFonts w:asciiTheme="minorHAnsi" w:hAnsiTheme="minorHAnsi"/>
          <w:bCs/>
        </w:rPr>
      </w:pPr>
      <w:r w:rsidRPr="007A50BE">
        <w:rPr>
          <w:rFonts w:asciiTheme="minorHAnsi" w:hAnsiTheme="minorHAnsi"/>
          <w:bCs/>
        </w:rPr>
        <w:t>……………………………………………….</w:t>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t>………………………………………….</w:t>
      </w:r>
    </w:p>
    <w:p w14:paraId="604ED765" w14:textId="77777777" w:rsidR="003062BD" w:rsidRPr="00E9027E" w:rsidRDefault="00B8099D" w:rsidP="000F50D7">
      <w:pPr>
        <w:rPr>
          <w:rFonts w:asciiTheme="minorHAnsi" w:hAnsiTheme="minorHAnsi"/>
          <w:b/>
        </w:rPr>
      </w:pPr>
      <w:r w:rsidRPr="007A50BE">
        <w:rPr>
          <w:rFonts w:asciiTheme="minorHAnsi" w:hAnsiTheme="minorHAnsi"/>
          <w:bCs/>
        </w:rPr>
        <w:t xml:space="preserve">   </w:t>
      </w:r>
      <w:r w:rsidR="003062BD" w:rsidRPr="007A50BE">
        <w:rPr>
          <w:rFonts w:asciiTheme="minorHAnsi" w:hAnsiTheme="minorHAnsi"/>
          <w:b/>
        </w:rPr>
        <w:t>Designation of the Officer</w:t>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t xml:space="preserve">                  Date</w:t>
      </w:r>
    </w:p>
    <w:sectPr w:rsidR="003062BD" w:rsidRPr="00E9027E" w:rsidSect="002C788C">
      <w:headerReference w:type="default" r:id="rId8"/>
      <w:footerReference w:type="even" r:id="rId9"/>
      <w:footerReference w:type="default" r:id="rId10"/>
      <w:pgSz w:w="11909" w:h="16834" w:code="9"/>
      <w:pgMar w:top="360" w:right="1844"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58E76" w14:textId="77777777" w:rsidR="00BD2BF9" w:rsidRDefault="00BD2BF9">
      <w:r>
        <w:separator/>
      </w:r>
    </w:p>
  </w:endnote>
  <w:endnote w:type="continuationSeparator" w:id="0">
    <w:p w14:paraId="5780624A" w14:textId="77777777" w:rsidR="00BD2BF9" w:rsidRDefault="00BD2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Iskoola Pota">
    <w:charset w:val="00"/>
    <w:family w:val="auto"/>
    <w:pitch w:val="variable"/>
    <w:sig w:usb0="800000AF" w:usb1="40002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8AE93" w14:textId="77777777" w:rsidR="00207464" w:rsidRDefault="00207464" w:rsidP="00217E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D2E1EBC" w14:textId="77777777" w:rsidR="00207464" w:rsidRDefault="002074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479281"/>
      <w:docPartObj>
        <w:docPartGallery w:val="Page Numbers (Bottom of Page)"/>
        <w:docPartUnique/>
      </w:docPartObj>
    </w:sdtPr>
    <w:sdtEndPr/>
    <w:sdtContent>
      <w:sdt>
        <w:sdtPr>
          <w:id w:val="565050477"/>
          <w:docPartObj>
            <w:docPartGallery w:val="Page Numbers (Top of Page)"/>
            <w:docPartUnique/>
          </w:docPartObj>
        </w:sdtPr>
        <w:sdtEndPr/>
        <w:sdtContent>
          <w:p w14:paraId="26F0EF9F" w14:textId="77777777" w:rsidR="00207464" w:rsidRDefault="00207464">
            <w:pPr>
              <w:pStyle w:val="Footer"/>
              <w:jc w:val="center"/>
            </w:pPr>
            <w:r>
              <w:t xml:space="preserve">Page </w:t>
            </w:r>
            <w:r>
              <w:rPr>
                <w:b/>
              </w:rPr>
              <w:fldChar w:fldCharType="begin"/>
            </w:r>
            <w:r>
              <w:rPr>
                <w:b/>
              </w:rPr>
              <w:instrText xml:space="preserve"> PAGE </w:instrText>
            </w:r>
            <w:r>
              <w:rPr>
                <w:b/>
              </w:rPr>
              <w:fldChar w:fldCharType="separate"/>
            </w:r>
            <w:r w:rsidR="001343A9">
              <w:rPr>
                <w:b/>
                <w:noProof/>
              </w:rPr>
              <w:t>14</w:t>
            </w:r>
            <w:r>
              <w:rPr>
                <w:b/>
              </w:rPr>
              <w:fldChar w:fldCharType="end"/>
            </w:r>
            <w:r>
              <w:t xml:space="preserve"> of </w:t>
            </w:r>
            <w:r>
              <w:rPr>
                <w:b/>
              </w:rPr>
              <w:fldChar w:fldCharType="begin"/>
            </w:r>
            <w:r>
              <w:rPr>
                <w:b/>
              </w:rPr>
              <w:instrText xml:space="preserve"> NUMPAGES  </w:instrText>
            </w:r>
            <w:r>
              <w:rPr>
                <w:b/>
              </w:rPr>
              <w:fldChar w:fldCharType="separate"/>
            </w:r>
            <w:r w:rsidR="001343A9">
              <w:rPr>
                <w:b/>
                <w:noProof/>
              </w:rPr>
              <w:t>14</w:t>
            </w:r>
            <w:r>
              <w:rPr>
                <w:b/>
              </w:rPr>
              <w:fldChar w:fldCharType="end"/>
            </w:r>
          </w:p>
        </w:sdtContent>
      </w:sdt>
    </w:sdtContent>
  </w:sdt>
  <w:p w14:paraId="04257417" w14:textId="77777777" w:rsidR="00207464" w:rsidRPr="00A11C07" w:rsidRDefault="00207464">
    <w:pPr>
      <w:pStyle w:val="Footer"/>
      <w:ind w:right="360"/>
      <w:rPr>
        <w:rFonts w:ascii="Calibri" w:hAnsi="Calibri"/>
        <w:b/>
        <w:bCs/>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50B86" w14:textId="77777777" w:rsidR="00BD2BF9" w:rsidRDefault="00BD2BF9">
      <w:r>
        <w:separator/>
      </w:r>
    </w:p>
  </w:footnote>
  <w:footnote w:type="continuationSeparator" w:id="0">
    <w:p w14:paraId="168128C5" w14:textId="77777777" w:rsidR="00BD2BF9" w:rsidRDefault="00BD2B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C9291" w14:textId="77777777" w:rsidR="00207464" w:rsidRPr="005D330A" w:rsidRDefault="00207464" w:rsidP="003D7F7A">
    <w:pPr>
      <w:pStyle w:val="Title"/>
      <w:tabs>
        <w:tab w:val="left" w:pos="255"/>
        <w:tab w:val="center" w:pos="4672"/>
      </w:tabs>
      <w:spacing w:line="360" w:lineRule="auto"/>
      <w:rPr>
        <w:b w:val="0"/>
        <w:sz w:val="28"/>
        <w:szCs w:val="28"/>
      </w:rPr>
    </w:pPr>
    <w:r>
      <w:rPr>
        <w:b w:val="0"/>
        <w:noProof/>
        <w:sz w:val="28"/>
        <w:szCs w:val="28"/>
        <w:lang w:bidi="ta-IN"/>
      </w:rPr>
      <w:drawing>
        <wp:anchor distT="0" distB="0" distL="114300" distR="114300" simplePos="0" relativeHeight="251660288" behindDoc="0" locked="0" layoutInCell="1" allowOverlap="1" wp14:anchorId="4786BCBF" wp14:editId="1703C3CE">
          <wp:simplePos x="0" y="0"/>
          <wp:positionH relativeFrom="margin">
            <wp:posOffset>161925</wp:posOffset>
          </wp:positionH>
          <wp:positionV relativeFrom="margin">
            <wp:posOffset>-1210945</wp:posOffset>
          </wp:positionV>
          <wp:extent cx="826770" cy="8096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B Logo.jpg"/>
                  <pic:cNvPicPr/>
                </pic:nvPicPr>
                <pic:blipFill>
                  <a:blip r:embed="rId1">
                    <a:extLst>
                      <a:ext uri="{28A0092B-C50C-407E-A947-70E740481C1C}">
                        <a14:useLocalDpi xmlns:a14="http://schemas.microsoft.com/office/drawing/2010/main" val="0"/>
                      </a:ext>
                    </a:extLst>
                  </a:blip>
                  <a:stretch>
                    <a:fillRect/>
                  </a:stretch>
                </pic:blipFill>
                <pic:spPr>
                  <a:xfrm>
                    <a:off x="0" y="0"/>
                    <a:ext cx="826770" cy="809625"/>
                  </a:xfrm>
                  <a:prstGeom prst="rect">
                    <a:avLst/>
                  </a:prstGeom>
                </pic:spPr>
              </pic:pic>
            </a:graphicData>
          </a:graphic>
          <wp14:sizeRelH relativeFrom="margin">
            <wp14:pctWidth>0</wp14:pctWidth>
          </wp14:sizeRelH>
          <wp14:sizeRelV relativeFrom="margin">
            <wp14:pctHeight>0</wp14:pctHeight>
          </wp14:sizeRelV>
        </wp:anchor>
      </w:drawing>
    </w:r>
    <w:r>
      <w:rPr>
        <w:b w:val="0"/>
        <w:sz w:val="28"/>
        <w:szCs w:val="28"/>
      </w:rPr>
      <w:t>S</w:t>
    </w:r>
    <w:r w:rsidRPr="005D330A">
      <w:rPr>
        <w:b w:val="0"/>
        <w:sz w:val="28"/>
        <w:szCs w:val="28"/>
      </w:rPr>
      <w:t>ri Lanka Export Development Board</w:t>
    </w:r>
  </w:p>
  <w:p w14:paraId="59EFB418" w14:textId="77777777" w:rsidR="00207464" w:rsidRDefault="00207464" w:rsidP="003D7F7A">
    <w:pPr>
      <w:pStyle w:val="Title"/>
      <w:tabs>
        <w:tab w:val="center" w:pos="4672"/>
      </w:tabs>
      <w:spacing w:line="360" w:lineRule="auto"/>
      <w:rPr>
        <w:rFonts w:ascii="Calibri" w:hAnsi="Calibri"/>
        <w:b w:val="0"/>
        <w:sz w:val="32"/>
        <w:szCs w:val="32"/>
      </w:rPr>
    </w:pPr>
    <w:r>
      <w:rPr>
        <w:rFonts w:ascii="Calibri" w:hAnsi="Calibri"/>
        <w:b w:val="0"/>
        <w:noProof/>
        <w:sz w:val="32"/>
        <w:szCs w:val="32"/>
        <w:lang w:bidi="ta-IN"/>
      </w:rPr>
      <mc:AlternateContent>
        <mc:Choice Requires="wps">
          <w:drawing>
            <wp:anchor distT="4294967295" distB="4294967295" distL="114300" distR="114300" simplePos="0" relativeHeight="251659264" behindDoc="0" locked="0" layoutInCell="1" allowOverlap="1" wp14:anchorId="067B7634" wp14:editId="49725D7D">
              <wp:simplePos x="0" y="0"/>
              <wp:positionH relativeFrom="column">
                <wp:posOffset>76200</wp:posOffset>
              </wp:positionH>
              <wp:positionV relativeFrom="paragraph">
                <wp:posOffset>390524</wp:posOffset>
              </wp:positionV>
              <wp:extent cx="6477000" cy="0"/>
              <wp:effectExtent l="0" t="0" r="19050" b="1905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9E61D37" id="_x0000_t32" coordsize="21600,21600" o:spt="32" o:oned="t" path="m,l21600,21600e" filled="f">
              <v:path arrowok="t" fillok="f" o:connecttype="none"/>
              <o:lock v:ext="edit" shapetype="t"/>
            </v:shapetype>
            <v:shape id="AutoShape 1" o:spid="_x0000_s1026" type="#_x0000_t32" style="position:absolute;margin-left:6pt;margin-top:30.75pt;width:510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"/>
          </w:pict>
        </mc:Fallback>
      </mc:AlternateContent>
    </w:r>
    <w:r w:rsidRPr="005D330A">
      <w:rPr>
        <w:rFonts w:ascii="Calibri" w:hAnsi="Calibri"/>
        <w:b w:val="0"/>
        <w:sz w:val="32"/>
        <w:szCs w:val="32"/>
      </w:rPr>
      <w:t xml:space="preserve">PRESIDENTIAL EXPORT AWARDS (P.E.A.) </w:t>
    </w:r>
    <w:r w:rsidRPr="009A0269">
      <w:rPr>
        <w:rFonts w:ascii="Calibri" w:hAnsi="Calibri"/>
        <w:bCs w:val="0"/>
        <w:sz w:val="32"/>
        <w:szCs w:val="32"/>
      </w:rPr>
      <w:t>–</w:t>
    </w:r>
    <w:r w:rsidRPr="005D330A">
      <w:rPr>
        <w:rFonts w:ascii="Calibri" w:hAnsi="Calibri"/>
        <w:b w:val="0"/>
        <w:sz w:val="32"/>
        <w:szCs w:val="32"/>
      </w:rPr>
      <w:t xml:space="preserve"> </w:t>
    </w:r>
    <w:r>
      <w:rPr>
        <w:rFonts w:ascii="Calibri" w:hAnsi="Calibri"/>
        <w:b w:val="0"/>
        <w:sz w:val="32"/>
        <w:szCs w:val="32"/>
      </w:rPr>
      <w:t>2019/2020</w:t>
    </w:r>
  </w:p>
  <w:p w14:paraId="5BDCDA61" w14:textId="77777777" w:rsidR="00207464" w:rsidRPr="002C788C" w:rsidRDefault="00207464" w:rsidP="002C788C">
    <w:pPr>
      <w:pStyle w:val="Title"/>
      <w:tabs>
        <w:tab w:val="center" w:pos="4672"/>
      </w:tabs>
      <w:spacing w:line="360" w:lineRule="auto"/>
      <w:jc w:val="left"/>
      <w:rPr>
        <w:rFonts w:ascii="Calibri" w:hAnsi="Calibri"/>
        <w:b w:val="0"/>
        <w:color w:val="FF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27080"/>
    <w:multiLevelType w:val="hybridMultilevel"/>
    <w:tmpl w:val="35986D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60F"/>
    <w:multiLevelType w:val="hybridMultilevel"/>
    <w:tmpl w:val="956A88C6"/>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B6B53"/>
    <w:multiLevelType w:val="multilevel"/>
    <w:tmpl w:val="46E0907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EDA4D64"/>
    <w:multiLevelType w:val="multilevel"/>
    <w:tmpl w:val="0409001F"/>
    <w:styleLink w:val="Style1"/>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A774670"/>
    <w:multiLevelType w:val="hybridMultilevel"/>
    <w:tmpl w:val="347852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C11A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FB56762"/>
    <w:multiLevelType w:val="hybridMultilevel"/>
    <w:tmpl w:val="9228AD2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36535EB1"/>
    <w:multiLevelType w:val="hybridMultilevel"/>
    <w:tmpl w:val="D75EC15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810080F"/>
    <w:multiLevelType w:val="hybridMultilevel"/>
    <w:tmpl w:val="35986D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EB1E25"/>
    <w:multiLevelType w:val="hybridMultilevel"/>
    <w:tmpl w:val="515A4C4E"/>
    <w:lvl w:ilvl="0" w:tplc="E318A15A">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1509C3"/>
    <w:multiLevelType w:val="hybridMultilevel"/>
    <w:tmpl w:val="3888143E"/>
    <w:lvl w:ilvl="0" w:tplc="ED021E32">
      <w:numFmt w:val="bullet"/>
      <w:lvlText w:val=""/>
      <w:lvlJc w:val="left"/>
      <w:pPr>
        <w:ind w:left="1819" w:hanging="360"/>
      </w:pPr>
      <w:rPr>
        <w:rFonts w:hint="default"/>
        <w:w w:val="100"/>
      </w:rPr>
    </w:lvl>
    <w:lvl w:ilvl="1" w:tplc="D4984D68">
      <w:numFmt w:val="bullet"/>
      <w:lvlText w:val=""/>
      <w:lvlJc w:val="left"/>
      <w:pPr>
        <w:ind w:left="1959" w:hanging="360"/>
      </w:pPr>
      <w:rPr>
        <w:rFonts w:ascii="Wingdings" w:eastAsia="Wingdings" w:hAnsi="Wingdings" w:cs="Wingdings" w:hint="default"/>
        <w:w w:val="100"/>
        <w:sz w:val="24"/>
        <w:szCs w:val="24"/>
      </w:rPr>
    </w:lvl>
    <w:lvl w:ilvl="2" w:tplc="1AD23A30">
      <w:numFmt w:val="bullet"/>
      <w:lvlText w:val=""/>
      <w:lvlJc w:val="left"/>
      <w:pPr>
        <w:ind w:left="2012" w:hanging="360"/>
      </w:pPr>
      <w:rPr>
        <w:rFonts w:ascii="Wingdings" w:eastAsia="Wingdings" w:hAnsi="Wingdings" w:cs="Wingdings" w:hint="default"/>
        <w:w w:val="100"/>
        <w:sz w:val="24"/>
        <w:szCs w:val="24"/>
      </w:rPr>
    </w:lvl>
    <w:lvl w:ilvl="3" w:tplc="932A1C22">
      <w:numFmt w:val="bullet"/>
      <w:lvlText w:val=""/>
      <w:lvlJc w:val="left"/>
      <w:pPr>
        <w:ind w:left="2079" w:hanging="360"/>
      </w:pPr>
      <w:rPr>
        <w:rFonts w:ascii="Wingdings" w:eastAsia="Wingdings" w:hAnsi="Wingdings" w:cs="Wingdings" w:hint="default"/>
        <w:w w:val="100"/>
        <w:sz w:val="22"/>
        <w:szCs w:val="22"/>
      </w:rPr>
    </w:lvl>
    <w:lvl w:ilvl="4" w:tplc="8888390E">
      <w:numFmt w:val="bullet"/>
      <w:lvlText w:val="•"/>
      <w:lvlJc w:val="left"/>
      <w:pPr>
        <w:ind w:left="3337" w:hanging="360"/>
      </w:pPr>
      <w:rPr>
        <w:rFonts w:hint="default"/>
      </w:rPr>
    </w:lvl>
    <w:lvl w:ilvl="5" w:tplc="437432FE">
      <w:numFmt w:val="bullet"/>
      <w:lvlText w:val="•"/>
      <w:lvlJc w:val="left"/>
      <w:pPr>
        <w:ind w:left="4594" w:hanging="360"/>
      </w:pPr>
      <w:rPr>
        <w:rFonts w:hint="default"/>
      </w:rPr>
    </w:lvl>
    <w:lvl w:ilvl="6" w:tplc="951842B4">
      <w:numFmt w:val="bullet"/>
      <w:lvlText w:val="•"/>
      <w:lvlJc w:val="left"/>
      <w:pPr>
        <w:ind w:left="5851" w:hanging="360"/>
      </w:pPr>
      <w:rPr>
        <w:rFonts w:hint="default"/>
      </w:rPr>
    </w:lvl>
    <w:lvl w:ilvl="7" w:tplc="686C791E">
      <w:numFmt w:val="bullet"/>
      <w:lvlText w:val="•"/>
      <w:lvlJc w:val="left"/>
      <w:pPr>
        <w:ind w:left="7108" w:hanging="360"/>
      </w:pPr>
      <w:rPr>
        <w:rFonts w:hint="default"/>
      </w:rPr>
    </w:lvl>
    <w:lvl w:ilvl="8" w:tplc="F7ECB4E4">
      <w:numFmt w:val="bullet"/>
      <w:lvlText w:val="•"/>
      <w:lvlJc w:val="left"/>
      <w:pPr>
        <w:ind w:left="8365" w:hanging="360"/>
      </w:pPr>
      <w:rPr>
        <w:rFonts w:hint="default"/>
      </w:rPr>
    </w:lvl>
  </w:abstractNum>
  <w:abstractNum w:abstractNumId="11" w15:restartNumberingAfterBreak="0">
    <w:nsid w:val="4A9A42CA"/>
    <w:multiLevelType w:val="hybridMultilevel"/>
    <w:tmpl w:val="E0D02C0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2" w15:restartNumberingAfterBreak="0">
    <w:nsid w:val="518658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D723BD"/>
    <w:multiLevelType w:val="multilevel"/>
    <w:tmpl w:val="97FAECCC"/>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95F5028"/>
    <w:multiLevelType w:val="multilevel"/>
    <w:tmpl w:val="0409001F"/>
    <w:styleLink w:val="Style2"/>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C4A5B58"/>
    <w:multiLevelType w:val="hybridMultilevel"/>
    <w:tmpl w:val="F9049F20"/>
    <w:lvl w:ilvl="0" w:tplc="A978FBB6">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D6B2A37"/>
    <w:multiLevelType w:val="hybridMultilevel"/>
    <w:tmpl w:val="5AA251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AAD4684"/>
    <w:multiLevelType w:val="multilevel"/>
    <w:tmpl w:val="FC82CDDE"/>
    <w:lvl w:ilvl="0">
      <w:start w:val="3"/>
      <w:numFmt w:val="decimal"/>
      <w:lvlText w:val="%1."/>
      <w:lvlJc w:val="left"/>
      <w:pPr>
        <w:ind w:left="360" w:hanging="360"/>
      </w:pPr>
      <w:rPr>
        <w:rFonts w:hint="default"/>
      </w:rPr>
    </w:lvl>
    <w:lvl w:ilvl="1">
      <w:start w:val="7"/>
      <w:numFmt w:val="decimal"/>
      <w:lvlText w:val="%1.%2."/>
      <w:lvlJc w:val="left"/>
      <w:pPr>
        <w:ind w:left="792" w:hanging="432"/>
      </w:pPr>
      <w:rPr>
        <w:rFonts w:hint="default"/>
      </w:rPr>
    </w:lvl>
    <w:lvl w:ilvl="2">
      <w:start w:val="3"/>
      <w:numFmt w:val="decimal"/>
      <w:lvlText w:val="%1.2.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D837CFF"/>
    <w:multiLevelType w:val="hybridMultilevel"/>
    <w:tmpl w:val="2DCA2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DD963C5"/>
    <w:multiLevelType w:val="multilevel"/>
    <w:tmpl w:val="AC7EFC52"/>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E1853A6"/>
    <w:multiLevelType w:val="hybridMultilevel"/>
    <w:tmpl w:val="AC14128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73DA502C"/>
    <w:multiLevelType w:val="hybridMultilevel"/>
    <w:tmpl w:val="E9EE1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7"/>
  </w:num>
  <w:num w:numId="4">
    <w:abstractNumId w:val="18"/>
  </w:num>
  <w:num w:numId="5">
    <w:abstractNumId w:val="8"/>
  </w:num>
  <w:num w:numId="6">
    <w:abstractNumId w:val="11"/>
  </w:num>
  <w:num w:numId="7">
    <w:abstractNumId w:val="9"/>
  </w:num>
  <w:num w:numId="8">
    <w:abstractNumId w:val="12"/>
  </w:num>
  <w:num w:numId="9">
    <w:abstractNumId w:val="19"/>
  </w:num>
  <w:num w:numId="10">
    <w:abstractNumId w:val="21"/>
  </w:num>
  <w:num w:numId="11">
    <w:abstractNumId w:val="2"/>
  </w:num>
  <w:num w:numId="12">
    <w:abstractNumId w:val="5"/>
  </w:num>
  <w:num w:numId="13">
    <w:abstractNumId w:val="17"/>
  </w:num>
  <w:num w:numId="14">
    <w:abstractNumId w:val="13"/>
  </w:num>
  <w:num w:numId="15">
    <w:abstractNumId w:val="0"/>
  </w:num>
  <w:num w:numId="16">
    <w:abstractNumId w:val="10"/>
  </w:num>
  <w:num w:numId="17">
    <w:abstractNumId w:val="4"/>
  </w:num>
  <w:num w:numId="18">
    <w:abstractNumId w:val="16"/>
  </w:num>
  <w:num w:numId="19">
    <w:abstractNumId w:val="15"/>
  </w:num>
  <w:num w:numId="20">
    <w:abstractNumId w:val="20"/>
  </w:num>
  <w:num w:numId="21">
    <w:abstractNumId w:val="6"/>
  </w:num>
  <w:num w:numId="22">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NjUyMDcwtDSxMDdW0lEKTi0uzszPAykwNKgFAGXhlRAtAAAA"/>
  </w:docVars>
  <w:rsids>
    <w:rsidRoot w:val="00B1183E"/>
    <w:rsid w:val="00000209"/>
    <w:rsid w:val="000007A6"/>
    <w:rsid w:val="00000CBF"/>
    <w:rsid w:val="00001922"/>
    <w:rsid w:val="00001A35"/>
    <w:rsid w:val="000023BF"/>
    <w:rsid w:val="00002900"/>
    <w:rsid w:val="000035E6"/>
    <w:rsid w:val="0000382C"/>
    <w:rsid w:val="00003C2B"/>
    <w:rsid w:val="0000604C"/>
    <w:rsid w:val="00007179"/>
    <w:rsid w:val="000073CE"/>
    <w:rsid w:val="00012F81"/>
    <w:rsid w:val="000132E6"/>
    <w:rsid w:val="00014454"/>
    <w:rsid w:val="000203B1"/>
    <w:rsid w:val="00021E31"/>
    <w:rsid w:val="00024502"/>
    <w:rsid w:val="00026070"/>
    <w:rsid w:val="0003022A"/>
    <w:rsid w:val="000309DD"/>
    <w:rsid w:val="0003104C"/>
    <w:rsid w:val="0003183B"/>
    <w:rsid w:val="0003331B"/>
    <w:rsid w:val="0003439D"/>
    <w:rsid w:val="00035095"/>
    <w:rsid w:val="0003584E"/>
    <w:rsid w:val="00037CAA"/>
    <w:rsid w:val="00043D8E"/>
    <w:rsid w:val="00044A9D"/>
    <w:rsid w:val="000466EA"/>
    <w:rsid w:val="00050312"/>
    <w:rsid w:val="00051082"/>
    <w:rsid w:val="00052FCD"/>
    <w:rsid w:val="00053A25"/>
    <w:rsid w:val="00056F57"/>
    <w:rsid w:val="00060E6E"/>
    <w:rsid w:val="00072202"/>
    <w:rsid w:val="00075E1E"/>
    <w:rsid w:val="00083624"/>
    <w:rsid w:val="0008475E"/>
    <w:rsid w:val="00085782"/>
    <w:rsid w:val="00086B30"/>
    <w:rsid w:val="00090A26"/>
    <w:rsid w:val="00091FD2"/>
    <w:rsid w:val="0009478C"/>
    <w:rsid w:val="0009645A"/>
    <w:rsid w:val="00097670"/>
    <w:rsid w:val="000977E4"/>
    <w:rsid w:val="000A028F"/>
    <w:rsid w:val="000A21D5"/>
    <w:rsid w:val="000A25FC"/>
    <w:rsid w:val="000A2D3D"/>
    <w:rsid w:val="000A2D5F"/>
    <w:rsid w:val="000A413E"/>
    <w:rsid w:val="000A47FE"/>
    <w:rsid w:val="000B25A3"/>
    <w:rsid w:val="000B26EE"/>
    <w:rsid w:val="000B2E68"/>
    <w:rsid w:val="000B6BC7"/>
    <w:rsid w:val="000B6D81"/>
    <w:rsid w:val="000B765D"/>
    <w:rsid w:val="000C1685"/>
    <w:rsid w:val="000C17CA"/>
    <w:rsid w:val="000C2A7F"/>
    <w:rsid w:val="000C5339"/>
    <w:rsid w:val="000D0128"/>
    <w:rsid w:val="000D1C4E"/>
    <w:rsid w:val="000D26F1"/>
    <w:rsid w:val="000D374A"/>
    <w:rsid w:val="000D58C6"/>
    <w:rsid w:val="000D6C4D"/>
    <w:rsid w:val="000E2271"/>
    <w:rsid w:val="000E3DF0"/>
    <w:rsid w:val="000E41A2"/>
    <w:rsid w:val="000E4F6F"/>
    <w:rsid w:val="000F2466"/>
    <w:rsid w:val="000F340D"/>
    <w:rsid w:val="000F50D7"/>
    <w:rsid w:val="00100435"/>
    <w:rsid w:val="001015DD"/>
    <w:rsid w:val="00102573"/>
    <w:rsid w:val="00104E46"/>
    <w:rsid w:val="00107311"/>
    <w:rsid w:val="00107674"/>
    <w:rsid w:val="00111293"/>
    <w:rsid w:val="0011240A"/>
    <w:rsid w:val="001136A7"/>
    <w:rsid w:val="001136AF"/>
    <w:rsid w:val="00114871"/>
    <w:rsid w:val="00114EDF"/>
    <w:rsid w:val="00116694"/>
    <w:rsid w:val="00116CFE"/>
    <w:rsid w:val="00125C9B"/>
    <w:rsid w:val="001260AB"/>
    <w:rsid w:val="001320C6"/>
    <w:rsid w:val="001343A9"/>
    <w:rsid w:val="001370C1"/>
    <w:rsid w:val="00144F8C"/>
    <w:rsid w:val="0014501E"/>
    <w:rsid w:val="0015079C"/>
    <w:rsid w:val="001511E4"/>
    <w:rsid w:val="001634C4"/>
    <w:rsid w:val="0016465C"/>
    <w:rsid w:val="00165332"/>
    <w:rsid w:val="0016552D"/>
    <w:rsid w:val="001700BF"/>
    <w:rsid w:val="00170253"/>
    <w:rsid w:val="00173FB8"/>
    <w:rsid w:val="0017438B"/>
    <w:rsid w:val="00175E09"/>
    <w:rsid w:val="001862D4"/>
    <w:rsid w:val="0019161B"/>
    <w:rsid w:val="0019204B"/>
    <w:rsid w:val="001921A7"/>
    <w:rsid w:val="00192254"/>
    <w:rsid w:val="001938EA"/>
    <w:rsid w:val="00193D8C"/>
    <w:rsid w:val="00194AAC"/>
    <w:rsid w:val="00194CAD"/>
    <w:rsid w:val="00195437"/>
    <w:rsid w:val="00195765"/>
    <w:rsid w:val="001A7C6D"/>
    <w:rsid w:val="001B13A5"/>
    <w:rsid w:val="001B20AB"/>
    <w:rsid w:val="001B5382"/>
    <w:rsid w:val="001B6195"/>
    <w:rsid w:val="001B72B7"/>
    <w:rsid w:val="001B7A5B"/>
    <w:rsid w:val="001C0EAC"/>
    <w:rsid w:val="001C1897"/>
    <w:rsid w:val="001C1D15"/>
    <w:rsid w:val="001C27EB"/>
    <w:rsid w:val="001C297E"/>
    <w:rsid w:val="001C70F9"/>
    <w:rsid w:val="001C77A3"/>
    <w:rsid w:val="001C78D0"/>
    <w:rsid w:val="001D3164"/>
    <w:rsid w:val="001D5927"/>
    <w:rsid w:val="001D7AE2"/>
    <w:rsid w:val="001E1579"/>
    <w:rsid w:val="001E1E10"/>
    <w:rsid w:val="001E2442"/>
    <w:rsid w:val="001E43C6"/>
    <w:rsid w:val="001E53F8"/>
    <w:rsid w:val="001F16ED"/>
    <w:rsid w:val="001F1F3C"/>
    <w:rsid w:val="001F317A"/>
    <w:rsid w:val="001F3223"/>
    <w:rsid w:val="001F5AF9"/>
    <w:rsid w:val="001F7977"/>
    <w:rsid w:val="001F7E21"/>
    <w:rsid w:val="0020050A"/>
    <w:rsid w:val="00202206"/>
    <w:rsid w:val="00204506"/>
    <w:rsid w:val="002054F5"/>
    <w:rsid w:val="00205BAE"/>
    <w:rsid w:val="00206016"/>
    <w:rsid w:val="00207464"/>
    <w:rsid w:val="00207C9A"/>
    <w:rsid w:val="002104B7"/>
    <w:rsid w:val="0021181F"/>
    <w:rsid w:val="002129A0"/>
    <w:rsid w:val="00213443"/>
    <w:rsid w:val="00214277"/>
    <w:rsid w:val="0021439E"/>
    <w:rsid w:val="00217ED5"/>
    <w:rsid w:val="00220B78"/>
    <w:rsid w:val="00221D53"/>
    <w:rsid w:val="0022287C"/>
    <w:rsid w:val="00224928"/>
    <w:rsid w:val="00225C7C"/>
    <w:rsid w:val="002275F7"/>
    <w:rsid w:val="002278C6"/>
    <w:rsid w:val="00230A5A"/>
    <w:rsid w:val="002339DD"/>
    <w:rsid w:val="00233E00"/>
    <w:rsid w:val="00233EE4"/>
    <w:rsid w:val="00235269"/>
    <w:rsid w:val="00235A53"/>
    <w:rsid w:val="00236C86"/>
    <w:rsid w:val="00237312"/>
    <w:rsid w:val="002400F8"/>
    <w:rsid w:val="00241691"/>
    <w:rsid w:val="00243C2E"/>
    <w:rsid w:val="00247231"/>
    <w:rsid w:val="002503BC"/>
    <w:rsid w:val="002517B6"/>
    <w:rsid w:val="0025304D"/>
    <w:rsid w:val="00255BC6"/>
    <w:rsid w:val="00257AE7"/>
    <w:rsid w:val="00260290"/>
    <w:rsid w:val="0026137A"/>
    <w:rsid w:val="00261542"/>
    <w:rsid w:val="002619E8"/>
    <w:rsid w:val="00262DC8"/>
    <w:rsid w:val="00263C10"/>
    <w:rsid w:val="00264603"/>
    <w:rsid w:val="00264BF9"/>
    <w:rsid w:val="002705CC"/>
    <w:rsid w:val="00271154"/>
    <w:rsid w:val="00272F35"/>
    <w:rsid w:val="00274E09"/>
    <w:rsid w:val="00280876"/>
    <w:rsid w:val="00282605"/>
    <w:rsid w:val="00282A1A"/>
    <w:rsid w:val="00287E59"/>
    <w:rsid w:val="00290AC6"/>
    <w:rsid w:val="00291DD7"/>
    <w:rsid w:val="00293749"/>
    <w:rsid w:val="002970AD"/>
    <w:rsid w:val="002A11FF"/>
    <w:rsid w:val="002A2C7A"/>
    <w:rsid w:val="002A35EF"/>
    <w:rsid w:val="002A670A"/>
    <w:rsid w:val="002A6827"/>
    <w:rsid w:val="002A6EC2"/>
    <w:rsid w:val="002A78FE"/>
    <w:rsid w:val="002B08FA"/>
    <w:rsid w:val="002B1336"/>
    <w:rsid w:val="002B4BD6"/>
    <w:rsid w:val="002B5CA9"/>
    <w:rsid w:val="002B5FF0"/>
    <w:rsid w:val="002B61CD"/>
    <w:rsid w:val="002B7C6F"/>
    <w:rsid w:val="002C18D4"/>
    <w:rsid w:val="002C4C7A"/>
    <w:rsid w:val="002C5FCC"/>
    <w:rsid w:val="002C788C"/>
    <w:rsid w:val="002D0140"/>
    <w:rsid w:val="002D175A"/>
    <w:rsid w:val="002D19C5"/>
    <w:rsid w:val="002D29CB"/>
    <w:rsid w:val="002D2A8B"/>
    <w:rsid w:val="002D4880"/>
    <w:rsid w:val="002D6310"/>
    <w:rsid w:val="002E0EA6"/>
    <w:rsid w:val="002E367A"/>
    <w:rsid w:val="002E55E9"/>
    <w:rsid w:val="002E6CB3"/>
    <w:rsid w:val="002F06D5"/>
    <w:rsid w:val="002F38E8"/>
    <w:rsid w:val="002F4CCE"/>
    <w:rsid w:val="002F5F0C"/>
    <w:rsid w:val="002F67DE"/>
    <w:rsid w:val="002F6D45"/>
    <w:rsid w:val="002F70F2"/>
    <w:rsid w:val="002F7F58"/>
    <w:rsid w:val="00301362"/>
    <w:rsid w:val="003013AA"/>
    <w:rsid w:val="0030283A"/>
    <w:rsid w:val="00303DB8"/>
    <w:rsid w:val="003062BD"/>
    <w:rsid w:val="003064C5"/>
    <w:rsid w:val="0030775B"/>
    <w:rsid w:val="003078B5"/>
    <w:rsid w:val="00311D18"/>
    <w:rsid w:val="00311D44"/>
    <w:rsid w:val="00316077"/>
    <w:rsid w:val="00320643"/>
    <w:rsid w:val="00323A40"/>
    <w:rsid w:val="00325550"/>
    <w:rsid w:val="00326791"/>
    <w:rsid w:val="0033199B"/>
    <w:rsid w:val="003336AB"/>
    <w:rsid w:val="003346D9"/>
    <w:rsid w:val="00335EDF"/>
    <w:rsid w:val="00336162"/>
    <w:rsid w:val="00336459"/>
    <w:rsid w:val="0033762B"/>
    <w:rsid w:val="0034032C"/>
    <w:rsid w:val="00341EC2"/>
    <w:rsid w:val="00344262"/>
    <w:rsid w:val="00347511"/>
    <w:rsid w:val="0034765A"/>
    <w:rsid w:val="00350E09"/>
    <w:rsid w:val="00351C11"/>
    <w:rsid w:val="00353EFE"/>
    <w:rsid w:val="00356D72"/>
    <w:rsid w:val="0035751D"/>
    <w:rsid w:val="00360199"/>
    <w:rsid w:val="0036068F"/>
    <w:rsid w:val="00360D4F"/>
    <w:rsid w:val="00360F7D"/>
    <w:rsid w:val="00361DA1"/>
    <w:rsid w:val="00363221"/>
    <w:rsid w:val="0036360B"/>
    <w:rsid w:val="00364915"/>
    <w:rsid w:val="0036676B"/>
    <w:rsid w:val="003668D4"/>
    <w:rsid w:val="00370C45"/>
    <w:rsid w:val="0037167E"/>
    <w:rsid w:val="00372601"/>
    <w:rsid w:val="00373F63"/>
    <w:rsid w:val="00376C5E"/>
    <w:rsid w:val="00382D62"/>
    <w:rsid w:val="00387233"/>
    <w:rsid w:val="003909C8"/>
    <w:rsid w:val="00396D82"/>
    <w:rsid w:val="003A1664"/>
    <w:rsid w:val="003A3497"/>
    <w:rsid w:val="003A3C6F"/>
    <w:rsid w:val="003A4D49"/>
    <w:rsid w:val="003A5733"/>
    <w:rsid w:val="003A575E"/>
    <w:rsid w:val="003A6D8B"/>
    <w:rsid w:val="003B0C60"/>
    <w:rsid w:val="003B2CDE"/>
    <w:rsid w:val="003B3496"/>
    <w:rsid w:val="003B3618"/>
    <w:rsid w:val="003B3695"/>
    <w:rsid w:val="003B4181"/>
    <w:rsid w:val="003B63A0"/>
    <w:rsid w:val="003C20E0"/>
    <w:rsid w:val="003C6FF7"/>
    <w:rsid w:val="003D149D"/>
    <w:rsid w:val="003D7F7A"/>
    <w:rsid w:val="003E5A4F"/>
    <w:rsid w:val="003E6E84"/>
    <w:rsid w:val="003F005E"/>
    <w:rsid w:val="003F0906"/>
    <w:rsid w:val="003F0A8C"/>
    <w:rsid w:val="003F3B39"/>
    <w:rsid w:val="003F4D44"/>
    <w:rsid w:val="003F6885"/>
    <w:rsid w:val="00401C3B"/>
    <w:rsid w:val="004026C3"/>
    <w:rsid w:val="00402759"/>
    <w:rsid w:val="004071A9"/>
    <w:rsid w:val="00410B8B"/>
    <w:rsid w:val="00411A41"/>
    <w:rsid w:val="00412522"/>
    <w:rsid w:val="00414D54"/>
    <w:rsid w:val="00416ED6"/>
    <w:rsid w:val="004231BA"/>
    <w:rsid w:val="0043062B"/>
    <w:rsid w:val="004327D2"/>
    <w:rsid w:val="00432A3A"/>
    <w:rsid w:val="00433731"/>
    <w:rsid w:val="00433741"/>
    <w:rsid w:val="00440445"/>
    <w:rsid w:val="00440D39"/>
    <w:rsid w:val="00441196"/>
    <w:rsid w:val="004419EC"/>
    <w:rsid w:val="00442B1A"/>
    <w:rsid w:val="00442FE7"/>
    <w:rsid w:val="0044422E"/>
    <w:rsid w:val="004445CD"/>
    <w:rsid w:val="00445751"/>
    <w:rsid w:val="004457FE"/>
    <w:rsid w:val="00447150"/>
    <w:rsid w:val="00452ED4"/>
    <w:rsid w:val="00453D70"/>
    <w:rsid w:val="0045683D"/>
    <w:rsid w:val="00457AE3"/>
    <w:rsid w:val="00457EF7"/>
    <w:rsid w:val="004605D8"/>
    <w:rsid w:val="004607C2"/>
    <w:rsid w:val="00460B46"/>
    <w:rsid w:val="00462705"/>
    <w:rsid w:val="00462CE2"/>
    <w:rsid w:val="004633D4"/>
    <w:rsid w:val="00463FD8"/>
    <w:rsid w:val="00466C0D"/>
    <w:rsid w:val="00466E37"/>
    <w:rsid w:val="0047285D"/>
    <w:rsid w:val="00473E2D"/>
    <w:rsid w:val="004753AD"/>
    <w:rsid w:val="00480D26"/>
    <w:rsid w:val="00481878"/>
    <w:rsid w:val="00482729"/>
    <w:rsid w:val="00485C0E"/>
    <w:rsid w:val="004878F8"/>
    <w:rsid w:val="00490B4D"/>
    <w:rsid w:val="00490F92"/>
    <w:rsid w:val="004960C6"/>
    <w:rsid w:val="00497AEA"/>
    <w:rsid w:val="004A1045"/>
    <w:rsid w:val="004A14AD"/>
    <w:rsid w:val="004A39B5"/>
    <w:rsid w:val="004B6A0B"/>
    <w:rsid w:val="004C179F"/>
    <w:rsid w:val="004C2710"/>
    <w:rsid w:val="004C6446"/>
    <w:rsid w:val="004D0FAE"/>
    <w:rsid w:val="004D1F44"/>
    <w:rsid w:val="004D23CC"/>
    <w:rsid w:val="004D5A32"/>
    <w:rsid w:val="004E3D0A"/>
    <w:rsid w:val="004F0458"/>
    <w:rsid w:val="004F078F"/>
    <w:rsid w:val="004F16B7"/>
    <w:rsid w:val="004F19D5"/>
    <w:rsid w:val="004F4820"/>
    <w:rsid w:val="00500B97"/>
    <w:rsid w:val="00501BDB"/>
    <w:rsid w:val="00503940"/>
    <w:rsid w:val="00505927"/>
    <w:rsid w:val="00506706"/>
    <w:rsid w:val="00507097"/>
    <w:rsid w:val="005079FD"/>
    <w:rsid w:val="00507BEC"/>
    <w:rsid w:val="0051058D"/>
    <w:rsid w:val="00512994"/>
    <w:rsid w:val="0051350E"/>
    <w:rsid w:val="00514781"/>
    <w:rsid w:val="005174B3"/>
    <w:rsid w:val="0052426E"/>
    <w:rsid w:val="0052455B"/>
    <w:rsid w:val="005302A6"/>
    <w:rsid w:val="005303A1"/>
    <w:rsid w:val="005306E5"/>
    <w:rsid w:val="00530AA7"/>
    <w:rsid w:val="00530E56"/>
    <w:rsid w:val="00531F8A"/>
    <w:rsid w:val="00532372"/>
    <w:rsid w:val="00532B2D"/>
    <w:rsid w:val="00533B84"/>
    <w:rsid w:val="00533DB4"/>
    <w:rsid w:val="00534B4E"/>
    <w:rsid w:val="00537BF5"/>
    <w:rsid w:val="005439E4"/>
    <w:rsid w:val="00545ACC"/>
    <w:rsid w:val="00546358"/>
    <w:rsid w:val="00546D01"/>
    <w:rsid w:val="00546DE9"/>
    <w:rsid w:val="00547ED7"/>
    <w:rsid w:val="00551424"/>
    <w:rsid w:val="00552D90"/>
    <w:rsid w:val="0055582A"/>
    <w:rsid w:val="00556D29"/>
    <w:rsid w:val="00560650"/>
    <w:rsid w:val="005639AB"/>
    <w:rsid w:val="005659C6"/>
    <w:rsid w:val="00565AD3"/>
    <w:rsid w:val="00565F16"/>
    <w:rsid w:val="005707BD"/>
    <w:rsid w:val="00573255"/>
    <w:rsid w:val="00574446"/>
    <w:rsid w:val="00576AC9"/>
    <w:rsid w:val="00577A2D"/>
    <w:rsid w:val="0058277F"/>
    <w:rsid w:val="0058487C"/>
    <w:rsid w:val="00585CE8"/>
    <w:rsid w:val="00586514"/>
    <w:rsid w:val="00591518"/>
    <w:rsid w:val="00591791"/>
    <w:rsid w:val="00591E2D"/>
    <w:rsid w:val="00594D92"/>
    <w:rsid w:val="005A119B"/>
    <w:rsid w:val="005A7A3C"/>
    <w:rsid w:val="005A7CB3"/>
    <w:rsid w:val="005B01C4"/>
    <w:rsid w:val="005B03CC"/>
    <w:rsid w:val="005B5945"/>
    <w:rsid w:val="005B5B50"/>
    <w:rsid w:val="005B6F8B"/>
    <w:rsid w:val="005B7428"/>
    <w:rsid w:val="005C0B85"/>
    <w:rsid w:val="005C3361"/>
    <w:rsid w:val="005C3FC0"/>
    <w:rsid w:val="005C43BE"/>
    <w:rsid w:val="005C627E"/>
    <w:rsid w:val="005C6998"/>
    <w:rsid w:val="005D23D3"/>
    <w:rsid w:val="005D330A"/>
    <w:rsid w:val="005E58EE"/>
    <w:rsid w:val="005F0947"/>
    <w:rsid w:val="005F3390"/>
    <w:rsid w:val="005F5968"/>
    <w:rsid w:val="006029BF"/>
    <w:rsid w:val="00605501"/>
    <w:rsid w:val="00606B56"/>
    <w:rsid w:val="00610072"/>
    <w:rsid w:val="00612345"/>
    <w:rsid w:val="0061340F"/>
    <w:rsid w:val="00613A9E"/>
    <w:rsid w:val="0061545D"/>
    <w:rsid w:val="00615B19"/>
    <w:rsid w:val="006165C4"/>
    <w:rsid w:val="0061756C"/>
    <w:rsid w:val="006203B1"/>
    <w:rsid w:val="00621FA0"/>
    <w:rsid w:val="006239AC"/>
    <w:rsid w:val="0062477C"/>
    <w:rsid w:val="00626718"/>
    <w:rsid w:val="00627FDB"/>
    <w:rsid w:val="0063274E"/>
    <w:rsid w:val="00637C1C"/>
    <w:rsid w:val="006421E8"/>
    <w:rsid w:val="00642576"/>
    <w:rsid w:val="00642B76"/>
    <w:rsid w:val="006440B7"/>
    <w:rsid w:val="00646322"/>
    <w:rsid w:val="00647C36"/>
    <w:rsid w:val="00653479"/>
    <w:rsid w:val="00653F74"/>
    <w:rsid w:val="00662E69"/>
    <w:rsid w:val="0066581C"/>
    <w:rsid w:val="00667EE6"/>
    <w:rsid w:val="0067376B"/>
    <w:rsid w:val="00673BF4"/>
    <w:rsid w:val="00674B3D"/>
    <w:rsid w:val="006805F5"/>
    <w:rsid w:val="00683BD3"/>
    <w:rsid w:val="00683D21"/>
    <w:rsid w:val="006918D9"/>
    <w:rsid w:val="00692208"/>
    <w:rsid w:val="006A0A2F"/>
    <w:rsid w:val="006A1B1C"/>
    <w:rsid w:val="006A5B51"/>
    <w:rsid w:val="006A78BB"/>
    <w:rsid w:val="006B0A4C"/>
    <w:rsid w:val="006B0B45"/>
    <w:rsid w:val="006B339E"/>
    <w:rsid w:val="006B3C5B"/>
    <w:rsid w:val="006B43D6"/>
    <w:rsid w:val="006B601C"/>
    <w:rsid w:val="006B66BD"/>
    <w:rsid w:val="006B6E00"/>
    <w:rsid w:val="006C2670"/>
    <w:rsid w:val="006C2EAA"/>
    <w:rsid w:val="006C39E0"/>
    <w:rsid w:val="006C4271"/>
    <w:rsid w:val="006C6218"/>
    <w:rsid w:val="006C62E8"/>
    <w:rsid w:val="006C728C"/>
    <w:rsid w:val="006D1B58"/>
    <w:rsid w:val="006D2112"/>
    <w:rsid w:val="006D6F92"/>
    <w:rsid w:val="006D731E"/>
    <w:rsid w:val="006E2714"/>
    <w:rsid w:val="006E4C9A"/>
    <w:rsid w:val="006E4D1A"/>
    <w:rsid w:val="006E4D24"/>
    <w:rsid w:val="006E6671"/>
    <w:rsid w:val="006E7101"/>
    <w:rsid w:val="006F3EF0"/>
    <w:rsid w:val="006F54F7"/>
    <w:rsid w:val="006F5D40"/>
    <w:rsid w:val="007040B4"/>
    <w:rsid w:val="00704645"/>
    <w:rsid w:val="00705BA5"/>
    <w:rsid w:val="00705FB0"/>
    <w:rsid w:val="00706A89"/>
    <w:rsid w:val="00710698"/>
    <w:rsid w:val="00710A27"/>
    <w:rsid w:val="00710AC7"/>
    <w:rsid w:val="00711A92"/>
    <w:rsid w:val="00713A0B"/>
    <w:rsid w:val="00716690"/>
    <w:rsid w:val="00717FEF"/>
    <w:rsid w:val="00723273"/>
    <w:rsid w:val="007244DE"/>
    <w:rsid w:val="0072461C"/>
    <w:rsid w:val="00725012"/>
    <w:rsid w:val="007263D5"/>
    <w:rsid w:val="00730A64"/>
    <w:rsid w:val="00730B15"/>
    <w:rsid w:val="007325D1"/>
    <w:rsid w:val="00732A70"/>
    <w:rsid w:val="00735158"/>
    <w:rsid w:val="00740B9D"/>
    <w:rsid w:val="00742761"/>
    <w:rsid w:val="00743000"/>
    <w:rsid w:val="00743188"/>
    <w:rsid w:val="00746491"/>
    <w:rsid w:val="007468B4"/>
    <w:rsid w:val="00747A0E"/>
    <w:rsid w:val="00750F01"/>
    <w:rsid w:val="0075153C"/>
    <w:rsid w:val="00751605"/>
    <w:rsid w:val="00751DBA"/>
    <w:rsid w:val="00752C11"/>
    <w:rsid w:val="007543A1"/>
    <w:rsid w:val="007563CA"/>
    <w:rsid w:val="00760839"/>
    <w:rsid w:val="00760BD4"/>
    <w:rsid w:val="007625EB"/>
    <w:rsid w:val="00765D2D"/>
    <w:rsid w:val="00766A1A"/>
    <w:rsid w:val="00766A64"/>
    <w:rsid w:val="00770030"/>
    <w:rsid w:val="0077042B"/>
    <w:rsid w:val="007727E4"/>
    <w:rsid w:val="00772868"/>
    <w:rsid w:val="00772C4C"/>
    <w:rsid w:val="007750A5"/>
    <w:rsid w:val="007750E4"/>
    <w:rsid w:val="0077582F"/>
    <w:rsid w:val="0078059A"/>
    <w:rsid w:val="0078068E"/>
    <w:rsid w:val="007824DE"/>
    <w:rsid w:val="00783CD9"/>
    <w:rsid w:val="007869BC"/>
    <w:rsid w:val="007869E5"/>
    <w:rsid w:val="0079105F"/>
    <w:rsid w:val="00792785"/>
    <w:rsid w:val="00793901"/>
    <w:rsid w:val="00793A7C"/>
    <w:rsid w:val="00794A70"/>
    <w:rsid w:val="007958CC"/>
    <w:rsid w:val="007A13F5"/>
    <w:rsid w:val="007A2FB5"/>
    <w:rsid w:val="007A3215"/>
    <w:rsid w:val="007A348D"/>
    <w:rsid w:val="007A47F1"/>
    <w:rsid w:val="007A50BE"/>
    <w:rsid w:val="007A79E7"/>
    <w:rsid w:val="007B3610"/>
    <w:rsid w:val="007B3CB6"/>
    <w:rsid w:val="007B4CB7"/>
    <w:rsid w:val="007B63CA"/>
    <w:rsid w:val="007B7C55"/>
    <w:rsid w:val="007C21E5"/>
    <w:rsid w:val="007C26A7"/>
    <w:rsid w:val="007C2960"/>
    <w:rsid w:val="007C2FAA"/>
    <w:rsid w:val="007C3410"/>
    <w:rsid w:val="007C3FF3"/>
    <w:rsid w:val="007D07FF"/>
    <w:rsid w:val="007D0D58"/>
    <w:rsid w:val="007D0F39"/>
    <w:rsid w:val="007D2DDE"/>
    <w:rsid w:val="007D34A3"/>
    <w:rsid w:val="007D6102"/>
    <w:rsid w:val="007D6EC4"/>
    <w:rsid w:val="007E2FA1"/>
    <w:rsid w:val="007E41F9"/>
    <w:rsid w:val="007E4EA4"/>
    <w:rsid w:val="007E513B"/>
    <w:rsid w:val="007E51E8"/>
    <w:rsid w:val="007F33C2"/>
    <w:rsid w:val="007F372B"/>
    <w:rsid w:val="007F460D"/>
    <w:rsid w:val="007F6BFF"/>
    <w:rsid w:val="007F7E26"/>
    <w:rsid w:val="00807ABD"/>
    <w:rsid w:val="00811D1C"/>
    <w:rsid w:val="00813282"/>
    <w:rsid w:val="008160A8"/>
    <w:rsid w:val="00817FA0"/>
    <w:rsid w:val="00822698"/>
    <w:rsid w:val="00824B8F"/>
    <w:rsid w:val="00827555"/>
    <w:rsid w:val="00831AE1"/>
    <w:rsid w:val="008323A3"/>
    <w:rsid w:val="00833DA6"/>
    <w:rsid w:val="00833E8E"/>
    <w:rsid w:val="0083476C"/>
    <w:rsid w:val="00835625"/>
    <w:rsid w:val="008376FA"/>
    <w:rsid w:val="0084088D"/>
    <w:rsid w:val="00842EE5"/>
    <w:rsid w:val="00843F58"/>
    <w:rsid w:val="0084686A"/>
    <w:rsid w:val="008514D3"/>
    <w:rsid w:val="008530B8"/>
    <w:rsid w:val="008547AF"/>
    <w:rsid w:val="0085524D"/>
    <w:rsid w:val="008565DC"/>
    <w:rsid w:val="008607B7"/>
    <w:rsid w:val="0086239E"/>
    <w:rsid w:val="00865168"/>
    <w:rsid w:val="00865C47"/>
    <w:rsid w:val="00872202"/>
    <w:rsid w:val="00875244"/>
    <w:rsid w:val="00876AA2"/>
    <w:rsid w:val="00881645"/>
    <w:rsid w:val="0088170C"/>
    <w:rsid w:val="00881EDC"/>
    <w:rsid w:val="00883143"/>
    <w:rsid w:val="00884D90"/>
    <w:rsid w:val="008857BE"/>
    <w:rsid w:val="00894771"/>
    <w:rsid w:val="0089766E"/>
    <w:rsid w:val="008A04EF"/>
    <w:rsid w:val="008A0F78"/>
    <w:rsid w:val="008A43D0"/>
    <w:rsid w:val="008A4606"/>
    <w:rsid w:val="008A54D0"/>
    <w:rsid w:val="008B0BB9"/>
    <w:rsid w:val="008B0C0B"/>
    <w:rsid w:val="008B768A"/>
    <w:rsid w:val="008C0120"/>
    <w:rsid w:val="008C4B1A"/>
    <w:rsid w:val="008C5D8C"/>
    <w:rsid w:val="008C68E6"/>
    <w:rsid w:val="008D119C"/>
    <w:rsid w:val="008D5CCE"/>
    <w:rsid w:val="008D798E"/>
    <w:rsid w:val="008E115F"/>
    <w:rsid w:val="008E12FE"/>
    <w:rsid w:val="008E2793"/>
    <w:rsid w:val="008E50DB"/>
    <w:rsid w:val="008E70D4"/>
    <w:rsid w:val="008F094B"/>
    <w:rsid w:val="008F0F90"/>
    <w:rsid w:val="008F284B"/>
    <w:rsid w:val="008F3A2B"/>
    <w:rsid w:val="008F3FF9"/>
    <w:rsid w:val="008F524C"/>
    <w:rsid w:val="008F61FE"/>
    <w:rsid w:val="008F71A8"/>
    <w:rsid w:val="008F77BA"/>
    <w:rsid w:val="00901287"/>
    <w:rsid w:val="00901F67"/>
    <w:rsid w:val="009021D7"/>
    <w:rsid w:val="00904CE3"/>
    <w:rsid w:val="00904CF9"/>
    <w:rsid w:val="009076F4"/>
    <w:rsid w:val="00907A89"/>
    <w:rsid w:val="00912CBE"/>
    <w:rsid w:val="00915537"/>
    <w:rsid w:val="009162DA"/>
    <w:rsid w:val="00916658"/>
    <w:rsid w:val="0091786C"/>
    <w:rsid w:val="009178F1"/>
    <w:rsid w:val="00921B80"/>
    <w:rsid w:val="00924484"/>
    <w:rsid w:val="00924FBC"/>
    <w:rsid w:val="00926562"/>
    <w:rsid w:val="00927F6F"/>
    <w:rsid w:val="009333E8"/>
    <w:rsid w:val="009362F9"/>
    <w:rsid w:val="00936F31"/>
    <w:rsid w:val="00937D6D"/>
    <w:rsid w:val="00942F8F"/>
    <w:rsid w:val="00945C65"/>
    <w:rsid w:val="00951F43"/>
    <w:rsid w:val="0095305E"/>
    <w:rsid w:val="00953841"/>
    <w:rsid w:val="009541B1"/>
    <w:rsid w:val="00954BA2"/>
    <w:rsid w:val="00955CE8"/>
    <w:rsid w:val="00955D79"/>
    <w:rsid w:val="00955E40"/>
    <w:rsid w:val="00960052"/>
    <w:rsid w:val="009604C4"/>
    <w:rsid w:val="00960BBE"/>
    <w:rsid w:val="00962533"/>
    <w:rsid w:val="00964881"/>
    <w:rsid w:val="00967212"/>
    <w:rsid w:val="00967432"/>
    <w:rsid w:val="009676B9"/>
    <w:rsid w:val="00967F25"/>
    <w:rsid w:val="00970B66"/>
    <w:rsid w:val="00974B4B"/>
    <w:rsid w:val="0097512B"/>
    <w:rsid w:val="00975D1B"/>
    <w:rsid w:val="00980DAE"/>
    <w:rsid w:val="00982A7B"/>
    <w:rsid w:val="00984601"/>
    <w:rsid w:val="00985FBE"/>
    <w:rsid w:val="0099103A"/>
    <w:rsid w:val="00997201"/>
    <w:rsid w:val="009A006D"/>
    <w:rsid w:val="009A0269"/>
    <w:rsid w:val="009A3A3D"/>
    <w:rsid w:val="009A47CC"/>
    <w:rsid w:val="009B3547"/>
    <w:rsid w:val="009B6E9F"/>
    <w:rsid w:val="009B781D"/>
    <w:rsid w:val="009C24BC"/>
    <w:rsid w:val="009C2790"/>
    <w:rsid w:val="009C2BFA"/>
    <w:rsid w:val="009C3A84"/>
    <w:rsid w:val="009C3AFF"/>
    <w:rsid w:val="009C5A94"/>
    <w:rsid w:val="009D4325"/>
    <w:rsid w:val="009D4F1C"/>
    <w:rsid w:val="009D6243"/>
    <w:rsid w:val="009D6A9E"/>
    <w:rsid w:val="009D7E54"/>
    <w:rsid w:val="009E0090"/>
    <w:rsid w:val="009E084D"/>
    <w:rsid w:val="009E6A44"/>
    <w:rsid w:val="009F1D1B"/>
    <w:rsid w:val="009F6338"/>
    <w:rsid w:val="009F6748"/>
    <w:rsid w:val="009F7B45"/>
    <w:rsid w:val="00A01A3B"/>
    <w:rsid w:val="00A04924"/>
    <w:rsid w:val="00A04C89"/>
    <w:rsid w:val="00A0605C"/>
    <w:rsid w:val="00A108F9"/>
    <w:rsid w:val="00A11C07"/>
    <w:rsid w:val="00A11ED0"/>
    <w:rsid w:val="00A12C4F"/>
    <w:rsid w:val="00A1377B"/>
    <w:rsid w:val="00A16012"/>
    <w:rsid w:val="00A16870"/>
    <w:rsid w:val="00A168C6"/>
    <w:rsid w:val="00A22C29"/>
    <w:rsid w:val="00A3627D"/>
    <w:rsid w:val="00A37009"/>
    <w:rsid w:val="00A40BD0"/>
    <w:rsid w:val="00A40F4E"/>
    <w:rsid w:val="00A41CA1"/>
    <w:rsid w:val="00A4288E"/>
    <w:rsid w:val="00A42A87"/>
    <w:rsid w:val="00A476D4"/>
    <w:rsid w:val="00A548E2"/>
    <w:rsid w:val="00A55845"/>
    <w:rsid w:val="00A56371"/>
    <w:rsid w:val="00A60F2E"/>
    <w:rsid w:val="00A64841"/>
    <w:rsid w:val="00A7227A"/>
    <w:rsid w:val="00A72553"/>
    <w:rsid w:val="00A73B43"/>
    <w:rsid w:val="00A75F2C"/>
    <w:rsid w:val="00A7765C"/>
    <w:rsid w:val="00A81BCB"/>
    <w:rsid w:val="00A81E72"/>
    <w:rsid w:val="00A8399D"/>
    <w:rsid w:val="00A87560"/>
    <w:rsid w:val="00A9063F"/>
    <w:rsid w:val="00A90DC0"/>
    <w:rsid w:val="00A9162F"/>
    <w:rsid w:val="00A95C03"/>
    <w:rsid w:val="00A96E11"/>
    <w:rsid w:val="00A97925"/>
    <w:rsid w:val="00AA080C"/>
    <w:rsid w:val="00AA0F43"/>
    <w:rsid w:val="00AA2452"/>
    <w:rsid w:val="00AA288D"/>
    <w:rsid w:val="00AA52D3"/>
    <w:rsid w:val="00AB0CE6"/>
    <w:rsid w:val="00AB133A"/>
    <w:rsid w:val="00AB3332"/>
    <w:rsid w:val="00AB3DE2"/>
    <w:rsid w:val="00AB4066"/>
    <w:rsid w:val="00AC18F4"/>
    <w:rsid w:val="00AC42A9"/>
    <w:rsid w:val="00AC5B63"/>
    <w:rsid w:val="00AC621D"/>
    <w:rsid w:val="00AC6697"/>
    <w:rsid w:val="00AC6A48"/>
    <w:rsid w:val="00AC6AF6"/>
    <w:rsid w:val="00AC797D"/>
    <w:rsid w:val="00AC7A16"/>
    <w:rsid w:val="00AD2AA6"/>
    <w:rsid w:val="00AD3D70"/>
    <w:rsid w:val="00AD43BA"/>
    <w:rsid w:val="00AD48A8"/>
    <w:rsid w:val="00AD5170"/>
    <w:rsid w:val="00AD5FC3"/>
    <w:rsid w:val="00AD7C4D"/>
    <w:rsid w:val="00AE2085"/>
    <w:rsid w:val="00AE2AF8"/>
    <w:rsid w:val="00AE411B"/>
    <w:rsid w:val="00AE4720"/>
    <w:rsid w:val="00AE51A3"/>
    <w:rsid w:val="00AE7451"/>
    <w:rsid w:val="00AF352C"/>
    <w:rsid w:val="00AF3DD8"/>
    <w:rsid w:val="00AF3E7E"/>
    <w:rsid w:val="00AF4360"/>
    <w:rsid w:val="00AF64D6"/>
    <w:rsid w:val="00AF77C0"/>
    <w:rsid w:val="00B009D1"/>
    <w:rsid w:val="00B02156"/>
    <w:rsid w:val="00B04026"/>
    <w:rsid w:val="00B045D9"/>
    <w:rsid w:val="00B1183E"/>
    <w:rsid w:val="00B11C39"/>
    <w:rsid w:val="00B14C73"/>
    <w:rsid w:val="00B16869"/>
    <w:rsid w:val="00B16A79"/>
    <w:rsid w:val="00B16BD7"/>
    <w:rsid w:val="00B1778C"/>
    <w:rsid w:val="00B200F1"/>
    <w:rsid w:val="00B22C75"/>
    <w:rsid w:val="00B22D90"/>
    <w:rsid w:val="00B2582F"/>
    <w:rsid w:val="00B25D8C"/>
    <w:rsid w:val="00B320AE"/>
    <w:rsid w:val="00B3451A"/>
    <w:rsid w:val="00B374C0"/>
    <w:rsid w:val="00B40BEA"/>
    <w:rsid w:val="00B44B17"/>
    <w:rsid w:val="00B45FC4"/>
    <w:rsid w:val="00B465F4"/>
    <w:rsid w:val="00B46810"/>
    <w:rsid w:val="00B46EEE"/>
    <w:rsid w:val="00B53305"/>
    <w:rsid w:val="00B533BC"/>
    <w:rsid w:val="00B54EE8"/>
    <w:rsid w:val="00B56F0D"/>
    <w:rsid w:val="00B61C78"/>
    <w:rsid w:val="00B63C97"/>
    <w:rsid w:val="00B63DF7"/>
    <w:rsid w:val="00B65238"/>
    <w:rsid w:val="00B65598"/>
    <w:rsid w:val="00B661A1"/>
    <w:rsid w:val="00B71711"/>
    <w:rsid w:val="00B73045"/>
    <w:rsid w:val="00B73187"/>
    <w:rsid w:val="00B7336F"/>
    <w:rsid w:val="00B74185"/>
    <w:rsid w:val="00B77A29"/>
    <w:rsid w:val="00B77FCC"/>
    <w:rsid w:val="00B805E3"/>
    <w:rsid w:val="00B8099D"/>
    <w:rsid w:val="00B8179F"/>
    <w:rsid w:val="00B834CF"/>
    <w:rsid w:val="00B909A4"/>
    <w:rsid w:val="00B91735"/>
    <w:rsid w:val="00B9425C"/>
    <w:rsid w:val="00B95E16"/>
    <w:rsid w:val="00B96633"/>
    <w:rsid w:val="00BA0093"/>
    <w:rsid w:val="00BA0A07"/>
    <w:rsid w:val="00BA6612"/>
    <w:rsid w:val="00BB02CE"/>
    <w:rsid w:val="00BB21A1"/>
    <w:rsid w:val="00BB42E1"/>
    <w:rsid w:val="00BB4A97"/>
    <w:rsid w:val="00BB4B3C"/>
    <w:rsid w:val="00BB502E"/>
    <w:rsid w:val="00BB5631"/>
    <w:rsid w:val="00BB5934"/>
    <w:rsid w:val="00BB6496"/>
    <w:rsid w:val="00BB6EE3"/>
    <w:rsid w:val="00BB74CC"/>
    <w:rsid w:val="00BC36FB"/>
    <w:rsid w:val="00BC443C"/>
    <w:rsid w:val="00BC4EA2"/>
    <w:rsid w:val="00BC6DC2"/>
    <w:rsid w:val="00BC6E19"/>
    <w:rsid w:val="00BD156D"/>
    <w:rsid w:val="00BD2BF9"/>
    <w:rsid w:val="00BE3387"/>
    <w:rsid w:val="00BE591D"/>
    <w:rsid w:val="00BE5A50"/>
    <w:rsid w:val="00BF219E"/>
    <w:rsid w:val="00BF5CA5"/>
    <w:rsid w:val="00BF5E54"/>
    <w:rsid w:val="00C02B0E"/>
    <w:rsid w:val="00C03905"/>
    <w:rsid w:val="00C04028"/>
    <w:rsid w:val="00C05DC8"/>
    <w:rsid w:val="00C062D9"/>
    <w:rsid w:val="00C105F7"/>
    <w:rsid w:val="00C135CF"/>
    <w:rsid w:val="00C1397C"/>
    <w:rsid w:val="00C14B3F"/>
    <w:rsid w:val="00C21A7F"/>
    <w:rsid w:val="00C230B4"/>
    <w:rsid w:val="00C26132"/>
    <w:rsid w:val="00C30B2A"/>
    <w:rsid w:val="00C34596"/>
    <w:rsid w:val="00C448C0"/>
    <w:rsid w:val="00C449B8"/>
    <w:rsid w:val="00C46F6B"/>
    <w:rsid w:val="00C51039"/>
    <w:rsid w:val="00C5109A"/>
    <w:rsid w:val="00C54359"/>
    <w:rsid w:val="00C547B3"/>
    <w:rsid w:val="00C54E22"/>
    <w:rsid w:val="00C55339"/>
    <w:rsid w:val="00C6110E"/>
    <w:rsid w:val="00C66E88"/>
    <w:rsid w:val="00C66ED9"/>
    <w:rsid w:val="00C6732E"/>
    <w:rsid w:val="00C67A62"/>
    <w:rsid w:val="00C7289B"/>
    <w:rsid w:val="00C7338F"/>
    <w:rsid w:val="00C7376C"/>
    <w:rsid w:val="00C74792"/>
    <w:rsid w:val="00C74870"/>
    <w:rsid w:val="00C76CC4"/>
    <w:rsid w:val="00C76F26"/>
    <w:rsid w:val="00C76FB5"/>
    <w:rsid w:val="00C77B74"/>
    <w:rsid w:val="00C85186"/>
    <w:rsid w:val="00C90630"/>
    <w:rsid w:val="00C9431E"/>
    <w:rsid w:val="00C94FDC"/>
    <w:rsid w:val="00C95468"/>
    <w:rsid w:val="00C960BD"/>
    <w:rsid w:val="00C970C6"/>
    <w:rsid w:val="00C979AA"/>
    <w:rsid w:val="00CA4E88"/>
    <w:rsid w:val="00CA55B7"/>
    <w:rsid w:val="00CB6D7A"/>
    <w:rsid w:val="00CC08BB"/>
    <w:rsid w:val="00CC3EEE"/>
    <w:rsid w:val="00CC4F93"/>
    <w:rsid w:val="00CC507F"/>
    <w:rsid w:val="00CC7273"/>
    <w:rsid w:val="00CC7AE8"/>
    <w:rsid w:val="00CD09D9"/>
    <w:rsid w:val="00CD0F9F"/>
    <w:rsid w:val="00CD2C01"/>
    <w:rsid w:val="00CD4C4B"/>
    <w:rsid w:val="00CD5220"/>
    <w:rsid w:val="00CE2BE3"/>
    <w:rsid w:val="00CE56D4"/>
    <w:rsid w:val="00CE5E4E"/>
    <w:rsid w:val="00CE6224"/>
    <w:rsid w:val="00CF0EE6"/>
    <w:rsid w:val="00CF3FE7"/>
    <w:rsid w:val="00CF57AB"/>
    <w:rsid w:val="00CF67AA"/>
    <w:rsid w:val="00D031CB"/>
    <w:rsid w:val="00D044FD"/>
    <w:rsid w:val="00D06E6B"/>
    <w:rsid w:val="00D105E5"/>
    <w:rsid w:val="00D10A7B"/>
    <w:rsid w:val="00D13673"/>
    <w:rsid w:val="00D13950"/>
    <w:rsid w:val="00D13E82"/>
    <w:rsid w:val="00D1780F"/>
    <w:rsid w:val="00D200C7"/>
    <w:rsid w:val="00D2191F"/>
    <w:rsid w:val="00D21B57"/>
    <w:rsid w:val="00D242D2"/>
    <w:rsid w:val="00D26A46"/>
    <w:rsid w:val="00D27D47"/>
    <w:rsid w:val="00D30562"/>
    <w:rsid w:val="00D30951"/>
    <w:rsid w:val="00D33834"/>
    <w:rsid w:val="00D358B8"/>
    <w:rsid w:val="00D367F4"/>
    <w:rsid w:val="00D45F97"/>
    <w:rsid w:val="00D46918"/>
    <w:rsid w:val="00D47135"/>
    <w:rsid w:val="00D50236"/>
    <w:rsid w:val="00D5432A"/>
    <w:rsid w:val="00D54818"/>
    <w:rsid w:val="00D55140"/>
    <w:rsid w:val="00D57F77"/>
    <w:rsid w:val="00D60695"/>
    <w:rsid w:val="00D6183E"/>
    <w:rsid w:val="00D61C80"/>
    <w:rsid w:val="00D63254"/>
    <w:rsid w:val="00D63371"/>
    <w:rsid w:val="00D65C1E"/>
    <w:rsid w:val="00D66B9D"/>
    <w:rsid w:val="00D674D6"/>
    <w:rsid w:val="00D72E0D"/>
    <w:rsid w:val="00D7602F"/>
    <w:rsid w:val="00D76EF2"/>
    <w:rsid w:val="00D76F9F"/>
    <w:rsid w:val="00D8003B"/>
    <w:rsid w:val="00D84222"/>
    <w:rsid w:val="00D85867"/>
    <w:rsid w:val="00D85974"/>
    <w:rsid w:val="00D8671B"/>
    <w:rsid w:val="00D868F9"/>
    <w:rsid w:val="00D86B59"/>
    <w:rsid w:val="00D91845"/>
    <w:rsid w:val="00D91B57"/>
    <w:rsid w:val="00D948A4"/>
    <w:rsid w:val="00D959FB"/>
    <w:rsid w:val="00D96332"/>
    <w:rsid w:val="00D97990"/>
    <w:rsid w:val="00DA0AF8"/>
    <w:rsid w:val="00DA20D2"/>
    <w:rsid w:val="00DA2F76"/>
    <w:rsid w:val="00DA48C7"/>
    <w:rsid w:val="00DA5AEE"/>
    <w:rsid w:val="00DB0472"/>
    <w:rsid w:val="00DB254C"/>
    <w:rsid w:val="00DB375B"/>
    <w:rsid w:val="00DB3919"/>
    <w:rsid w:val="00DB6AED"/>
    <w:rsid w:val="00DC1C90"/>
    <w:rsid w:val="00DC3EC7"/>
    <w:rsid w:val="00DC4A8A"/>
    <w:rsid w:val="00DC67F8"/>
    <w:rsid w:val="00DD05A1"/>
    <w:rsid w:val="00DD3947"/>
    <w:rsid w:val="00DE074F"/>
    <w:rsid w:val="00DE15E7"/>
    <w:rsid w:val="00DE3426"/>
    <w:rsid w:val="00DE3DD0"/>
    <w:rsid w:val="00DE43E4"/>
    <w:rsid w:val="00DE59DF"/>
    <w:rsid w:val="00DF0344"/>
    <w:rsid w:val="00DF3200"/>
    <w:rsid w:val="00DF6784"/>
    <w:rsid w:val="00E01F85"/>
    <w:rsid w:val="00E040D2"/>
    <w:rsid w:val="00E05C7D"/>
    <w:rsid w:val="00E06526"/>
    <w:rsid w:val="00E115B8"/>
    <w:rsid w:val="00E11708"/>
    <w:rsid w:val="00E119A0"/>
    <w:rsid w:val="00E1316A"/>
    <w:rsid w:val="00E150C7"/>
    <w:rsid w:val="00E20CF9"/>
    <w:rsid w:val="00E23EC4"/>
    <w:rsid w:val="00E24D79"/>
    <w:rsid w:val="00E36E7C"/>
    <w:rsid w:val="00E40226"/>
    <w:rsid w:val="00E4045C"/>
    <w:rsid w:val="00E4719C"/>
    <w:rsid w:val="00E473A8"/>
    <w:rsid w:val="00E5129A"/>
    <w:rsid w:val="00E52C4A"/>
    <w:rsid w:val="00E5329C"/>
    <w:rsid w:val="00E5592F"/>
    <w:rsid w:val="00E560F3"/>
    <w:rsid w:val="00E579EB"/>
    <w:rsid w:val="00E57F6D"/>
    <w:rsid w:val="00E61327"/>
    <w:rsid w:val="00E6265B"/>
    <w:rsid w:val="00E64872"/>
    <w:rsid w:val="00E65FF4"/>
    <w:rsid w:val="00E6789C"/>
    <w:rsid w:val="00E715BE"/>
    <w:rsid w:val="00E72F76"/>
    <w:rsid w:val="00E73CF5"/>
    <w:rsid w:val="00E753CF"/>
    <w:rsid w:val="00E75CF5"/>
    <w:rsid w:val="00E802D0"/>
    <w:rsid w:val="00E80B65"/>
    <w:rsid w:val="00E80C6A"/>
    <w:rsid w:val="00E811E2"/>
    <w:rsid w:val="00E83A17"/>
    <w:rsid w:val="00E9027E"/>
    <w:rsid w:val="00E9091D"/>
    <w:rsid w:val="00EA073B"/>
    <w:rsid w:val="00EA0F68"/>
    <w:rsid w:val="00EA1BDA"/>
    <w:rsid w:val="00EB2343"/>
    <w:rsid w:val="00EB3063"/>
    <w:rsid w:val="00EB47CE"/>
    <w:rsid w:val="00EC04D0"/>
    <w:rsid w:val="00EC157B"/>
    <w:rsid w:val="00EC3E21"/>
    <w:rsid w:val="00EC5ACA"/>
    <w:rsid w:val="00ED0F17"/>
    <w:rsid w:val="00ED26FF"/>
    <w:rsid w:val="00EE2074"/>
    <w:rsid w:val="00EE2684"/>
    <w:rsid w:val="00EE3463"/>
    <w:rsid w:val="00EE6CEB"/>
    <w:rsid w:val="00EF23B6"/>
    <w:rsid w:val="00EF3E4C"/>
    <w:rsid w:val="00EF3F9C"/>
    <w:rsid w:val="00EF73E7"/>
    <w:rsid w:val="00F033FF"/>
    <w:rsid w:val="00F05894"/>
    <w:rsid w:val="00F11A2C"/>
    <w:rsid w:val="00F16444"/>
    <w:rsid w:val="00F16BA2"/>
    <w:rsid w:val="00F2157F"/>
    <w:rsid w:val="00F2431E"/>
    <w:rsid w:val="00F2679F"/>
    <w:rsid w:val="00F27F46"/>
    <w:rsid w:val="00F30636"/>
    <w:rsid w:val="00F3161C"/>
    <w:rsid w:val="00F3501B"/>
    <w:rsid w:val="00F423A3"/>
    <w:rsid w:val="00F42670"/>
    <w:rsid w:val="00F464D2"/>
    <w:rsid w:val="00F47441"/>
    <w:rsid w:val="00F5098B"/>
    <w:rsid w:val="00F5287D"/>
    <w:rsid w:val="00F52A17"/>
    <w:rsid w:val="00F54114"/>
    <w:rsid w:val="00F54B65"/>
    <w:rsid w:val="00F5622D"/>
    <w:rsid w:val="00F60654"/>
    <w:rsid w:val="00F6084E"/>
    <w:rsid w:val="00F6157E"/>
    <w:rsid w:val="00F63214"/>
    <w:rsid w:val="00F6325D"/>
    <w:rsid w:val="00F650A2"/>
    <w:rsid w:val="00F654AA"/>
    <w:rsid w:val="00F66B2E"/>
    <w:rsid w:val="00F677A1"/>
    <w:rsid w:val="00F67EF6"/>
    <w:rsid w:val="00F7030A"/>
    <w:rsid w:val="00F7320B"/>
    <w:rsid w:val="00F73E28"/>
    <w:rsid w:val="00F749D6"/>
    <w:rsid w:val="00F74FB3"/>
    <w:rsid w:val="00F76813"/>
    <w:rsid w:val="00F770C5"/>
    <w:rsid w:val="00F77ADB"/>
    <w:rsid w:val="00F81A03"/>
    <w:rsid w:val="00F81C6B"/>
    <w:rsid w:val="00F83539"/>
    <w:rsid w:val="00F84D0A"/>
    <w:rsid w:val="00F84DA2"/>
    <w:rsid w:val="00F854FB"/>
    <w:rsid w:val="00F85B84"/>
    <w:rsid w:val="00F85D0A"/>
    <w:rsid w:val="00F85FE6"/>
    <w:rsid w:val="00F86870"/>
    <w:rsid w:val="00F86EDC"/>
    <w:rsid w:val="00F8712B"/>
    <w:rsid w:val="00F8795D"/>
    <w:rsid w:val="00F91AD9"/>
    <w:rsid w:val="00F92BA6"/>
    <w:rsid w:val="00F94132"/>
    <w:rsid w:val="00F96060"/>
    <w:rsid w:val="00F975BE"/>
    <w:rsid w:val="00FA423F"/>
    <w:rsid w:val="00FA5474"/>
    <w:rsid w:val="00FA54AD"/>
    <w:rsid w:val="00FA7957"/>
    <w:rsid w:val="00FA7DE6"/>
    <w:rsid w:val="00FB4632"/>
    <w:rsid w:val="00FB7360"/>
    <w:rsid w:val="00FB772C"/>
    <w:rsid w:val="00FB7C35"/>
    <w:rsid w:val="00FC18E6"/>
    <w:rsid w:val="00FC19FB"/>
    <w:rsid w:val="00FC1EEA"/>
    <w:rsid w:val="00FC2673"/>
    <w:rsid w:val="00FC277D"/>
    <w:rsid w:val="00FC7318"/>
    <w:rsid w:val="00FD0339"/>
    <w:rsid w:val="00FD14D4"/>
    <w:rsid w:val="00FD2C1C"/>
    <w:rsid w:val="00FD5420"/>
    <w:rsid w:val="00FD68BD"/>
    <w:rsid w:val="00FD6B40"/>
    <w:rsid w:val="00FD74ED"/>
    <w:rsid w:val="00FD7C74"/>
    <w:rsid w:val="00FE5D32"/>
    <w:rsid w:val="00FE6804"/>
    <w:rsid w:val="00FF1681"/>
    <w:rsid w:val="00FF1E8C"/>
    <w:rsid w:val="00FF3A6B"/>
    <w:rsid w:val="00FF48DC"/>
    <w:rsid w:val="00FF5129"/>
    <w:rsid w:val="00FF558C"/>
    <w:rsid w:val="00FF61FA"/>
    <w:rsid w:val="00FF676A"/>
    <w:rsid w:val="00FF73AB"/>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7B635F"/>
  <w15:docId w15:val="{C3BC42A5-07FF-4FA4-AC78-5A173CEAF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183E"/>
    <w:rPr>
      <w:sz w:val="24"/>
      <w:szCs w:val="24"/>
    </w:rPr>
  </w:style>
  <w:style w:type="paragraph" w:styleId="Heading1">
    <w:name w:val="heading 1"/>
    <w:basedOn w:val="Normal"/>
    <w:next w:val="Normal"/>
    <w:qFormat/>
    <w:rsid w:val="00B1183E"/>
    <w:pPr>
      <w:keepNext/>
      <w:jc w:val="center"/>
      <w:outlineLvl w:val="0"/>
    </w:pPr>
    <w:rPr>
      <w:i/>
      <w:iCs/>
    </w:rPr>
  </w:style>
  <w:style w:type="paragraph" w:styleId="Heading2">
    <w:name w:val="heading 2"/>
    <w:basedOn w:val="Normal"/>
    <w:next w:val="Normal"/>
    <w:qFormat/>
    <w:rsid w:val="00B1183E"/>
    <w:pPr>
      <w:keepNext/>
      <w:outlineLvl w:val="1"/>
    </w:pPr>
    <w:rPr>
      <w:b/>
      <w:bCs/>
      <w:i/>
      <w:iCs/>
    </w:rPr>
  </w:style>
  <w:style w:type="paragraph" w:styleId="Heading3">
    <w:name w:val="heading 3"/>
    <w:basedOn w:val="Normal"/>
    <w:next w:val="Normal"/>
    <w:qFormat/>
    <w:rsid w:val="00B1183E"/>
    <w:pPr>
      <w:keepNext/>
      <w:outlineLvl w:val="2"/>
    </w:pPr>
    <w:rPr>
      <w:b/>
      <w:bCs/>
    </w:rPr>
  </w:style>
  <w:style w:type="paragraph" w:styleId="Heading5">
    <w:name w:val="heading 5"/>
    <w:basedOn w:val="Normal"/>
    <w:next w:val="Normal"/>
    <w:qFormat/>
    <w:rsid w:val="00B1183E"/>
    <w:pPr>
      <w:keepNext/>
      <w:outlineLvl w:val="4"/>
    </w:pPr>
    <w:rPr>
      <w:rFonts w:ascii="Arial" w:hAnsi="Arial" w:cs="Arial"/>
      <w:b/>
      <w:bCs/>
      <w:sz w:val="16"/>
    </w:rPr>
  </w:style>
  <w:style w:type="paragraph" w:styleId="Heading6">
    <w:name w:val="heading 6"/>
    <w:basedOn w:val="Normal"/>
    <w:next w:val="Normal"/>
    <w:link w:val="Heading6Char"/>
    <w:uiPriority w:val="99"/>
    <w:qFormat/>
    <w:rsid w:val="00B1183E"/>
    <w:pPr>
      <w:keepNext/>
      <w:ind w:firstLine="720"/>
      <w:jc w:val="center"/>
      <w:outlineLvl w:val="5"/>
    </w:pPr>
    <w:rPr>
      <w:b/>
      <w:bCs/>
      <w:sz w:val="28"/>
    </w:rPr>
  </w:style>
  <w:style w:type="paragraph" w:styleId="Heading7">
    <w:name w:val="heading 7"/>
    <w:basedOn w:val="Normal"/>
    <w:next w:val="Normal"/>
    <w:qFormat/>
    <w:rsid w:val="00B1183E"/>
    <w:pPr>
      <w:keepNext/>
      <w:jc w:val="center"/>
      <w:outlineLvl w:val="6"/>
    </w:pPr>
    <w:rPr>
      <w:b/>
      <w:bCs/>
    </w:rPr>
  </w:style>
  <w:style w:type="paragraph" w:styleId="Heading8">
    <w:name w:val="heading 8"/>
    <w:basedOn w:val="Normal"/>
    <w:next w:val="Normal"/>
    <w:qFormat/>
    <w:rsid w:val="00B1183E"/>
    <w:pPr>
      <w:keepNext/>
      <w:jc w:val="both"/>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1183E"/>
    <w:pPr>
      <w:jc w:val="center"/>
    </w:pPr>
    <w:rPr>
      <w:b/>
      <w:bCs/>
    </w:rPr>
  </w:style>
  <w:style w:type="paragraph" w:styleId="BodyText">
    <w:name w:val="Body Text"/>
    <w:basedOn w:val="Normal"/>
    <w:rsid w:val="00B1183E"/>
    <w:rPr>
      <w:b/>
      <w:bCs/>
      <w:u w:val="single"/>
    </w:rPr>
  </w:style>
  <w:style w:type="paragraph" w:styleId="Footer">
    <w:name w:val="footer"/>
    <w:basedOn w:val="Normal"/>
    <w:link w:val="FooterChar"/>
    <w:uiPriority w:val="99"/>
    <w:rsid w:val="00B1183E"/>
    <w:pPr>
      <w:tabs>
        <w:tab w:val="center" w:pos="4320"/>
        <w:tab w:val="right" w:pos="8640"/>
      </w:tabs>
    </w:pPr>
  </w:style>
  <w:style w:type="character" w:styleId="PageNumber">
    <w:name w:val="page number"/>
    <w:basedOn w:val="DefaultParagraphFont"/>
    <w:rsid w:val="00B1183E"/>
  </w:style>
  <w:style w:type="paragraph" w:styleId="Header">
    <w:name w:val="header"/>
    <w:basedOn w:val="Normal"/>
    <w:rsid w:val="00B1183E"/>
    <w:pPr>
      <w:tabs>
        <w:tab w:val="center" w:pos="4320"/>
        <w:tab w:val="right" w:pos="8640"/>
      </w:tabs>
    </w:pPr>
  </w:style>
  <w:style w:type="paragraph" w:styleId="BodyTextIndent">
    <w:name w:val="Body Text Indent"/>
    <w:basedOn w:val="Normal"/>
    <w:rsid w:val="00B1183E"/>
    <w:pPr>
      <w:ind w:left="1440" w:hanging="1440"/>
      <w:jc w:val="both"/>
    </w:pPr>
    <w:rPr>
      <w:b/>
      <w:bCs/>
    </w:rPr>
  </w:style>
  <w:style w:type="table" w:styleId="TableGrid">
    <w:name w:val="Table Grid"/>
    <w:basedOn w:val="TableNormal"/>
    <w:rsid w:val="002705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9"/>
    <w:rsid w:val="002A6EC2"/>
    <w:rPr>
      <w:b/>
      <w:bCs/>
      <w:sz w:val="28"/>
      <w:szCs w:val="24"/>
    </w:rPr>
  </w:style>
  <w:style w:type="paragraph" w:styleId="ListParagraph">
    <w:name w:val="List Paragraph"/>
    <w:basedOn w:val="Normal"/>
    <w:uiPriority w:val="34"/>
    <w:qFormat/>
    <w:rsid w:val="002A6EC2"/>
    <w:pPr>
      <w:ind w:left="720"/>
      <w:contextualSpacing/>
    </w:pPr>
  </w:style>
  <w:style w:type="numbering" w:customStyle="1" w:styleId="Style1">
    <w:name w:val="Style1"/>
    <w:uiPriority w:val="99"/>
    <w:rsid w:val="002D2A8B"/>
    <w:pPr>
      <w:numPr>
        <w:numId w:val="1"/>
      </w:numPr>
    </w:pPr>
  </w:style>
  <w:style w:type="numbering" w:customStyle="1" w:styleId="Style2">
    <w:name w:val="Style2"/>
    <w:uiPriority w:val="99"/>
    <w:rsid w:val="00230A5A"/>
    <w:pPr>
      <w:numPr>
        <w:numId w:val="2"/>
      </w:numPr>
    </w:pPr>
  </w:style>
  <w:style w:type="paragraph" w:styleId="NormalWeb">
    <w:name w:val="Normal (Web)"/>
    <w:basedOn w:val="Normal"/>
    <w:uiPriority w:val="99"/>
    <w:semiHidden/>
    <w:unhideWhenUsed/>
    <w:rsid w:val="00FF5129"/>
    <w:pPr>
      <w:spacing w:before="100" w:beforeAutospacing="1" w:after="100" w:afterAutospacing="1"/>
    </w:pPr>
    <w:rPr>
      <w:rFonts w:eastAsiaTheme="minorEastAsia"/>
    </w:rPr>
  </w:style>
  <w:style w:type="character" w:customStyle="1" w:styleId="FooterChar">
    <w:name w:val="Footer Char"/>
    <w:basedOn w:val="DefaultParagraphFont"/>
    <w:link w:val="Footer"/>
    <w:uiPriority w:val="99"/>
    <w:rsid w:val="00626718"/>
    <w:rPr>
      <w:sz w:val="24"/>
      <w:szCs w:val="24"/>
    </w:rPr>
  </w:style>
  <w:style w:type="paragraph" w:styleId="BalloonText">
    <w:name w:val="Balloon Text"/>
    <w:basedOn w:val="Normal"/>
    <w:link w:val="BalloonTextChar"/>
    <w:semiHidden/>
    <w:unhideWhenUsed/>
    <w:rsid w:val="007750A5"/>
    <w:rPr>
      <w:rFonts w:ascii="Segoe UI" w:hAnsi="Segoe UI" w:cs="Segoe UI"/>
      <w:sz w:val="18"/>
      <w:szCs w:val="18"/>
    </w:rPr>
  </w:style>
  <w:style w:type="character" w:customStyle="1" w:styleId="BalloonTextChar">
    <w:name w:val="Balloon Text Char"/>
    <w:basedOn w:val="DefaultParagraphFont"/>
    <w:link w:val="BalloonText"/>
    <w:semiHidden/>
    <w:rsid w:val="007750A5"/>
    <w:rPr>
      <w:rFonts w:ascii="Segoe UI" w:hAnsi="Segoe UI" w:cs="Segoe UI"/>
      <w:sz w:val="18"/>
      <w:szCs w:val="18"/>
    </w:rPr>
  </w:style>
  <w:style w:type="character" w:customStyle="1" w:styleId="lrzxr">
    <w:name w:val="lrzxr"/>
    <w:basedOn w:val="DefaultParagraphFont"/>
    <w:rsid w:val="0022287C"/>
  </w:style>
  <w:style w:type="table" w:styleId="GridTable4">
    <w:name w:val="Grid Table 4"/>
    <w:basedOn w:val="TableNormal"/>
    <w:uiPriority w:val="49"/>
    <w:rsid w:val="0074318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B200F1"/>
    <w:pPr>
      <w:autoSpaceDE w:val="0"/>
      <w:autoSpaceDN w:val="0"/>
      <w:adjustRightInd w:val="0"/>
    </w:pPr>
    <w:rPr>
      <w:rFonts w:ascii="Calibri" w:hAnsi="Calibri" w:cs="Calibri"/>
      <w:color w:val="000000"/>
      <w:sz w:val="24"/>
      <w:szCs w:val="24"/>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053824">
      <w:bodyDiv w:val="1"/>
      <w:marLeft w:val="0"/>
      <w:marRight w:val="0"/>
      <w:marTop w:val="0"/>
      <w:marBottom w:val="0"/>
      <w:divBdr>
        <w:top w:val="none" w:sz="0" w:space="0" w:color="auto"/>
        <w:left w:val="none" w:sz="0" w:space="0" w:color="auto"/>
        <w:bottom w:val="none" w:sz="0" w:space="0" w:color="auto"/>
        <w:right w:val="none" w:sz="0" w:space="0" w:color="auto"/>
      </w:divBdr>
    </w:div>
    <w:div w:id="1555385096">
      <w:bodyDiv w:val="1"/>
      <w:marLeft w:val="0"/>
      <w:marRight w:val="0"/>
      <w:marTop w:val="0"/>
      <w:marBottom w:val="0"/>
      <w:divBdr>
        <w:top w:val="none" w:sz="0" w:space="0" w:color="auto"/>
        <w:left w:val="none" w:sz="0" w:space="0" w:color="auto"/>
        <w:bottom w:val="none" w:sz="0" w:space="0" w:color="auto"/>
        <w:right w:val="none" w:sz="0" w:space="0" w:color="auto"/>
      </w:divBdr>
    </w:div>
    <w:div w:id="1903369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FBB5C3-C80C-4A48-B63A-E7EEF2DEB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609</Words>
  <Characters>1487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PRESIDENTIAL EXPORT AWARDS – 2010</vt:lpstr>
    </vt:vector>
  </TitlesOfParts>
  <Company/>
  <LinksUpToDate>false</LinksUpToDate>
  <CharactersWithSpaces>1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IDENTIAL EXPORT AWARDS – 2010</dc:title>
  <dc:creator>user</dc:creator>
  <cp:lastModifiedBy>Mahesh Nandaka Perera</cp:lastModifiedBy>
  <cp:revision>7</cp:revision>
  <cp:lastPrinted>2021-05-08T09:51:00Z</cp:lastPrinted>
  <dcterms:created xsi:type="dcterms:W3CDTF">2021-05-08T09:43:00Z</dcterms:created>
  <dcterms:modified xsi:type="dcterms:W3CDTF">2021-05-08T09:51:00Z</dcterms:modified>
</cp:coreProperties>
</file>